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AA936" w14:textId="1F1F6E7D" w:rsidR="00464E9C" w:rsidRPr="008B3220" w:rsidRDefault="00464E9C" w:rsidP="00186EAF">
      <w:pPr>
        <w:rPr>
          <w:lang w:val="en-US"/>
        </w:rPr>
      </w:pPr>
    </w:p>
    <w:p w14:paraId="59395C16" w14:textId="77777777" w:rsidR="003C55C9" w:rsidRDefault="003C55C9" w:rsidP="003C55C9"/>
    <w:p w14:paraId="63E742BC" w14:textId="77777777" w:rsidR="003C55C9" w:rsidRDefault="003C55C9" w:rsidP="003C55C9">
      <w:pPr>
        <w:jc w:val="center"/>
        <w:rPr>
          <w:b/>
          <w:bCs/>
          <w:sz w:val="28"/>
          <w:szCs w:val="28"/>
        </w:rPr>
      </w:pPr>
    </w:p>
    <w:p w14:paraId="7C12BA66" w14:textId="77777777" w:rsidR="003C55C9" w:rsidRDefault="003C55C9" w:rsidP="003C55C9">
      <w:pPr>
        <w:jc w:val="center"/>
        <w:rPr>
          <w:b/>
          <w:bCs/>
          <w:sz w:val="28"/>
          <w:szCs w:val="28"/>
        </w:rPr>
      </w:pPr>
    </w:p>
    <w:p w14:paraId="29A6D6D5" w14:textId="77777777" w:rsidR="003C55C9" w:rsidRDefault="003C55C9" w:rsidP="003C55C9">
      <w:pPr>
        <w:jc w:val="center"/>
        <w:rPr>
          <w:b/>
          <w:bCs/>
          <w:sz w:val="28"/>
          <w:szCs w:val="28"/>
        </w:rPr>
      </w:pPr>
    </w:p>
    <w:p w14:paraId="25098144" w14:textId="77777777" w:rsidR="003C55C9" w:rsidRDefault="003C55C9" w:rsidP="003C55C9">
      <w:pPr>
        <w:jc w:val="center"/>
        <w:rPr>
          <w:b/>
          <w:bCs/>
          <w:sz w:val="28"/>
          <w:szCs w:val="28"/>
        </w:rPr>
      </w:pPr>
    </w:p>
    <w:p w14:paraId="072C5957" w14:textId="77777777" w:rsidR="00FF39E1" w:rsidRDefault="003C55C9" w:rsidP="003C55C9">
      <w:pPr>
        <w:jc w:val="center"/>
        <w:rPr>
          <w:b/>
          <w:bCs/>
          <w:sz w:val="40"/>
          <w:szCs w:val="40"/>
        </w:rPr>
      </w:pPr>
      <w:r w:rsidRPr="00FF39E1">
        <w:rPr>
          <w:b/>
          <w:bCs/>
          <w:sz w:val="40"/>
          <w:szCs w:val="40"/>
        </w:rPr>
        <w:t xml:space="preserve">Акционерное общество </w:t>
      </w:r>
    </w:p>
    <w:p w14:paraId="57E63C4F" w14:textId="36A586AD" w:rsidR="00186EAF" w:rsidRPr="00FF39E1" w:rsidRDefault="003C55C9" w:rsidP="003C55C9">
      <w:pPr>
        <w:jc w:val="center"/>
        <w:rPr>
          <w:b/>
          <w:bCs/>
          <w:sz w:val="40"/>
          <w:szCs w:val="40"/>
        </w:rPr>
      </w:pPr>
      <w:r w:rsidRPr="00FF39E1">
        <w:rPr>
          <w:b/>
          <w:bCs/>
          <w:sz w:val="40"/>
          <w:szCs w:val="40"/>
        </w:rPr>
        <w:t>«Центр развития города Алматы»</w:t>
      </w:r>
    </w:p>
    <w:p w14:paraId="02CADFF6" w14:textId="77777777" w:rsidR="00186EAF" w:rsidRPr="005A72DC" w:rsidRDefault="00186EAF" w:rsidP="00186EAF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3BFE9A4A" w14:textId="77777777" w:rsidR="00186EAF" w:rsidRPr="005A72DC" w:rsidRDefault="00186EAF" w:rsidP="00B61790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</w:p>
    <w:p w14:paraId="3171CC06" w14:textId="77777777" w:rsidR="00186EAF" w:rsidRPr="005A72DC" w:rsidRDefault="00186EAF" w:rsidP="00186EAF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092B15AB" w14:textId="77777777" w:rsidR="00186EAF" w:rsidRDefault="00186EAF" w:rsidP="00186EAF">
      <w:pPr>
        <w:pStyle w:val="ad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2D293245" w14:textId="77777777" w:rsidR="00291A01" w:rsidRPr="00291A01" w:rsidRDefault="00291A01" w:rsidP="00186EAF">
      <w:pPr>
        <w:pStyle w:val="ad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5700C8DF" w14:textId="77777777" w:rsidR="00186EAF" w:rsidRDefault="00186EAF" w:rsidP="00186EAF">
      <w:pPr>
        <w:pStyle w:val="ad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5426EFB2" w14:textId="77777777" w:rsidR="00186EAF" w:rsidRDefault="00186EAF" w:rsidP="00186EAF">
      <w:pPr>
        <w:pStyle w:val="ad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74C673F3" w14:textId="77777777" w:rsidR="00186EAF" w:rsidRDefault="00186EAF" w:rsidP="00186EAF">
      <w:pPr>
        <w:pStyle w:val="ad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7C5B2DE1" w14:textId="77777777" w:rsidR="00186EAF" w:rsidRDefault="00186EAF" w:rsidP="00186EAF">
      <w:pPr>
        <w:pStyle w:val="ad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50FC13A3" w14:textId="0631CC6D" w:rsidR="00186EAF" w:rsidRPr="00D12B3B" w:rsidRDefault="00186EAF" w:rsidP="00186EAF">
      <w:pPr>
        <w:pStyle w:val="ad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  <w:r w:rsidRPr="00D12B3B">
        <w:rPr>
          <w:rFonts w:ascii="Times New Roman" w:hAnsi="Times New Roman" w:cs="Times New Roman"/>
          <w:b/>
          <w:sz w:val="44"/>
          <w:szCs w:val="44"/>
        </w:rPr>
        <w:t xml:space="preserve">Отчёт по </w:t>
      </w:r>
      <w:r w:rsidR="003A5A9B" w:rsidRPr="00D12B3B">
        <w:rPr>
          <w:rFonts w:ascii="Times New Roman" w:hAnsi="Times New Roman" w:cs="Times New Roman"/>
          <w:b/>
          <w:sz w:val="44"/>
          <w:szCs w:val="44"/>
          <w:lang w:val="ru-RU"/>
        </w:rPr>
        <w:t>итогам</w:t>
      </w:r>
      <w:r w:rsidRPr="00D12B3B">
        <w:rPr>
          <w:rFonts w:ascii="Times New Roman" w:hAnsi="Times New Roman" w:cs="Times New Roman"/>
          <w:b/>
          <w:sz w:val="44"/>
          <w:szCs w:val="44"/>
        </w:rPr>
        <w:t xml:space="preserve"> аудита </w:t>
      </w:r>
      <w:r w:rsidR="00A60C89" w:rsidRPr="00D12B3B">
        <w:rPr>
          <w:rFonts w:ascii="Times New Roman" w:hAnsi="Times New Roman" w:cs="Times New Roman"/>
          <w:b/>
          <w:sz w:val="44"/>
          <w:szCs w:val="44"/>
          <w:lang w:val="ru-RU"/>
        </w:rPr>
        <w:t>цифровых</w:t>
      </w:r>
      <w:r w:rsidRPr="00D12B3B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3A5A9B" w:rsidRPr="00D12B3B">
        <w:rPr>
          <w:rFonts w:ascii="Times New Roman" w:hAnsi="Times New Roman" w:cs="Times New Roman"/>
          <w:b/>
          <w:sz w:val="44"/>
          <w:szCs w:val="44"/>
          <w:lang w:val="ru-RU"/>
        </w:rPr>
        <w:t>сервисов</w:t>
      </w:r>
    </w:p>
    <w:p w14:paraId="42AD4DC1" w14:textId="77777777" w:rsidR="008C25D4" w:rsidRPr="00D12B3B" w:rsidRDefault="008C25D4" w:rsidP="00186EAF">
      <w:pPr>
        <w:pStyle w:val="ad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</w:p>
    <w:p w14:paraId="718A3AA4" w14:textId="5AA38C0D" w:rsidR="00186EAF" w:rsidRPr="00893900" w:rsidRDefault="00186EAF" w:rsidP="00186EAF">
      <w:pPr>
        <w:pStyle w:val="ad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  <w:r w:rsidRPr="00D12B3B">
        <w:rPr>
          <w:rFonts w:ascii="Times New Roman" w:hAnsi="Times New Roman" w:cs="Times New Roman"/>
          <w:b/>
          <w:sz w:val="44"/>
          <w:szCs w:val="44"/>
        </w:rPr>
        <w:t>Веб-сайт «КГП на ПХВ «Городская поликлиника №</w:t>
      </w:r>
      <w:r w:rsidR="00EF3CEA">
        <w:rPr>
          <w:rFonts w:ascii="Times New Roman" w:hAnsi="Times New Roman" w:cs="Times New Roman"/>
          <w:b/>
          <w:sz w:val="44"/>
          <w:szCs w:val="44"/>
          <w:lang w:val="ru-RU"/>
        </w:rPr>
        <w:t>1</w:t>
      </w:r>
      <w:r w:rsidR="009B5294">
        <w:rPr>
          <w:rFonts w:ascii="Times New Roman" w:hAnsi="Times New Roman" w:cs="Times New Roman"/>
          <w:b/>
          <w:sz w:val="44"/>
          <w:szCs w:val="44"/>
          <w:lang w:val="ru-RU"/>
        </w:rPr>
        <w:t>6</w:t>
      </w:r>
      <w:r w:rsidRPr="00D12B3B">
        <w:rPr>
          <w:rFonts w:ascii="Times New Roman" w:hAnsi="Times New Roman" w:cs="Times New Roman"/>
          <w:b/>
          <w:sz w:val="44"/>
          <w:szCs w:val="44"/>
        </w:rPr>
        <w:t>»</w:t>
      </w:r>
      <w:r w:rsidR="00893900">
        <w:rPr>
          <w:rFonts w:ascii="Times New Roman" w:hAnsi="Times New Roman" w:cs="Times New Roman"/>
          <w:b/>
          <w:sz w:val="44"/>
          <w:szCs w:val="44"/>
          <w:lang w:val="ru-RU"/>
        </w:rPr>
        <w:t xml:space="preserve"> г.Алматы</w:t>
      </w:r>
    </w:p>
    <w:p w14:paraId="5EF88B08" w14:textId="49A793BC" w:rsidR="00186EAF" w:rsidRPr="009F7616" w:rsidRDefault="009B5294" w:rsidP="00186EAF">
      <w:pPr>
        <w:pStyle w:val="ad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  <w:r w:rsidRPr="009B5294">
        <w:rPr>
          <w:rStyle w:val="ae"/>
          <w:rFonts w:ascii="Times New Roman" w:hAnsi="Times New Roman" w:cs="Times New Roman"/>
          <w:b/>
          <w:sz w:val="44"/>
          <w:szCs w:val="44"/>
          <w:lang w:val="ru-RU"/>
        </w:rPr>
        <w:t>https://16gp.kz/</w:t>
      </w:r>
    </w:p>
    <w:p w14:paraId="7FFA89A5" w14:textId="77777777" w:rsidR="00186EAF" w:rsidRPr="00D12B3B" w:rsidRDefault="00186EAF" w:rsidP="00186EAF">
      <w:pPr>
        <w:pStyle w:val="ad"/>
        <w:rPr>
          <w:rFonts w:ascii="Times New Roman" w:hAnsi="Times New Roman" w:cs="Times New Roman"/>
          <w:bCs/>
          <w:sz w:val="44"/>
          <w:szCs w:val="44"/>
        </w:rPr>
      </w:pPr>
    </w:p>
    <w:p w14:paraId="497F73AE" w14:textId="77777777" w:rsidR="00186EAF" w:rsidRPr="005A72DC" w:rsidRDefault="00186EAF" w:rsidP="00186EAF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278F5A35" w14:textId="77777777" w:rsidR="008E0529" w:rsidRDefault="008E0529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</w:p>
    <w:p w14:paraId="0E0889B6" w14:textId="77777777" w:rsidR="008E0529" w:rsidRDefault="008E0529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</w:p>
    <w:p w14:paraId="7112D7E8" w14:textId="77777777" w:rsidR="008E0529" w:rsidRDefault="008E0529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</w:p>
    <w:p w14:paraId="276B9F98" w14:textId="77777777" w:rsidR="008E0529" w:rsidRDefault="008E0529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</w:p>
    <w:p w14:paraId="48FA6E6F" w14:textId="77777777" w:rsidR="008E0529" w:rsidRDefault="008E0529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</w:p>
    <w:p w14:paraId="19E3088C" w14:textId="66D65EA9" w:rsidR="00186EAF" w:rsidRPr="005A72DC" w:rsidRDefault="00186EAF" w:rsidP="000479E6">
      <w:pPr>
        <w:pStyle w:val="ad"/>
        <w:ind w:left="3969"/>
        <w:rPr>
          <w:rFonts w:ascii="Times New Roman" w:hAnsi="Times New Roman" w:cs="Times New Roman"/>
          <w:sz w:val="28"/>
          <w:szCs w:val="28"/>
        </w:rPr>
      </w:pPr>
      <w:r w:rsidRPr="005A72DC">
        <w:rPr>
          <w:rFonts w:ascii="Times New Roman" w:hAnsi="Times New Roman" w:cs="Times New Roman"/>
          <w:sz w:val="28"/>
          <w:szCs w:val="28"/>
        </w:rPr>
        <w:t>Аудитор:</w:t>
      </w:r>
    </w:p>
    <w:p w14:paraId="774CFDAD" w14:textId="0D7BF77A" w:rsidR="0075595E" w:rsidRDefault="0075595E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мбаров Тасболат Мырзабекович</w:t>
      </w:r>
      <w:r w:rsidR="00186EAF" w:rsidRPr="005A72DC"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t>Директор департамента цифровой инклюзии</w:t>
      </w:r>
      <w:r w:rsidR="00186EAF" w:rsidRPr="005A72D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5CBA22D" w14:textId="23E3DAC8" w:rsidR="00186EAF" w:rsidRDefault="00186EAF" w:rsidP="000479E6">
      <w:pPr>
        <w:pStyle w:val="ad"/>
        <w:ind w:left="3969"/>
        <w:rPr>
          <w:rFonts w:ascii="Times New Roman" w:hAnsi="Times New Roman" w:cs="Times New Roman"/>
          <w:sz w:val="28"/>
          <w:szCs w:val="28"/>
          <w:lang w:val="ru-RU"/>
        </w:rPr>
      </w:pPr>
      <w:r w:rsidRPr="005A72DC">
        <w:rPr>
          <w:rFonts w:ascii="Times New Roman" w:hAnsi="Times New Roman" w:cs="Times New Roman"/>
          <w:sz w:val="28"/>
          <w:szCs w:val="28"/>
        </w:rPr>
        <w:t>АО «Центр развития города Алматы»</w:t>
      </w:r>
    </w:p>
    <w:p w14:paraId="0157E474" w14:textId="77777777" w:rsidR="0075595E" w:rsidRPr="0075595E" w:rsidRDefault="0075595E" w:rsidP="00186EAF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60195E7B" w14:textId="77777777" w:rsidR="00186EAF" w:rsidRPr="005A72DC" w:rsidRDefault="00186EAF" w:rsidP="00186EAF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073B8584" w14:textId="77777777" w:rsidR="000479E6" w:rsidRDefault="000479E6" w:rsidP="000479E6">
      <w:pPr>
        <w:pStyle w:val="ad"/>
        <w:jc w:val="right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6A17B601" w14:textId="77777777" w:rsidR="000479E6" w:rsidRDefault="000479E6" w:rsidP="000479E6">
      <w:pPr>
        <w:pStyle w:val="ad"/>
        <w:jc w:val="right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75DA9646" w14:textId="77777777" w:rsidR="000479E6" w:rsidRDefault="000479E6" w:rsidP="000479E6">
      <w:pPr>
        <w:pStyle w:val="ad"/>
        <w:jc w:val="right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6A95DB51" w14:textId="6959D8EC" w:rsidR="00186EAF" w:rsidRPr="005A72DC" w:rsidRDefault="00220B59" w:rsidP="000479E6">
      <w:pPr>
        <w:pStyle w:val="ad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юнь </w:t>
      </w:r>
      <w:r w:rsidR="00186EAF" w:rsidRPr="00B03273">
        <w:rPr>
          <w:rFonts w:ascii="Times New Roman" w:hAnsi="Times New Roman" w:cs="Times New Roman"/>
          <w:sz w:val="28"/>
          <w:szCs w:val="28"/>
        </w:rPr>
        <w:t>202</w:t>
      </w:r>
      <w:r w:rsidR="00097ACA" w:rsidRPr="00B03273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186EAF" w:rsidRPr="00B03273">
        <w:rPr>
          <w:rFonts w:ascii="Times New Roman" w:hAnsi="Times New Roman" w:cs="Times New Roman"/>
          <w:sz w:val="28"/>
          <w:szCs w:val="28"/>
        </w:rPr>
        <w:t xml:space="preserve"> г.</w:t>
      </w:r>
    </w:p>
    <w:p w14:paraId="63162017" w14:textId="77777777" w:rsidR="00186EAF" w:rsidRDefault="00186EAF" w:rsidP="00186EAF"/>
    <w:p w14:paraId="0A45DA3E" w14:textId="77777777" w:rsidR="00186EAF" w:rsidRDefault="00186EAF" w:rsidP="00186EAF"/>
    <w:p w14:paraId="7CDBF4F0" w14:textId="77777777" w:rsidR="00186EAF" w:rsidRDefault="00186EAF" w:rsidP="00186EAF"/>
    <w:p w14:paraId="196D505D" w14:textId="59F6AE87" w:rsidR="00186EAF" w:rsidRPr="00A557D6" w:rsidRDefault="006012D1" w:rsidP="00A557D6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 xml:space="preserve">1. </w:t>
      </w:r>
      <w:r w:rsidR="00186EAF" w:rsidRPr="009B022E">
        <w:rPr>
          <w:rFonts w:ascii="Times New Roman" w:hAnsi="Times New Roman" w:cs="Times New Roman"/>
          <w:b/>
          <w:bCs/>
          <w:sz w:val="28"/>
          <w:szCs w:val="28"/>
        </w:rPr>
        <w:t>Введение</w:t>
      </w:r>
    </w:p>
    <w:p w14:paraId="6583A5F0" w14:textId="77777777" w:rsidR="00EF2CF0" w:rsidRPr="00A557D6" w:rsidRDefault="00EF2CF0" w:rsidP="00A557D6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BB5FE5F" w14:textId="696C2E7C" w:rsidR="000108FF" w:rsidRDefault="000108FF" w:rsidP="000108F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 рамках государственного заказа, </w:t>
      </w:r>
      <w:r w:rsidR="00F80B0B">
        <w:rPr>
          <w:rFonts w:ascii="Times New Roman" w:hAnsi="Times New Roman" w:cs="Times New Roman"/>
          <w:sz w:val="28"/>
          <w:szCs w:val="28"/>
          <w:lang w:val="ru-RU"/>
        </w:rPr>
        <w:t>А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«Центр развития города Алматы», проводит аудит цифровых-сервисов (веб-сайты, мобильные приложения).</w:t>
      </w:r>
    </w:p>
    <w:p w14:paraId="2FEC3730" w14:textId="77777777" w:rsidR="000108FF" w:rsidRDefault="000108FF" w:rsidP="000108F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Целью проводимого аудита – является обеспечение цифровой доступности для лиц с инвалидностью </w:t>
      </w:r>
      <w:r w:rsidRPr="007B6DE6">
        <w:rPr>
          <w:rFonts w:ascii="Times New Roman" w:hAnsi="Times New Roman" w:cs="Times New Roman"/>
          <w:i/>
          <w:iCs/>
          <w:sz w:val="28"/>
          <w:szCs w:val="28"/>
          <w:lang w:val="ru-RU"/>
        </w:rPr>
        <w:t>(далее - ЛСИ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129A5CE0" w14:textId="74BC383D" w:rsidR="00A557D6" w:rsidRDefault="00A557D6" w:rsidP="00523137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sz w:val="28"/>
          <w:szCs w:val="28"/>
        </w:rPr>
        <w:t xml:space="preserve">В </w:t>
      </w:r>
      <w:r w:rsidR="00C60A1C">
        <w:rPr>
          <w:rFonts w:ascii="Times New Roman" w:hAnsi="Times New Roman" w:cs="Times New Roman"/>
          <w:sz w:val="28"/>
          <w:szCs w:val="28"/>
        </w:rPr>
        <w:t>Алматы</w:t>
      </w:r>
      <w:r w:rsidRPr="00A557D6">
        <w:rPr>
          <w:rFonts w:ascii="Times New Roman" w:hAnsi="Times New Roman" w:cs="Times New Roman"/>
          <w:sz w:val="28"/>
          <w:szCs w:val="28"/>
        </w:rPr>
        <w:t xml:space="preserve"> проживает более </w:t>
      </w:r>
      <w:r w:rsidR="005A38FB">
        <w:rPr>
          <w:rFonts w:ascii="Times New Roman" w:hAnsi="Times New Roman" w:cs="Times New Roman"/>
          <w:sz w:val="28"/>
          <w:szCs w:val="28"/>
        </w:rPr>
        <w:t>50</w:t>
      </w:r>
      <w:r w:rsidRPr="00A557D6">
        <w:rPr>
          <w:rFonts w:ascii="Times New Roman" w:hAnsi="Times New Roman" w:cs="Times New Roman"/>
          <w:sz w:val="28"/>
          <w:szCs w:val="28"/>
        </w:rPr>
        <w:t xml:space="preserve"> тысяч </w:t>
      </w:r>
      <w:r w:rsidR="007B6DE6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A557D6">
        <w:rPr>
          <w:rFonts w:ascii="Times New Roman" w:hAnsi="Times New Roman" w:cs="Times New Roman"/>
          <w:sz w:val="28"/>
          <w:szCs w:val="28"/>
        </w:rPr>
        <w:t>, значительная часть из них ежедневно сталкивается с различными барьерами, которые мешают их полноценному участию в общественной, экономической и культурной жизни. Одной из наиболее значимых сфер, где сохраняются эти барьеры, является цифровое пространство. С ростом значимости интернета, мобильных приложений и онлайн-сервисов особенно важно, чтобы цифровая среда была инклюзивной и доступной для всех.</w:t>
      </w:r>
    </w:p>
    <w:p w14:paraId="5D2B2552" w14:textId="5054237A" w:rsidR="004B3136" w:rsidRPr="00A557D6" w:rsidRDefault="00B63268" w:rsidP="004B3136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пример,</w:t>
      </w:r>
      <w:r w:rsidR="000E4F9B">
        <w:rPr>
          <w:rFonts w:ascii="Times New Roman" w:hAnsi="Times New Roman" w:cs="Times New Roman"/>
          <w:sz w:val="28"/>
          <w:szCs w:val="28"/>
        </w:rPr>
        <w:t xml:space="preserve"> п</w:t>
      </w:r>
      <w:r w:rsidR="004B3136">
        <w:rPr>
          <w:rFonts w:ascii="Times New Roman" w:hAnsi="Times New Roman" w:cs="Times New Roman"/>
          <w:sz w:val="28"/>
          <w:szCs w:val="28"/>
        </w:rPr>
        <w:t>ользователи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с нарушением слуха, которы</w:t>
      </w:r>
      <w:r w:rsidR="000E4F9B">
        <w:rPr>
          <w:rFonts w:ascii="Times New Roman" w:hAnsi="Times New Roman" w:cs="Times New Roman"/>
          <w:sz w:val="28"/>
          <w:szCs w:val="28"/>
        </w:rPr>
        <w:t>е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хот</w:t>
      </w:r>
      <w:r w:rsidR="000E4F9B">
        <w:rPr>
          <w:rFonts w:ascii="Times New Roman" w:hAnsi="Times New Roman" w:cs="Times New Roman"/>
          <w:sz w:val="28"/>
          <w:szCs w:val="28"/>
        </w:rPr>
        <w:t>ят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посмотреть онлайн-лекцию в образовательной системе. Если в видео нет субтитров, он</w:t>
      </w:r>
      <w:r w:rsidR="00AD3949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</w:t>
      </w:r>
      <w:r w:rsidR="00EE12B4">
        <w:rPr>
          <w:rFonts w:ascii="Times New Roman" w:hAnsi="Times New Roman" w:cs="Times New Roman"/>
          <w:sz w:val="28"/>
          <w:szCs w:val="28"/>
          <w:lang w:val="ru-RU"/>
        </w:rPr>
        <w:t>лишаются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возможности получения информации. Или незрячий человек, пытающийся записаться к врачу через сайт клиники </w:t>
      </w:r>
      <w:r w:rsidR="004B3136">
        <w:rPr>
          <w:rFonts w:ascii="Times New Roman" w:hAnsi="Times New Roman" w:cs="Times New Roman"/>
          <w:sz w:val="28"/>
          <w:szCs w:val="28"/>
        </w:rPr>
        <w:t>-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если сайт не поддерживает программы экранного доступа, задача становится практически невыполнимой. Обеспечение цифровой доступности </w:t>
      </w:r>
      <w:r w:rsidR="00492591">
        <w:rPr>
          <w:rFonts w:ascii="Times New Roman" w:hAnsi="Times New Roman" w:cs="Times New Roman"/>
          <w:sz w:val="28"/>
          <w:szCs w:val="28"/>
        </w:rPr>
        <w:t>— это</w:t>
      </w:r>
      <w:r w:rsidR="004B3136" w:rsidRPr="00A557D6">
        <w:rPr>
          <w:rFonts w:ascii="Times New Roman" w:hAnsi="Times New Roman" w:cs="Times New Roman"/>
          <w:sz w:val="28"/>
          <w:szCs w:val="28"/>
        </w:rPr>
        <w:t xml:space="preserve"> решение подобных проблем и шаг к обществу без барьеров.</w:t>
      </w:r>
    </w:p>
    <w:p w14:paraId="46E9B220" w14:textId="568BD83F" w:rsidR="00A557D6" w:rsidRPr="00A557D6" w:rsidRDefault="00A557D6" w:rsidP="00C15AD6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sz w:val="28"/>
          <w:szCs w:val="28"/>
        </w:rPr>
        <w:t xml:space="preserve">Цифровая доступность </w:t>
      </w:r>
      <w:r w:rsidR="00492591">
        <w:rPr>
          <w:rFonts w:ascii="Times New Roman" w:hAnsi="Times New Roman" w:cs="Times New Roman"/>
          <w:sz w:val="28"/>
          <w:szCs w:val="28"/>
        </w:rPr>
        <w:t>— это</w:t>
      </w:r>
      <w:r w:rsidRPr="00A557D6">
        <w:rPr>
          <w:rFonts w:ascii="Times New Roman" w:hAnsi="Times New Roman" w:cs="Times New Roman"/>
          <w:sz w:val="28"/>
          <w:szCs w:val="28"/>
        </w:rPr>
        <w:t xml:space="preserve"> практика проектирования, разработки и поддержки веб-сайтов, мобильных приложений и других цифровых продуктов таким образом, чтобы они были удобны и функциональны для всех пользователей, включая людей с различными видами инвалидности: нарушениями зрения, слуха, опорно-двигательного аппарата, а также когнитивными и неврологическими особенностями.</w:t>
      </w:r>
    </w:p>
    <w:p w14:paraId="0E634AAC" w14:textId="77777777" w:rsidR="00A557D6" w:rsidRPr="00A557D6" w:rsidRDefault="00A557D6" w:rsidP="00040E20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sz w:val="28"/>
          <w:szCs w:val="28"/>
        </w:rPr>
        <w:t>Почему цифровая доступность важна:</w:t>
      </w:r>
    </w:p>
    <w:p w14:paraId="1234622F" w14:textId="77777777" w:rsidR="00A557D6" w:rsidRPr="00A557D6" w:rsidRDefault="00A557D6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b/>
          <w:bCs/>
          <w:sz w:val="28"/>
          <w:szCs w:val="28"/>
        </w:rPr>
        <w:t>Равный доступ к информации и услугам.</w:t>
      </w:r>
      <w:r w:rsidRPr="00A557D6">
        <w:rPr>
          <w:rFonts w:ascii="Times New Roman" w:hAnsi="Times New Roman" w:cs="Times New Roman"/>
          <w:sz w:val="28"/>
          <w:szCs w:val="28"/>
        </w:rPr>
        <w:t xml:space="preserve"> Цифровая доступность обеспечивает, чтобы все пользователи, независимо от их физических или ментальных особенностей, могли получать доступ к государственным, образовательным, медицинским и коммерческим ресурсам.</w:t>
      </w:r>
    </w:p>
    <w:p w14:paraId="7EA7534D" w14:textId="52794E6C" w:rsidR="00A557D6" w:rsidRPr="00A557D6" w:rsidRDefault="00A557D6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b/>
          <w:bCs/>
          <w:sz w:val="28"/>
          <w:szCs w:val="28"/>
        </w:rPr>
        <w:t>Повышение качества жизни.</w:t>
      </w:r>
      <w:r w:rsidRPr="00A557D6">
        <w:rPr>
          <w:rFonts w:ascii="Times New Roman" w:hAnsi="Times New Roman" w:cs="Times New Roman"/>
          <w:sz w:val="28"/>
          <w:szCs w:val="28"/>
        </w:rPr>
        <w:t xml:space="preserve"> Для </w:t>
      </w:r>
      <w:r w:rsidR="00E53980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A557D6">
        <w:rPr>
          <w:rFonts w:ascii="Times New Roman" w:hAnsi="Times New Roman" w:cs="Times New Roman"/>
          <w:sz w:val="28"/>
          <w:szCs w:val="28"/>
        </w:rPr>
        <w:t xml:space="preserve"> интернет может быть важнейшим инструментом для обучения, работы, общения и получения услуг. Доступные цифровые решения способствуют их независимости и самореализации.</w:t>
      </w:r>
    </w:p>
    <w:p w14:paraId="7433B3F2" w14:textId="47CB0103" w:rsidR="00A557D6" w:rsidRPr="00A557D6" w:rsidRDefault="00A557D6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b/>
          <w:bCs/>
          <w:sz w:val="28"/>
          <w:szCs w:val="28"/>
        </w:rPr>
        <w:t>Социальная интеграция.</w:t>
      </w:r>
      <w:r w:rsidRPr="00A557D6">
        <w:rPr>
          <w:rFonts w:ascii="Times New Roman" w:hAnsi="Times New Roman" w:cs="Times New Roman"/>
          <w:sz w:val="28"/>
          <w:szCs w:val="28"/>
        </w:rPr>
        <w:t xml:space="preserve"> Доступные цифровые сервисы позволяют </w:t>
      </w:r>
      <w:r w:rsidR="001410A3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A557D6">
        <w:rPr>
          <w:rFonts w:ascii="Times New Roman" w:hAnsi="Times New Roman" w:cs="Times New Roman"/>
          <w:sz w:val="28"/>
          <w:szCs w:val="28"/>
        </w:rPr>
        <w:t xml:space="preserve"> наравне участвовать в жизни общества, что способствует формированию более инклюзивного и справедливого социума.</w:t>
      </w:r>
    </w:p>
    <w:p w14:paraId="7E8B383B" w14:textId="06E754AC" w:rsidR="00A557D6" w:rsidRPr="008E38E0" w:rsidRDefault="00A557D6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557D6">
        <w:rPr>
          <w:rFonts w:ascii="Times New Roman" w:hAnsi="Times New Roman" w:cs="Times New Roman"/>
          <w:b/>
          <w:bCs/>
          <w:sz w:val="28"/>
          <w:szCs w:val="28"/>
        </w:rPr>
        <w:t>Соответствие законодательству и стандартам.</w:t>
      </w:r>
      <w:r w:rsidRPr="00A557D6">
        <w:rPr>
          <w:rFonts w:ascii="Times New Roman" w:hAnsi="Times New Roman" w:cs="Times New Roman"/>
          <w:sz w:val="28"/>
          <w:szCs w:val="28"/>
        </w:rPr>
        <w:t xml:space="preserve"> В Казахстане с 2023 года действует </w:t>
      </w:r>
      <w:r w:rsidR="00782873">
        <w:rPr>
          <w:rFonts w:ascii="Times New Roman" w:hAnsi="Times New Roman" w:cs="Times New Roman"/>
          <w:sz w:val="28"/>
          <w:szCs w:val="28"/>
        </w:rPr>
        <w:t>Н</w:t>
      </w:r>
      <w:r w:rsidRPr="00A557D6">
        <w:rPr>
          <w:rFonts w:ascii="Times New Roman" w:hAnsi="Times New Roman" w:cs="Times New Roman"/>
          <w:sz w:val="28"/>
          <w:szCs w:val="28"/>
        </w:rPr>
        <w:t>ациональный стандарт СТ РК 2191-2023, регламентирующий требования по доступности веб-контента для лиц с инвалидностью. Соблюдение этого стандарта демонстрирует социальную ответственность организаций и снижает юридические риски.</w:t>
      </w:r>
    </w:p>
    <w:p w14:paraId="688560AB" w14:textId="77777777" w:rsidR="008E38E0" w:rsidRPr="00A557D6" w:rsidRDefault="008E38E0" w:rsidP="008E38E0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73227000" w14:textId="75EBC571" w:rsidR="00186EAF" w:rsidRPr="007D26BD" w:rsidRDefault="00050A97" w:rsidP="00E67CF9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 xml:space="preserve">2. </w:t>
      </w:r>
      <w:r w:rsidR="00186EAF" w:rsidRPr="00ED1993">
        <w:rPr>
          <w:rFonts w:ascii="Times New Roman" w:hAnsi="Times New Roman" w:cs="Times New Roman"/>
          <w:b/>
          <w:bCs/>
          <w:sz w:val="28"/>
          <w:szCs w:val="28"/>
        </w:rPr>
        <w:t>Законодательная база</w:t>
      </w:r>
    </w:p>
    <w:p w14:paraId="28394A4D" w14:textId="77777777" w:rsidR="00E67CF9" w:rsidRPr="00E67CF9" w:rsidRDefault="00E67CF9" w:rsidP="00E67CF9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F74EBB6" w14:textId="77777777" w:rsidR="00B85430" w:rsidRPr="0043384F" w:rsidRDefault="00B85430">
      <w:pPr>
        <w:pStyle w:val="ad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384F">
        <w:rPr>
          <w:rFonts w:ascii="Times New Roman" w:hAnsi="Times New Roman" w:cs="Times New Roman"/>
          <w:sz w:val="28"/>
          <w:szCs w:val="28"/>
        </w:rPr>
        <w:t>Правил</w:t>
      </w:r>
      <w:r w:rsidRPr="0043384F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43384F">
        <w:rPr>
          <w:rFonts w:ascii="Times New Roman" w:hAnsi="Times New Roman" w:cs="Times New Roman"/>
          <w:sz w:val="28"/>
          <w:szCs w:val="28"/>
        </w:rPr>
        <w:t xml:space="preserve"> информационного наполнения интернет-ресурсов государственных органов и требования к их содержанию, от 31 марта 2025 года № 124-НҚ</w:t>
      </w:r>
      <w:r w:rsidRPr="0043384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43384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383A312" w14:textId="77777777" w:rsidR="00B85430" w:rsidRPr="0043384F" w:rsidRDefault="00B85430">
      <w:pPr>
        <w:pStyle w:val="ad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384F">
        <w:rPr>
          <w:rFonts w:ascii="Times New Roman" w:hAnsi="Times New Roman" w:cs="Times New Roman"/>
          <w:sz w:val="28"/>
          <w:szCs w:val="28"/>
        </w:rPr>
        <w:t xml:space="preserve">Национальный стандарт Республики Казахстан </w:t>
      </w:r>
      <w:r w:rsidRPr="0043384F">
        <w:rPr>
          <w:rFonts w:ascii="Times New Roman" w:hAnsi="Times New Roman" w:cs="Times New Roman"/>
          <w:sz w:val="28"/>
          <w:szCs w:val="28"/>
          <w:lang w:val="ru-RU"/>
        </w:rPr>
        <w:t>«Информационные технологии «Доступность веб-контента для лиц с инвалидностью СТ РК 2191-2023».</w:t>
      </w:r>
      <w:r w:rsidRPr="0043384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C13D06B" w14:textId="77777777" w:rsidR="00B85430" w:rsidRPr="0043384F" w:rsidRDefault="00B85430">
      <w:pPr>
        <w:pStyle w:val="ad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384F">
        <w:rPr>
          <w:rFonts w:ascii="Times New Roman" w:hAnsi="Times New Roman" w:cs="Times New Roman"/>
          <w:sz w:val="28"/>
          <w:szCs w:val="28"/>
        </w:rPr>
        <w:t xml:space="preserve">Международный стандарт </w:t>
      </w:r>
      <w:r w:rsidRPr="0043384F">
        <w:rPr>
          <w:rFonts w:ascii="Times New Roman" w:hAnsi="Times New Roman" w:cs="Times New Roman"/>
          <w:sz w:val="28"/>
          <w:szCs w:val="28"/>
          <w:lang w:val="ru-RU"/>
        </w:rPr>
        <w:t>Web Content Accessibility Guidelines «</w:t>
      </w:r>
      <w:r w:rsidRPr="0043384F">
        <w:rPr>
          <w:rFonts w:ascii="Times New Roman" w:hAnsi="Times New Roman" w:cs="Times New Roman"/>
          <w:sz w:val="28"/>
          <w:szCs w:val="28"/>
        </w:rPr>
        <w:t>WCAG 2.2</w:t>
      </w:r>
      <w:r w:rsidRPr="0043384F">
        <w:rPr>
          <w:rFonts w:ascii="Times New Roman" w:hAnsi="Times New Roman" w:cs="Times New Roman"/>
          <w:sz w:val="28"/>
          <w:szCs w:val="28"/>
          <w:lang w:val="ru-RU"/>
        </w:rPr>
        <w:t>» - Руководящие принципы доступности веб-контента.</w:t>
      </w:r>
      <w:r w:rsidRPr="0043384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F2F5B69" w14:textId="77777777" w:rsidR="00B85430" w:rsidRPr="0043384F" w:rsidRDefault="00B85430">
      <w:pPr>
        <w:pStyle w:val="ad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384F">
        <w:rPr>
          <w:rFonts w:ascii="Times New Roman" w:hAnsi="Times New Roman" w:cs="Times New Roman"/>
          <w:sz w:val="28"/>
          <w:szCs w:val="28"/>
        </w:rPr>
        <w:t xml:space="preserve">Международный стандарт European Norm 301 549 Accessibility requirements for ICT products and services </w:t>
      </w:r>
      <w:r w:rsidRPr="0043384F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43384F">
        <w:rPr>
          <w:rFonts w:ascii="Times New Roman" w:hAnsi="Times New Roman" w:cs="Times New Roman"/>
          <w:sz w:val="28"/>
          <w:szCs w:val="28"/>
        </w:rPr>
        <w:t>EN 301 549» - Европейский стандарт 301 549: Требования доступности к информационно-коммуникационным-продуктам и услугам.</w:t>
      </w:r>
    </w:p>
    <w:p w14:paraId="26D28A03" w14:textId="77777777" w:rsidR="00B85430" w:rsidRPr="0043384F" w:rsidRDefault="00B85430">
      <w:pPr>
        <w:pStyle w:val="ad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3384F">
        <w:rPr>
          <w:rFonts w:ascii="Times New Roman" w:hAnsi="Times New Roman" w:cs="Times New Roman"/>
          <w:sz w:val="28"/>
          <w:szCs w:val="28"/>
        </w:rPr>
        <w:t>Международный стандарт ISO 14289 — Document management applications - Electronic document file format enhancement for accessibility «PDF/UA» - (Приложения для управления документами - Расширение формата электронных документов для обеспечения доступности).</w:t>
      </w:r>
    </w:p>
    <w:p w14:paraId="1513B1BF" w14:textId="77777777" w:rsidR="00B85430" w:rsidRPr="00B85430" w:rsidRDefault="00B85430" w:rsidP="00B85430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3C48D217" w14:textId="2FAD1A5B" w:rsidR="00186EAF" w:rsidRPr="00E67CF9" w:rsidRDefault="00186EAF" w:rsidP="00CD4482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t xml:space="preserve">Международный стандарт для цифровой доступности, известный как Web Content Accessibility Guidelines </w:t>
      </w:r>
      <w:r w:rsidRPr="00415313">
        <w:rPr>
          <w:rFonts w:ascii="Times New Roman" w:hAnsi="Times New Roman" w:cs="Times New Roman"/>
          <w:i/>
          <w:iCs/>
          <w:sz w:val="28"/>
          <w:szCs w:val="28"/>
        </w:rPr>
        <w:t>(</w:t>
      </w:r>
      <w:r w:rsidR="00415313" w:rsidRPr="00415313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далее - </w:t>
      </w:r>
      <w:r w:rsidRPr="00415313">
        <w:rPr>
          <w:rFonts w:ascii="Times New Roman" w:hAnsi="Times New Roman" w:cs="Times New Roman"/>
          <w:i/>
          <w:iCs/>
          <w:sz w:val="28"/>
          <w:szCs w:val="28"/>
        </w:rPr>
        <w:t>WCAG)</w:t>
      </w:r>
      <w:r w:rsidRPr="00E67CF9">
        <w:rPr>
          <w:rFonts w:ascii="Times New Roman" w:hAnsi="Times New Roman" w:cs="Times New Roman"/>
          <w:sz w:val="28"/>
          <w:szCs w:val="28"/>
        </w:rPr>
        <w:t xml:space="preserve">, устанавливает рекомендации по созданию веб-контента, доступного для всех пользователей, включая </w:t>
      </w:r>
      <w:r w:rsidR="00A81FC2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E67CF9">
        <w:rPr>
          <w:rFonts w:ascii="Times New Roman" w:hAnsi="Times New Roman" w:cs="Times New Roman"/>
          <w:sz w:val="28"/>
          <w:szCs w:val="28"/>
        </w:rPr>
        <w:t>. Эти рекомендации разработаны Консорциумом World Wide Web (W3C) и являются мировым стандартом для обеспечения доступности.</w:t>
      </w:r>
    </w:p>
    <w:p w14:paraId="50B07F0A" w14:textId="43E00809" w:rsidR="00186EAF" w:rsidRDefault="00186EAF" w:rsidP="00CD4482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7CF9">
        <w:rPr>
          <w:rFonts w:ascii="Times New Roman" w:hAnsi="Times New Roman" w:cs="Times New Roman"/>
          <w:sz w:val="28"/>
          <w:szCs w:val="28"/>
        </w:rPr>
        <w:t xml:space="preserve">В </w:t>
      </w:r>
      <w:r w:rsidR="0008195C">
        <w:rPr>
          <w:rFonts w:ascii="Times New Roman" w:hAnsi="Times New Roman" w:cs="Times New Roman"/>
          <w:sz w:val="28"/>
          <w:szCs w:val="28"/>
          <w:lang w:val="ru-RU"/>
        </w:rPr>
        <w:t xml:space="preserve">Казахстане </w:t>
      </w:r>
      <w:r w:rsidRPr="00E67CF9">
        <w:rPr>
          <w:rFonts w:ascii="Times New Roman" w:hAnsi="Times New Roman" w:cs="Times New Roman"/>
          <w:sz w:val="28"/>
          <w:szCs w:val="28"/>
        </w:rPr>
        <w:t xml:space="preserve">на основе WCAG был разработан </w:t>
      </w:r>
      <w:r w:rsidR="009C4981" w:rsidRPr="0043384F">
        <w:rPr>
          <w:rFonts w:ascii="Times New Roman" w:hAnsi="Times New Roman" w:cs="Times New Roman"/>
          <w:sz w:val="28"/>
          <w:szCs w:val="28"/>
        </w:rPr>
        <w:t xml:space="preserve">Национальный стандарт Республики Казахстан </w:t>
      </w:r>
      <w:r w:rsidR="009C4981" w:rsidRPr="0043384F">
        <w:rPr>
          <w:rFonts w:ascii="Times New Roman" w:hAnsi="Times New Roman" w:cs="Times New Roman"/>
          <w:sz w:val="28"/>
          <w:szCs w:val="28"/>
          <w:lang w:val="ru-RU"/>
        </w:rPr>
        <w:t>«Информационные технологии «Доступность веб-контента для лиц с инвалидностью СТ РК 2191-2023»</w:t>
      </w:r>
      <w:r w:rsidR="00B90F6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90F64" w:rsidRPr="00B90F64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(далее - </w:t>
      </w:r>
      <w:r w:rsidR="00B90F64">
        <w:rPr>
          <w:rFonts w:ascii="Times New Roman" w:hAnsi="Times New Roman" w:cs="Times New Roman"/>
          <w:i/>
          <w:iCs/>
          <w:sz w:val="28"/>
          <w:szCs w:val="28"/>
          <w:lang w:val="ru-RU"/>
        </w:rPr>
        <w:t>Стандарт</w:t>
      </w:r>
      <w:r w:rsidR="00B90F64" w:rsidRPr="00B90F64">
        <w:rPr>
          <w:rFonts w:ascii="Times New Roman" w:hAnsi="Times New Roman" w:cs="Times New Roman"/>
          <w:i/>
          <w:iCs/>
          <w:sz w:val="28"/>
          <w:szCs w:val="28"/>
          <w:lang w:val="ru-RU"/>
        </w:rPr>
        <w:t>)</w:t>
      </w:r>
      <w:r w:rsidR="009C498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67CF9">
        <w:rPr>
          <w:rFonts w:ascii="Times New Roman" w:hAnsi="Times New Roman" w:cs="Times New Roman"/>
          <w:sz w:val="28"/>
          <w:szCs w:val="28"/>
        </w:rPr>
        <w:t xml:space="preserve">включает </w:t>
      </w:r>
      <w:r w:rsidR="00A82A79">
        <w:rPr>
          <w:rFonts w:ascii="Times New Roman" w:hAnsi="Times New Roman" w:cs="Times New Roman"/>
          <w:sz w:val="28"/>
          <w:szCs w:val="28"/>
          <w:lang w:val="ru-RU"/>
        </w:rPr>
        <w:t xml:space="preserve">в себя </w:t>
      </w:r>
      <w:r w:rsidRPr="00E67CF9">
        <w:rPr>
          <w:rFonts w:ascii="Times New Roman" w:hAnsi="Times New Roman" w:cs="Times New Roman"/>
          <w:sz w:val="28"/>
          <w:szCs w:val="28"/>
        </w:rPr>
        <w:t>адаптированные и дополненные рекомендации WCAG, учитывающие специфические потребности рынка и законодательства.</w:t>
      </w:r>
    </w:p>
    <w:p w14:paraId="1E0695CD" w14:textId="546B36D3" w:rsidR="00186EAF" w:rsidRPr="00E67CF9" w:rsidRDefault="00081DBA" w:rsidP="00B90F64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тандарт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устанавливает технические требования доступности сервиса для </w:t>
      </w:r>
      <w:r w:rsidR="0041451D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. </w:t>
      </w:r>
      <w:r w:rsidR="0040375A">
        <w:rPr>
          <w:rFonts w:ascii="Times New Roman" w:hAnsi="Times New Roman" w:cs="Times New Roman"/>
          <w:sz w:val="28"/>
          <w:szCs w:val="28"/>
          <w:lang w:val="ru-RU"/>
        </w:rPr>
        <w:t>Доступность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сервис</w:t>
      </w:r>
      <w:r w:rsidR="004037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</w:t>
      </w:r>
      <w:r w:rsidR="00706241">
        <w:rPr>
          <w:rFonts w:ascii="Times New Roman" w:hAnsi="Times New Roman" w:cs="Times New Roman"/>
          <w:sz w:val="28"/>
          <w:szCs w:val="28"/>
          <w:lang w:val="ru-RU"/>
        </w:rPr>
        <w:t>должна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предоставлять контент различными способами, управление должно быть доступно не только с помощью мыши, но и с клавиатуры, страницы должны иметь заголовки, изображение должно иметь определенную контрастность, у пользователя должна быть возможность произвольно изменять размер изображения, аббревиатуры должны быть расшифрованы.</w:t>
      </w:r>
    </w:p>
    <w:p w14:paraId="07106BED" w14:textId="6BC2DD3C" w:rsidR="00186EAF" w:rsidRPr="00E67CF9" w:rsidRDefault="00186EAF" w:rsidP="00706241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t>Стандарт</w:t>
      </w:r>
      <w:r w:rsidR="00725F48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E67CF9">
        <w:rPr>
          <w:rFonts w:ascii="Times New Roman" w:hAnsi="Times New Roman" w:cs="Times New Roman"/>
          <w:sz w:val="28"/>
          <w:szCs w:val="28"/>
        </w:rPr>
        <w:t xml:space="preserve"> WCAG определяют три уровня доступности: А, AA</w:t>
      </w:r>
      <w:r w:rsidR="007617BF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E67CF9">
        <w:rPr>
          <w:rFonts w:ascii="Times New Roman" w:hAnsi="Times New Roman" w:cs="Times New Roman"/>
          <w:sz w:val="28"/>
          <w:szCs w:val="28"/>
        </w:rPr>
        <w:t xml:space="preserve"> AAA, каждый из которых обозначает различную степень выполнения требований по доступности:</w:t>
      </w:r>
    </w:p>
    <w:p w14:paraId="1C091693" w14:textId="2CE6D4B5" w:rsidR="00186EAF" w:rsidRPr="00E67CF9" w:rsidRDefault="00186EAF" w:rsidP="0085109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t xml:space="preserve">1. Уровень А </w:t>
      </w:r>
      <w:r w:rsidR="00D37104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E67CF9">
        <w:rPr>
          <w:rFonts w:ascii="Times New Roman" w:hAnsi="Times New Roman" w:cs="Times New Roman"/>
          <w:sz w:val="28"/>
          <w:szCs w:val="28"/>
        </w:rPr>
        <w:t xml:space="preserve"> базовый уровень доступности, обеспечивающий минимальные требования для доступности контента.</w:t>
      </w:r>
    </w:p>
    <w:p w14:paraId="23B3D714" w14:textId="00AFB884" w:rsidR="00186EAF" w:rsidRPr="00E67CF9" w:rsidRDefault="00186EAF" w:rsidP="0085109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t xml:space="preserve">2. Уровень AA </w:t>
      </w:r>
      <w:r w:rsidR="00D37104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E67CF9">
        <w:rPr>
          <w:rFonts w:ascii="Times New Roman" w:hAnsi="Times New Roman" w:cs="Times New Roman"/>
          <w:sz w:val="28"/>
          <w:szCs w:val="28"/>
        </w:rPr>
        <w:t xml:space="preserve"> средний уровень, рекомендуемый для большинства сайтов. Он охватывает более широкий спектр барьеров и делает сайты доступными для большего числа пользователей.</w:t>
      </w:r>
    </w:p>
    <w:p w14:paraId="454ECD4B" w14:textId="112DAFFC" w:rsidR="00186EAF" w:rsidRPr="00E67CF9" w:rsidRDefault="00186EAF" w:rsidP="0085109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lastRenderedPageBreak/>
        <w:t xml:space="preserve">3. Уровень AAA </w:t>
      </w:r>
      <w:r w:rsidR="00D37104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E67CF9">
        <w:rPr>
          <w:rFonts w:ascii="Times New Roman" w:hAnsi="Times New Roman" w:cs="Times New Roman"/>
          <w:sz w:val="28"/>
          <w:szCs w:val="28"/>
        </w:rPr>
        <w:t xml:space="preserve"> самый высокий уровень доступности, который включает все возможные меры для обеспечения доступа, но не всегда применим ко всем сайтам из-за строгих требований.</w:t>
      </w:r>
    </w:p>
    <w:p w14:paraId="7B268478" w14:textId="44496435" w:rsidR="00186EAF" w:rsidRDefault="00186EAF" w:rsidP="0085109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7CF9">
        <w:rPr>
          <w:rFonts w:ascii="Times New Roman" w:hAnsi="Times New Roman" w:cs="Times New Roman"/>
          <w:sz w:val="28"/>
          <w:szCs w:val="28"/>
        </w:rPr>
        <w:t>В соответствии с</w:t>
      </w:r>
      <w:r w:rsidR="0085109F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E67CF9">
        <w:rPr>
          <w:rFonts w:ascii="Times New Roman" w:hAnsi="Times New Roman" w:cs="Times New Roman"/>
          <w:sz w:val="28"/>
          <w:szCs w:val="28"/>
        </w:rPr>
        <w:t xml:space="preserve"> </w:t>
      </w:r>
      <w:r w:rsidR="0085109F">
        <w:rPr>
          <w:rFonts w:ascii="Times New Roman" w:hAnsi="Times New Roman" w:cs="Times New Roman"/>
          <w:sz w:val="28"/>
          <w:szCs w:val="28"/>
          <w:lang w:val="ru-RU"/>
        </w:rPr>
        <w:t>Стандартом</w:t>
      </w:r>
      <w:r w:rsidRPr="00E67CF9">
        <w:rPr>
          <w:rFonts w:ascii="Times New Roman" w:hAnsi="Times New Roman" w:cs="Times New Roman"/>
          <w:sz w:val="28"/>
          <w:szCs w:val="28"/>
        </w:rPr>
        <w:t xml:space="preserve">, </w:t>
      </w:r>
      <w:r w:rsidR="006C013B">
        <w:rPr>
          <w:rFonts w:ascii="Times New Roman" w:hAnsi="Times New Roman" w:cs="Times New Roman"/>
          <w:sz w:val="28"/>
          <w:szCs w:val="28"/>
          <w:lang w:val="ru-RU"/>
        </w:rPr>
        <w:t xml:space="preserve">интернет-ресурсы </w:t>
      </w:r>
      <w:r w:rsidR="006C013B" w:rsidRPr="006C013B">
        <w:rPr>
          <w:rFonts w:ascii="Times New Roman" w:hAnsi="Times New Roman" w:cs="Times New Roman"/>
          <w:i/>
          <w:iCs/>
          <w:sz w:val="28"/>
          <w:szCs w:val="28"/>
          <w:lang w:val="ru-RU"/>
        </w:rPr>
        <w:t>(далее – цифровые сервисы)</w:t>
      </w:r>
      <w:r w:rsidRPr="00E67CF9">
        <w:rPr>
          <w:rFonts w:ascii="Times New Roman" w:hAnsi="Times New Roman" w:cs="Times New Roman"/>
          <w:sz w:val="28"/>
          <w:szCs w:val="28"/>
        </w:rPr>
        <w:t xml:space="preserve"> в </w:t>
      </w:r>
      <w:r w:rsidR="006C013B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E67CF9">
        <w:rPr>
          <w:rFonts w:ascii="Times New Roman" w:hAnsi="Times New Roman" w:cs="Times New Roman"/>
          <w:sz w:val="28"/>
          <w:szCs w:val="28"/>
        </w:rPr>
        <w:t xml:space="preserve"> должны соответствовать требованиям уровня А. Это означает, что сайты должны обеспечивать минимальный уровень доступности, включая базовые элементы, такие как альтернативные тексты для изображений, структурированные заголовки, понятные формы и навигацию.</w:t>
      </w:r>
    </w:p>
    <w:p w14:paraId="456EF97D" w14:textId="77777777" w:rsidR="003A499C" w:rsidRDefault="003A499C" w:rsidP="00E67CF9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FB4E1B6" w14:textId="17458DC2" w:rsidR="00186EAF" w:rsidRPr="00AB7990" w:rsidRDefault="00974EA6" w:rsidP="00F33BD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. </w:t>
      </w:r>
      <w:r w:rsidR="00186EAF" w:rsidRPr="00AB7990">
        <w:rPr>
          <w:rFonts w:ascii="Times New Roman" w:hAnsi="Times New Roman" w:cs="Times New Roman"/>
          <w:b/>
          <w:bCs/>
          <w:sz w:val="28"/>
          <w:szCs w:val="28"/>
        </w:rPr>
        <w:t xml:space="preserve">Рекомендательный характер </w:t>
      </w:r>
      <w:r w:rsidR="000B3AB6" w:rsidRPr="00AB7990">
        <w:rPr>
          <w:rFonts w:ascii="Times New Roman" w:hAnsi="Times New Roman" w:cs="Times New Roman"/>
          <w:b/>
          <w:bCs/>
          <w:sz w:val="28"/>
          <w:szCs w:val="28"/>
          <w:lang w:val="ru-RU"/>
        </w:rPr>
        <w:t>Стандарта</w:t>
      </w:r>
    </w:p>
    <w:p w14:paraId="65896E39" w14:textId="77777777" w:rsidR="00E67CF9" w:rsidRPr="00E67CF9" w:rsidRDefault="00E67CF9" w:rsidP="00E67CF9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96F8C79" w14:textId="3F205E91" w:rsidR="00186EAF" w:rsidRPr="00E67CF9" w:rsidRDefault="00186EAF" w:rsidP="008108C2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t xml:space="preserve">Организации, стремящиеся к лучшей доступности, могут начать с уровня А, но рекомендуется также учитывать рекомендации уровня AA для более полного охвата потребностей </w:t>
      </w:r>
      <w:r w:rsidR="0048506F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E67CF9">
        <w:rPr>
          <w:rFonts w:ascii="Times New Roman" w:hAnsi="Times New Roman" w:cs="Times New Roman"/>
          <w:sz w:val="28"/>
          <w:szCs w:val="28"/>
        </w:rPr>
        <w:t>. Соблюдение более высоких уровней доступности может повысить удобство использования сайта для всех пользователей, включая пожилых людей и тех, кто использует мобильные устройства.</w:t>
      </w:r>
    </w:p>
    <w:p w14:paraId="64354F13" w14:textId="75D80BA9" w:rsidR="00186EAF" w:rsidRPr="00E67CF9" w:rsidRDefault="00AB7990" w:rsidP="00BD7199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 начала 2025 года разработаны и утверждены </w:t>
      </w:r>
      <w:r w:rsidR="001B6B35" w:rsidRPr="001B6B35">
        <w:rPr>
          <w:rFonts w:ascii="Times New Roman" w:hAnsi="Times New Roman" w:cs="Times New Roman"/>
          <w:sz w:val="28"/>
          <w:szCs w:val="28"/>
        </w:rPr>
        <w:t>Правил</w:t>
      </w:r>
      <w:r w:rsidR="001B6B35" w:rsidRPr="001B6B3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1B6B35" w:rsidRPr="001B6B35">
        <w:rPr>
          <w:rFonts w:ascii="Times New Roman" w:hAnsi="Times New Roman" w:cs="Times New Roman"/>
          <w:sz w:val="28"/>
          <w:szCs w:val="28"/>
        </w:rPr>
        <w:t xml:space="preserve"> информационного наполнения интернет-ресурсов государственных органов и требования к их содержанию, от 31 марта 2025 года № 124-НҚ</w:t>
      </w:r>
      <w:r w:rsidR="00BD71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F3C9A" w:rsidRPr="00DF3C9A">
        <w:rPr>
          <w:rFonts w:ascii="Times New Roman" w:hAnsi="Times New Roman" w:cs="Times New Roman"/>
          <w:i/>
          <w:iCs/>
          <w:sz w:val="28"/>
          <w:szCs w:val="28"/>
          <w:lang w:val="ru-RU"/>
        </w:rPr>
        <w:t>(далее - Правила)</w:t>
      </w:r>
      <w:r w:rsidR="00DF3C9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D7199">
        <w:rPr>
          <w:rFonts w:ascii="Times New Roman" w:hAnsi="Times New Roman" w:cs="Times New Roman"/>
          <w:sz w:val="28"/>
          <w:szCs w:val="28"/>
          <w:lang w:val="ru-RU"/>
        </w:rPr>
        <w:t>устанавливают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порядок обеспечения доступности официальных сайтов государственных органов, органов местного самоуправления и подведомственных организаций для </w:t>
      </w:r>
      <w:r w:rsidR="00070D0B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. Согласно </w:t>
      </w:r>
      <w:r w:rsidR="00DF3C9A">
        <w:rPr>
          <w:rFonts w:ascii="Times New Roman" w:hAnsi="Times New Roman" w:cs="Times New Roman"/>
          <w:sz w:val="28"/>
          <w:szCs w:val="28"/>
          <w:lang w:val="ru-RU"/>
        </w:rPr>
        <w:t>Правилам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, </w:t>
      </w:r>
      <w:r w:rsidR="00797106">
        <w:rPr>
          <w:rFonts w:ascii="Times New Roman" w:hAnsi="Times New Roman" w:cs="Times New Roman"/>
          <w:sz w:val="28"/>
          <w:szCs w:val="28"/>
          <w:lang w:val="ru-RU"/>
        </w:rPr>
        <w:t>цифровые сервисы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</w:t>
      </w:r>
      <w:r w:rsidR="005D08DF">
        <w:rPr>
          <w:rFonts w:ascii="Times New Roman" w:hAnsi="Times New Roman" w:cs="Times New Roman"/>
          <w:sz w:val="28"/>
          <w:szCs w:val="28"/>
          <w:lang w:val="ru-RU"/>
        </w:rPr>
        <w:t>должны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соблюдать требования </w:t>
      </w:r>
      <w:r w:rsidR="00DD4521">
        <w:rPr>
          <w:rFonts w:ascii="Times New Roman" w:hAnsi="Times New Roman" w:cs="Times New Roman"/>
          <w:sz w:val="28"/>
          <w:szCs w:val="28"/>
          <w:lang w:val="ru-RU"/>
        </w:rPr>
        <w:t>Стандарта</w:t>
      </w:r>
      <w:r w:rsidR="00186EAF" w:rsidRPr="00E67CF9">
        <w:rPr>
          <w:rFonts w:ascii="Times New Roman" w:hAnsi="Times New Roman" w:cs="Times New Roman"/>
          <w:sz w:val="28"/>
          <w:szCs w:val="28"/>
        </w:rPr>
        <w:t xml:space="preserve"> по цифровой доступности.</w:t>
      </w:r>
    </w:p>
    <w:p w14:paraId="6C2779D2" w14:textId="506800D8" w:rsidR="00186EAF" w:rsidRPr="00E67CF9" w:rsidRDefault="00186EAF" w:rsidP="00A851CE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7CF9">
        <w:rPr>
          <w:rFonts w:ascii="Times New Roman" w:hAnsi="Times New Roman" w:cs="Times New Roman"/>
          <w:sz w:val="28"/>
          <w:szCs w:val="28"/>
        </w:rPr>
        <w:t xml:space="preserve">Эти требования касаются улучшения навигации и восприятия информации для </w:t>
      </w:r>
      <w:r w:rsidR="00A851CE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E67CF9">
        <w:rPr>
          <w:rFonts w:ascii="Times New Roman" w:hAnsi="Times New Roman" w:cs="Times New Roman"/>
          <w:sz w:val="28"/>
          <w:szCs w:val="28"/>
        </w:rPr>
        <w:t>, таки</w:t>
      </w:r>
      <w:r w:rsidR="00BC0B5D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E67CF9">
        <w:rPr>
          <w:rFonts w:ascii="Times New Roman" w:hAnsi="Times New Roman" w:cs="Times New Roman"/>
          <w:sz w:val="28"/>
          <w:szCs w:val="28"/>
        </w:rPr>
        <w:t xml:space="preserve"> как использование специальных технологий для чтения экрана, контрастные цветовые схемы, возможность изменения размера текста и другие меры, направленные на улучшение доступа и удобства использования сайтов для </w:t>
      </w:r>
      <w:r w:rsidR="00BC0B5D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E67CF9">
        <w:rPr>
          <w:rFonts w:ascii="Times New Roman" w:hAnsi="Times New Roman" w:cs="Times New Roman"/>
          <w:sz w:val="28"/>
          <w:szCs w:val="28"/>
        </w:rPr>
        <w:t>.</w:t>
      </w:r>
    </w:p>
    <w:p w14:paraId="6B840F85" w14:textId="4F1FDA74" w:rsidR="00186EAF" w:rsidRPr="00EF0973" w:rsidRDefault="00944ABF" w:rsidP="00EF0973">
      <w:pPr>
        <w:pStyle w:val="ad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 xml:space="preserve">- </w:t>
      </w:r>
      <w:r w:rsidR="00186EAF" w:rsidRPr="00EF0973">
        <w:rPr>
          <w:rFonts w:ascii="Times New Roman" w:eastAsia="Times New Roman" w:hAnsi="Times New Roman" w:cs="Times New Roman"/>
          <w:b/>
          <w:sz w:val="28"/>
          <w:szCs w:val="28"/>
        </w:rPr>
        <w:t>Административные меры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 xml:space="preserve">. В случае выявления нарушений, возможно применение административных </w:t>
      </w:r>
      <w:r w:rsidR="00737EB1">
        <w:rPr>
          <w:rFonts w:ascii="Times New Roman" w:eastAsia="Times New Roman" w:hAnsi="Times New Roman" w:cs="Times New Roman"/>
          <w:sz w:val="28"/>
          <w:szCs w:val="28"/>
          <w:lang w:val="ru-RU"/>
        </w:rPr>
        <w:t>мер</w:t>
      </w:r>
      <w:r w:rsidR="00877F6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в соответствии с действующим законодательством</w:t>
      </w:r>
      <w:r w:rsidR="00AD3DC2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Республики Казахстан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4543F0D" w14:textId="00E5448A" w:rsidR="00186EAF" w:rsidRPr="00EF0973" w:rsidRDefault="00944ABF" w:rsidP="00EF0973">
      <w:pPr>
        <w:pStyle w:val="ad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 xml:space="preserve">- </w:t>
      </w:r>
      <w:r w:rsidR="00186EAF" w:rsidRPr="00EF0973">
        <w:rPr>
          <w:rFonts w:ascii="Times New Roman" w:eastAsia="Times New Roman" w:hAnsi="Times New Roman" w:cs="Times New Roman"/>
          <w:b/>
          <w:sz w:val="28"/>
          <w:szCs w:val="28"/>
        </w:rPr>
        <w:t>Правовые последствия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 xml:space="preserve">. Невыполнение установленных требований может стать основанием для судебных разбирательств и претензий со стороны граждан, организаций, а также общественных объединений, защищающих права </w:t>
      </w:r>
      <w:r w:rsidR="00E46F91">
        <w:rPr>
          <w:rFonts w:ascii="Times New Roman" w:eastAsia="Times New Roman" w:hAnsi="Times New Roman" w:cs="Times New Roman"/>
          <w:sz w:val="28"/>
          <w:szCs w:val="28"/>
          <w:lang w:val="ru-RU"/>
        </w:rPr>
        <w:t>ЛСИ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>. Это может включать как материальны</w:t>
      </w:r>
      <w:r w:rsidR="00D60F2E">
        <w:rPr>
          <w:rFonts w:ascii="Times New Roman" w:eastAsia="Times New Roman" w:hAnsi="Times New Roman" w:cs="Times New Roman"/>
          <w:sz w:val="28"/>
          <w:szCs w:val="28"/>
          <w:lang w:val="ru-RU"/>
        </w:rPr>
        <w:t>й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>, так и нематериальны</w:t>
      </w:r>
      <w:r w:rsidR="00D60F2E">
        <w:rPr>
          <w:rFonts w:ascii="Times New Roman" w:eastAsia="Times New Roman" w:hAnsi="Times New Roman" w:cs="Times New Roman"/>
          <w:sz w:val="28"/>
          <w:szCs w:val="28"/>
          <w:lang w:val="ru-RU"/>
        </w:rPr>
        <w:t>й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60F2E">
        <w:rPr>
          <w:rFonts w:ascii="Times New Roman" w:eastAsia="Times New Roman" w:hAnsi="Times New Roman" w:cs="Times New Roman"/>
          <w:sz w:val="28"/>
          <w:szCs w:val="28"/>
          <w:lang w:val="ru-RU"/>
        </w:rPr>
        <w:t>ущерб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F03B88D" w14:textId="1B2C1284" w:rsidR="00186EAF" w:rsidRPr="00EF0973" w:rsidRDefault="00944ABF" w:rsidP="00EF0973">
      <w:pPr>
        <w:pStyle w:val="ad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 xml:space="preserve">- </w:t>
      </w:r>
      <w:r w:rsidR="00186EAF" w:rsidRPr="00EF0973">
        <w:rPr>
          <w:rFonts w:ascii="Times New Roman" w:eastAsia="Times New Roman" w:hAnsi="Times New Roman" w:cs="Times New Roman"/>
          <w:b/>
          <w:sz w:val="28"/>
          <w:szCs w:val="28"/>
        </w:rPr>
        <w:t>Репутационные риски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 xml:space="preserve">. Несоблюдение требований по обеспечению доступности для </w:t>
      </w:r>
      <w:r w:rsidR="00B85366">
        <w:rPr>
          <w:rFonts w:ascii="Times New Roman" w:eastAsia="Times New Roman" w:hAnsi="Times New Roman" w:cs="Times New Roman"/>
          <w:sz w:val="28"/>
          <w:szCs w:val="28"/>
          <w:lang w:val="ru-RU"/>
        </w:rPr>
        <w:t>ЛСИ</w:t>
      </w:r>
      <w:r w:rsidR="00186EAF" w:rsidRPr="00EF0973">
        <w:rPr>
          <w:rFonts w:ascii="Times New Roman" w:eastAsia="Times New Roman" w:hAnsi="Times New Roman" w:cs="Times New Roman"/>
          <w:sz w:val="28"/>
          <w:szCs w:val="28"/>
        </w:rPr>
        <w:t xml:space="preserve"> может негативно сказаться на репутации организации, снизить доверие населения и партнеров, а также ухудшить отношение со стороны общественных и правозащитных организаций.</w:t>
      </w:r>
    </w:p>
    <w:p w14:paraId="35C857F7" w14:textId="77777777" w:rsidR="00186EAF" w:rsidRDefault="00186EAF" w:rsidP="0043384F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590EB6DC" w14:textId="77777777" w:rsidR="003A5C0F" w:rsidRDefault="003A5C0F" w:rsidP="0043384F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5D663EFD" w14:textId="77777777" w:rsidR="003A5C0F" w:rsidRDefault="003A5C0F" w:rsidP="0043384F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1C423244" w14:textId="77777777" w:rsidR="003A5C0F" w:rsidRDefault="003A5C0F" w:rsidP="0043384F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61E3818F" w14:textId="501E373C" w:rsidR="00186EAF" w:rsidRDefault="00591A1F" w:rsidP="0043384F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4. </w:t>
      </w:r>
      <w:r w:rsidR="00186EAF" w:rsidRPr="003A5C0F">
        <w:rPr>
          <w:rFonts w:ascii="Times New Roman" w:hAnsi="Times New Roman" w:cs="Times New Roman"/>
          <w:b/>
          <w:sz w:val="28"/>
          <w:szCs w:val="28"/>
        </w:rPr>
        <w:t>Подход к аудиту</w:t>
      </w:r>
    </w:p>
    <w:p w14:paraId="0610122D" w14:textId="77777777" w:rsidR="0043384F" w:rsidRPr="0043384F" w:rsidRDefault="0043384F" w:rsidP="0043384F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04E1021C" w14:textId="385DFEBB" w:rsidR="00AC4AF9" w:rsidRPr="00473D72" w:rsidRDefault="00473D72" w:rsidP="00F33BD5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4.1</w:t>
      </w:r>
      <w:r w:rsidR="003F533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186EAF" w:rsidRPr="00473D72">
        <w:rPr>
          <w:rFonts w:ascii="Times New Roman" w:hAnsi="Times New Roman" w:cs="Times New Roman"/>
          <w:b/>
          <w:sz w:val="28"/>
          <w:szCs w:val="28"/>
        </w:rPr>
        <w:t>Человек-ориентированный подход</w:t>
      </w:r>
    </w:p>
    <w:p w14:paraId="50A73335" w14:textId="77777777" w:rsidR="00AC4AF9" w:rsidRPr="00AC4AF9" w:rsidRDefault="00AC4AF9" w:rsidP="00AC4AF9">
      <w:pPr>
        <w:pStyle w:val="ad"/>
        <w:ind w:left="72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4E365119" w14:textId="4C79C7C3" w:rsidR="00186EAF" w:rsidRPr="0043384F" w:rsidRDefault="00186EAF" w:rsidP="00601A5B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43384F">
        <w:rPr>
          <w:rFonts w:ascii="Times New Roman" w:hAnsi="Times New Roman" w:cs="Times New Roman"/>
          <w:sz w:val="28"/>
          <w:szCs w:val="28"/>
        </w:rPr>
        <w:t>Фокус на исследовании пользовательского опыта делает процесс аудита более персонализированным и ориентированным на реальные потребности пользователей. Это включает оценку того, насколько удобно и интуитивно пользоваться сайтом для людей с разными способностями и потребностями.</w:t>
      </w:r>
    </w:p>
    <w:p w14:paraId="03C010B1" w14:textId="77777777" w:rsidR="00981A28" w:rsidRDefault="00981A28" w:rsidP="00981A28">
      <w:pPr>
        <w:pStyle w:val="ad"/>
        <w:jc w:val="both"/>
        <w:rPr>
          <w:rFonts w:ascii="Times New Roman" w:hAnsi="Times New Roman" w:cs="Times New Roman"/>
          <w:sz w:val="28"/>
          <w:szCs w:val="28"/>
          <w:highlight w:val="green"/>
          <w:lang w:val="ru-RU"/>
        </w:rPr>
      </w:pPr>
    </w:p>
    <w:p w14:paraId="14D21A87" w14:textId="09020BB4" w:rsidR="00186EAF" w:rsidRDefault="003F5331" w:rsidP="00F33BD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4.2. </w:t>
      </w:r>
      <w:r w:rsidR="00186EAF" w:rsidRPr="003F5331">
        <w:rPr>
          <w:rFonts w:ascii="Times New Roman" w:hAnsi="Times New Roman" w:cs="Times New Roman"/>
          <w:b/>
          <w:bCs/>
          <w:sz w:val="28"/>
          <w:szCs w:val="28"/>
        </w:rPr>
        <w:t>Рекомендации по улучшению</w:t>
      </w:r>
    </w:p>
    <w:p w14:paraId="414F6764" w14:textId="77777777" w:rsidR="00F33BD5" w:rsidRPr="00F33BD5" w:rsidRDefault="00F33BD5" w:rsidP="00F33BD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B507CD7" w14:textId="1042D56A" w:rsidR="00186EAF" w:rsidRPr="00981A28" w:rsidRDefault="00186EAF" w:rsidP="00601A5B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81A28">
        <w:rPr>
          <w:rFonts w:ascii="Times New Roman" w:hAnsi="Times New Roman" w:cs="Times New Roman"/>
          <w:sz w:val="28"/>
          <w:szCs w:val="28"/>
        </w:rPr>
        <w:t xml:space="preserve">По итогам аудита разрабатывается отчет и </w:t>
      </w:r>
      <w:r w:rsidR="009C3885">
        <w:rPr>
          <w:rFonts w:ascii="Times New Roman" w:hAnsi="Times New Roman" w:cs="Times New Roman"/>
          <w:sz w:val="28"/>
          <w:szCs w:val="28"/>
          <w:lang w:val="ru-RU"/>
        </w:rPr>
        <w:t>технические</w:t>
      </w:r>
      <w:r w:rsidRPr="00981A28">
        <w:rPr>
          <w:rFonts w:ascii="Times New Roman" w:hAnsi="Times New Roman" w:cs="Times New Roman"/>
          <w:sz w:val="28"/>
          <w:szCs w:val="28"/>
        </w:rPr>
        <w:t xml:space="preserve"> рекомендации по улучшению цифровой доступности для </w:t>
      </w:r>
      <w:r w:rsidR="001A7ED4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981A28">
        <w:rPr>
          <w:rFonts w:ascii="Times New Roman" w:hAnsi="Times New Roman" w:cs="Times New Roman"/>
          <w:sz w:val="28"/>
          <w:szCs w:val="28"/>
        </w:rPr>
        <w:t>. После чего, материалы направляются непосредственным балансодержателям интернет-ресурса для соблюдения стандартов и улучшения общего качества в соответствии с рекомендациями.</w:t>
      </w:r>
    </w:p>
    <w:p w14:paraId="7AC18ED6" w14:textId="77777777" w:rsidR="00981A28" w:rsidRDefault="00981A28" w:rsidP="00981A28">
      <w:pPr>
        <w:pStyle w:val="ad"/>
        <w:jc w:val="both"/>
        <w:rPr>
          <w:rFonts w:ascii="Times New Roman" w:hAnsi="Times New Roman" w:cs="Times New Roman"/>
          <w:sz w:val="28"/>
          <w:szCs w:val="28"/>
          <w:highlight w:val="green"/>
          <w:lang w:val="ru-RU"/>
        </w:rPr>
      </w:pPr>
    </w:p>
    <w:p w14:paraId="39D22F1B" w14:textId="1B7A87A7" w:rsidR="00186EAF" w:rsidRDefault="000B7472" w:rsidP="00F33BD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9F5A49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4.3. </w:t>
      </w:r>
      <w:r w:rsidR="00186EAF" w:rsidRPr="009F5A49">
        <w:rPr>
          <w:rFonts w:ascii="Times New Roman" w:hAnsi="Times New Roman" w:cs="Times New Roman"/>
          <w:b/>
          <w:bCs/>
          <w:sz w:val="28"/>
          <w:szCs w:val="28"/>
        </w:rPr>
        <w:t>Привлечение лиц с инвалидностью по зрению</w:t>
      </w:r>
    </w:p>
    <w:p w14:paraId="5EB507E5" w14:textId="77777777" w:rsidR="00F33BD5" w:rsidRPr="00F33BD5" w:rsidRDefault="00F33BD5" w:rsidP="00F33BD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7E39AB8A" w14:textId="787C63B5" w:rsidR="00F33BD5" w:rsidRDefault="00957EF5" w:rsidP="00F33BD5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ля понимания и обеспечения</w:t>
      </w:r>
      <w:r w:rsidRPr="00981A28">
        <w:rPr>
          <w:rFonts w:ascii="Times New Roman" w:hAnsi="Times New Roman" w:cs="Times New Roman"/>
          <w:sz w:val="28"/>
          <w:szCs w:val="28"/>
        </w:rPr>
        <w:t xml:space="preserve"> глубоко</w:t>
      </w:r>
      <w:r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Pr="00981A2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нимания</w:t>
      </w:r>
      <w:r w:rsidRPr="00981A28">
        <w:rPr>
          <w:rFonts w:ascii="Times New Roman" w:hAnsi="Times New Roman" w:cs="Times New Roman"/>
          <w:sz w:val="28"/>
          <w:szCs w:val="28"/>
        </w:rPr>
        <w:t xml:space="preserve"> реальных проблем, с которыми сталкиваются </w:t>
      </w:r>
      <w:r w:rsidR="00621395">
        <w:rPr>
          <w:rFonts w:ascii="Times New Roman" w:hAnsi="Times New Roman" w:cs="Times New Roman"/>
          <w:sz w:val="28"/>
          <w:szCs w:val="28"/>
          <w:lang w:val="ru-RU"/>
        </w:rPr>
        <w:t>ЛСИ, к</w:t>
      </w:r>
      <w:r w:rsidR="00186EAF" w:rsidRPr="00981A28">
        <w:rPr>
          <w:rFonts w:ascii="Times New Roman" w:hAnsi="Times New Roman" w:cs="Times New Roman"/>
          <w:sz w:val="28"/>
          <w:szCs w:val="28"/>
        </w:rPr>
        <w:t xml:space="preserve"> ручном</w:t>
      </w:r>
      <w:r w:rsidR="0062139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186EAF" w:rsidRPr="00981A28">
        <w:rPr>
          <w:rFonts w:ascii="Times New Roman" w:hAnsi="Times New Roman" w:cs="Times New Roman"/>
          <w:sz w:val="28"/>
          <w:szCs w:val="28"/>
        </w:rPr>
        <w:t xml:space="preserve"> </w:t>
      </w:r>
      <w:r w:rsidR="00754903">
        <w:rPr>
          <w:rFonts w:ascii="Times New Roman" w:hAnsi="Times New Roman" w:cs="Times New Roman"/>
          <w:sz w:val="28"/>
          <w:szCs w:val="28"/>
          <w:lang w:val="ru-RU"/>
        </w:rPr>
        <w:t>тестированию</w:t>
      </w:r>
      <w:r w:rsidR="00186EAF" w:rsidRPr="00981A28">
        <w:rPr>
          <w:rFonts w:ascii="Times New Roman" w:hAnsi="Times New Roman" w:cs="Times New Roman"/>
          <w:sz w:val="28"/>
          <w:szCs w:val="28"/>
        </w:rPr>
        <w:t xml:space="preserve"> </w:t>
      </w:r>
      <w:r w:rsidR="00621395">
        <w:rPr>
          <w:rFonts w:ascii="Times New Roman" w:hAnsi="Times New Roman" w:cs="Times New Roman"/>
          <w:sz w:val="28"/>
          <w:szCs w:val="28"/>
          <w:lang w:val="ru-RU"/>
        </w:rPr>
        <w:t>привлечены</w:t>
      </w:r>
      <w:r w:rsidR="00186EAF" w:rsidRPr="00981A28">
        <w:rPr>
          <w:rFonts w:ascii="Times New Roman" w:hAnsi="Times New Roman" w:cs="Times New Roman"/>
          <w:sz w:val="28"/>
          <w:szCs w:val="28"/>
        </w:rPr>
        <w:t xml:space="preserve"> </w:t>
      </w:r>
      <w:r w:rsidR="00C908E7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="00186EAF" w:rsidRPr="00981A28">
        <w:rPr>
          <w:rFonts w:ascii="Times New Roman" w:hAnsi="Times New Roman" w:cs="Times New Roman"/>
          <w:sz w:val="28"/>
          <w:szCs w:val="28"/>
        </w:rPr>
        <w:t xml:space="preserve"> по зрению (1-группа)</w:t>
      </w:r>
      <w:r w:rsidR="00054D0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5329A8">
        <w:rPr>
          <w:rFonts w:ascii="Times New Roman" w:hAnsi="Times New Roman" w:cs="Times New Roman"/>
          <w:sz w:val="28"/>
          <w:szCs w:val="28"/>
          <w:lang w:val="ru-RU"/>
        </w:rPr>
        <w:t xml:space="preserve">с распределением </w:t>
      </w:r>
      <w:r w:rsidR="004D6FAB">
        <w:rPr>
          <w:rFonts w:ascii="Times New Roman" w:hAnsi="Times New Roman" w:cs="Times New Roman"/>
          <w:sz w:val="28"/>
          <w:szCs w:val="28"/>
          <w:lang w:val="ru-RU"/>
        </w:rPr>
        <w:t xml:space="preserve">тестирования </w:t>
      </w:r>
      <w:r w:rsidR="004E1826"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="004D6FA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62E22">
        <w:rPr>
          <w:rFonts w:ascii="Times New Roman" w:hAnsi="Times New Roman" w:cs="Times New Roman"/>
          <w:sz w:val="28"/>
          <w:szCs w:val="28"/>
          <w:lang w:val="ru-RU"/>
        </w:rPr>
        <w:t>устройств</w:t>
      </w:r>
      <w:r w:rsidR="004D6FA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E1826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062E2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62E22">
        <w:rPr>
          <w:rFonts w:ascii="Times New Roman" w:hAnsi="Times New Roman" w:cs="Times New Roman"/>
          <w:sz w:val="28"/>
          <w:szCs w:val="28"/>
          <w:lang w:val="en-US"/>
        </w:rPr>
        <w:t>Android</w:t>
      </w:r>
      <w:r w:rsidR="00062E22" w:rsidRPr="004D6FA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062E22">
        <w:rPr>
          <w:rFonts w:ascii="Times New Roman" w:hAnsi="Times New Roman" w:cs="Times New Roman"/>
          <w:sz w:val="28"/>
          <w:szCs w:val="28"/>
          <w:lang w:val="en-US"/>
        </w:rPr>
        <w:t>IOS</w:t>
      </w:r>
      <w:r w:rsidR="00062E22">
        <w:rPr>
          <w:rFonts w:ascii="Times New Roman" w:hAnsi="Times New Roman" w:cs="Times New Roman"/>
          <w:sz w:val="28"/>
          <w:szCs w:val="28"/>
          <w:lang w:val="ru-RU"/>
        </w:rPr>
        <w:t>, Персональный компьютер</w:t>
      </w:r>
      <w:r w:rsidR="00C4424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86EAF" w:rsidRPr="00981A2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A038A2A" w14:textId="77777777" w:rsidR="00F33BD5" w:rsidRDefault="00F33BD5" w:rsidP="00F33BD5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27472D9" w14:textId="52D1C47F" w:rsidR="00186EAF" w:rsidRPr="00601A5B" w:rsidRDefault="00882056" w:rsidP="00601A5B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5. </w:t>
      </w:r>
      <w:r w:rsidR="00186EAF" w:rsidRPr="00882056">
        <w:rPr>
          <w:rFonts w:ascii="Times New Roman" w:hAnsi="Times New Roman" w:cs="Times New Roman"/>
          <w:b/>
          <w:bCs/>
          <w:sz w:val="28"/>
          <w:szCs w:val="28"/>
        </w:rPr>
        <w:t>Порядок проведения аудита цифровых сервисов</w:t>
      </w:r>
    </w:p>
    <w:p w14:paraId="18669FC3" w14:textId="77777777" w:rsidR="00186EAF" w:rsidRPr="004160E2" w:rsidRDefault="00186EAF" w:rsidP="004160E2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340BC6C5" w14:textId="32B5CB57" w:rsidR="00186EAF" w:rsidRDefault="00F33BD5" w:rsidP="004160E2">
      <w:pPr>
        <w:pStyle w:val="ad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Аудит проводится </w:t>
      </w:r>
      <w:r w:rsidR="0081495C">
        <w:rPr>
          <w:rFonts w:ascii="Times New Roman" w:hAnsi="Times New Roman" w:cs="Times New Roman"/>
          <w:bCs/>
          <w:sz w:val="28"/>
          <w:szCs w:val="28"/>
          <w:lang w:val="ru-RU"/>
        </w:rPr>
        <w:t>исходя из</w:t>
      </w:r>
      <w:r w:rsidR="00186EAF" w:rsidRPr="00F33BD5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D342B" w:rsidRPr="00F33BD5">
        <w:rPr>
          <w:rFonts w:ascii="Times New Roman" w:hAnsi="Times New Roman" w:cs="Times New Roman"/>
          <w:bCs/>
          <w:sz w:val="28"/>
          <w:szCs w:val="28"/>
        </w:rPr>
        <w:t>задач</w:t>
      </w:r>
      <w:r w:rsidR="00FD342B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ЛСИ</w:t>
      </w:r>
      <w:r w:rsidR="00186EAF" w:rsidRPr="00F33BD5">
        <w:rPr>
          <w:rFonts w:ascii="Times New Roman" w:hAnsi="Times New Roman" w:cs="Times New Roman"/>
          <w:bCs/>
          <w:sz w:val="28"/>
          <w:szCs w:val="28"/>
        </w:rPr>
        <w:t>:</w:t>
      </w:r>
    </w:p>
    <w:p w14:paraId="045D07F9" w14:textId="77777777" w:rsidR="006837F9" w:rsidRPr="004160E2" w:rsidRDefault="006837F9" w:rsidP="004160E2">
      <w:pPr>
        <w:pStyle w:val="ad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2616E565" w14:textId="2A57279A" w:rsidR="004160E2" w:rsidRDefault="00186EAF" w:rsidP="004160E2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Действия</w:t>
      </w:r>
      <w:r w:rsidR="00957942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4160E2">
        <w:rPr>
          <w:rFonts w:ascii="Times New Roman" w:hAnsi="Times New Roman" w:cs="Times New Roman"/>
          <w:sz w:val="28"/>
          <w:szCs w:val="28"/>
        </w:rPr>
        <w:t xml:space="preserve"> задачи ЛСИ</w:t>
      </w:r>
      <w:r w:rsidR="00C10B28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4160E2">
        <w:rPr>
          <w:rFonts w:ascii="Times New Roman" w:hAnsi="Times New Roman" w:cs="Times New Roman"/>
          <w:sz w:val="28"/>
          <w:szCs w:val="28"/>
        </w:rPr>
        <w:t xml:space="preserve"> </w:t>
      </w:r>
      <w:r w:rsidR="0032713D">
        <w:rPr>
          <w:rFonts w:ascii="Times New Roman" w:hAnsi="Times New Roman" w:cs="Times New Roman"/>
          <w:sz w:val="28"/>
          <w:szCs w:val="28"/>
          <w:lang w:val="ru-RU"/>
        </w:rPr>
        <w:t>должны</w:t>
      </w:r>
      <w:r w:rsidRPr="004160E2">
        <w:rPr>
          <w:rFonts w:ascii="Times New Roman" w:hAnsi="Times New Roman" w:cs="Times New Roman"/>
          <w:sz w:val="28"/>
          <w:szCs w:val="28"/>
        </w:rPr>
        <w:t xml:space="preserve"> </w:t>
      </w:r>
      <w:r w:rsidR="00FF6A0F">
        <w:rPr>
          <w:rFonts w:ascii="Times New Roman" w:hAnsi="Times New Roman" w:cs="Times New Roman"/>
          <w:sz w:val="28"/>
          <w:szCs w:val="28"/>
          <w:lang w:val="ru-RU"/>
        </w:rPr>
        <w:t xml:space="preserve">быть </w:t>
      </w:r>
      <w:r w:rsidR="0032713D">
        <w:rPr>
          <w:rFonts w:ascii="Times New Roman" w:hAnsi="Times New Roman" w:cs="Times New Roman"/>
          <w:sz w:val="28"/>
          <w:szCs w:val="28"/>
          <w:lang w:val="ru-RU"/>
        </w:rPr>
        <w:t>обеспеч</w:t>
      </w:r>
      <w:r w:rsidR="00FF6A0F">
        <w:rPr>
          <w:rFonts w:ascii="Times New Roman" w:hAnsi="Times New Roman" w:cs="Times New Roman"/>
          <w:sz w:val="28"/>
          <w:szCs w:val="28"/>
          <w:lang w:val="ru-RU"/>
        </w:rPr>
        <w:t>ены</w:t>
      </w:r>
      <w:r w:rsidRPr="004160E2">
        <w:rPr>
          <w:rFonts w:ascii="Times New Roman" w:hAnsi="Times New Roman" w:cs="Times New Roman"/>
          <w:sz w:val="28"/>
          <w:szCs w:val="28"/>
        </w:rPr>
        <w:t xml:space="preserve"> возможность</w:t>
      </w:r>
      <w:r w:rsidR="00FF6A0F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4160E2">
        <w:rPr>
          <w:rFonts w:ascii="Times New Roman" w:hAnsi="Times New Roman" w:cs="Times New Roman"/>
          <w:sz w:val="28"/>
          <w:szCs w:val="28"/>
        </w:rPr>
        <w:t xml:space="preserve"> совершить </w:t>
      </w:r>
      <w:r w:rsidR="00F57EC9">
        <w:rPr>
          <w:rFonts w:ascii="Times New Roman" w:hAnsi="Times New Roman" w:cs="Times New Roman"/>
          <w:sz w:val="28"/>
          <w:szCs w:val="28"/>
          <w:lang w:val="ru-RU"/>
        </w:rPr>
        <w:t>их</w:t>
      </w:r>
      <w:r w:rsidR="00912D57">
        <w:rPr>
          <w:rFonts w:ascii="Times New Roman" w:hAnsi="Times New Roman" w:cs="Times New Roman"/>
          <w:sz w:val="28"/>
          <w:szCs w:val="28"/>
          <w:lang w:val="ru-RU"/>
        </w:rPr>
        <w:t xml:space="preserve"> на</w:t>
      </w:r>
      <w:r w:rsidRPr="004160E2">
        <w:rPr>
          <w:rFonts w:ascii="Times New Roman" w:hAnsi="Times New Roman" w:cs="Times New Roman"/>
          <w:sz w:val="28"/>
          <w:szCs w:val="28"/>
        </w:rPr>
        <w:t xml:space="preserve"> сайте: </w:t>
      </w:r>
    </w:p>
    <w:p w14:paraId="09F67841" w14:textId="525F1E36" w:rsidR="00186EAF" w:rsidRPr="004160E2" w:rsidRDefault="00186EAF">
      <w:pPr>
        <w:pStyle w:val="ad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Записаться на прием к врачу</w:t>
      </w:r>
    </w:p>
    <w:p w14:paraId="4F6FFFA6" w14:textId="77777777" w:rsidR="00186EAF" w:rsidRPr="004160E2" w:rsidRDefault="00186EAF">
      <w:pPr>
        <w:pStyle w:val="ad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Посмотреть расписание врачей</w:t>
      </w:r>
    </w:p>
    <w:p w14:paraId="16AF5953" w14:textId="77777777" w:rsidR="00186EAF" w:rsidRPr="004160E2" w:rsidRDefault="00186EAF">
      <w:pPr>
        <w:pStyle w:val="ad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Ознакомиться с контактами и схемой проезда</w:t>
      </w:r>
    </w:p>
    <w:p w14:paraId="60028CB5" w14:textId="77777777" w:rsidR="00186EAF" w:rsidRPr="004160E2" w:rsidRDefault="00186EAF">
      <w:pPr>
        <w:pStyle w:val="ad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Скачать / посмотреть документы</w:t>
      </w:r>
    </w:p>
    <w:p w14:paraId="5CDCE780" w14:textId="77777777" w:rsidR="00186EAF" w:rsidRPr="004160E2" w:rsidRDefault="00186EAF">
      <w:pPr>
        <w:pStyle w:val="ad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Ознакомиться с перечнем услуг и ценами</w:t>
      </w:r>
    </w:p>
    <w:p w14:paraId="21A9FAFC" w14:textId="77777777" w:rsidR="00186EAF" w:rsidRPr="004160E2" w:rsidRDefault="00186EAF">
      <w:pPr>
        <w:pStyle w:val="ad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Оставить обращение / жалобу / предложение</w:t>
      </w:r>
    </w:p>
    <w:p w14:paraId="110E5517" w14:textId="77777777" w:rsidR="00186EAF" w:rsidRPr="004160E2" w:rsidRDefault="00186EAF" w:rsidP="004160E2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6DE30807" w14:textId="77777777" w:rsidR="00186EAF" w:rsidRPr="004160E2" w:rsidRDefault="00186EAF" w:rsidP="004160E2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Список приоритетных страниц составлен на основе задач пользователя ЛСИ:</w:t>
      </w:r>
    </w:p>
    <w:p w14:paraId="39B7E8FB" w14:textId="77777777" w:rsidR="00186EAF" w:rsidRPr="004160E2" w:rsidRDefault="00186EAF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Главная</w:t>
      </w:r>
    </w:p>
    <w:p w14:paraId="5F71C983" w14:textId="6C192386" w:rsidR="00186EAF" w:rsidRPr="004160E2" w:rsidRDefault="00186EAF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Запись на прием</w:t>
      </w:r>
    </w:p>
    <w:p w14:paraId="2B4C88BF" w14:textId="680C996C" w:rsidR="00186EAF" w:rsidRPr="004160E2" w:rsidRDefault="00186EAF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Контакты</w:t>
      </w:r>
    </w:p>
    <w:p w14:paraId="3226DF47" w14:textId="6F1AB367" w:rsidR="00186EAF" w:rsidRPr="004160E2" w:rsidRDefault="00186EAF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Услуги</w:t>
      </w:r>
    </w:p>
    <w:p w14:paraId="1850831B" w14:textId="27565A08" w:rsidR="00186EAF" w:rsidRPr="004160E2" w:rsidRDefault="00186EAF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160E2">
        <w:rPr>
          <w:rFonts w:ascii="Times New Roman" w:hAnsi="Times New Roman" w:cs="Times New Roman"/>
          <w:sz w:val="28"/>
          <w:szCs w:val="28"/>
        </w:rPr>
        <w:t>Обратная связь</w:t>
      </w:r>
    </w:p>
    <w:p w14:paraId="6451B3C4" w14:textId="77777777" w:rsidR="002B5F95" w:rsidRDefault="002B5F95" w:rsidP="00186EAF">
      <w:pPr>
        <w:spacing w:line="360" w:lineRule="auto"/>
        <w:jc w:val="both"/>
        <w:rPr>
          <w:b/>
          <w:sz w:val="24"/>
          <w:szCs w:val="24"/>
        </w:rPr>
      </w:pPr>
    </w:p>
    <w:p w14:paraId="35F2CC76" w14:textId="085CCC5C" w:rsidR="00186EAF" w:rsidRDefault="00EA17B5" w:rsidP="00EA17B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 xml:space="preserve">5.1. </w:t>
      </w:r>
      <w:r w:rsidR="00186EAF" w:rsidRPr="00650176">
        <w:rPr>
          <w:rFonts w:ascii="Times New Roman" w:hAnsi="Times New Roman" w:cs="Times New Roman"/>
          <w:b/>
          <w:bCs/>
          <w:sz w:val="28"/>
          <w:szCs w:val="28"/>
        </w:rPr>
        <w:t>Ручное тестирование</w:t>
      </w:r>
    </w:p>
    <w:p w14:paraId="28A45790" w14:textId="77777777" w:rsidR="0026687E" w:rsidRPr="0026687E" w:rsidRDefault="0026687E" w:rsidP="00CB51FD">
      <w:pPr>
        <w:pStyle w:val="ad"/>
        <w:ind w:left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0B30B3B5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Возможность найти сайт без знания точного URL.</w:t>
      </w:r>
    </w:p>
    <w:p w14:paraId="666ADAFA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Возможность прохождения основных пользовательских сценариев в части информационной и цифровой доступности медицинских документов, информации, продуктов и услуг для лиц с инвалидностью.</w:t>
      </w:r>
    </w:p>
    <w:p w14:paraId="2C5F99D0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Проверка наличия доступных версий, включая тексты, видео с субтитрами, аудио с транскрипцией.</w:t>
      </w:r>
    </w:p>
    <w:p w14:paraId="6A9C971A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Проверка информации доступной для скрин-ридеров (контент, кнопки, ссылки) их функционал.</w:t>
      </w:r>
    </w:p>
    <w:p w14:paraId="145DB8C8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Проверка навигации с помощью клавиатуры (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TAB</w:t>
      </w:r>
      <w:r w:rsidRPr="00650176">
        <w:rPr>
          <w:rFonts w:ascii="Times New Roman" w:hAnsi="Times New Roman" w:cs="Times New Roman"/>
          <w:sz w:val="28"/>
          <w:szCs w:val="28"/>
        </w:rPr>
        <w:t>, стрелки).</w:t>
      </w:r>
    </w:p>
    <w:p w14:paraId="6A869F8E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Проверка наличия описания ошибок при вводе в формах.</w:t>
      </w:r>
    </w:p>
    <w:p w14:paraId="49A3EEB1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Доступны ли материалы в различных форматах? (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word</w:t>
      </w:r>
      <w:r w:rsidRPr="00650176">
        <w:rPr>
          <w:rFonts w:ascii="Times New Roman" w:hAnsi="Times New Roman" w:cs="Times New Roman"/>
          <w:sz w:val="28"/>
          <w:szCs w:val="28"/>
        </w:rPr>
        <w:t xml:space="preserve">,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excel</w:t>
      </w:r>
      <w:r w:rsidRPr="00650176">
        <w:rPr>
          <w:rFonts w:ascii="Times New Roman" w:hAnsi="Times New Roman" w:cs="Times New Roman"/>
          <w:sz w:val="28"/>
          <w:szCs w:val="28"/>
        </w:rPr>
        <w:t xml:space="preserve">,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PDF</w:t>
      </w:r>
      <w:r w:rsidRPr="00650176">
        <w:rPr>
          <w:rFonts w:ascii="Times New Roman" w:hAnsi="Times New Roman" w:cs="Times New Roman"/>
          <w:sz w:val="28"/>
          <w:szCs w:val="28"/>
        </w:rPr>
        <w:t>).</w:t>
      </w:r>
    </w:p>
    <w:p w14:paraId="3108C98E" w14:textId="77777777" w:rsidR="001000EC" w:rsidRPr="00FE27C9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Проверка корректного отображение сайта на различных разрешениях экрана.</w:t>
      </w:r>
    </w:p>
    <w:p w14:paraId="39290A7A" w14:textId="77777777" w:rsidR="001000EC" w:rsidRPr="00650176" w:rsidRDefault="001000EC">
      <w:pPr>
        <w:pStyle w:val="ad"/>
        <w:numPr>
          <w:ilvl w:val="0"/>
          <w:numId w:val="12"/>
        </w:numPr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оверка скринридером </w:t>
      </w:r>
      <w:r w:rsidRPr="008F567C">
        <w:rPr>
          <w:rFonts w:ascii="Times New Roman" w:hAnsi="Times New Roman" w:cs="Times New Roman"/>
          <w:sz w:val="28"/>
          <w:szCs w:val="28"/>
          <w:lang w:val="ru-RU"/>
        </w:rPr>
        <w:t>NVDA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94E12">
        <w:rPr>
          <w:rFonts w:ascii="Times New Roman" w:hAnsi="Times New Roman" w:cs="Times New Roman"/>
          <w:sz w:val="28"/>
          <w:szCs w:val="28"/>
          <w:lang w:val="ru-RU"/>
        </w:rPr>
        <w:t>VoiceOver</w:t>
      </w:r>
    </w:p>
    <w:p w14:paraId="7683C581" w14:textId="77777777" w:rsidR="001000EC" w:rsidRPr="002F06CC" w:rsidRDefault="001000EC">
      <w:pPr>
        <w:pStyle w:val="ad"/>
        <w:numPr>
          <w:ilvl w:val="0"/>
          <w:numId w:val="12"/>
        </w:numPr>
        <w:tabs>
          <w:tab w:val="left" w:pos="851"/>
        </w:tabs>
        <w:ind w:left="851" w:hanging="50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0176">
        <w:rPr>
          <w:rFonts w:ascii="Times New Roman" w:hAnsi="Times New Roman" w:cs="Times New Roman"/>
          <w:sz w:val="28"/>
          <w:szCs w:val="28"/>
        </w:rPr>
        <w:t xml:space="preserve">Проверка с использованием встроенных скрин-ридеров на Android,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IOS</w:t>
      </w:r>
      <w:r w:rsidRPr="00650176">
        <w:rPr>
          <w:rFonts w:ascii="Times New Roman" w:hAnsi="Times New Roman" w:cs="Times New Roman"/>
          <w:sz w:val="28"/>
          <w:szCs w:val="28"/>
        </w:rPr>
        <w:t xml:space="preserve"> и другие мобильные приложения.</w:t>
      </w:r>
    </w:p>
    <w:p w14:paraId="383CE83D" w14:textId="77777777" w:rsidR="001000EC" w:rsidRPr="00650176" w:rsidRDefault="001000EC">
      <w:pPr>
        <w:pStyle w:val="ad"/>
        <w:numPr>
          <w:ilvl w:val="0"/>
          <w:numId w:val="12"/>
        </w:numPr>
        <w:tabs>
          <w:tab w:val="left" w:pos="851"/>
        </w:tabs>
        <w:ind w:left="851" w:hanging="502"/>
        <w:jc w:val="both"/>
        <w:rPr>
          <w:rFonts w:ascii="Times New Roman" w:hAnsi="Times New Roman" w:cs="Times New Roman"/>
          <w:sz w:val="28"/>
          <w:szCs w:val="28"/>
        </w:rPr>
      </w:pPr>
      <w:r w:rsidRPr="00650176">
        <w:rPr>
          <w:rFonts w:ascii="Times New Roman" w:hAnsi="Times New Roman" w:cs="Times New Roman"/>
          <w:sz w:val="28"/>
          <w:szCs w:val="28"/>
        </w:rPr>
        <w:t>Тестирование в различных браузерах:</w:t>
      </w:r>
    </w:p>
    <w:p w14:paraId="13A6481A" w14:textId="77777777" w:rsidR="001000EC" w:rsidRPr="00650176" w:rsidRDefault="001000EC" w:rsidP="001000EC">
      <w:pPr>
        <w:pStyle w:val="ad"/>
        <w:ind w:left="851" w:firstLine="42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Google</w:t>
      </w: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Chrome</w:t>
      </w:r>
    </w:p>
    <w:p w14:paraId="6D28BC0C" w14:textId="77777777" w:rsidR="001000EC" w:rsidRPr="00650176" w:rsidRDefault="001000EC" w:rsidP="001000EC">
      <w:pPr>
        <w:pStyle w:val="ad"/>
        <w:ind w:left="851" w:firstLine="42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Microsoft</w:t>
      </w: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Edge</w:t>
      </w: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4EC317D0" w14:textId="77777777" w:rsidR="001000EC" w:rsidRPr="00650176" w:rsidRDefault="001000EC" w:rsidP="001000EC">
      <w:pPr>
        <w:pStyle w:val="ad"/>
        <w:ind w:left="851" w:firstLine="42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Safari</w:t>
      </w:r>
    </w:p>
    <w:p w14:paraId="2D755F5B" w14:textId="77777777" w:rsidR="001000EC" w:rsidRPr="00650176" w:rsidRDefault="001000EC" w:rsidP="001000EC">
      <w:pPr>
        <w:pStyle w:val="ad"/>
        <w:ind w:left="851" w:firstLine="42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0176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50176">
        <w:rPr>
          <w:rFonts w:ascii="Times New Roman" w:hAnsi="Times New Roman" w:cs="Times New Roman"/>
          <w:sz w:val="28"/>
          <w:szCs w:val="28"/>
          <w:lang w:val="en-US"/>
        </w:rPr>
        <w:t>Yandex</w:t>
      </w:r>
    </w:p>
    <w:p w14:paraId="76124E2C" w14:textId="77777777" w:rsidR="00186EAF" w:rsidRDefault="00186EAF" w:rsidP="006924CC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74DE7BE" w14:textId="134322DF" w:rsidR="00186EAF" w:rsidRDefault="00EB730E" w:rsidP="00C2115F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5.2. </w:t>
      </w:r>
      <w:r w:rsidR="00186EAF" w:rsidRPr="006924CC">
        <w:rPr>
          <w:rFonts w:ascii="Times New Roman" w:hAnsi="Times New Roman" w:cs="Times New Roman"/>
          <w:b/>
          <w:bCs/>
          <w:sz w:val="28"/>
          <w:szCs w:val="28"/>
        </w:rPr>
        <w:t>Автоматические тесты с использованием следующих инструментов</w:t>
      </w:r>
    </w:p>
    <w:p w14:paraId="6BBEF370" w14:textId="77777777" w:rsidR="00E4074B" w:rsidRPr="00E4074B" w:rsidRDefault="00E4074B" w:rsidP="00E4074B">
      <w:pPr>
        <w:pStyle w:val="ad"/>
        <w:ind w:left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42C0444E" w14:textId="77777777" w:rsidR="00186EAF" w:rsidRPr="006924CC" w:rsidRDefault="00186EAF" w:rsidP="007E48EB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6924CC">
        <w:rPr>
          <w:rFonts w:ascii="Times New Roman" w:hAnsi="Times New Roman" w:cs="Times New Roman"/>
          <w:sz w:val="28"/>
          <w:szCs w:val="28"/>
        </w:rPr>
        <w:t>1) «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>W</w:t>
      </w:r>
      <w:r w:rsidRPr="006924CC">
        <w:rPr>
          <w:rFonts w:ascii="Times New Roman" w:hAnsi="Times New Roman" w:cs="Times New Roman"/>
          <w:sz w:val="28"/>
          <w:szCs w:val="28"/>
        </w:rPr>
        <w:t>3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>CValidator</w:t>
      </w:r>
      <w:r w:rsidRPr="006924CC">
        <w:rPr>
          <w:rFonts w:ascii="Times New Roman" w:hAnsi="Times New Roman" w:cs="Times New Roman"/>
          <w:sz w:val="28"/>
          <w:szCs w:val="28"/>
        </w:rPr>
        <w:t xml:space="preserve">» - проверка технической корректности HTML, XHTML и CSS. </w:t>
      </w:r>
    </w:p>
    <w:p w14:paraId="65094DD5" w14:textId="77777777" w:rsidR="00186EAF" w:rsidRPr="006924CC" w:rsidRDefault="00186EAF" w:rsidP="007E48EB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924CC">
        <w:rPr>
          <w:rFonts w:ascii="Times New Roman" w:hAnsi="Times New Roman" w:cs="Times New Roman"/>
          <w:sz w:val="28"/>
          <w:szCs w:val="28"/>
          <w:lang w:val="en-US"/>
        </w:rPr>
        <w:t xml:space="preserve">2) «WAVE» (Web Accessibility Evaluation Tool) - </w:t>
      </w:r>
      <w:r w:rsidRPr="006924CC">
        <w:rPr>
          <w:rFonts w:ascii="Times New Roman" w:hAnsi="Times New Roman" w:cs="Times New Roman"/>
          <w:sz w:val="28"/>
          <w:szCs w:val="28"/>
        </w:rPr>
        <w:t>оценка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24CC">
        <w:rPr>
          <w:rFonts w:ascii="Times New Roman" w:hAnsi="Times New Roman" w:cs="Times New Roman"/>
          <w:sz w:val="28"/>
          <w:szCs w:val="28"/>
        </w:rPr>
        <w:t>доступности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24CC">
        <w:rPr>
          <w:rFonts w:ascii="Times New Roman" w:hAnsi="Times New Roman" w:cs="Times New Roman"/>
          <w:sz w:val="28"/>
          <w:szCs w:val="28"/>
        </w:rPr>
        <w:t>веб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>-</w:t>
      </w:r>
      <w:r w:rsidRPr="006924CC">
        <w:rPr>
          <w:rFonts w:ascii="Times New Roman" w:hAnsi="Times New Roman" w:cs="Times New Roman"/>
          <w:sz w:val="28"/>
          <w:szCs w:val="28"/>
        </w:rPr>
        <w:t>страниц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24CC">
        <w:rPr>
          <w:rFonts w:ascii="Times New Roman" w:hAnsi="Times New Roman" w:cs="Times New Roman"/>
          <w:sz w:val="28"/>
          <w:szCs w:val="28"/>
        </w:rPr>
        <w:t>по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24CC">
        <w:rPr>
          <w:rFonts w:ascii="Times New Roman" w:hAnsi="Times New Roman" w:cs="Times New Roman"/>
          <w:sz w:val="28"/>
          <w:szCs w:val="28"/>
        </w:rPr>
        <w:t>стандартам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 xml:space="preserve"> WCAG (Web Content Accessibility Guidelines). </w:t>
      </w:r>
    </w:p>
    <w:p w14:paraId="30FBDAFE" w14:textId="77777777" w:rsidR="00186EAF" w:rsidRPr="006924CC" w:rsidRDefault="00186EAF" w:rsidP="007E48EB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6924CC">
        <w:rPr>
          <w:rFonts w:ascii="Times New Roman" w:hAnsi="Times New Roman" w:cs="Times New Roman"/>
          <w:sz w:val="28"/>
          <w:szCs w:val="28"/>
        </w:rPr>
        <w:t>3) «</w:t>
      </w:r>
      <w:r w:rsidRPr="006924CC">
        <w:rPr>
          <w:rFonts w:ascii="Times New Roman" w:hAnsi="Times New Roman" w:cs="Times New Roman"/>
          <w:sz w:val="28"/>
          <w:szCs w:val="28"/>
          <w:lang w:val="en-US"/>
        </w:rPr>
        <w:t>Lighthouse</w:t>
      </w:r>
      <w:r w:rsidRPr="006924CC">
        <w:rPr>
          <w:rFonts w:ascii="Times New Roman" w:hAnsi="Times New Roman" w:cs="Times New Roman"/>
          <w:sz w:val="28"/>
          <w:szCs w:val="28"/>
        </w:rPr>
        <w:t>» - аудит веб-страниц, включая доступность, производительность и качество.</w:t>
      </w:r>
    </w:p>
    <w:p w14:paraId="490D0A5B" w14:textId="77777777" w:rsidR="00186EAF" w:rsidRPr="006924CC" w:rsidRDefault="00186EAF" w:rsidP="007E48EB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6924CC">
        <w:rPr>
          <w:rFonts w:ascii="Times New Roman" w:hAnsi="Times New Roman" w:cs="Times New Roman"/>
          <w:sz w:val="28"/>
          <w:szCs w:val="28"/>
        </w:rPr>
        <w:t>4) «Простым языком» - сервис для тестирования текста на понятность.</w:t>
      </w:r>
    </w:p>
    <w:p w14:paraId="145314DC" w14:textId="77777777" w:rsidR="00186EAF" w:rsidRPr="006924CC" w:rsidRDefault="00186EAF" w:rsidP="007E48EB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6924CC">
        <w:rPr>
          <w:rFonts w:ascii="Times New Roman" w:hAnsi="Times New Roman" w:cs="Times New Roman"/>
          <w:sz w:val="28"/>
          <w:szCs w:val="28"/>
        </w:rPr>
        <w:t>5) «PAC» (PDF Accessibility Checker) - проверка доступности PDF-файлов по стандартам PDF/UA (PDF Universal Accessibility) и WCAG.</w:t>
      </w:r>
    </w:p>
    <w:p w14:paraId="5254008E" w14:textId="77777777" w:rsidR="00186EAF" w:rsidRPr="002C5B13" w:rsidRDefault="00186EAF" w:rsidP="00697501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155EB804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919877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BA0193A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D15116C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63186C4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B484D0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747A149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11EEE3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8C329C" w14:textId="77777777" w:rsidR="00DC6BBC" w:rsidRPr="00104758" w:rsidRDefault="00DC6BBC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1908AEC" w14:textId="1CCA644E" w:rsidR="00186EAF" w:rsidRPr="0099512A" w:rsidRDefault="00F36C66" w:rsidP="00697501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3659F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6. </w:t>
      </w:r>
      <w:r w:rsidR="0099512A" w:rsidRPr="0083659F">
        <w:rPr>
          <w:rFonts w:ascii="Times New Roman" w:hAnsi="Times New Roman" w:cs="Times New Roman"/>
          <w:b/>
          <w:sz w:val="28"/>
          <w:szCs w:val="28"/>
          <w:lang w:val="ru-RU"/>
        </w:rPr>
        <w:t>Навигация и поиск</w:t>
      </w:r>
    </w:p>
    <w:p w14:paraId="112E572E" w14:textId="0EB74F10" w:rsidR="00186EAF" w:rsidRPr="00697501" w:rsidRDefault="00186EAF" w:rsidP="00697501">
      <w:pPr>
        <w:pStyle w:val="ad"/>
        <w:rPr>
          <w:rFonts w:ascii="Times New Roman" w:hAnsi="Times New Roman" w:cs="Times New Roman"/>
          <w:b/>
          <w:sz w:val="28"/>
          <w:szCs w:val="28"/>
        </w:rPr>
      </w:pPr>
    </w:p>
    <w:p w14:paraId="39D33237" w14:textId="1FB6044E" w:rsidR="00186EAF" w:rsidRPr="00697501" w:rsidRDefault="00186EAF" w:rsidP="004B44B2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97501">
        <w:rPr>
          <w:rFonts w:ascii="Times New Roman" w:hAnsi="Times New Roman" w:cs="Times New Roman"/>
          <w:sz w:val="28"/>
          <w:szCs w:val="28"/>
        </w:rPr>
        <w:t xml:space="preserve">В основных поисковых системах (Google, Yandex, </w:t>
      </w:r>
      <w:r w:rsidRPr="00697501">
        <w:rPr>
          <w:rFonts w:ascii="Times New Roman" w:hAnsi="Times New Roman" w:cs="Times New Roman"/>
          <w:sz w:val="28"/>
          <w:szCs w:val="28"/>
          <w:lang w:val="en-US"/>
        </w:rPr>
        <w:t>Mail</w:t>
      </w:r>
      <w:r w:rsidRPr="00697501">
        <w:rPr>
          <w:rFonts w:ascii="Times New Roman" w:hAnsi="Times New Roman" w:cs="Times New Roman"/>
          <w:sz w:val="28"/>
          <w:szCs w:val="28"/>
        </w:rPr>
        <w:t>.</w:t>
      </w:r>
      <w:r w:rsidRPr="00697501">
        <w:rPr>
          <w:rFonts w:ascii="Times New Roman" w:hAnsi="Times New Roman" w:cs="Times New Roman"/>
          <w:sz w:val="28"/>
          <w:szCs w:val="28"/>
          <w:lang w:val="en-US"/>
        </w:rPr>
        <w:t>ru</w:t>
      </w:r>
      <w:r w:rsidRPr="00697501">
        <w:rPr>
          <w:rFonts w:ascii="Times New Roman" w:hAnsi="Times New Roman" w:cs="Times New Roman"/>
          <w:sz w:val="28"/>
          <w:szCs w:val="28"/>
        </w:rPr>
        <w:t xml:space="preserve">, </w:t>
      </w:r>
      <w:r w:rsidRPr="00697501">
        <w:rPr>
          <w:rFonts w:ascii="Times New Roman" w:hAnsi="Times New Roman" w:cs="Times New Roman"/>
          <w:sz w:val="28"/>
          <w:szCs w:val="28"/>
          <w:lang w:val="en-US"/>
        </w:rPr>
        <w:t>Bing</w:t>
      </w:r>
      <w:r w:rsidRPr="00697501">
        <w:rPr>
          <w:rFonts w:ascii="Times New Roman" w:hAnsi="Times New Roman" w:cs="Times New Roman"/>
          <w:sz w:val="28"/>
          <w:szCs w:val="28"/>
        </w:rPr>
        <w:t xml:space="preserve">), был проведён тестовый поиск по основным запросам, таким как «Поликлиника </w:t>
      </w:r>
      <w:r w:rsidR="001C5576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710EB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697501">
        <w:rPr>
          <w:rFonts w:ascii="Times New Roman" w:hAnsi="Times New Roman" w:cs="Times New Roman"/>
          <w:sz w:val="28"/>
          <w:szCs w:val="28"/>
        </w:rPr>
        <w:t xml:space="preserve"> Алматы», «</w:t>
      </w:r>
      <w:r w:rsidR="00C40996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710EB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3078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97501">
        <w:rPr>
          <w:rFonts w:ascii="Times New Roman" w:hAnsi="Times New Roman" w:cs="Times New Roman"/>
          <w:sz w:val="28"/>
          <w:szCs w:val="28"/>
        </w:rPr>
        <w:t xml:space="preserve">поликлиника Алматы», «запись к врачу поликлиника </w:t>
      </w:r>
      <w:r w:rsidR="00244833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710EB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697501">
        <w:rPr>
          <w:rFonts w:ascii="Times New Roman" w:hAnsi="Times New Roman" w:cs="Times New Roman"/>
          <w:sz w:val="28"/>
          <w:szCs w:val="28"/>
        </w:rPr>
        <w:t xml:space="preserve">» и другим. </w:t>
      </w:r>
    </w:p>
    <w:p w14:paraId="763A2BCA" w14:textId="312395FE" w:rsidR="00186EAF" w:rsidRPr="00697501" w:rsidRDefault="00186EAF" w:rsidP="00621628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97501">
        <w:rPr>
          <w:rFonts w:ascii="Times New Roman" w:hAnsi="Times New Roman" w:cs="Times New Roman"/>
          <w:sz w:val="28"/>
          <w:szCs w:val="28"/>
          <w:highlight w:val="white"/>
        </w:rPr>
        <w:t>Проверка показала, что сайт легко находится по упомянутым выше запросам, его можно найти, не зная точного URL-адреса, а также все страницы сайта проиндексированы поисковыми системами.</w:t>
      </w:r>
      <w:r w:rsidRPr="0069750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0AECCFC" w14:textId="519A0896" w:rsidR="00186EAF" w:rsidRDefault="00186EAF" w:rsidP="00186EAF">
      <w:pPr>
        <w:spacing w:line="360" w:lineRule="auto"/>
        <w:rPr>
          <w:sz w:val="24"/>
          <w:szCs w:val="24"/>
        </w:rPr>
      </w:pPr>
    </w:p>
    <w:p w14:paraId="3CFAA8E7" w14:textId="6C1C621C" w:rsidR="00186EAF" w:rsidRPr="009E58A7" w:rsidRDefault="009E58A7" w:rsidP="00107532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7. </w:t>
      </w:r>
      <w:r w:rsidR="00882DD0" w:rsidRPr="009E58A7">
        <w:rPr>
          <w:rFonts w:ascii="Times New Roman" w:hAnsi="Times New Roman" w:cs="Times New Roman"/>
          <w:b/>
          <w:bCs/>
          <w:sz w:val="28"/>
          <w:szCs w:val="28"/>
          <w:lang w:val="ru-RU"/>
        </w:rPr>
        <w:t>Основной пользовательский сценарий</w:t>
      </w:r>
    </w:p>
    <w:p w14:paraId="772E7916" w14:textId="2948C069" w:rsidR="00186EAF" w:rsidRPr="00107532" w:rsidRDefault="00186EAF" w:rsidP="00107532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02EC4601" w14:textId="15C61AA0" w:rsidR="00186EAF" w:rsidRPr="00107532" w:rsidRDefault="00186EAF" w:rsidP="009863B0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highlight w:val="white"/>
        </w:rPr>
      </w:pPr>
      <w:r w:rsidRPr="00107532">
        <w:rPr>
          <w:rFonts w:ascii="Times New Roman" w:hAnsi="Times New Roman" w:cs="Times New Roman"/>
          <w:sz w:val="28"/>
          <w:szCs w:val="28"/>
          <w:highlight w:val="white"/>
        </w:rPr>
        <w:t xml:space="preserve">Сайт выполняет функцию оказания медицинских услуг, поэтому пользовательский путь основывается на ключевых аспектах: </w:t>
      </w:r>
      <w:r w:rsidRPr="00107532">
        <w:rPr>
          <w:rFonts w:ascii="Times New Roman" w:hAnsi="Times New Roman" w:cs="Times New Roman"/>
          <w:sz w:val="28"/>
          <w:szCs w:val="28"/>
        </w:rPr>
        <w:t>информационной и цифровой доступности медицинских документов, информации, продуктов и услуг для лиц с инвалидностью включая людей с нарушениями зрения, слуха, с когнитивными нарушениями, интеллектуальными нарушениями, нарушениями речи и восприятия.</w:t>
      </w:r>
    </w:p>
    <w:p w14:paraId="28043465" w14:textId="673A8864" w:rsidR="00383191" w:rsidRDefault="00383191" w:rsidP="009B23D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highlight w:val="green"/>
          <w:lang w:val="ru-RU"/>
        </w:rPr>
      </w:pPr>
    </w:p>
    <w:p w14:paraId="04BE0A84" w14:textId="542745E0" w:rsidR="009B065A" w:rsidRDefault="001D3397" w:rsidP="009B23D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15E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8. </w:t>
      </w:r>
      <w:r w:rsidR="00186EAF" w:rsidRPr="00615EB2">
        <w:rPr>
          <w:rFonts w:ascii="Times New Roman" w:hAnsi="Times New Roman" w:cs="Times New Roman"/>
          <w:b/>
          <w:sz w:val="28"/>
          <w:szCs w:val="28"/>
        </w:rPr>
        <w:t>Исследование пользовательского сценария</w:t>
      </w:r>
      <w:r w:rsidR="00C56C9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4C4D3422" w14:textId="5BC70B9A" w:rsidR="00186EAF" w:rsidRPr="00C56C92" w:rsidRDefault="009B065A" w:rsidP="009B23D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C56C92">
        <w:rPr>
          <w:rFonts w:ascii="Times New Roman" w:hAnsi="Times New Roman" w:cs="Times New Roman"/>
          <w:b/>
          <w:sz w:val="28"/>
          <w:szCs w:val="28"/>
          <w:lang w:val="ru-RU"/>
        </w:rPr>
        <w:t>Главная страниц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14:paraId="48D5D823" w14:textId="05B1E9A1" w:rsidR="00186EAF" w:rsidRPr="009B23DA" w:rsidRDefault="00186EAF" w:rsidP="009B23DA">
      <w:pPr>
        <w:pStyle w:val="ad"/>
        <w:rPr>
          <w:rFonts w:ascii="Times New Roman" w:hAnsi="Times New Roman" w:cs="Times New Roman"/>
          <w:b/>
          <w:bCs/>
          <w:sz w:val="28"/>
          <w:szCs w:val="28"/>
        </w:rPr>
      </w:pPr>
    </w:p>
    <w:p w14:paraId="4ED1A41C" w14:textId="5FC42014" w:rsidR="00186EAF" w:rsidRPr="00525671" w:rsidRDefault="00186EAF" w:rsidP="001260FD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5EB2">
        <w:rPr>
          <w:rFonts w:ascii="Times New Roman" w:hAnsi="Times New Roman" w:cs="Times New Roman"/>
          <w:sz w:val="28"/>
          <w:szCs w:val="28"/>
        </w:rPr>
        <w:t>«Главная страница»</w:t>
      </w:r>
      <w:r w:rsidRPr="009B23DA">
        <w:rPr>
          <w:rFonts w:ascii="Times New Roman" w:hAnsi="Times New Roman" w:cs="Times New Roman"/>
          <w:sz w:val="28"/>
          <w:szCs w:val="28"/>
        </w:rPr>
        <w:t xml:space="preserve"> - сложность поиска информации об услугах, пользователю нужно перемещаться по заголовкам, чтобы найти нужный раздел</w:t>
      </w:r>
      <w:r w:rsidR="003B7910">
        <w:rPr>
          <w:rFonts w:ascii="Times New Roman" w:hAnsi="Times New Roman" w:cs="Times New Roman"/>
          <w:sz w:val="28"/>
          <w:szCs w:val="28"/>
          <w:lang w:val="ru-RU"/>
        </w:rPr>
        <w:t>. Информация об услугах содержится во вкладке «Прейскурант цен»</w:t>
      </w:r>
      <w:r w:rsidR="00AB394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52567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46F89">
        <w:rPr>
          <w:rFonts w:ascii="Times New Roman" w:hAnsi="Times New Roman" w:cs="Times New Roman"/>
          <w:sz w:val="28"/>
          <w:szCs w:val="28"/>
          <w:lang w:val="ru-RU"/>
        </w:rPr>
        <w:t>Раздел</w:t>
      </w:r>
      <w:r w:rsidR="00AA1036">
        <w:rPr>
          <w:rFonts w:ascii="Times New Roman" w:hAnsi="Times New Roman" w:cs="Times New Roman"/>
          <w:sz w:val="28"/>
          <w:szCs w:val="28"/>
          <w:lang w:val="ru-RU"/>
        </w:rPr>
        <w:t xml:space="preserve"> «Гос услуги»</w:t>
      </w:r>
      <w:r w:rsidR="00146F8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16E5A">
        <w:rPr>
          <w:rFonts w:ascii="Times New Roman" w:hAnsi="Times New Roman" w:cs="Times New Roman"/>
          <w:sz w:val="28"/>
          <w:szCs w:val="28"/>
          <w:lang w:val="ru-RU"/>
        </w:rPr>
        <w:t xml:space="preserve">содержит информацию о реестре гос </w:t>
      </w:r>
      <w:r w:rsidR="001426F5">
        <w:rPr>
          <w:rFonts w:ascii="Times New Roman" w:hAnsi="Times New Roman" w:cs="Times New Roman"/>
          <w:sz w:val="28"/>
          <w:szCs w:val="28"/>
          <w:lang w:val="ru-RU"/>
        </w:rPr>
        <w:t>услуг, стандартах</w:t>
      </w:r>
      <w:r w:rsidR="00716E5A">
        <w:rPr>
          <w:rFonts w:ascii="Times New Roman" w:hAnsi="Times New Roman" w:cs="Times New Roman"/>
          <w:sz w:val="28"/>
          <w:szCs w:val="28"/>
          <w:lang w:val="ru-RU"/>
        </w:rPr>
        <w:t xml:space="preserve"> и регламентах</w:t>
      </w:r>
      <w:r w:rsidR="00830775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AA10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0775">
        <w:rPr>
          <w:rFonts w:ascii="Times New Roman" w:hAnsi="Times New Roman" w:cs="Times New Roman"/>
          <w:sz w:val="28"/>
          <w:szCs w:val="28"/>
          <w:lang w:val="ru-RU"/>
        </w:rPr>
        <w:t>может создавать путаницу для</w:t>
      </w:r>
      <w:r w:rsidR="0005023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5134B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="00AA566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A10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72308">
        <w:rPr>
          <w:rFonts w:ascii="Times New Roman" w:hAnsi="Times New Roman" w:cs="Times New Roman"/>
          <w:sz w:val="28"/>
          <w:szCs w:val="28"/>
          <w:lang w:val="ru-RU"/>
        </w:rPr>
        <w:t>При включении для слабовидящих, нет возможности отключить слайдер, что представляет сложность для ЛСИ при использовании скринридера.</w:t>
      </w:r>
    </w:p>
    <w:p w14:paraId="04705A28" w14:textId="0A515EA0" w:rsidR="009B23DA" w:rsidRDefault="009B23DA" w:rsidP="009B23DA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3B588397" w14:textId="608ED1FD" w:rsidR="00186EAF" w:rsidRDefault="00186EAF" w:rsidP="009B23DA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B23DA">
        <w:rPr>
          <w:rFonts w:ascii="Times New Roman" w:hAnsi="Times New Roman" w:cs="Times New Roman"/>
          <w:sz w:val="28"/>
          <w:szCs w:val="28"/>
        </w:rPr>
        <w:t>Рисунок 1. Главная страница</w:t>
      </w:r>
    </w:p>
    <w:p w14:paraId="4DA9FE5A" w14:textId="6F277FA5" w:rsidR="009B23DA" w:rsidRPr="00104758" w:rsidRDefault="003B7910" w:rsidP="009B23DA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B7910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anchor distT="0" distB="0" distL="114300" distR="114300" simplePos="0" relativeHeight="251771904" behindDoc="1" locked="0" layoutInCell="1" allowOverlap="1" wp14:anchorId="5958C6F7" wp14:editId="5110BDC8">
            <wp:simplePos x="0" y="0"/>
            <wp:positionH relativeFrom="column">
              <wp:posOffset>0</wp:posOffset>
            </wp:positionH>
            <wp:positionV relativeFrom="paragraph">
              <wp:posOffset>122786</wp:posOffset>
            </wp:positionV>
            <wp:extent cx="5940425" cy="2299970"/>
            <wp:effectExtent l="0" t="0" r="3175" b="508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E4266D" w14:textId="47B2BF50" w:rsidR="00186EAF" w:rsidRDefault="003B7910" w:rsidP="00186EAF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  <w14:ligatures w14:val="standardContextual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E5ABAA7" wp14:editId="2AA84E57">
                <wp:simplePos x="0" y="0"/>
                <wp:positionH relativeFrom="column">
                  <wp:posOffset>3700920</wp:posOffset>
                </wp:positionH>
                <wp:positionV relativeFrom="paragraph">
                  <wp:posOffset>252672</wp:posOffset>
                </wp:positionV>
                <wp:extent cx="562841" cy="225394"/>
                <wp:effectExtent l="19050" t="19050" r="27940" b="22860"/>
                <wp:wrapNone/>
                <wp:docPr id="5" name="Прямоугольник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2841" cy="225394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804724" id="Прямоугольник 5" o:spid="_x0000_s1026" style="position:absolute;margin-left:291.4pt;margin-top:19.9pt;width:44.3pt;height:17.7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" filled="f" strokecolor="red" strokeweight="3pt"/>
            </w:pict>
          </mc:Fallback>
        </mc:AlternateContent>
      </w:r>
    </w:p>
    <w:p w14:paraId="77386D84" w14:textId="6B43D739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6A7D8CC2" w14:textId="444289F1" w:rsidR="00186EAF" w:rsidRDefault="003B7910" w:rsidP="00186EAF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FD4502" wp14:editId="79CE359A">
                <wp:simplePos x="0" y="0"/>
                <wp:positionH relativeFrom="column">
                  <wp:posOffset>2649954</wp:posOffset>
                </wp:positionH>
                <wp:positionV relativeFrom="paragraph">
                  <wp:posOffset>100965</wp:posOffset>
                </wp:positionV>
                <wp:extent cx="800347" cy="194706"/>
                <wp:effectExtent l="19050" t="19050" r="19050" b="15240"/>
                <wp:wrapNone/>
                <wp:docPr id="56" name="Прямоугольник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347" cy="194706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F29E0E" id="Прямоугольник 56" o:spid="_x0000_s1026" style="position:absolute;margin-left:208.65pt;margin-top:7.95pt;width:63pt;height:15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" filled="f" strokecolor="red" strokeweight="3pt"/>
            </w:pict>
          </mc:Fallback>
        </mc:AlternateContent>
      </w:r>
    </w:p>
    <w:p w14:paraId="778C0C14" w14:textId="17167134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073209FB" w14:textId="26752932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41BFABA1" w14:textId="08E98612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281EB72F" w14:textId="6F3FC820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1913415C" w14:textId="107BA7C9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482EDFC7" w14:textId="38060E3C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7922AAA8" w14:textId="2F9D631E" w:rsidR="00186EAF" w:rsidRDefault="00186EAF" w:rsidP="00186EAF">
      <w:pPr>
        <w:spacing w:line="360" w:lineRule="auto"/>
        <w:jc w:val="center"/>
        <w:rPr>
          <w:sz w:val="24"/>
          <w:szCs w:val="24"/>
        </w:rPr>
      </w:pPr>
    </w:p>
    <w:p w14:paraId="0F716CC4" w14:textId="77777777" w:rsidR="000D4BA5" w:rsidRPr="000D4BA5" w:rsidRDefault="000D4BA5" w:rsidP="00CE2BD1">
      <w:pPr>
        <w:pStyle w:val="ad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7EF95418" w14:textId="4707CF1B" w:rsidR="00C14761" w:rsidRDefault="00193583" w:rsidP="00C625FE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8.</w:t>
      </w:r>
      <w:r w:rsidR="00FE0D77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1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C14761" w:rsidRPr="00C92150">
        <w:rPr>
          <w:rFonts w:ascii="Times New Roman" w:eastAsia="Times New Roman" w:hAnsi="Times New Roman" w:cs="Times New Roman"/>
          <w:b/>
          <w:bCs/>
          <w:sz w:val="28"/>
          <w:szCs w:val="28"/>
        </w:rPr>
        <w:t>Отсутствие возможности пропуска навигационных блоков</w:t>
      </w:r>
    </w:p>
    <w:p w14:paraId="7928EFD2" w14:textId="77777777" w:rsidR="0039690F" w:rsidRPr="0039690F" w:rsidRDefault="0039690F" w:rsidP="00C625FE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3E1C1E6C" w14:textId="77777777" w:rsidR="00C14761" w:rsidRPr="008A7657" w:rsidRDefault="00C14761">
      <w:pPr>
        <w:pStyle w:val="ad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A7657">
        <w:rPr>
          <w:rFonts w:ascii="Times New Roman" w:eastAsia="Times New Roman" w:hAnsi="Times New Roman" w:cs="Times New Roman"/>
          <w:sz w:val="28"/>
          <w:szCs w:val="28"/>
        </w:rPr>
        <w:t>На сайте отсутствует механизм пропуска повторяющихся навигационных блоков (например, "Пропустить к основному содержимому").</w:t>
      </w:r>
    </w:p>
    <w:p w14:paraId="57C7D8E5" w14:textId="77777777" w:rsidR="00C14761" w:rsidRDefault="00C14761">
      <w:pPr>
        <w:pStyle w:val="ad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A7657">
        <w:rPr>
          <w:rFonts w:ascii="Times New Roman" w:eastAsia="Times New Roman" w:hAnsi="Times New Roman" w:cs="Times New Roman"/>
          <w:sz w:val="28"/>
          <w:szCs w:val="28"/>
        </w:rPr>
        <w:t>Пользователи вынуждены проходить через все элементы навигации на каждой странице, что увеличивает количество действий и снижает эффективность взаимодействия.</w:t>
      </w:r>
    </w:p>
    <w:p w14:paraId="57382F7C" w14:textId="77777777" w:rsidR="001165E1" w:rsidRPr="001165E1" w:rsidRDefault="001165E1" w:rsidP="00C92150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28D8A3DB" w14:textId="6CCB2382" w:rsidR="00C14761" w:rsidRDefault="00C625FE" w:rsidP="00C625FE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8.</w:t>
      </w:r>
      <w:r w:rsidR="00FE0D77">
        <w:rPr>
          <w:rFonts w:ascii="Times New Roman" w:hAnsi="Times New Roman" w:cs="Times New Roman"/>
          <w:b/>
          <w:bCs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C14761" w:rsidRPr="00C92150">
        <w:rPr>
          <w:rFonts w:ascii="Times New Roman" w:hAnsi="Times New Roman" w:cs="Times New Roman"/>
          <w:b/>
          <w:bCs/>
          <w:sz w:val="28"/>
          <w:szCs w:val="28"/>
        </w:rPr>
        <w:t>Рекомендации</w:t>
      </w:r>
    </w:p>
    <w:p w14:paraId="65EBF1B4" w14:textId="77777777" w:rsidR="00C625FE" w:rsidRPr="00C625FE" w:rsidRDefault="00C625FE" w:rsidP="00C625FE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A12DA28" w14:textId="77777777" w:rsidR="00C14761" w:rsidRDefault="00C14761" w:rsidP="00B8760B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92150">
        <w:rPr>
          <w:rFonts w:ascii="Times New Roman" w:hAnsi="Times New Roman" w:cs="Times New Roman"/>
          <w:sz w:val="28"/>
          <w:szCs w:val="28"/>
        </w:rPr>
        <w:t>1) Добавить скрытую ссылку в начале страницы, позволяющую перейти непосредственно к основному содержимому, как рекомендовано в WCAG 2.4.1.</w:t>
      </w:r>
    </w:p>
    <w:p w14:paraId="474E110E" w14:textId="415154F5" w:rsidR="00FE0D77" w:rsidRPr="00FE0D77" w:rsidRDefault="00FE0D77" w:rsidP="00B8760B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) Предусмотреть отключение слайдеров </w:t>
      </w:r>
      <w:r w:rsidR="00D46AEB">
        <w:rPr>
          <w:rFonts w:ascii="Times New Roman" w:hAnsi="Times New Roman" w:cs="Times New Roman"/>
          <w:sz w:val="28"/>
          <w:szCs w:val="28"/>
          <w:lang w:val="ru-RU"/>
        </w:rPr>
        <w:t xml:space="preserve">на сайт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ри </w:t>
      </w:r>
      <w:r w:rsidR="00D46AEB">
        <w:rPr>
          <w:rFonts w:ascii="Times New Roman" w:hAnsi="Times New Roman" w:cs="Times New Roman"/>
          <w:sz w:val="28"/>
          <w:szCs w:val="28"/>
          <w:lang w:val="ru-RU"/>
        </w:rPr>
        <w:t xml:space="preserve">использовании </w:t>
      </w:r>
      <w:r>
        <w:rPr>
          <w:rFonts w:ascii="Times New Roman" w:hAnsi="Times New Roman" w:cs="Times New Roman"/>
          <w:sz w:val="28"/>
          <w:szCs w:val="28"/>
          <w:lang w:val="ru-RU"/>
        </w:rPr>
        <w:t>обычной версии и версии для слабовидящих</w:t>
      </w:r>
      <w:r w:rsidR="00D46AE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3B17338" w14:textId="77777777" w:rsidR="00C14761" w:rsidRDefault="00C14761" w:rsidP="001F0C9D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</w:p>
    <w:p w14:paraId="2BE36A83" w14:textId="049BA19E" w:rsidR="00176C2B" w:rsidRDefault="006014EA" w:rsidP="006014E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9</w:t>
      </w:r>
      <w:r w:rsidRPr="00615E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  <w:r w:rsidRPr="00615EB2">
        <w:rPr>
          <w:rFonts w:ascii="Times New Roman" w:hAnsi="Times New Roman" w:cs="Times New Roman"/>
          <w:b/>
          <w:sz w:val="28"/>
          <w:szCs w:val="28"/>
        </w:rPr>
        <w:t>Исследование пользовательского сценари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57D7C590" w14:textId="6FE68484" w:rsidR="006014EA" w:rsidRPr="00C56C92" w:rsidRDefault="00176C2B" w:rsidP="006014E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8449B">
        <w:rPr>
          <w:rFonts w:ascii="Times New Roman" w:hAnsi="Times New Roman" w:cs="Times New Roman"/>
          <w:b/>
          <w:sz w:val="28"/>
          <w:szCs w:val="28"/>
          <w:lang w:val="ru-RU"/>
        </w:rPr>
        <w:t>«Запись на прием»</w:t>
      </w:r>
    </w:p>
    <w:p w14:paraId="102BADC1" w14:textId="77777777" w:rsidR="006014EA" w:rsidRDefault="006014EA" w:rsidP="00E94ABA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9C8B9FE" w14:textId="5C3AFBB7" w:rsidR="00C14761" w:rsidRPr="007706B9" w:rsidRDefault="008C46A0" w:rsidP="00EE71D9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аннер</w:t>
      </w:r>
      <w:r w:rsidR="00E92A71" w:rsidRPr="0004464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14761" w:rsidRPr="00044647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  <w:lang w:val="ru-RU"/>
        </w:rPr>
        <w:t>Записаться</w:t>
      </w:r>
      <w:r w:rsidR="00C14761" w:rsidRPr="00044647">
        <w:rPr>
          <w:rFonts w:ascii="Times New Roman" w:hAnsi="Times New Roman" w:cs="Times New Roman"/>
          <w:sz w:val="28"/>
          <w:szCs w:val="28"/>
        </w:rPr>
        <w:t xml:space="preserve"> на прием»</w:t>
      </w:r>
      <w:r w:rsidR="00C14761" w:rsidRPr="007F0984">
        <w:rPr>
          <w:rFonts w:ascii="Times New Roman" w:hAnsi="Times New Roman" w:cs="Times New Roman"/>
          <w:sz w:val="28"/>
          <w:szCs w:val="28"/>
        </w:rPr>
        <w:t xml:space="preserve"> - нет возможности записи на прием на сайте, нужно переходить по ссылкам на внешний портал</w:t>
      </w:r>
      <w:r w:rsidR="00A5553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14761" w:rsidRPr="007F0984">
        <w:rPr>
          <w:rFonts w:ascii="Times New Roman" w:hAnsi="Times New Roman" w:cs="Times New Roman"/>
          <w:sz w:val="28"/>
          <w:szCs w:val="28"/>
          <w:lang w:val="en-US"/>
        </w:rPr>
        <w:t>egov</w:t>
      </w:r>
      <w:r w:rsidR="00C14761" w:rsidRPr="007F0984">
        <w:rPr>
          <w:rFonts w:ascii="Times New Roman" w:hAnsi="Times New Roman" w:cs="Times New Roman"/>
          <w:sz w:val="28"/>
          <w:szCs w:val="28"/>
        </w:rPr>
        <w:t>.</w:t>
      </w:r>
      <w:r w:rsidR="00C14761" w:rsidRPr="007F0984">
        <w:rPr>
          <w:rFonts w:ascii="Times New Roman" w:hAnsi="Times New Roman" w:cs="Times New Roman"/>
          <w:sz w:val="28"/>
          <w:szCs w:val="28"/>
          <w:lang w:val="en-US"/>
        </w:rPr>
        <w:t>kz</w:t>
      </w:r>
      <w:r w:rsidR="00C14761" w:rsidRPr="007F0984">
        <w:rPr>
          <w:rFonts w:ascii="Times New Roman" w:hAnsi="Times New Roman" w:cs="Times New Roman"/>
          <w:sz w:val="28"/>
          <w:szCs w:val="28"/>
        </w:rPr>
        <w:t xml:space="preserve"> </w:t>
      </w:r>
      <w:r w:rsidR="009B5D84">
        <w:rPr>
          <w:rFonts w:ascii="Times New Roman" w:hAnsi="Times New Roman" w:cs="Times New Roman"/>
          <w:sz w:val="28"/>
          <w:szCs w:val="28"/>
          <w:lang w:val="ru-RU"/>
        </w:rPr>
        <w:t>(включая</w:t>
      </w:r>
      <w:r w:rsidR="00E16A3A">
        <w:rPr>
          <w:rFonts w:ascii="Times New Roman" w:hAnsi="Times New Roman" w:cs="Times New Roman"/>
          <w:sz w:val="28"/>
          <w:szCs w:val="28"/>
          <w:lang w:val="ru-RU"/>
        </w:rPr>
        <w:t xml:space="preserve"> вкладк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«Вызов врача на дом», </w:t>
      </w:r>
      <w:r w:rsidR="00E16A3A">
        <w:rPr>
          <w:rFonts w:ascii="Times New Roman" w:hAnsi="Times New Roman" w:cs="Times New Roman"/>
          <w:sz w:val="28"/>
          <w:szCs w:val="28"/>
          <w:lang w:val="ru-RU"/>
        </w:rPr>
        <w:t xml:space="preserve">«Заказать </w:t>
      </w:r>
      <w:r w:rsidR="0087710A">
        <w:rPr>
          <w:rFonts w:ascii="Times New Roman" w:hAnsi="Times New Roman" w:cs="Times New Roman"/>
          <w:sz w:val="28"/>
          <w:szCs w:val="28"/>
          <w:lang w:val="ru-RU"/>
        </w:rPr>
        <w:t>рецепт онлайн</w:t>
      </w:r>
      <w:r w:rsidR="00E16A3A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9B5D8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E16A3A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180EA5">
        <w:rPr>
          <w:rFonts w:ascii="Times New Roman" w:hAnsi="Times New Roman" w:cs="Times New Roman"/>
          <w:sz w:val="28"/>
          <w:szCs w:val="28"/>
          <w:lang w:val="ru-RU"/>
        </w:rPr>
        <w:t>Прикрепиться</w:t>
      </w:r>
      <w:r w:rsidR="00E16A3A">
        <w:rPr>
          <w:rFonts w:ascii="Times New Roman" w:hAnsi="Times New Roman" w:cs="Times New Roman"/>
          <w:sz w:val="28"/>
          <w:szCs w:val="28"/>
          <w:lang w:val="ru-RU"/>
        </w:rPr>
        <w:t xml:space="preserve"> к поликлинике»</w:t>
      </w:r>
      <w:r w:rsidR="009B5D84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384266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C14761" w:rsidRPr="007F0984">
        <w:rPr>
          <w:rFonts w:ascii="Times New Roman" w:hAnsi="Times New Roman" w:cs="Times New Roman"/>
          <w:sz w:val="28"/>
          <w:szCs w:val="28"/>
        </w:rPr>
        <w:t xml:space="preserve"> что представляет неудобство для</w:t>
      </w:r>
      <w:r w:rsidR="00A570ED">
        <w:rPr>
          <w:rFonts w:ascii="Times New Roman" w:hAnsi="Times New Roman" w:cs="Times New Roman"/>
          <w:sz w:val="28"/>
          <w:szCs w:val="28"/>
        </w:rPr>
        <w:t xml:space="preserve"> </w:t>
      </w:r>
      <w:r w:rsidR="00A570ED"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="00C14761" w:rsidRPr="007F0984">
        <w:rPr>
          <w:rFonts w:ascii="Times New Roman" w:hAnsi="Times New Roman" w:cs="Times New Roman"/>
          <w:sz w:val="28"/>
          <w:szCs w:val="28"/>
        </w:rPr>
        <w:t>.</w:t>
      </w:r>
      <w:r w:rsidR="007706B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F285A96" w14:textId="77777777" w:rsidR="00373191" w:rsidRDefault="00373191" w:rsidP="007F0984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8651D9D" w14:textId="4E67582F" w:rsidR="00C14761" w:rsidRDefault="00C14761" w:rsidP="007F0984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  <w:r w:rsidRPr="007F0984">
        <w:rPr>
          <w:rFonts w:ascii="Times New Roman" w:hAnsi="Times New Roman" w:cs="Times New Roman"/>
          <w:sz w:val="28"/>
          <w:szCs w:val="28"/>
        </w:rPr>
        <w:t>Рисунок 2. Запись на прием</w:t>
      </w:r>
    </w:p>
    <w:p w14:paraId="79218C77" w14:textId="0215E23F" w:rsidR="007F0984" w:rsidRPr="007F0984" w:rsidRDefault="006B7952" w:rsidP="007F0984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23119CB" wp14:editId="774817E1">
                <wp:simplePos x="0" y="0"/>
                <wp:positionH relativeFrom="column">
                  <wp:posOffset>3031952</wp:posOffset>
                </wp:positionH>
                <wp:positionV relativeFrom="paragraph">
                  <wp:posOffset>80843</wp:posOffset>
                </wp:positionV>
                <wp:extent cx="1408048" cy="382652"/>
                <wp:effectExtent l="19050" t="19050" r="20955" b="17780"/>
                <wp:wrapNone/>
                <wp:docPr id="18" name="Прямоугольник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8048" cy="382652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ADC487" id="Прямоугольник 18" o:spid="_x0000_s1026" style="position:absolute;margin-left:238.75pt;margin-top:6.35pt;width:110.85pt;height:30.1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" filled="f" strokecolor="red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06E51F9F" wp14:editId="2A791A8B">
                <wp:simplePos x="0" y="0"/>
                <wp:positionH relativeFrom="column">
                  <wp:posOffset>1507556</wp:posOffset>
                </wp:positionH>
                <wp:positionV relativeFrom="paragraph">
                  <wp:posOffset>86344</wp:posOffset>
                </wp:positionV>
                <wp:extent cx="1408048" cy="382652"/>
                <wp:effectExtent l="19050" t="19050" r="20955" b="17780"/>
                <wp:wrapNone/>
                <wp:docPr id="16" name="Прямоугольник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8048" cy="382652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541C0" id="Прямоугольник 16" o:spid="_x0000_s1026" style="position:absolute;margin-left:118.7pt;margin-top:6.8pt;width:110.85pt;height:30.1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" filled="f" strokecolor="red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FA25EB" wp14:editId="3F5A4FB4">
                <wp:simplePos x="0" y="0"/>
                <wp:positionH relativeFrom="column">
                  <wp:posOffset>1229</wp:posOffset>
                </wp:positionH>
                <wp:positionV relativeFrom="paragraph">
                  <wp:posOffset>92001</wp:posOffset>
                </wp:positionV>
                <wp:extent cx="1408048" cy="382652"/>
                <wp:effectExtent l="19050" t="19050" r="20955" b="17780"/>
                <wp:wrapNone/>
                <wp:docPr id="61" name="Прямоугольник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8048" cy="382652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54474B" id="Прямоугольник 61" o:spid="_x0000_s1026" style="position:absolute;margin-left:.1pt;margin-top:7.25pt;width:110.85pt;height:3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" filled="f" strokecolor="red" strokeweight="3pt"/>
            </w:pict>
          </mc:Fallback>
        </mc:AlternateContent>
      </w:r>
      <w:r w:rsidRPr="006B7952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anchor distT="0" distB="0" distL="114300" distR="114300" simplePos="0" relativeHeight="251772928" behindDoc="1" locked="0" layoutInCell="1" allowOverlap="1" wp14:anchorId="69218A5E" wp14:editId="318CFC1D">
            <wp:simplePos x="0" y="0"/>
            <wp:positionH relativeFrom="column">
              <wp:posOffset>520</wp:posOffset>
            </wp:positionH>
            <wp:positionV relativeFrom="paragraph">
              <wp:posOffset>-1311</wp:posOffset>
            </wp:positionV>
            <wp:extent cx="5940425" cy="2092325"/>
            <wp:effectExtent l="0" t="0" r="3175" b="3175"/>
            <wp:wrapNone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2E102B" w14:textId="12F7DFAC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242EE5F7" w14:textId="5C2D6444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3638EBE1" w14:textId="43C2D440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40BDE497" w14:textId="00B7DF21" w:rsidR="00C14761" w:rsidRDefault="006B7952" w:rsidP="00C14761">
      <w:pPr>
        <w:spacing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3DBF550" wp14:editId="1267C213">
                <wp:simplePos x="0" y="0"/>
                <wp:positionH relativeFrom="column">
                  <wp:posOffset>4063118</wp:posOffset>
                </wp:positionH>
                <wp:positionV relativeFrom="paragraph">
                  <wp:posOffset>140879</wp:posOffset>
                </wp:positionV>
                <wp:extent cx="1595994" cy="382652"/>
                <wp:effectExtent l="19050" t="19050" r="23495" b="17780"/>
                <wp:wrapNone/>
                <wp:docPr id="19" name="Прямоугольник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5994" cy="382652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88E251" id="Прямоугольник 19" o:spid="_x0000_s1026" style="position:absolute;margin-left:319.95pt;margin-top:11.1pt;width:125.65pt;height:30.1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" filled="f" strokecolor="red" strokeweight="3pt"/>
            </w:pict>
          </mc:Fallback>
        </mc:AlternateContent>
      </w:r>
    </w:p>
    <w:p w14:paraId="4FF74421" w14:textId="2DE87A46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5BFD8692" w14:textId="7AF28251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28206E0D" w14:textId="4A64A44E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7F2AA87C" w14:textId="59B49B55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3E768449" w14:textId="32F2D8A4" w:rsidR="00060F07" w:rsidRDefault="00060F07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7E907FDF" w14:textId="4E3B3FEF" w:rsidR="00060F07" w:rsidRDefault="00060F07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2A7B4337" w14:textId="31B9A44F" w:rsidR="00060F07" w:rsidRDefault="00060F07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6E7EA057" w14:textId="77777777" w:rsidR="00E8016A" w:rsidRDefault="00E8016A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6B2A227C" w14:textId="77777777" w:rsidR="00E8016A" w:rsidRDefault="00E8016A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3E27D21C" w14:textId="77777777" w:rsidR="00E8016A" w:rsidRDefault="00E8016A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4CA556DB" w14:textId="41B9D122" w:rsidR="0079649B" w:rsidRDefault="00EC44DD" w:rsidP="00EC44DD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lastRenderedPageBreak/>
        <w:t xml:space="preserve">9.1. </w:t>
      </w:r>
      <w:r w:rsidR="0079649B" w:rsidRPr="00546F32">
        <w:rPr>
          <w:rFonts w:ascii="Times New Roman" w:eastAsia="Times New Roman" w:hAnsi="Times New Roman" w:cs="Times New Roman"/>
          <w:b/>
          <w:bCs/>
          <w:sz w:val="28"/>
          <w:szCs w:val="28"/>
        </w:rPr>
        <w:t>Рекомендации</w:t>
      </w:r>
    </w:p>
    <w:p w14:paraId="61126550" w14:textId="1C43227A" w:rsidR="00EC44DD" w:rsidRPr="00EC44DD" w:rsidRDefault="00EC44DD" w:rsidP="00EC44DD">
      <w:pPr>
        <w:pStyle w:val="ad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7E01DD7B" w14:textId="5DF4F880" w:rsidR="0079649B" w:rsidRPr="008A7657" w:rsidRDefault="0079649B" w:rsidP="0079649B">
      <w:pPr>
        <w:pStyle w:val="ad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A7657">
        <w:rPr>
          <w:rFonts w:ascii="Times New Roman" w:eastAsia="Times New Roman" w:hAnsi="Times New Roman" w:cs="Times New Roman"/>
          <w:sz w:val="28"/>
          <w:szCs w:val="28"/>
        </w:rPr>
        <w:t xml:space="preserve">1)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едусмотреть возможность записи на прием на сайте, не переходя по ссылкам на внешние ресурсы</w:t>
      </w:r>
      <w:r w:rsidR="0087787C">
        <w:rPr>
          <w:rFonts w:ascii="Times New Roman" w:eastAsia="Times New Roman" w:hAnsi="Times New Roman" w:cs="Times New Roman"/>
          <w:sz w:val="28"/>
          <w:szCs w:val="28"/>
          <w:lang w:val="ru-RU"/>
        </w:rPr>
        <w:t>, включая другие вкладки.</w:t>
      </w:r>
    </w:p>
    <w:p w14:paraId="33B47CD7" w14:textId="47C6F73A" w:rsidR="00E94ABA" w:rsidRDefault="00E94ABA" w:rsidP="00F727D0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FD62B22" w14:textId="10D7D935" w:rsidR="00951126" w:rsidRDefault="00A17DA8" w:rsidP="00951126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0</w:t>
      </w:r>
      <w:r w:rsidR="00951126" w:rsidRPr="00615E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  <w:r w:rsidR="00951126" w:rsidRPr="00615EB2">
        <w:rPr>
          <w:rFonts w:ascii="Times New Roman" w:hAnsi="Times New Roman" w:cs="Times New Roman"/>
          <w:b/>
          <w:sz w:val="28"/>
          <w:szCs w:val="28"/>
        </w:rPr>
        <w:t>Исследование пользовательского сценария</w:t>
      </w:r>
      <w:r w:rsidR="0095112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16417DC9" w14:textId="584512EE" w:rsidR="00951126" w:rsidRPr="00EB622B" w:rsidRDefault="00951126" w:rsidP="00951126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6129EB">
        <w:rPr>
          <w:rFonts w:ascii="Times New Roman" w:hAnsi="Times New Roman" w:cs="Times New Roman"/>
          <w:b/>
          <w:sz w:val="28"/>
          <w:szCs w:val="28"/>
          <w:lang w:val="ru-RU"/>
        </w:rPr>
        <w:t>Расписание</w:t>
      </w:r>
      <w:r w:rsidR="00E124A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рачей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14:paraId="3828D11E" w14:textId="17748960" w:rsidR="00951126" w:rsidRDefault="00951126" w:rsidP="00D90844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5578F02" w14:textId="42EBEC1E" w:rsidR="00B16B90" w:rsidRPr="00E948B0" w:rsidRDefault="00B16B90" w:rsidP="00B16B90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51F3C">
        <w:rPr>
          <w:rFonts w:ascii="Times New Roman" w:hAnsi="Times New Roman" w:cs="Times New Roman"/>
          <w:sz w:val="28"/>
          <w:szCs w:val="28"/>
          <w:lang w:val="ru-RU"/>
        </w:rPr>
        <w:t xml:space="preserve">Раздел </w:t>
      </w:r>
      <w:r w:rsidRPr="00F51F3C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  <w:lang w:val="ru-RU"/>
        </w:rPr>
        <w:t>Расписание врачей</w:t>
      </w:r>
      <w:r w:rsidRPr="00F51F3C">
        <w:rPr>
          <w:rFonts w:ascii="Times New Roman" w:hAnsi="Times New Roman" w:cs="Times New Roman"/>
          <w:sz w:val="28"/>
          <w:szCs w:val="28"/>
        </w:rPr>
        <w:t>»</w:t>
      </w:r>
      <w:r w:rsidRPr="00951EA1">
        <w:rPr>
          <w:rFonts w:ascii="Times New Roman" w:hAnsi="Times New Roman" w:cs="Times New Roman"/>
          <w:sz w:val="28"/>
          <w:szCs w:val="28"/>
        </w:rPr>
        <w:t xml:space="preserve">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одержание представлено в виде таблицы с текстом. Содержание таблицы может содержать не правильную семантику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Pr="001E1A1B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ru-RU"/>
        </w:rPr>
        <w:t>, что может представлять некорректное считывание текста электронными читалками ЛСИ.</w:t>
      </w:r>
    </w:p>
    <w:p w14:paraId="59FA07CA" w14:textId="6DECE996" w:rsidR="00C14761" w:rsidRPr="00EF3E47" w:rsidRDefault="00393BE2" w:rsidP="00D90844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14:paraId="7DDE8B7E" w14:textId="38E58BD0" w:rsidR="00C14761" w:rsidRDefault="00414342" w:rsidP="00E949BE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F0984">
        <w:rPr>
          <w:rFonts w:ascii="Times New Roman" w:hAnsi="Times New Roman" w:cs="Times New Roman"/>
          <w:sz w:val="28"/>
          <w:szCs w:val="28"/>
        </w:rPr>
        <w:t xml:space="preserve">Рисунок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3F02FF">
        <w:rPr>
          <w:rFonts w:ascii="Times New Roman" w:hAnsi="Times New Roman" w:cs="Times New Roman"/>
          <w:sz w:val="28"/>
          <w:szCs w:val="28"/>
          <w:lang w:val="ru-RU"/>
        </w:rPr>
        <w:t>Расписание</w:t>
      </w:r>
      <w:r w:rsidR="002C4BBE" w:rsidRPr="00D90844">
        <w:rPr>
          <w:rFonts w:ascii="Times New Roman" w:hAnsi="Times New Roman" w:cs="Times New Roman"/>
          <w:sz w:val="28"/>
          <w:szCs w:val="28"/>
        </w:rPr>
        <w:t xml:space="preserve"> врачей</w:t>
      </w:r>
    </w:p>
    <w:p w14:paraId="3D01CCF2" w14:textId="39DD6298" w:rsidR="00E949BE" w:rsidRPr="00E949BE" w:rsidRDefault="00656B85" w:rsidP="00745227">
      <w:pPr>
        <w:pStyle w:val="ad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E1283F6" wp14:editId="3C46C053">
                <wp:simplePos x="0" y="0"/>
                <wp:positionH relativeFrom="column">
                  <wp:posOffset>-63558</wp:posOffset>
                </wp:positionH>
                <wp:positionV relativeFrom="paragraph">
                  <wp:posOffset>175870</wp:posOffset>
                </wp:positionV>
                <wp:extent cx="6072992" cy="2220208"/>
                <wp:effectExtent l="19050" t="19050" r="23495" b="27940"/>
                <wp:wrapNone/>
                <wp:docPr id="6" name="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72992" cy="2220208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8442DB" id="Прямоугольник 6" o:spid="_x0000_s1026" style="position:absolute;margin-left:-5pt;margin-top:13.85pt;width:478.2pt;height:174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" filled="f" strokecolor="red" strokeweight="3pt"/>
            </w:pict>
          </mc:Fallback>
        </mc:AlternateContent>
      </w:r>
      <w:r w:rsidRPr="00656B85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anchor distT="0" distB="0" distL="114300" distR="114300" simplePos="0" relativeHeight="251773952" behindDoc="1" locked="0" layoutInCell="1" allowOverlap="1" wp14:anchorId="248BED65" wp14:editId="1A65EDEB">
            <wp:simplePos x="0" y="0"/>
            <wp:positionH relativeFrom="column">
              <wp:posOffset>0</wp:posOffset>
            </wp:positionH>
            <wp:positionV relativeFrom="paragraph">
              <wp:posOffset>205278</wp:posOffset>
            </wp:positionV>
            <wp:extent cx="5940425" cy="2088515"/>
            <wp:effectExtent l="0" t="0" r="3175" b="6985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9A5330" w14:textId="478712E1" w:rsidR="00C14761" w:rsidRPr="00745227" w:rsidRDefault="00C14761" w:rsidP="00745227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0476405E" w14:textId="1F64643E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47900727" w14:textId="2AB10A9C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7B6F3510" w14:textId="671ED418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7453951B" w14:textId="270C2086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458C1509" w14:textId="0DB98A0F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2A0FC739" w14:textId="31A19E64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3A5A9E17" w14:textId="793F1796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416F9DAA" w14:textId="1576C9FC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5B245F4F" w14:textId="06F077DF" w:rsidR="004B0D28" w:rsidRDefault="004B0D28" w:rsidP="00EB0AC7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8A6EAF0" w14:textId="5F159C91" w:rsidR="00680D9B" w:rsidRDefault="00F07BC7" w:rsidP="00EB0AC7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10</w:t>
      </w:r>
      <w:r w:rsidR="00EB0AC7">
        <w:rPr>
          <w:rFonts w:ascii="Times New Roman" w:hAnsi="Times New Roman" w:cs="Times New Roman"/>
          <w:b/>
          <w:bCs/>
          <w:sz w:val="28"/>
          <w:szCs w:val="28"/>
          <w:lang w:val="ru-RU"/>
        </w:rPr>
        <w:t>.</w:t>
      </w:r>
      <w:r w:rsidR="005351EB">
        <w:rPr>
          <w:rFonts w:ascii="Times New Roman" w:hAnsi="Times New Roman" w:cs="Times New Roman"/>
          <w:b/>
          <w:bCs/>
          <w:sz w:val="28"/>
          <w:szCs w:val="28"/>
          <w:lang w:val="ru-RU"/>
        </w:rPr>
        <w:t>1</w:t>
      </w:r>
      <w:r w:rsidR="00EB0AC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680D9B" w:rsidRPr="00745227">
        <w:rPr>
          <w:rFonts w:ascii="Times New Roman" w:hAnsi="Times New Roman" w:cs="Times New Roman"/>
          <w:b/>
          <w:bCs/>
          <w:sz w:val="28"/>
          <w:szCs w:val="28"/>
        </w:rPr>
        <w:t>Рекомендации</w:t>
      </w:r>
    </w:p>
    <w:p w14:paraId="740953FA" w14:textId="5D70C2C4" w:rsidR="00EB0AC7" w:rsidRPr="00EB0AC7" w:rsidRDefault="00EB0AC7" w:rsidP="00EB0AC7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68FD905" w14:textId="33BC3DFB" w:rsidR="00680D9B" w:rsidRPr="00745227" w:rsidRDefault="00A4499D">
      <w:pPr>
        <w:pStyle w:val="ad"/>
        <w:numPr>
          <w:ilvl w:val="0"/>
          <w:numId w:val="11"/>
        </w:numPr>
        <w:tabs>
          <w:tab w:val="left" w:pos="1134"/>
        </w:tabs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строить</w:t>
      </w:r>
      <w:r w:rsidR="00680D9B" w:rsidRPr="0074522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 Расписание</w:t>
      </w:r>
      <w:r w:rsidR="000B64EA">
        <w:rPr>
          <w:rFonts w:ascii="Times New Roman" w:hAnsi="Times New Roman" w:cs="Times New Roman"/>
          <w:sz w:val="28"/>
          <w:szCs w:val="28"/>
          <w:lang w:val="ru-RU"/>
        </w:rPr>
        <w:t xml:space="preserve"> врачей</w:t>
      </w:r>
      <w:r w:rsidR="00680D9B" w:rsidRPr="00745227">
        <w:rPr>
          <w:rFonts w:ascii="Times New Roman" w:hAnsi="Times New Roman" w:cs="Times New Roman"/>
          <w:sz w:val="28"/>
          <w:szCs w:val="28"/>
        </w:rPr>
        <w:t xml:space="preserve"> HTML-таблицу с правильной разметкой (&lt;table&gt;, &lt;th&gt;, &lt;caption&gt;)</w:t>
      </w:r>
      <w:r w:rsidR="004D53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7857ADF" w14:textId="2F62718C" w:rsidR="00680D9B" w:rsidRPr="00A428DC" w:rsidRDefault="00680D9B">
      <w:pPr>
        <w:pStyle w:val="ad"/>
        <w:numPr>
          <w:ilvl w:val="0"/>
          <w:numId w:val="11"/>
        </w:numPr>
        <w:tabs>
          <w:tab w:val="left" w:pos="1134"/>
        </w:tabs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745227">
        <w:rPr>
          <w:rFonts w:ascii="Times New Roman" w:hAnsi="Times New Roman" w:cs="Times New Roman"/>
          <w:sz w:val="28"/>
          <w:szCs w:val="28"/>
        </w:rPr>
        <w:t>Добавить текстовое краткое описание (например: "Прием акушера-гинеколога с 8:00 до 16:00 по будням")</w:t>
      </w:r>
      <w:r w:rsidR="00A428D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3B0BAD5" w14:textId="05CB2CEC" w:rsidR="00680D9B" w:rsidRDefault="00680D9B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1AB719E" w14:textId="28FE809C" w:rsidR="007B5DBA" w:rsidRDefault="007B5DBA" w:rsidP="007B5DB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1</w:t>
      </w:r>
      <w:r w:rsidRPr="00615E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  <w:r w:rsidRPr="00615EB2">
        <w:rPr>
          <w:rFonts w:ascii="Times New Roman" w:hAnsi="Times New Roman" w:cs="Times New Roman"/>
          <w:b/>
          <w:sz w:val="28"/>
          <w:szCs w:val="28"/>
        </w:rPr>
        <w:t>Исследование пользовательского сценари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493273A5" w14:textId="6544C9CD" w:rsidR="007B5DBA" w:rsidRPr="00C56C92" w:rsidRDefault="007B5DBA" w:rsidP="007B5DBA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5973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623DDC" w:rsidRPr="00C25973">
        <w:rPr>
          <w:rFonts w:ascii="Times New Roman" w:hAnsi="Times New Roman" w:cs="Times New Roman"/>
          <w:b/>
          <w:sz w:val="28"/>
          <w:szCs w:val="28"/>
          <w:lang w:val="ru-RU"/>
        </w:rPr>
        <w:t>Контакты</w:t>
      </w:r>
      <w:r w:rsidRPr="00C25973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14:paraId="70B822B2" w14:textId="011D420B" w:rsidR="007C33C8" w:rsidRDefault="007C33C8" w:rsidP="00F828B9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F012E37" w14:textId="2111C6D3" w:rsidR="00CA0F9D" w:rsidRPr="00CA0F9D" w:rsidRDefault="00A26E66" w:rsidP="00970403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F722A6">
        <w:rPr>
          <w:rFonts w:ascii="Times New Roman" w:hAnsi="Times New Roman" w:cs="Times New Roman"/>
          <w:sz w:val="28"/>
          <w:szCs w:val="28"/>
          <w:lang w:val="ru-RU"/>
        </w:rPr>
        <w:t xml:space="preserve">Раздел </w:t>
      </w:r>
      <w:r w:rsidR="00C14761" w:rsidRPr="00F722A6">
        <w:rPr>
          <w:rFonts w:ascii="Times New Roman" w:hAnsi="Times New Roman" w:cs="Times New Roman"/>
          <w:sz w:val="28"/>
          <w:szCs w:val="28"/>
        </w:rPr>
        <w:t>«Контакты»</w:t>
      </w:r>
      <w:r w:rsidR="00C14761" w:rsidRPr="00951EA1">
        <w:rPr>
          <w:rFonts w:ascii="Times New Roman" w:hAnsi="Times New Roman" w:cs="Times New Roman"/>
          <w:sz w:val="28"/>
          <w:szCs w:val="28"/>
        </w:rPr>
        <w:t xml:space="preserve"> - </w:t>
      </w:r>
      <w:r w:rsidR="00FF6AC1">
        <w:rPr>
          <w:rFonts w:ascii="Times New Roman" w:hAnsi="Times New Roman" w:cs="Times New Roman"/>
          <w:sz w:val="28"/>
          <w:szCs w:val="28"/>
          <w:lang w:val="ru-RU"/>
        </w:rPr>
        <w:t xml:space="preserve">представлен в виде </w:t>
      </w:r>
      <w:r w:rsidR="000F5273">
        <w:rPr>
          <w:rFonts w:ascii="Times New Roman" w:hAnsi="Times New Roman" w:cs="Times New Roman"/>
          <w:sz w:val="28"/>
          <w:szCs w:val="28"/>
          <w:lang w:val="ru-RU"/>
        </w:rPr>
        <w:t>текста</w:t>
      </w:r>
      <w:r w:rsidR="002C5FA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C4EDA">
        <w:rPr>
          <w:rFonts w:ascii="Times New Roman" w:hAnsi="Times New Roman" w:cs="Times New Roman"/>
          <w:sz w:val="28"/>
          <w:szCs w:val="28"/>
          <w:lang w:val="ru-RU"/>
        </w:rPr>
        <w:t xml:space="preserve"> При масштабе 200% </w:t>
      </w:r>
      <w:r w:rsidR="00FB5AAE">
        <w:rPr>
          <w:rFonts w:ascii="Times New Roman" w:hAnsi="Times New Roman" w:cs="Times New Roman"/>
          <w:sz w:val="28"/>
          <w:szCs w:val="28"/>
          <w:lang w:val="ru-RU"/>
        </w:rPr>
        <w:t xml:space="preserve">частично отсутствует адаптивность </w:t>
      </w:r>
      <w:r w:rsidR="00220121">
        <w:rPr>
          <w:rFonts w:ascii="Times New Roman" w:hAnsi="Times New Roman" w:cs="Times New Roman"/>
          <w:sz w:val="28"/>
          <w:szCs w:val="28"/>
          <w:lang w:val="ru-RU"/>
        </w:rPr>
        <w:t>на всех страницах</w:t>
      </w:r>
      <w:r w:rsidR="006F1DBD">
        <w:rPr>
          <w:rFonts w:ascii="Times New Roman" w:hAnsi="Times New Roman" w:cs="Times New Roman"/>
          <w:sz w:val="28"/>
          <w:szCs w:val="28"/>
          <w:lang w:val="ru-RU"/>
        </w:rPr>
        <w:t>, контент пересекается с изображениями на сайте. Телефоны в разделе «Контакты» не кликабельны</w:t>
      </w:r>
      <w:r w:rsidR="002672D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4534448" w14:textId="519C5CA8" w:rsidR="00C14761" w:rsidRPr="00970403" w:rsidRDefault="00C14761" w:rsidP="00F828B9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303E3ADC" w14:textId="77777777" w:rsidR="006A17C8" w:rsidRDefault="006A17C8" w:rsidP="007D5E12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</w:p>
    <w:p w14:paraId="60123B0B" w14:textId="77777777" w:rsidR="006A17C8" w:rsidRDefault="006A17C8" w:rsidP="007D5E12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</w:p>
    <w:p w14:paraId="02B6B08D" w14:textId="77777777" w:rsidR="006A17C8" w:rsidRDefault="006A17C8" w:rsidP="007D5E12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</w:p>
    <w:p w14:paraId="3C362A29" w14:textId="1467ADDB" w:rsidR="007D5E12" w:rsidRDefault="007D5E12" w:rsidP="007D5E12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F0984">
        <w:rPr>
          <w:rFonts w:ascii="Times New Roman" w:hAnsi="Times New Roman" w:cs="Times New Roman"/>
          <w:sz w:val="28"/>
          <w:szCs w:val="28"/>
        </w:rPr>
        <w:lastRenderedPageBreak/>
        <w:t xml:space="preserve">Рисунок </w:t>
      </w:r>
      <w:r>
        <w:rPr>
          <w:rFonts w:ascii="Times New Roman" w:hAnsi="Times New Roman" w:cs="Times New Roman"/>
          <w:sz w:val="28"/>
          <w:szCs w:val="28"/>
          <w:lang w:val="ru-RU"/>
        </w:rPr>
        <w:t>4. Контакты</w:t>
      </w:r>
    </w:p>
    <w:p w14:paraId="4F289387" w14:textId="25F06593" w:rsidR="007D5E12" w:rsidRDefault="006A17C8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6A17C8">
        <w:rPr>
          <w:rFonts w:ascii="Times New Roman" w:hAnsi="Times New Roman" w:cs="Times New Roman"/>
          <w:b/>
          <w:bCs/>
          <w:noProof/>
          <w:sz w:val="28"/>
          <w:szCs w:val="28"/>
          <w:lang w:val="ru-RU"/>
        </w:rPr>
        <w:drawing>
          <wp:anchor distT="0" distB="0" distL="114300" distR="114300" simplePos="0" relativeHeight="251774976" behindDoc="1" locked="0" layoutInCell="1" allowOverlap="1" wp14:anchorId="78626A8B" wp14:editId="25FD63C3">
            <wp:simplePos x="0" y="0"/>
            <wp:positionH relativeFrom="column">
              <wp:posOffset>-145894</wp:posOffset>
            </wp:positionH>
            <wp:positionV relativeFrom="paragraph">
              <wp:posOffset>133193</wp:posOffset>
            </wp:positionV>
            <wp:extent cx="5940425" cy="3395980"/>
            <wp:effectExtent l="0" t="0" r="3175" b="0"/>
            <wp:wrapNone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9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A794A2" w14:textId="3AF485A8" w:rsidR="007D5E12" w:rsidRDefault="007D5E12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A4D44C0" w14:textId="3FA7D3CA" w:rsidR="007D5E12" w:rsidRDefault="006A17C8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379EB34" wp14:editId="129109F3">
                <wp:simplePos x="0" y="0"/>
                <wp:positionH relativeFrom="column">
                  <wp:posOffset>2406510</wp:posOffset>
                </wp:positionH>
                <wp:positionV relativeFrom="paragraph">
                  <wp:posOffset>39337</wp:posOffset>
                </wp:positionV>
                <wp:extent cx="3442607" cy="3116036"/>
                <wp:effectExtent l="19050" t="19050" r="24765" b="27305"/>
                <wp:wrapNone/>
                <wp:docPr id="17" name="Прямоугольник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2607" cy="3116036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29F83D" id="Прямоугольник 17" o:spid="_x0000_s1026" style="position:absolute;margin-left:189.5pt;margin-top:3.1pt;width:271.05pt;height:245.3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" filled="f" strokecolor="red" strokeweight="3pt"/>
            </w:pict>
          </mc:Fallback>
        </mc:AlternateContent>
      </w:r>
    </w:p>
    <w:p w14:paraId="1FD2720C" w14:textId="6A31A5CE" w:rsidR="007D5E12" w:rsidRDefault="007D5E12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7E4ECCCF" w14:textId="300392DB" w:rsidR="007D5E12" w:rsidRDefault="007D5E12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C745245" w14:textId="77777777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E4BF1F9" w14:textId="77777777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3E4C0C8" w14:textId="5ED64883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104B40D" w14:textId="77777777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DF37473" w14:textId="4A06DB1B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8423C59" w14:textId="77777777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4C3ABEB5" w14:textId="17919B18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4EFA7E7" w14:textId="77777777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1E08936" w14:textId="295C367C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6ECEA44" w14:textId="7731C726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BEA6BDF" w14:textId="152D9F6F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4A3931C" w14:textId="77777777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A360BB5" w14:textId="21CBB43C" w:rsidR="006A17C8" w:rsidRPr="00EB622B" w:rsidRDefault="006A17C8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447CC70B" w14:textId="2E22CEC1" w:rsidR="00135D80" w:rsidRDefault="00135D80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96F72D2" w14:textId="073A3574" w:rsidR="00C14761" w:rsidRDefault="0037483A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1</w:t>
      </w:r>
      <w:r w:rsidR="006439E0">
        <w:rPr>
          <w:rFonts w:ascii="Times New Roman" w:hAnsi="Times New Roman" w:cs="Times New Roman"/>
          <w:b/>
          <w:bCs/>
          <w:sz w:val="28"/>
          <w:szCs w:val="28"/>
          <w:lang w:val="ru-RU"/>
        </w:rPr>
        <w:t>1</w:t>
      </w:r>
      <w:r w:rsidR="00710E24">
        <w:rPr>
          <w:rFonts w:ascii="Times New Roman" w:hAnsi="Times New Roman" w:cs="Times New Roman"/>
          <w:b/>
          <w:bCs/>
          <w:sz w:val="28"/>
          <w:szCs w:val="28"/>
          <w:lang w:val="ru-RU"/>
        </w:rPr>
        <w:t>.</w:t>
      </w:r>
      <w:r w:rsidR="006439E0">
        <w:rPr>
          <w:rFonts w:ascii="Times New Roman" w:hAnsi="Times New Roman" w:cs="Times New Roman"/>
          <w:b/>
          <w:bCs/>
          <w:sz w:val="28"/>
          <w:szCs w:val="28"/>
          <w:lang w:val="ru-RU"/>
        </w:rPr>
        <w:t>1</w:t>
      </w:r>
      <w:r w:rsidR="00710E2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C14761" w:rsidRPr="00951EA1">
        <w:rPr>
          <w:rFonts w:ascii="Times New Roman" w:hAnsi="Times New Roman" w:cs="Times New Roman"/>
          <w:b/>
          <w:bCs/>
          <w:sz w:val="28"/>
          <w:szCs w:val="28"/>
        </w:rPr>
        <w:t>Рекомендации</w:t>
      </w:r>
    </w:p>
    <w:p w14:paraId="25286DFD" w14:textId="1031E263" w:rsidR="007B0174" w:rsidRPr="007B0174" w:rsidRDefault="007B0174" w:rsidP="007B017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44F04068" w14:textId="62D4F0BE" w:rsidR="00530A43" w:rsidRDefault="00C14761" w:rsidP="006B5D8F">
      <w:pPr>
        <w:pStyle w:val="ad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51EA1">
        <w:rPr>
          <w:rFonts w:ascii="Times New Roman" w:hAnsi="Times New Roman" w:cs="Times New Roman"/>
          <w:sz w:val="28"/>
          <w:szCs w:val="28"/>
        </w:rPr>
        <w:t xml:space="preserve">1) </w:t>
      </w:r>
      <w:r w:rsidR="0097176C">
        <w:rPr>
          <w:rFonts w:ascii="Times New Roman" w:hAnsi="Times New Roman" w:cs="Times New Roman"/>
          <w:sz w:val="28"/>
          <w:szCs w:val="28"/>
          <w:lang w:val="ru-RU"/>
        </w:rPr>
        <w:t>Предусмотреть корректную адаптивность при масштабе 200%</w:t>
      </w:r>
      <w:r w:rsidR="0097778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530A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03234E9" w14:textId="0098968F" w:rsidR="0097778E" w:rsidRDefault="00530A43" w:rsidP="006B5D8F">
      <w:pPr>
        <w:pStyle w:val="ad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5900BC">
        <w:rPr>
          <w:rFonts w:ascii="Times New Roman" w:hAnsi="Times New Roman" w:cs="Times New Roman"/>
          <w:sz w:val="28"/>
          <w:szCs w:val="28"/>
          <w:lang w:val="ru-RU"/>
        </w:rPr>
        <w:t xml:space="preserve">Учесть кликабельность </w:t>
      </w:r>
      <w:r w:rsidR="00B50101">
        <w:rPr>
          <w:rFonts w:ascii="Times New Roman" w:hAnsi="Times New Roman" w:cs="Times New Roman"/>
          <w:sz w:val="28"/>
          <w:szCs w:val="28"/>
          <w:lang w:val="ru-RU"/>
        </w:rPr>
        <w:t>телефонных номеров</w:t>
      </w:r>
      <w:r w:rsidR="004A0782">
        <w:rPr>
          <w:rFonts w:ascii="Times New Roman" w:hAnsi="Times New Roman" w:cs="Times New Roman"/>
          <w:sz w:val="28"/>
          <w:szCs w:val="28"/>
          <w:lang w:val="ru-RU"/>
        </w:rPr>
        <w:t xml:space="preserve"> на сайте.</w:t>
      </w:r>
      <w:r w:rsidR="0097778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721C827D" w14:textId="273D0660" w:rsidR="00226108" w:rsidRDefault="00226108" w:rsidP="00951EA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78F8EF43" w14:textId="2850E645" w:rsidR="00FD6B16" w:rsidRDefault="00FD6B16" w:rsidP="00FD6B16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2</w:t>
      </w:r>
      <w:r w:rsidRPr="00615E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  <w:r w:rsidRPr="00615EB2">
        <w:rPr>
          <w:rFonts w:ascii="Times New Roman" w:hAnsi="Times New Roman" w:cs="Times New Roman"/>
          <w:b/>
          <w:sz w:val="28"/>
          <w:szCs w:val="28"/>
        </w:rPr>
        <w:t>Исследование пользовательского сценари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00FFC38C" w14:textId="7B82E3BF" w:rsidR="00FD6B16" w:rsidRPr="00C56C92" w:rsidRDefault="00FD6B16" w:rsidP="00FD6B16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5D2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4E4A41">
        <w:rPr>
          <w:rFonts w:ascii="Times New Roman" w:hAnsi="Times New Roman" w:cs="Times New Roman"/>
          <w:b/>
          <w:sz w:val="28"/>
          <w:szCs w:val="28"/>
          <w:lang w:val="ru-RU"/>
        </w:rPr>
        <w:t>Прейскурант цен</w:t>
      </w:r>
      <w:r w:rsidRPr="008965D2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14:paraId="3855D924" w14:textId="1B398327" w:rsidR="006B7A9B" w:rsidRDefault="006B7A9B" w:rsidP="002057FD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74D716E" w14:textId="2A465367" w:rsidR="00C14761" w:rsidRPr="00FA274D" w:rsidRDefault="00F83AC4" w:rsidP="009A6821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51F3C">
        <w:rPr>
          <w:rFonts w:ascii="Times New Roman" w:hAnsi="Times New Roman" w:cs="Times New Roman"/>
          <w:sz w:val="28"/>
          <w:szCs w:val="28"/>
          <w:lang w:val="ru-RU"/>
        </w:rPr>
        <w:t xml:space="preserve">Раздел </w:t>
      </w:r>
      <w:r w:rsidR="00C14761" w:rsidRPr="00F51F3C">
        <w:rPr>
          <w:rFonts w:ascii="Times New Roman" w:hAnsi="Times New Roman" w:cs="Times New Roman"/>
          <w:sz w:val="28"/>
          <w:szCs w:val="28"/>
        </w:rPr>
        <w:t>«</w:t>
      </w:r>
      <w:r w:rsidR="00836200">
        <w:rPr>
          <w:rFonts w:ascii="Times New Roman" w:hAnsi="Times New Roman" w:cs="Times New Roman"/>
          <w:sz w:val="28"/>
          <w:szCs w:val="28"/>
          <w:lang w:val="ru-RU"/>
        </w:rPr>
        <w:t>Прейскурант цен</w:t>
      </w:r>
      <w:r w:rsidR="00C14761" w:rsidRPr="00F51F3C">
        <w:rPr>
          <w:rFonts w:ascii="Times New Roman" w:hAnsi="Times New Roman" w:cs="Times New Roman"/>
          <w:sz w:val="28"/>
          <w:szCs w:val="28"/>
        </w:rPr>
        <w:t>»</w:t>
      </w:r>
      <w:r w:rsidR="00C14761" w:rsidRPr="00951EA1">
        <w:rPr>
          <w:rFonts w:ascii="Times New Roman" w:hAnsi="Times New Roman" w:cs="Times New Roman"/>
          <w:sz w:val="28"/>
          <w:szCs w:val="28"/>
        </w:rPr>
        <w:t xml:space="preserve"> - </w:t>
      </w:r>
      <w:r w:rsidR="00E948B0">
        <w:rPr>
          <w:rFonts w:ascii="Times New Roman" w:hAnsi="Times New Roman" w:cs="Times New Roman"/>
          <w:sz w:val="28"/>
          <w:szCs w:val="28"/>
          <w:lang w:val="ru-RU"/>
        </w:rPr>
        <w:t>при переходе на страницу</w:t>
      </w:r>
      <w:r w:rsidR="00620C9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0413C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620C9B">
        <w:rPr>
          <w:rFonts w:ascii="Times New Roman" w:hAnsi="Times New Roman" w:cs="Times New Roman"/>
          <w:sz w:val="28"/>
          <w:szCs w:val="28"/>
          <w:lang w:val="ru-RU"/>
        </w:rPr>
        <w:t xml:space="preserve">тсутствует </w:t>
      </w:r>
      <w:r w:rsidR="0030413C">
        <w:rPr>
          <w:rFonts w:ascii="Times New Roman" w:hAnsi="Times New Roman" w:cs="Times New Roman"/>
          <w:sz w:val="28"/>
          <w:szCs w:val="28"/>
          <w:lang w:val="ru-RU"/>
        </w:rPr>
        <w:t>содержание</w:t>
      </w:r>
      <w:r w:rsidR="00620C9B">
        <w:rPr>
          <w:rFonts w:ascii="Times New Roman" w:hAnsi="Times New Roman" w:cs="Times New Roman"/>
          <w:sz w:val="28"/>
          <w:szCs w:val="28"/>
          <w:lang w:val="ru-RU"/>
        </w:rPr>
        <w:t xml:space="preserve"> в текстовом </w:t>
      </w:r>
      <w:r w:rsidR="00620C9B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620C9B">
        <w:rPr>
          <w:rFonts w:ascii="Times New Roman" w:hAnsi="Times New Roman" w:cs="Times New Roman"/>
          <w:sz w:val="28"/>
          <w:szCs w:val="28"/>
          <w:lang w:val="ru-RU"/>
        </w:rPr>
        <w:t xml:space="preserve"> формате</w:t>
      </w:r>
      <w:r w:rsidR="0030413C">
        <w:rPr>
          <w:rFonts w:ascii="Times New Roman" w:hAnsi="Times New Roman" w:cs="Times New Roman"/>
          <w:sz w:val="28"/>
          <w:szCs w:val="28"/>
          <w:lang w:val="ru-RU"/>
        </w:rPr>
        <w:t xml:space="preserve">, содержание представлено в виде </w:t>
      </w:r>
      <w:r w:rsidR="00A7659B">
        <w:rPr>
          <w:rFonts w:ascii="Times New Roman" w:hAnsi="Times New Roman" w:cs="Times New Roman"/>
          <w:sz w:val="28"/>
          <w:szCs w:val="28"/>
          <w:lang w:val="ru-RU"/>
        </w:rPr>
        <w:t>изображения</w:t>
      </w:r>
      <w:r w:rsidR="00916354">
        <w:rPr>
          <w:rFonts w:ascii="Times New Roman" w:hAnsi="Times New Roman" w:cs="Times New Roman"/>
          <w:sz w:val="28"/>
          <w:szCs w:val="28"/>
          <w:lang w:val="ru-RU"/>
        </w:rPr>
        <w:t xml:space="preserve">, что представляет невозможность считывания текста </w:t>
      </w:r>
      <w:r w:rsidR="0081231A">
        <w:rPr>
          <w:rFonts w:ascii="Times New Roman" w:hAnsi="Times New Roman" w:cs="Times New Roman"/>
          <w:sz w:val="28"/>
          <w:szCs w:val="28"/>
          <w:lang w:val="ru-RU"/>
        </w:rPr>
        <w:t>скринридером</w:t>
      </w:r>
      <w:r w:rsidR="00916354">
        <w:rPr>
          <w:rFonts w:ascii="Times New Roman" w:hAnsi="Times New Roman" w:cs="Times New Roman"/>
          <w:sz w:val="28"/>
          <w:szCs w:val="28"/>
          <w:lang w:val="ru-RU"/>
        </w:rPr>
        <w:t xml:space="preserve"> для ЛСИ</w:t>
      </w:r>
      <w:r w:rsidR="00FA274D">
        <w:rPr>
          <w:rFonts w:ascii="Times New Roman" w:hAnsi="Times New Roman" w:cs="Times New Roman"/>
          <w:sz w:val="28"/>
          <w:szCs w:val="28"/>
          <w:lang w:val="ru-RU"/>
        </w:rPr>
        <w:t xml:space="preserve">, включая навигацию </w:t>
      </w:r>
      <w:r w:rsidR="00FA274D">
        <w:rPr>
          <w:rFonts w:ascii="Times New Roman" w:hAnsi="Times New Roman" w:cs="Times New Roman"/>
          <w:sz w:val="28"/>
          <w:szCs w:val="28"/>
          <w:lang w:val="en-US"/>
        </w:rPr>
        <w:t>Tab</w:t>
      </w:r>
      <w:r w:rsidR="00FA274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0ABE76A" w14:textId="7EA1A945" w:rsidR="00C658ED" w:rsidRDefault="00C658ED" w:rsidP="00AF3A96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6D05D76" w14:textId="64ED9CB8" w:rsidR="00C14761" w:rsidRPr="00AF3A96" w:rsidRDefault="00C14761" w:rsidP="00AF3A96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  <w:r w:rsidRPr="00AF3A96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6F7A14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AF3A96">
        <w:rPr>
          <w:rFonts w:ascii="Times New Roman" w:hAnsi="Times New Roman" w:cs="Times New Roman"/>
          <w:sz w:val="28"/>
          <w:szCs w:val="28"/>
        </w:rPr>
        <w:t xml:space="preserve">. </w:t>
      </w:r>
      <w:r w:rsidR="00C6562B">
        <w:rPr>
          <w:rFonts w:ascii="Times New Roman" w:hAnsi="Times New Roman" w:cs="Times New Roman"/>
          <w:sz w:val="28"/>
          <w:szCs w:val="28"/>
          <w:lang w:val="ru-RU"/>
        </w:rPr>
        <w:t>Перечень платных</w:t>
      </w:r>
      <w:r w:rsidR="00E6365A" w:rsidRPr="00F51F3C">
        <w:rPr>
          <w:rFonts w:ascii="Times New Roman" w:hAnsi="Times New Roman" w:cs="Times New Roman"/>
          <w:sz w:val="28"/>
          <w:szCs w:val="28"/>
        </w:rPr>
        <w:t xml:space="preserve"> услуг</w:t>
      </w:r>
    </w:p>
    <w:p w14:paraId="029E1BB0" w14:textId="2110B0FE" w:rsidR="00C14761" w:rsidRDefault="00382AC2" w:rsidP="00C14761">
      <w:pPr>
        <w:spacing w:line="360" w:lineRule="auto"/>
        <w:jc w:val="both"/>
        <w:rPr>
          <w:sz w:val="24"/>
          <w:szCs w:val="24"/>
        </w:rPr>
      </w:pPr>
      <w:r w:rsidRPr="00382AC2">
        <w:rPr>
          <w:noProof/>
          <w:sz w:val="24"/>
          <w:szCs w:val="24"/>
        </w:rPr>
        <w:drawing>
          <wp:anchor distT="0" distB="0" distL="114300" distR="114300" simplePos="0" relativeHeight="251776000" behindDoc="1" locked="0" layoutInCell="1" allowOverlap="1" wp14:anchorId="7AC658A5" wp14:editId="543D0E78">
            <wp:simplePos x="0" y="0"/>
            <wp:positionH relativeFrom="column">
              <wp:posOffset>1003077</wp:posOffset>
            </wp:positionH>
            <wp:positionV relativeFrom="paragraph">
              <wp:posOffset>100330</wp:posOffset>
            </wp:positionV>
            <wp:extent cx="3871356" cy="2226293"/>
            <wp:effectExtent l="0" t="0" r="0" b="3175"/>
            <wp:wrapNone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356" cy="2226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29B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7E5376B" wp14:editId="0E06E506">
                <wp:simplePos x="0" y="0"/>
                <wp:positionH relativeFrom="column">
                  <wp:posOffset>962365</wp:posOffset>
                </wp:positionH>
                <wp:positionV relativeFrom="paragraph">
                  <wp:posOffset>84901</wp:posOffset>
                </wp:positionV>
                <wp:extent cx="3959860" cy="2312840"/>
                <wp:effectExtent l="19050" t="19050" r="21590" b="11430"/>
                <wp:wrapNone/>
                <wp:docPr id="10" name="Прямоугольник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59860" cy="2312840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A8444C" id="Прямоугольник 10" o:spid="_x0000_s1026" style="position:absolute;margin-left:75.8pt;margin-top:6.7pt;width:311.8pt;height:182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" filled="f" strokecolor="red" strokeweight="3pt"/>
            </w:pict>
          </mc:Fallback>
        </mc:AlternateContent>
      </w:r>
    </w:p>
    <w:p w14:paraId="0698DBAC" w14:textId="31EB7D41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313019D3" w14:textId="7C42930F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1D5B70F0" w14:textId="66CE6946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580861BE" w14:textId="28F8878B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549AA135" w14:textId="6FE7597E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4B27550E" w14:textId="6E5DAF45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3EF6DC05" w14:textId="601138B8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1F636ECE" w14:textId="4EEFD33F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4C0AD555" w14:textId="29FCE86B" w:rsidR="002774F5" w:rsidRDefault="002057FD" w:rsidP="002057FD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 xml:space="preserve">12.1. </w:t>
      </w:r>
      <w:r w:rsidR="002774F5" w:rsidRPr="00951EA1">
        <w:rPr>
          <w:rFonts w:ascii="Times New Roman" w:hAnsi="Times New Roman" w:cs="Times New Roman"/>
          <w:b/>
          <w:bCs/>
          <w:sz w:val="28"/>
          <w:szCs w:val="28"/>
        </w:rPr>
        <w:t>Рекомендации</w:t>
      </w:r>
    </w:p>
    <w:p w14:paraId="1AF5C9A8" w14:textId="72258885" w:rsidR="002057FD" w:rsidRPr="002057FD" w:rsidRDefault="002057FD" w:rsidP="002057FD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6A6E895" w14:textId="3DE31032" w:rsidR="002774F5" w:rsidRPr="00D8074A" w:rsidRDefault="008D732B">
      <w:pPr>
        <w:pStyle w:val="ad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8074A">
        <w:rPr>
          <w:rFonts w:ascii="Times New Roman" w:hAnsi="Times New Roman" w:cs="Times New Roman"/>
          <w:sz w:val="28"/>
          <w:szCs w:val="28"/>
          <w:lang w:val="ru-RU"/>
        </w:rPr>
        <w:t xml:space="preserve">Предусмотреть </w:t>
      </w:r>
      <w:r w:rsidR="00C34B47" w:rsidRPr="00D8074A">
        <w:rPr>
          <w:rFonts w:ascii="Times New Roman" w:hAnsi="Times New Roman" w:cs="Times New Roman"/>
          <w:sz w:val="28"/>
          <w:szCs w:val="28"/>
          <w:lang w:val="ru-RU"/>
        </w:rPr>
        <w:t xml:space="preserve">возможность размещения </w:t>
      </w:r>
      <w:r w:rsidR="00D8074A" w:rsidRPr="00D8074A">
        <w:rPr>
          <w:rFonts w:ascii="Times New Roman" w:hAnsi="Times New Roman" w:cs="Times New Roman"/>
          <w:sz w:val="28"/>
          <w:szCs w:val="28"/>
          <w:lang w:val="ru-RU"/>
        </w:rPr>
        <w:t xml:space="preserve">содержание документа в </w:t>
      </w:r>
      <w:r w:rsidR="00C34B47" w:rsidRPr="00D8074A">
        <w:rPr>
          <w:rFonts w:ascii="Times New Roman" w:hAnsi="Times New Roman" w:cs="Times New Roman"/>
          <w:sz w:val="28"/>
          <w:szCs w:val="28"/>
          <w:lang w:val="ru-RU"/>
        </w:rPr>
        <w:t xml:space="preserve">текстовом </w:t>
      </w:r>
      <w:r w:rsidR="00B72326" w:rsidRPr="00D8074A">
        <w:rPr>
          <w:rFonts w:ascii="Times New Roman" w:hAnsi="Times New Roman" w:cs="Times New Roman"/>
          <w:sz w:val="28"/>
          <w:szCs w:val="28"/>
        </w:rPr>
        <w:t xml:space="preserve">HTML </w:t>
      </w:r>
      <w:r w:rsidR="00C34B47" w:rsidRPr="00D8074A">
        <w:rPr>
          <w:rFonts w:ascii="Times New Roman" w:hAnsi="Times New Roman" w:cs="Times New Roman"/>
          <w:sz w:val="28"/>
          <w:szCs w:val="28"/>
          <w:lang w:val="ru-RU"/>
        </w:rPr>
        <w:t xml:space="preserve">формате </w:t>
      </w:r>
      <w:r w:rsidR="00B72326" w:rsidRPr="00D8074A">
        <w:rPr>
          <w:rFonts w:ascii="Times New Roman" w:hAnsi="Times New Roman" w:cs="Times New Roman"/>
          <w:sz w:val="28"/>
          <w:szCs w:val="28"/>
        </w:rPr>
        <w:t>с правильной разметкой</w:t>
      </w:r>
      <w:r w:rsidR="005D13C2">
        <w:rPr>
          <w:rFonts w:ascii="Times New Roman" w:hAnsi="Times New Roman" w:cs="Times New Roman"/>
          <w:sz w:val="28"/>
          <w:szCs w:val="28"/>
          <w:lang w:val="ru-RU"/>
        </w:rPr>
        <w:t xml:space="preserve"> и возможностью навигации </w:t>
      </w:r>
      <w:r w:rsidR="00951E4B">
        <w:rPr>
          <w:rFonts w:ascii="Times New Roman" w:hAnsi="Times New Roman" w:cs="Times New Roman"/>
          <w:sz w:val="28"/>
          <w:szCs w:val="28"/>
          <w:lang w:val="ru-RU"/>
        </w:rPr>
        <w:t xml:space="preserve">клавиатурой </w:t>
      </w:r>
      <w:r w:rsidR="005D13C2">
        <w:rPr>
          <w:rFonts w:ascii="Times New Roman" w:hAnsi="Times New Roman" w:cs="Times New Roman"/>
          <w:sz w:val="28"/>
          <w:szCs w:val="28"/>
          <w:lang w:val="en-US"/>
        </w:rPr>
        <w:t>Tab</w:t>
      </w:r>
      <w:r w:rsidR="005D13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B0B7554" w14:textId="654C482C" w:rsidR="00A37505" w:rsidRDefault="00A37505" w:rsidP="00A37505">
      <w:pPr>
        <w:pStyle w:val="ad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14:paraId="4D9DFFED" w14:textId="37BD901A" w:rsidR="002057FD" w:rsidRDefault="002057FD" w:rsidP="002057FD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266D36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615EB2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  <w:r w:rsidRPr="00615EB2">
        <w:rPr>
          <w:rFonts w:ascii="Times New Roman" w:hAnsi="Times New Roman" w:cs="Times New Roman"/>
          <w:b/>
          <w:sz w:val="28"/>
          <w:szCs w:val="28"/>
        </w:rPr>
        <w:t>Исследование пользовательского сценари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14:paraId="41700A87" w14:textId="64F8D1F7" w:rsidR="002057FD" w:rsidRPr="00C56C92" w:rsidRDefault="002057FD" w:rsidP="002057FD">
      <w:pPr>
        <w:pStyle w:val="ad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20E75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98780E">
        <w:rPr>
          <w:rFonts w:ascii="Times New Roman" w:hAnsi="Times New Roman" w:cs="Times New Roman"/>
          <w:b/>
          <w:sz w:val="28"/>
          <w:szCs w:val="28"/>
          <w:lang w:val="ru-RU"/>
        </w:rPr>
        <w:t>Жалобы</w:t>
      </w:r>
      <w:r w:rsidRPr="00B20E75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14:paraId="5726753A" w14:textId="0215399A" w:rsidR="002057FD" w:rsidRDefault="002057FD" w:rsidP="00B27641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0FAA5920" w14:textId="4223B4BB" w:rsidR="000A5638" w:rsidRPr="00A15F68" w:rsidRDefault="000A5638" w:rsidP="000A5638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51F3C">
        <w:rPr>
          <w:rFonts w:ascii="Times New Roman" w:hAnsi="Times New Roman" w:cs="Times New Roman"/>
          <w:sz w:val="28"/>
          <w:szCs w:val="28"/>
          <w:lang w:val="ru-RU"/>
        </w:rPr>
        <w:t xml:space="preserve">Раздел </w:t>
      </w:r>
      <w:r w:rsidRPr="00F51F3C">
        <w:rPr>
          <w:rFonts w:ascii="Times New Roman" w:hAnsi="Times New Roman" w:cs="Times New Roman"/>
          <w:sz w:val="28"/>
          <w:szCs w:val="28"/>
        </w:rPr>
        <w:t>«</w:t>
      </w:r>
      <w:r w:rsidR="008737CA">
        <w:rPr>
          <w:rFonts w:ascii="Times New Roman" w:hAnsi="Times New Roman" w:cs="Times New Roman"/>
          <w:sz w:val="28"/>
          <w:szCs w:val="28"/>
          <w:lang w:val="ru-RU"/>
        </w:rPr>
        <w:t>Жалобы</w:t>
      </w:r>
      <w:r w:rsidRPr="00F51F3C">
        <w:rPr>
          <w:rFonts w:ascii="Times New Roman" w:hAnsi="Times New Roman" w:cs="Times New Roman"/>
          <w:sz w:val="28"/>
          <w:szCs w:val="28"/>
        </w:rPr>
        <w:t>»</w:t>
      </w:r>
      <w:r w:rsidRPr="00951EA1">
        <w:rPr>
          <w:rFonts w:ascii="Times New Roman" w:hAnsi="Times New Roman" w:cs="Times New Roman"/>
          <w:sz w:val="28"/>
          <w:szCs w:val="28"/>
        </w:rPr>
        <w:t xml:space="preserve"> - </w:t>
      </w:r>
      <w:r w:rsidR="00D766C4">
        <w:rPr>
          <w:rFonts w:ascii="Times New Roman" w:hAnsi="Times New Roman" w:cs="Times New Roman"/>
          <w:sz w:val="28"/>
          <w:szCs w:val="28"/>
          <w:lang w:val="ru-RU"/>
        </w:rPr>
        <w:t xml:space="preserve">форма </w:t>
      </w:r>
      <w:r w:rsidR="00B3169B">
        <w:rPr>
          <w:rFonts w:ascii="Times New Roman" w:hAnsi="Times New Roman" w:cs="Times New Roman"/>
          <w:sz w:val="28"/>
          <w:szCs w:val="28"/>
          <w:lang w:val="ru-RU"/>
        </w:rPr>
        <w:t>ввода текста</w:t>
      </w:r>
      <w:r w:rsidR="00FB34CA">
        <w:rPr>
          <w:rFonts w:ascii="Times New Roman" w:hAnsi="Times New Roman" w:cs="Times New Roman"/>
          <w:sz w:val="28"/>
          <w:szCs w:val="28"/>
          <w:lang w:val="ru-RU"/>
        </w:rPr>
        <w:t xml:space="preserve"> и кнопка «Отправить» </w:t>
      </w:r>
      <w:r w:rsidR="007F3E7A">
        <w:rPr>
          <w:rFonts w:ascii="Times New Roman" w:hAnsi="Times New Roman" w:cs="Times New Roman"/>
          <w:sz w:val="28"/>
          <w:szCs w:val="28"/>
          <w:lang w:val="ru-RU"/>
        </w:rPr>
        <w:t>функционирует</w:t>
      </w:r>
      <w:r w:rsidR="00EC51FF">
        <w:rPr>
          <w:rFonts w:ascii="Times New Roman" w:hAnsi="Times New Roman" w:cs="Times New Roman"/>
          <w:sz w:val="28"/>
          <w:szCs w:val="28"/>
          <w:lang w:val="ru-RU"/>
        </w:rPr>
        <w:t xml:space="preserve">. Отсутствует навигация </w:t>
      </w:r>
      <w:r w:rsidR="00EC51FF">
        <w:rPr>
          <w:rFonts w:ascii="Times New Roman" w:hAnsi="Times New Roman" w:cs="Times New Roman"/>
          <w:sz w:val="28"/>
          <w:szCs w:val="28"/>
          <w:lang w:val="en-US"/>
        </w:rPr>
        <w:t>Tab</w:t>
      </w:r>
      <w:r w:rsidR="00F6288E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B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C496EC5" w14:textId="29DEE6CD" w:rsidR="00640C93" w:rsidRDefault="00640C93" w:rsidP="00DA40D2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E35DFD8" w14:textId="55D77D2C" w:rsidR="00C14761" w:rsidRPr="002F14C6" w:rsidRDefault="00C14761" w:rsidP="00DA40D2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A40D2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160CEF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DA40D2">
        <w:rPr>
          <w:rFonts w:ascii="Times New Roman" w:hAnsi="Times New Roman" w:cs="Times New Roman"/>
          <w:sz w:val="28"/>
          <w:szCs w:val="28"/>
        </w:rPr>
        <w:t xml:space="preserve">. </w:t>
      </w:r>
      <w:r w:rsidR="008737CA">
        <w:rPr>
          <w:rFonts w:ascii="Times New Roman" w:hAnsi="Times New Roman" w:cs="Times New Roman"/>
          <w:sz w:val="28"/>
          <w:szCs w:val="28"/>
          <w:lang w:val="ru-RU"/>
        </w:rPr>
        <w:t>Жалобы</w:t>
      </w:r>
    </w:p>
    <w:p w14:paraId="43D91060" w14:textId="23DA0AE5" w:rsidR="00C14761" w:rsidRPr="00A15F68" w:rsidRDefault="00256438" w:rsidP="00C14761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2B07FA" wp14:editId="694AEEAE">
                <wp:simplePos x="0" y="0"/>
                <wp:positionH relativeFrom="column">
                  <wp:posOffset>363954</wp:posOffset>
                </wp:positionH>
                <wp:positionV relativeFrom="paragraph">
                  <wp:posOffset>161884</wp:posOffset>
                </wp:positionV>
                <wp:extent cx="5223906" cy="2522269"/>
                <wp:effectExtent l="19050" t="19050" r="15240" b="11430"/>
                <wp:wrapNone/>
                <wp:docPr id="21" name="Прямоугольник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23906" cy="2522269"/>
                        </a:xfrm>
                        <a:prstGeom prst="rect">
                          <a:avLst/>
                        </a:prstGeom>
                        <a:noFill/>
                        <a:ln w="38100" cmpd="sng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E33DB" id="Прямоугольник 21" o:spid="_x0000_s1026" style="position:absolute;margin-left:28.65pt;margin-top:12.75pt;width:411.35pt;height:198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" filled="f" strokecolor="red" strokeweight="3pt"/>
            </w:pict>
          </mc:Fallback>
        </mc:AlternateContent>
      </w:r>
      <w:r w:rsidRPr="00256438">
        <w:rPr>
          <w:noProof/>
          <w14:ligatures w14:val="standardContextual"/>
        </w:rPr>
        <w:drawing>
          <wp:anchor distT="0" distB="0" distL="114300" distR="114300" simplePos="0" relativeHeight="251777024" behindDoc="1" locked="0" layoutInCell="1" allowOverlap="1" wp14:anchorId="2E1CA48D" wp14:editId="7AB36B4A">
            <wp:simplePos x="0" y="0"/>
            <wp:positionH relativeFrom="column">
              <wp:posOffset>451931</wp:posOffset>
            </wp:positionH>
            <wp:positionV relativeFrom="paragraph">
              <wp:posOffset>204659</wp:posOffset>
            </wp:positionV>
            <wp:extent cx="5029717" cy="2411898"/>
            <wp:effectExtent l="0" t="0" r="0" b="7620"/>
            <wp:wrapNone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717" cy="2411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A82" w:rsidRPr="00535A82">
        <w:rPr>
          <w:noProof/>
          <w14:ligatures w14:val="standardContextual"/>
        </w:rPr>
        <w:t xml:space="preserve"> </w:t>
      </w:r>
    </w:p>
    <w:p w14:paraId="133579AB" w14:textId="05AACD74" w:rsidR="00833296" w:rsidRPr="00A15F68" w:rsidRDefault="00833296" w:rsidP="00C14761">
      <w:pPr>
        <w:spacing w:line="360" w:lineRule="auto"/>
        <w:jc w:val="center"/>
        <w:rPr>
          <w:sz w:val="24"/>
          <w:szCs w:val="24"/>
        </w:rPr>
      </w:pPr>
    </w:p>
    <w:p w14:paraId="79560179" w14:textId="63501D91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73836D8C" w14:textId="2669BE0A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140E97F6" w14:textId="3036C691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0EE874D6" w14:textId="6E649AA8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06D6FFA0" w14:textId="64633E51" w:rsidR="00C14761" w:rsidRDefault="00C14761" w:rsidP="00C14761">
      <w:pPr>
        <w:spacing w:line="360" w:lineRule="auto"/>
        <w:jc w:val="both"/>
        <w:rPr>
          <w:sz w:val="24"/>
          <w:szCs w:val="24"/>
        </w:rPr>
      </w:pPr>
    </w:p>
    <w:p w14:paraId="66091384" w14:textId="77777777" w:rsidR="00160CEF" w:rsidRDefault="00160CEF" w:rsidP="00EC1D47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03B5127" w14:textId="77777777" w:rsidR="009D5542" w:rsidRDefault="009D5542" w:rsidP="007F357D">
      <w:pPr>
        <w:pStyle w:val="ad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p w14:paraId="2E24F91D" w14:textId="77777777" w:rsidR="00160CEF" w:rsidRDefault="00160CEF" w:rsidP="007F357D">
      <w:pPr>
        <w:pStyle w:val="ad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p w14:paraId="4C0A5AE4" w14:textId="77777777" w:rsidR="00160CEF" w:rsidRDefault="00160CEF" w:rsidP="007F357D">
      <w:pPr>
        <w:pStyle w:val="ad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p w14:paraId="7517C7C6" w14:textId="77777777" w:rsidR="00160CEF" w:rsidRDefault="00160CEF" w:rsidP="007F357D">
      <w:pPr>
        <w:pStyle w:val="ad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p w14:paraId="1C053D61" w14:textId="19BDE2D6" w:rsidR="00A25D08" w:rsidRPr="007E0676" w:rsidRDefault="00170577" w:rsidP="007F357D">
      <w:pPr>
        <w:pStyle w:val="ad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14</w:t>
      </w:r>
      <w:r w:rsidR="007E0676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 xml:space="preserve">. </w:t>
      </w:r>
      <w:r w:rsidR="009B3F87" w:rsidRPr="007E0676">
        <w:rPr>
          <w:rFonts w:ascii="Times New Roman" w:eastAsia="Times New Roman" w:hAnsi="Times New Roman" w:cs="Times New Roman"/>
          <w:b/>
          <w:sz w:val="28"/>
          <w:szCs w:val="28"/>
        </w:rPr>
        <w:t xml:space="preserve">Итоги </w:t>
      </w:r>
      <w:r w:rsidR="009B3F87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исследования</w:t>
      </w:r>
      <w:r w:rsidR="009B3F87" w:rsidRPr="00615EB2">
        <w:rPr>
          <w:rFonts w:ascii="Times New Roman" w:hAnsi="Times New Roman" w:cs="Times New Roman"/>
          <w:b/>
          <w:sz w:val="28"/>
          <w:szCs w:val="28"/>
        </w:rPr>
        <w:t xml:space="preserve"> пользовательского сценария</w:t>
      </w:r>
    </w:p>
    <w:p w14:paraId="10107C1F" w14:textId="77777777" w:rsidR="00A25D08" w:rsidRPr="00DA40D2" w:rsidRDefault="00A25D08" w:rsidP="00DA40D2">
      <w:pPr>
        <w:pStyle w:val="ad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376687B" w14:textId="140F7F92" w:rsidR="00A25D08" w:rsidRPr="00DA40D2" w:rsidRDefault="00A25D08" w:rsidP="00DB1673">
      <w:pPr>
        <w:pStyle w:val="ad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A40D2">
        <w:rPr>
          <w:rFonts w:ascii="Times New Roman" w:eastAsia="Times New Roman" w:hAnsi="Times New Roman" w:cs="Times New Roman"/>
          <w:sz w:val="28"/>
          <w:szCs w:val="28"/>
        </w:rPr>
        <w:t xml:space="preserve">Сайт </w:t>
      </w:r>
      <w:r w:rsidRPr="00DA40D2">
        <w:rPr>
          <w:rFonts w:ascii="Times New Roman" w:hAnsi="Times New Roman" w:cs="Times New Roman"/>
          <w:sz w:val="28"/>
          <w:szCs w:val="28"/>
        </w:rPr>
        <w:t>«КГП на ПХВ «Городская поликлиника №</w:t>
      </w:r>
      <w:r w:rsidR="000F6E5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436B6C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DA40D2">
        <w:rPr>
          <w:rFonts w:ascii="Times New Roman" w:hAnsi="Times New Roman" w:cs="Times New Roman"/>
          <w:sz w:val="28"/>
          <w:szCs w:val="28"/>
        </w:rPr>
        <w:t>»</w:t>
      </w:r>
      <w:r w:rsidRPr="00DA40D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hyperlink w:history="1"/>
      <w:r w:rsidR="00436B6C" w:rsidRPr="00436B6C">
        <w:rPr>
          <w:rStyle w:val="ae"/>
          <w:rFonts w:ascii="Times New Roman" w:hAnsi="Times New Roman" w:cs="Times New Roman"/>
          <w:sz w:val="28"/>
          <w:szCs w:val="28"/>
          <w:lang w:val="ru-RU"/>
        </w:rPr>
        <w:t>https://16gp.kz/</w:t>
      </w:r>
      <w:r w:rsidRPr="00E45BA1">
        <w:rPr>
          <w:rFonts w:eastAsia="Times New Roman"/>
        </w:rPr>
        <w:t xml:space="preserve"> </w:t>
      </w:r>
      <w:r w:rsidR="00CC4384">
        <w:rPr>
          <w:rFonts w:eastAsia="Times New Roman"/>
          <w:lang w:val="ru-RU"/>
        </w:rPr>
        <w:t xml:space="preserve"> </w:t>
      </w:r>
      <w:r w:rsidRPr="00DA40D2">
        <w:rPr>
          <w:rFonts w:ascii="Times New Roman" w:eastAsia="Times New Roman" w:hAnsi="Times New Roman" w:cs="Times New Roman"/>
          <w:sz w:val="28"/>
          <w:szCs w:val="28"/>
        </w:rPr>
        <w:t>в текущем состоянии не соответствует критическим требованиям цифровой доступности, особенно для:</w:t>
      </w:r>
    </w:p>
    <w:p w14:paraId="509331DD" w14:textId="77777777" w:rsidR="00A25D08" w:rsidRPr="00DA40D2" w:rsidRDefault="00A25D08">
      <w:pPr>
        <w:pStyle w:val="ad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A40D2">
        <w:rPr>
          <w:rFonts w:ascii="Times New Roman" w:eastAsia="Times New Roman" w:hAnsi="Times New Roman" w:cs="Times New Roman"/>
          <w:sz w:val="28"/>
          <w:szCs w:val="28"/>
        </w:rPr>
        <w:t>Пользователей скринридеров (незрячих)</w:t>
      </w:r>
    </w:p>
    <w:p w14:paraId="39ECDCCD" w14:textId="77777777" w:rsidR="00A25D08" w:rsidRPr="00DA40D2" w:rsidRDefault="00A25D08">
      <w:pPr>
        <w:pStyle w:val="ad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A40D2">
        <w:rPr>
          <w:rFonts w:ascii="Times New Roman" w:eastAsia="Times New Roman" w:hAnsi="Times New Roman" w:cs="Times New Roman"/>
          <w:sz w:val="28"/>
          <w:szCs w:val="28"/>
        </w:rPr>
        <w:t>Пользователей клавиатурной навигации (моторные нарушения)</w:t>
      </w:r>
    </w:p>
    <w:p w14:paraId="107AF66E" w14:textId="77777777" w:rsidR="00A25D08" w:rsidRPr="005811CC" w:rsidRDefault="00A25D08" w:rsidP="00DA40D2">
      <w:pPr>
        <w:pStyle w:val="ad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6458943F" w14:textId="206DE35A" w:rsidR="00D26CAB" w:rsidRDefault="00D26CAB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 w:rsidRPr="00D611F8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По итогам </w:t>
      </w:r>
      <w:r w:rsidRPr="00D611F8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исследования</w:t>
      </w:r>
      <w:r w:rsidRPr="00D611F8">
        <w:rPr>
          <w:rFonts w:ascii="Times New Roman" w:hAnsi="Times New Roman" w:cs="Times New Roman"/>
          <w:b/>
          <w:sz w:val="28"/>
          <w:szCs w:val="28"/>
        </w:rPr>
        <w:t xml:space="preserve"> пользовательского сценария</w:t>
      </w:r>
      <w:r w:rsidRPr="00D611F8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сформировано</w:t>
      </w:r>
      <w:r w:rsidRPr="00D611F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D611F8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– </w:t>
      </w:r>
      <w:r w:rsidR="008564F9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8</w:t>
      </w:r>
      <w:r w:rsidRPr="00D611F8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рекомендаций.</w:t>
      </w:r>
    </w:p>
    <w:p w14:paraId="27B8324A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79940D6E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49872F56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5CCD8424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3981D6CB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12A0BC50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2DEB1847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743348E9" w14:textId="77777777" w:rsidR="007B565A" w:rsidRDefault="007B565A" w:rsidP="00D26CAB">
      <w:pPr>
        <w:pStyle w:val="ad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68649AE7" w14:textId="35E792B5" w:rsidR="00FD0799" w:rsidRPr="00E3262B" w:rsidRDefault="006A317D" w:rsidP="00BC5B81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C098D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lastRenderedPageBreak/>
        <w:t>15</w:t>
      </w:r>
      <w:r w:rsidR="003F0640" w:rsidRPr="00FC098D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FD0799" w:rsidRPr="00FC098D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Автотесты </w:t>
      </w:r>
      <w:r w:rsidR="00FD0799" w:rsidRPr="00FC098D">
        <w:rPr>
          <w:rFonts w:ascii="Times New Roman" w:eastAsia="Times New Roman" w:hAnsi="Times New Roman" w:cs="Times New Roman"/>
          <w:b/>
          <w:bCs/>
          <w:sz w:val="28"/>
          <w:szCs w:val="28"/>
        </w:rPr>
        <w:t>Lighthouse</w:t>
      </w:r>
    </w:p>
    <w:p w14:paraId="7BA386D2" w14:textId="77777777" w:rsidR="00E3262B" w:rsidRDefault="00E3262B" w:rsidP="00E3262B">
      <w:pPr>
        <w:pStyle w:val="ad"/>
        <w:rPr>
          <w:rFonts w:ascii="Times New Roman" w:eastAsia="Times New Roman" w:hAnsi="Times New Roman" w:cs="Times New Roman"/>
          <w:sz w:val="28"/>
          <w:szCs w:val="28"/>
        </w:rPr>
      </w:pPr>
    </w:p>
    <w:p w14:paraId="460898EE" w14:textId="65FAC7D2" w:rsidR="00503FE6" w:rsidRPr="00E3262B" w:rsidRDefault="00FC6546" w:rsidP="00503FE6">
      <w:pPr>
        <w:pStyle w:val="ad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A3A4D">
        <w:rPr>
          <w:rFonts w:ascii="Times New Roman" w:hAnsi="Times New Roman" w:cs="Times New Roman"/>
          <w:sz w:val="28"/>
          <w:szCs w:val="28"/>
        </w:rPr>
        <w:t>Рисунок 1.</w:t>
      </w:r>
      <w:r w:rsidR="00503FE6" w:rsidRPr="0046434D">
        <w:rPr>
          <w:rFonts w:ascii="Times New Roman" w:hAnsi="Times New Roman" w:cs="Times New Roman"/>
          <w:sz w:val="28"/>
          <w:szCs w:val="28"/>
        </w:rPr>
        <w:t xml:space="preserve"> Автотест </w:t>
      </w:r>
      <w:r w:rsidR="00503FE6" w:rsidRPr="00503FE6">
        <w:rPr>
          <w:rFonts w:ascii="Times New Roman" w:eastAsia="Times New Roman" w:hAnsi="Times New Roman" w:cs="Times New Roman"/>
          <w:sz w:val="28"/>
          <w:szCs w:val="28"/>
        </w:rPr>
        <w:t>Lighthouse</w:t>
      </w:r>
    </w:p>
    <w:p w14:paraId="2AFF76BF" w14:textId="7770EDC6" w:rsidR="00FC6546" w:rsidRPr="0046434D" w:rsidRDefault="00F51476" w:rsidP="00FC6546">
      <w:pPr>
        <w:spacing w:line="360" w:lineRule="auto"/>
        <w:jc w:val="both"/>
        <w:rPr>
          <w:sz w:val="24"/>
          <w:szCs w:val="24"/>
          <w:lang w:val="ru-KZ"/>
        </w:rPr>
      </w:pPr>
      <w:r w:rsidRPr="00F51476">
        <w:rPr>
          <w:noProof/>
          <w:sz w:val="24"/>
          <w:szCs w:val="24"/>
          <w:lang w:val="ru-KZ"/>
        </w:rPr>
        <w:drawing>
          <wp:anchor distT="0" distB="0" distL="114300" distR="114300" simplePos="0" relativeHeight="251778048" behindDoc="1" locked="0" layoutInCell="1" allowOverlap="1" wp14:anchorId="77E345D0" wp14:editId="42613364">
            <wp:simplePos x="0" y="0"/>
            <wp:positionH relativeFrom="column">
              <wp:posOffset>1069299</wp:posOffset>
            </wp:positionH>
            <wp:positionV relativeFrom="paragraph">
              <wp:posOffset>120807</wp:posOffset>
            </wp:positionV>
            <wp:extent cx="3895106" cy="3224340"/>
            <wp:effectExtent l="0" t="0" r="0" b="0"/>
            <wp:wrapNone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106" cy="322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7B3E94" w14:textId="01F9F422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041C684B" w14:textId="5F41C5A8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50D9C562" w14:textId="6AEB2099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4D762D06" w14:textId="0DED9A2F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49AA12A6" w14:textId="6FE6D0A0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1C9A517C" w14:textId="7C37B002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6734BA17" w14:textId="47789174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6CD3FF76" w14:textId="7A292FC2" w:rsidR="00FC6546" w:rsidRPr="0046434D" w:rsidRDefault="00FC6546" w:rsidP="00FC6546">
      <w:pPr>
        <w:spacing w:line="360" w:lineRule="auto"/>
        <w:jc w:val="both"/>
        <w:rPr>
          <w:sz w:val="24"/>
          <w:szCs w:val="24"/>
          <w:lang w:val="ru-KZ"/>
        </w:rPr>
      </w:pPr>
    </w:p>
    <w:p w14:paraId="1BFC3C6B" w14:textId="5C13293D" w:rsidR="00FC6546" w:rsidRDefault="00FC6546" w:rsidP="00FC6546">
      <w:pPr>
        <w:pStyle w:val="ad"/>
        <w:rPr>
          <w:highlight w:val="white"/>
        </w:rPr>
      </w:pPr>
    </w:p>
    <w:p w14:paraId="36A693BD" w14:textId="77777777" w:rsidR="00FC6546" w:rsidRDefault="00FC6546" w:rsidP="00FC6546">
      <w:pPr>
        <w:pStyle w:val="ad"/>
        <w:rPr>
          <w:highlight w:val="white"/>
        </w:rPr>
      </w:pPr>
    </w:p>
    <w:p w14:paraId="2F7E7C59" w14:textId="77777777" w:rsidR="00FC6546" w:rsidRPr="009D5B6D" w:rsidRDefault="00FC6546" w:rsidP="00FC6546">
      <w:pPr>
        <w:pStyle w:val="ad"/>
        <w:rPr>
          <w:highlight w:val="white"/>
        </w:rPr>
      </w:pPr>
    </w:p>
    <w:p w14:paraId="22752F23" w14:textId="77777777" w:rsidR="00FC6546" w:rsidRPr="0046434D" w:rsidRDefault="00FC6546" w:rsidP="00FC6546">
      <w:pPr>
        <w:pStyle w:val="ad"/>
        <w:rPr>
          <w:highlight w:val="white"/>
        </w:rPr>
      </w:pPr>
    </w:p>
    <w:p w14:paraId="049E0C2A" w14:textId="77777777" w:rsidR="00FC6546" w:rsidRPr="0046434D" w:rsidRDefault="00FC6546" w:rsidP="00FC6546">
      <w:pPr>
        <w:pStyle w:val="ad"/>
        <w:rPr>
          <w:highlight w:val="white"/>
        </w:rPr>
      </w:pPr>
    </w:p>
    <w:p w14:paraId="39B0100A" w14:textId="77777777" w:rsidR="00994251" w:rsidRPr="0046434D" w:rsidRDefault="00994251" w:rsidP="009B1DF4">
      <w:pPr>
        <w:pStyle w:val="ad"/>
        <w:jc w:val="center"/>
        <w:rPr>
          <w:highlight w:val="white"/>
        </w:rPr>
      </w:pPr>
    </w:p>
    <w:p w14:paraId="74A04A6B" w14:textId="2A409C85" w:rsidR="00567340" w:rsidRPr="009B1DF4" w:rsidRDefault="00446C6E" w:rsidP="00567340">
      <w:pPr>
        <w:pStyle w:val="ad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A6362">
        <w:rPr>
          <w:rFonts w:ascii="Times New Roman" w:eastAsia="Times New Roman" w:hAnsi="Times New Roman" w:cs="Times New Roman"/>
          <w:sz w:val="28"/>
          <w:szCs w:val="28"/>
          <w:lang w:val="en-US"/>
        </w:rPr>
        <w:t>Accessibility</w:t>
      </w:r>
      <w:r w:rsidRPr="008A6362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(Доступность)</w:t>
      </w:r>
      <w:r w:rsidRPr="009A29B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- </w:t>
      </w:r>
      <w:r w:rsidRPr="009B1DF4">
        <w:rPr>
          <w:rFonts w:ascii="Times New Roman" w:eastAsia="Times New Roman" w:hAnsi="Times New Roman" w:cs="Times New Roman"/>
          <w:sz w:val="28"/>
          <w:szCs w:val="28"/>
        </w:rPr>
        <w:t xml:space="preserve">Оценка в </w:t>
      </w:r>
      <w:r w:rsidR="00F517F1" w:rsidRPr="00F517F1">
        <w:rPr>
          <w:rFonts w:ascii="Times New Roman" w:eastAsia="Times New Roman" w:hAnsi="Times New Roman" w:cs="Times New Roman"/>
          <w:sz w:val="28"/>
          <w:szCs w:val="28"/>
          <w:lang w:val="ru-RU"/>
        </w:rPr>
        <w:t>78</w:t>
      </w:r>
      <w:r w:rsidR="00664E0D" w:rsidRPr="009B1DF4">
        <w:rPr>
          <w:rFonts w:ascii="Times New Roman" w:eastAsia="Times New Roman" w:hAnsi="Times New Roman" w:cs="Times New Roman"/>
          <w:sz w:val="28"/>
          <w:szCs w:val="28"/>
        </w:rPr>
        <w:t xml:space="preserve"> означает, </w:t>
      </w:r>
      <w:r w:rsidR="00CA1EFD" w:rsidRPr="009B1DF4">
        <w:rPr>
          <w:rFonts w:ascii="Times New Roman" w:eastAsia="Times New Roman" w:hAnsi="Times New Roman" w:cs="Times New Roman"/>
          <w:sz w:val="28"/>
          <w:szCs w:val="28"/>
        </w:rPr>
        <w:t>что сайт всё ещё недоступен для некоторых пользователей, что может привести к снижению аудитории. Работая над улучшением этих показателей, важно регулярно тестировать сайт с использованием различных ассистивных технологий и учитывать обратную связь от реальных пользователей с ограниченными возможностями.</w:t>
      </w:r>
    </w:p>
    <w:p w14:paraId="699A8969" w14:textId="77777777" w:rsidR="005C3129" w:rsidRPr="006F6E60" w:rsidRDefault="005C3129" w:rsidP="005C3129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9BA3867" w14:textId="09E6781C" w:rsidR="005C3129" w:rsidRPr="0046434D" w:rsidRDefault="005C3129" w:rsidP="005C3129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  <w:r w:rsidRPr="000E7763">
        <w:rPr>
          <w:rFonts w:ascii="Times New Roman" w:hAnsi="Times New Roman" w:cs="Times New Roman"/>
          <w:sz w:val="28"/>
          <w:szCs w:val="28"/>
        </w:rPr>
        <w:t>Имена и метки (Names and Labels)</w:t>
      </w:r>
    </w:p>
    <w:tbl>
      <w:tblPr>
        <w:tblStyle w:val="af0"/>
        <w:tblW w:w="9464" w:type="dxa"/>
        <w:tblLook w:val="04A0" w:firstRow="1" w:lastRow="0" w:firstColumn="1" w:lastColumn="0" w:noHBand="0" w:noVBand="1"/>
      </w:tblPr>
      <w:tblGrid>
        <w:gridCol w:w="3177"/>
        <w:gridCol w:w="2518"/>
        <w:gridCol w:w="3769"/>
      </w:tblGrid>
      <w:tr w:rsidR="002A5DA3" w:rsidRPr="00482EAF" w14:paraId="1E8290AD" w14:textId="77777777" w:rsidTr="002F5879">
        <w:trPr>
          <w:trHeight w:val="371"/>
        </w:trPr>
        <w:tc>
          <w:tcPr>
            <w:tcW w:w="3177" w:type="dxa"/>
            <w:shd w:val="clear" w:color="auto" w:fill="D9D9D9" w:themeFill="background1" w:themeFillShade="D9"/>
            <w:vAlign w:val="center"/>
            <w:hideMark/>
          </w:tcPr>
          <w:p w14:paraId="24D7A889" w14:textId="77777777" w:rsidR="002A5DA3" w:rsidRPr="00FB1261" w:rsidRDefault="002A5DA3" w:rsidP="00757DD7">
            <w:pPr>
              <w:pStyle w:val="ad"/>
              <w:jc w:val="center"/>
              <w:rPr>
                <w:rFonts w:ascii="Times New Roman" w:hAnsi="Times New Roman" w:cs="Times New Roman"/>
              </w:rPr>
            </w:pPr>
            <w:r w:rsidRPr="00FB1261">
              <w:rPr>
                <w:rFonts w:ascii="Times New Roman" w:hAnsi="Times New Roman" w:cs="Times New Roman"/>
              </w:rPr>
              <w:t>Ошибка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0694C9E" w14:textId="77777777" w:rsidR="002A5DA3" w:rsidRPr="00FB1261" w:rsidRDefault="002A5DA3" w:rsidP="00757DD7">
            <w:pPr>
              <w:pStyle w:val="ad"/>
              <w:jc w:val="center"/>
              <w:rPr>
                <w:rFonts w:ascii="Times New Roman" w:hAnsi="Times New Roman" w:cs="Times New Roman"/>
              </w:rPr>
            </w:pPr>
            <w:r w:rsidRPr="00FB1261">
              <w:rPr>
                <w:rFonts w:ascii="Times New Roman" w:hAnsi="Times New Roman" w:cs="Times New Roman"/>
              </w:rPr>
              <w:t>Описание</w:t>
            </w:r>
          </w:p>
        </w:tc>
        <w:tc>
          <w:tcPr>
            <w:tcW w:w="3769" w:type="dxa"/>
            <w:shd w:val="clear" w:color="auto" w:fill="D9D9D9" w:themeFill="background1" w:themeFillShade="D9"/>
            <w:vAlign w:val="center"/>
            <w:hideMark/>
          </w:tcPr>
          <w:p w14:paraId="62ACE964" w14:textId="77777777" w:rsidR="002A5DA3" w:rsidRPr="00295C17" w:rsidRDefault="002A5DA3" w:rsidP="00757DD7">
            <w:pPr>
              <w:pStyle w:val="ad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ешение (пример кода)</w:t>
            </w:r>
          </w:p>
        </w:tc>
      </w:tr>
      <w:tr w:rsidR="002A5DA3" w:rsidRPr="00291A01" w14:paraId="72D6C3B5" w14:textId="77777777" w:rsidTr="002F5879">
        <w:tc>
          <w:tcPr>
            <w:tcW w:w="3177" w:type="dxa"/>
            <w:hideMark/>
          </w:tcPr>
          <w:p w14:paraId="11F4FB91" w14:textId="63D305A5" w:rsidR="002A5DA3" w:rsidRPr="005B7687" w:rsidRDefault="00BB42C6" w:rsidP="00757DD7">
            <w:pPr>
              <w:pStyle w:val="ad"/>
              <w:rPr>
                <w:rFonts w:ascii="Times New Roman" w:hAnsi="Times New Roman" w:cs="Times New Roman"/>
                <w:lang w:val="en-US"/>
              </w:rPr>
            </w:pPr>
            <w:r w:rsidRPr="00BB42C6">
              <w:rPr>
                <w:rFonts w:ascii="Times New Roman" w:hAnsi="Times New Roman" w:cs="Times New Roman"/>
                <w:lang w:val="en-US"/>
              </w:rPr>
              <w:t>(</w:t>
            </w:r>
            <w:r w:rsidR="005B7687" w:rsidRPr="005B7687">
              <w:rPr>
                <w:rFonts w:ascii="Times New Roman" w:hAnsi="Times New Roman" w:cs="Times New Roman"/>
                <w:lang w:val="en-US"/>
              </w:rPr>
              <w:t>aria</w:t>
            </w:r>
            <w:r w:rsidRPr="00BB42C6">
              <w:rPr>
                <w:rFonts w:ascii="Times New Roman" w:hAnsi="Times New Roman" w:cs="Times New Roman"/>
                <w:lang w:val="en-US"/>
              </w:rPr>
              <w:t>)</w:t>
            </w:r>
            <w:r w:rsidR="005B7687" w:rsidRPr="005B7687">
              <w:rPr>
                <w:rFonts w:ascii="Times New Roman" w:hAnsi="Times New Roman" w:cs="Times New Roman"/>
                <w:lang w:val="en-US"/>
              </w:rPr>
              <w:t> attributes do not match their roles</w:t>
            </w:r>
          </w:p>
        </w:tc>
        <w:tc>
          <w:tcPr>
            <w:tcW w:w="0" w:type="auto"/>
            <w:hideMark/>
          </w:tcPr>
          <w:p w14:paraId="7E639E6C" w14:textId="141DDEF8" w:rsidR="002A5DA3" w:rsidRPr="000A1ACD" w:rsidRDefault="005B7687" w:rsidP="00757DD7">
            <w:pPr>
              <w:pStyle w:val="ad"/>
              <w:rPr>
                <w:rFonts w:ascii="Times New Roman" w:hAnsi="Times New Roman" w:cs="Times New Roman"/>
                <w:lang w:val="ru-RU"/>
              </w:rPr>
            </w:pPr>
            <w:r w:rsidRPr="005B7687">
              <w:rPr>
                <w:rFonts w:ascii="Times New Roman" w:hAnsi="Times New Roman" w:cs="Times New Roman"/>
                <w:lang w:val="ru-RU"/>
              </w:rPr>
              <w:t>HTML-элементы используют aria-* атрибуты, но эти атрибуты не соответствуют роли (role), которую назначили</w:t>
            </w:r>
            <w:r w:rsidR="000A1ACD" w:rsidRPr="000A1AC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0A1ACD" w:rsidRPr="005B7687">
              <w:rPr>
                <w:rFonts w:ascii="Times New Roman" w:hAnsi="Times New Roman" w:cs="Times New Roman"/>
                <w:lang w:val="ru-RU"/>
              </w:rPr>
              <w:t>элементу</w:t>
            </w:r>
          </w:p>
        </w:tc>
        <w:tc>
          <w:tcPr>
            <w:tcW w:w="3769" w:type="dxa"/>
            <w:hideMark/>
          </w:tcPr>
          <w:p w14:paraId="4BA155E3" w14:textId="77777777" w:rsidR="00F90CE8" w:rsidRPr="00D83C8C" w:rsidRDefault="00F90CE8" w:rsidP="00F90CE8">
            <w:pPr>
              <w:pStyle w:val="ad"/>
              <w:rPr>
                <w:rFonts w:ascii="Times New Roman" w:hAnsi="Times New Roman" w:cs="Times New Roman"/>
                <w:lang w:val="en-US"/>
              </w:rPr>
            </w:pPr>
            <w:r w:rsidRPr="00D83C8C">
              <w:rPr>
                <w:rFonts w:ascii="Times New Roman" w:hAnsi="Times New Roman" w:cs="Times New Roman"/>
                <w:lang w:val="en-US"/>
              </w:rPr>
              <w:t>&lt;div role="checkbox" aria-checked="false" tabindex="0" onclick="toggleCheckbox(this)"&gt;</w:t>
            </w:r>
          </w:p>
          <w:p w14:paraId="0768BF62" w14:textId="77777777" w:rsidR="00F90CE8" w:rsidRPr="00F90CE8" w:rsidRDefault="00F90CE8" w:rsidP="00F90CE8">
            <w:pPr>
              <w:pStyle w:val="ad"/>
              <w:rPr>
                <w:rFonts w:ascii="Times New Roman" w:hAnsi="Times New Roman" w:cs="Times New Roman"/>
                <w:lang w:val="ru-RU"/>
              </w:rPr>
            </w:pPr>
            <w:r w:rsidRPr="00D83C8C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Pr="00F90CE8">
              <w:rPr>
                <w:rFonts w:ascii="Times New Roman" w:hAnsi="Times New Roman" w:cs="Times New Roman"/>
                <w:lang w:val="ru-RU"/>
              </w:rPr>
              <w:t>Подписаться на новости</w:t>
            </w:r>
          </w:p>
          <w:p w14:paraId="4EC190A4" w14:textId="5882C4E1" w:rsidR="002A5DA3" w:rsidRPr="00F90CE8" w:rsidRDefault="00F90CE8" w:rsidP="00F90CE8">
            <w:pPr>
              <w:pStyle w:val="ad"/>
              <w:rPr>
                <w:rFonts w:ascii="Times New Roman" w:hAnsi="Times New Roman" w:cs="Times New Roman"/>
                <w:lang w:val="ru-RU"/>
              </w:rPr>
            </w:pPr>
            <w:r w:rsidRPr="00F90CE8">
              <w:rPr>
                <w:rFonts w:ascii="Times New Roman" w:hAnsi="Times New Roman" w:cs="Times New Roman"/>
                <w:lang w:val="ru-RU"/>
              </w:rPr>
              <w:t>&lt;/div&gt;</w:t>
            </w:r>
          </w:p>
        </w:tc>
      </w:tr>
      <w:tr w:rsidR="002A5DA3" w:rsidRPr="00291A01" w14:paraId="1324799D" w14:textId="77777777" w:rsidTr="002F5879">
        <w:tc>
          <w:tcPr>
            <w:tcW w:w="3177" w:type="dxa"/>
          </w:tcPr>
          <w:p w14:paraId="341EF8AE" w14:textId="25A25B34" w:rsidR="002A5DA3" w:rsidRPr="00DB7992" w:rsidRDefault="00DB7992" w:rsidP="00757DD7">
            <w:pPr>
              <w:pStyle w:val="ad"/>
              <w:rPr>
                <w:rFonts w:ascii="Times New Roman" w:hAnsi="Times New Roman" w:cs="Times New Roman"/>
                <w:lang w:val="en-US"/>
              </w:rPr>
            </w:pPr>
            <w:r w:rsidRPr="00DB7992">
              <w:rPr>
                <w:rFonts w:ascii="Times New Roman" w:hAnsi="Times New Roman" w:cs="Times New Roman"/>
                <w:lang w:val="en-US"/>
              </w:rPr>
              <w:t>[aria-hidden="true"] elements contain focusable descendents</w:t>
            </w:r>
          </w:p>
        </w:tc>
        <w:tc>
          <w:tcPr>
            <w:tcW w:w="0" w:type="auto"/>
          </w:tcPr>
          <w:p w14:paraId="3CACA522" w14:textId="4542A559" w:rsidR="00453197" w:rsidRPr="00453197" w:rsidRDefault="00453197" w:rsidP="00453197">
            <w:pPr>
              <w:pStyle w:val="ad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В </w:t>
            </w:r>
            <w:r w:rsidRPr="00453197">
              <w:rPr>
                <w:rFonts w:ascii="Times New Roman" w:hAnsi="Times New Roman" w:cs="Times New Roman"/>
              </w:rPr>
              <w:t>элементе aria-hidden="true" (скрытом для скринридеров) находятся фокусируемые элементы, такие как:</w:t>
            </w:r>
          </w:p>
          <w:p w14:paraId="233703DA" w14:textId="1C84D2D3" w:rsidR="002A5DA3" w:rsidRPr="00B403FB" w:rsidRDefault="00453197" w:rsidP="00DB093F">
            <w:pPr>
              <w:pStyle w:val="ad"/>
              <w:rPr>
                <w:rFonts w:ascii="Times New Roman" w:hAnsi="Times New Roman" w:cs="Times New Roman"/>
              </w:rPr>
            </w:pPr>
            <w:r w:rsidRPr="00453197">
              <w:rPr>
                <w:rFonts w:ascii="Times New Roman" w:hAnsi="Times New Roman" w:cs="Times New Roman"/>
              </w:rPr>
              <w:t>&lt;a href="..."&gt;</w:t>
            </w:r>
            <w:r w:rsidR="00DB093F">
              <w:rPr>
                <w:rFonts w:ascii="Times New Roman" w:hAnsi="Times New Roman" w:cs="Times New Roman"/>
              </w:rPr>
              <w:t xml:space="preserve">, </w:t>
            </w:r>
            <w:r w:rsidRPr="00453197">
              <w:rPr>
                <w:rFonts w:ascii="Times New Roman" w:hAnsi="Times New Roman" w:cs="Times New Roman"/>
              </w:rPr>
              <w:t>&lt;button&gt;</w:t>
            </w:r>
            <w:r w:rsidR="00DB093F">
              <w:rPr>
                <w:rFonts w:ascii="Times New Roman" w:hAnsi="Times New Roman" w:cs="Times New Roman"/>
              </w:rPr>
              <w:t xml:space="preserve">, </w:t>
            </w:r>
            <w:r w:rsidRPr="00453197">
              <w:rPr>
                <w:rFonts w:ascii="Times New Roman" w:hAnsi="Times New Roman" w:cs="Times New Roman"/>
              </w:rPr>
              <w:t>&lt;input&gt;</w:t>
            </w:r>
          </w:p>
        </w:tc>
        <w:tc>
          <w:tcPr>
            <w:tcW w:w="3769" w:type="dxa"/>
          </w:tcPr>
          <w:p w14:paraId="17DCAAE7" w14:textId="77777777" w:rsidR="00560A26" w:rsidRPr="00560A26" w:rsidRDefault="00560A26" w:rsidP="00560A26">
            <w:pPr>
              <w:pStyle w:val="ad"/>
              <w:rPr>
                <w:rFonts w:ascii="Times New Roman" w:hAnsi="Times New Roman" w:cs="Times New Roman"/>
              </w:rPr>
            </w:pPr>
            <w:r w:rsidRPr="00560A26">
              <w:rPr>
                <w:rFonts w:ascii="Times New Roman" w:hAnsi="Times New Roman" w:cs="Times New Roman"/>
              </w:rPr>
              <w:t>&lt;div aria-hidden="true"&gt;</w:t>
            </w:r>
          </w:p>
          <w:p w14:paraId="07953018" w14:textId="77777777" w:rsidR="00560A26" w:rsidRPr="00560A26" w:rsidRDefault="00560A26" w:rsidP="00560A26">
            <w:pPr>
              <w:pStyle w:val="ad"/>
              <w:rPr>
                <w:rFonts w:ascii="Times New Roman" w:hAnsi="Times New Roman" w:cs="Times New Roman"/>
              </w:rPr>
            </w:pPr>
            <w:r w:rsidRPr="00560A26">
              <w:rPr>
                <w:rFonts w:ascii="Times New Roman" w:hAnsi="Times New Roman" w:cs="Times New Roman"/>
              </w:rPr>
              <w:t xml:space="preserve">  &lt;div tabindex="-1"&gt;Нефокусируемый элемент&lt;/div&gt;</w:t>
            </w:r>
          </w:p>
          <w:p w14:paraId="3C0E7ED5" w14:textId="0162C9D6" w:rsidR="002A5DA3" w:rsidRPr="00FB1261" w:rsidRDefault="00560A26" w:rsidP="00560A26">
            <w:pPr>
              <w:pStyle w:val="ad"/>
              <w:rPr>
                <w:rFonts w:ascii="Times New Roman" w:hAnsi="Times New Roman" w:cs="Times New Roman"/>
              </w:rPr>
            </w:pPr>
            <w:r w:rsidRPr="00560A26">
              <w:rPr>
                <w:rFonts w:ascii="Times New Roman" w:hAnsi="Times New Roman" w:cs="Times New Roman"/>
              </w:rPr>
              <w:t>&lt;/div&gt;</w:t>
            </w:r>
          </w:p>
        </w:tc>
      </w:tr>
      <w:tr w:rsidR="000255A5" w:rsidRPr="00F258F0" w14:paraId="7AF851B7" w14:textId="77777777" w:rsidTr="002F5879">
        <w:tc>
          <w:tcPr>
            <w:tcW w:w="3177" w:type="dxa"/>
          </w:tcPr>
          <w:p w14:paraId="0FDEF03B" w14:textId="03FFA2F9" w:rsidR="000255A5" w:rsidRPr="00DB7992" w:rsidRDefault="000255A5" w:rsidP="00757DD7">
            <w:pPr>
              <w:pStyle w:val="ad"/>
              <w:rPr>
                <w:rFonts w:ascii="Times New Roman" w:hAnsi="Times New Roman" w:cs="Times New Roman"/>
                <w:lang w:val="en-US"/>
              </w:rPr>
            </w:pPr>
            <w:r w:rsidRPr="000255A5">
              <w:rPr>
                <w:rFonts w:ascii="Times New Roman" w:hAnsi="Times New Roman" w:cs="Times New Roman"/>
                <w:lang w:val="ru-RU"/>
              </w:rPr>
              <w:t>ARIA IDs are unique</w:t>
            </w:r>
          </w:p>
        </w:tc>
        <w:tc>
          <w:tcPr>
            <w:tcW w:w="0" w:type="auto"/>
          </w:tcPr>
          <w:p w14:paraId="76B2BD14" w14:textId="2CC39A2B" w:rsidR="000255A5" w:rsidRPr="009D40B1" w:rsidRDefault="009D40B1" w:rsidP="00757DD7">
            <w:pPr>
              <w:pStyle w:val="ad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</w:t>
            </w:r>
            <w:r w:rsidR="00E5776C" w:rsidRPr="009D40B1">
              <w:rPr>
                <w:rFonts w:ascii="Times New Roman" w:hAnsi="Times New Roman" w:cs="Times New Roman"/>
                <w:lang w:val="ru-RU"/>
              </w:rPr>
              <w:t xml:space="preserve">а странице есть два или более элемента с </w:t>
            </w:r>
            <w:r w:rsidR="00E5776C" w:rsidRPr="009D40B1">
              <w:rPr>
                <w:rFonts w:ascii="Times New Roman" w:hAnsi="Times New Roman" w:cs="Times New Roman"/>
                <w:lang w:val="ru-RU"/>
              </w:rPr>
              <w:lastRenderedPageBreak/>
              <w:t>одинаковыми значениями id, используемыми в ARIA-атрибутах</w:t>
            </w:r>
          </w:p>
        </w:tc>
        <w:tc>
          <w:tcPr>
            <w:tcW w:w="3769" w:type="dxa"/>
          </w:tcPr>
          <w:p w14:paraId="2DC79D89" w14:textId="77777777" w:rsidR="008163AD" w:rsidRPr="008163AD" w:rsidRDefault="008163AD" w:rsidP="008163AD">
            <w:pPr>
              <w:pStyle w:val="ad"/>
              <w:rPr>
                <w:rFonts w:ascii="Times New Roman" w:hAnsi="Times New Roman" w:cs="Times New Roman"/>
              </w:rPr>
            </w:pPr>
            <w:r w:rsidRPr="008163AD">
              <w:rPr>
                <w:rFonts w:ascii="Times New Roman" w:hAnsi="Times New Roman" w:cs="Times New Roman"/>
              </w:rPr>
              <w:lastRenderedPageBreak/>
              <w:t>&lt;!-- Уникальные id --&gt;</w:t>
            </w:r>
          </w:p>
          <w:p w14:paraId="5DF3654A" w14:textId="77777777" w:rsidR="008163AD" w:rsidRPr="008163AD" w:rsidRDefault="008163AD" w:rsidP="008163AD">
            <w:pPr>
              <w:pStyle w:val="ad"/>
              <w:rPr>
                <w:rFonts w:ascii="Times New Roman" w:hAnsi="Times New Roman" w:cs="Times New Roman"/>
              </w:rPr>
            </w:pPr>
            <w:r w:rsidRPr="008163AD">
              <w:rPr>
                <w:rFonts w:ascii="Times New Roman" w:hAnsi="Times New Roman" w:cs="Times New Roman"/>
              </w:rPr>
              <w:t>&lt;div id="desc1"&gt;Описание 1&lt;/div&gt;</w:t>
            </w:r>
          </w:p>
          <w:p w14:paraId="5D819D86" w14:textId="77777777" w:rsidR="008163AD" w:rsidRPr="008163AD" w:rsidRDefault="008163AD" w:rsidP="008163AD">
            <w:pPr>
              <w:pStyle w:val="ad"/>
              <w:rPr>
                <w:rFonts w:ascii="Times New Roman" w:hAnsi="Times New Roman" w:cs="Times New Roman"/>
              </w:rPr>
            </w:pPr>
            <w:r w:rsidRPr="008163AD">
              <w:rPr>
                <w:rFonts w:ascii="Times New Roman" w:hAnsi="Times New Roman" w:cs="Times New Roman"/>
              </w:rPr>
              <w:lastRenderedPageBreak/>
              <w:t>&lt;div id="desc2"&gt;Описание 2&lt;/div&gt;</w:t>
            </w:r>
          </w:p>
          <w:p w14:paraId="50850F1F" w14:textId="77777777" w:rsidR="008163AD" w:rsidRPr="008163AD" w:rsidRDefault="008163AD" w:rsidP="008163AD">
            <w:pPr>
              <w:pStyle w:val="ad"/>
              <w:rPr>
                <w:rFonts w:ascii="Times New Roman" w:hAnsi="Times New Roman" w:cs="Times New Roman"/>
              </w:rPr>
            </w:pPr>
          </w:p>
          <w:p w14:paraId="1BA1F241" w14:textId="77777777" w:rsidR="008163AD" w:rsidRPr="008163AD" w:rsidRDefault="008163AD" w:rsidP="008163AD">
            <w:pPr>
              <w:pStyle w:val="ad"/>
              <w:rPr>
                <w:rFonts w:ascii="Times New Roman" w:hAnsi="Times New Roman" w:cs="Times New Roman"/>
              </w:rPr>
            </w:pPr>
            <w:r w:rsidRPr="008163AD">
              <w:rPr>
                <w:rFonts w:ascii="Times New Roman" w:hAnsi="Times New Roman" w:cs="Times New Roman"/>
              </w:rPr>
              <w:t>&lt;!-- Поле с несколькими описаниями --&gt;</w:t>
            </w:r>
          </w:p>
          <w:p w14:paraId="420CAA91" w14:textId="2ED760DC" w:rsidR="000255A5" w:rsidRPr="00FB1261" w:rsidRDefault="008163AD" w:rsidP="008163AD">
            <w:pPr>
              <w:pStyle w:val="ad"/>
              <w:rPr>
                <w:rFonts w:ascii="Times New Roman" w:hAnsi="Times New Roman" w:cs="Times New Roman"/>
              </w:rPr>
            </w:pPr>
            <w:r w:rsidRPr="008163AD">
              <w:rPr>
                <w:rFonts w:ascii="Times New Roman" w:hAnsi="Times New Roman" w:cs="Times New Roman"/>
              </w:rPr>
              <w:t>&lt;input type="text" aria-describedby="desc1 desc2"&gt;</w:t>
            </w:r>
          </w:p>
        </w:tc>
      </w:tr>
    </w:tbl>
    <w:p w14:paraId="3FB7ED58" w14:textId="77777777" w:rsidR="00FB6586" w:rsidRPr="00E43C13" w:rsidRDefault="00FB6586" w:rsidP="00A73D46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highlight w:val="white"/>
        </w:rPr>
      </w:pPr>
    </w:p>
    <w:p w14:paraId="56FD62D7" w14:textId="525FC93C" w:rsidR="00A73D46" w:rsidRDefault="00A73D46" w:rsidP="00A73D46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highlight w:val="white"/>
          <w:lang w:val="ru-RU"/>
        </w:rPr>
        <w:t xml:space="preserve">15.1. </w:t>
      </w:r>
      <w:r w:rsidRPr="009B1DF4">
        <w:rPr>
          <w:rFonts w:ascii="Times New Roman" w:hAnsi="Times New Roman" w:cs="Times New Roman"/>
          <w:b/>
          <w:bCs/>
          <w:sz w:val="28"/>
          <w:szCs w:val="28"/>
          <w:highlight w:val="white"/>
        </w:rPr>
        <w:t>Рекомендации</w:t>
      </w:r>
    </w:p>
    <w:p w14:paraId="51C5B1CA" w14:textId="77777777" w:rsidR="00A73D46" w:rsidRPr="009B1DF4" w:rsidRDefault="00A73D46" w:rsidP="00A73D46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highlight w:val="white"/>
        </w:rPr>
      </w:pPr>
    </w:p>
    <w:p w14:paraId="28426A80" w14:textId="0ECE2404" w:rsidR="00A73D46" w:rsidRPr="00C95AAC" w:rsidRDefault="00A73D46" w:rsidP="00A73D46">
      <w:pPr>
        <w:pStyle w:val="ad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B1DF4">
        <w:rPr>
          <w:rFonts w:ascii="Times New Roman" w:eastAsia="Times New Roman" w:hAnsi="Times New Roman" w:cs="Times New Roman"/>
          <w:sz w:val="28"/>
          <w:szCs w:val="28"/>
        </w:rPr>
        <w:t xml:space="preserve">1) </w:t>
      </w:r>
      <w:r w:rsidR="00C95AA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еспечить </w:t>
      </w:r>
      <w:r w:rsidR="00B85BBE">
        <w:rPr>
          <w:rFonts w:ascii="Times New Roman" w:eastAsia="Times New Roman" w:hAnsi="Times New Roman" w:cs="Times New Roman"/>
          <w:sz w:val="28"/>
          <w:szCs w:val="28"/>
          <w:lang w:val="ru-RU"/>
        </w:rPr>
        <w:t>элементам соответствующие</w:t>
      </w:r>
      <w:r w:rsidR="007374C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роли</w:t>
      </w:r>
      <w:r w:rsidR="00B85B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(</w:t>
      </w:r>
      <w:r w:rsidR="00B85BBE">
        <w:rPr>
          <w:rFonts w:ascii="Times New Roman" w:eastAsia="Times New Roman" w:hAnsi="Times New Roman" w:cs="Times New Roman"/>
          <w:sz w:val="28"/>
          <w:szCs w:val="28"/>
          <w:lang w:val="en-US"/>
        </w:rPr>
        <w:t>role</w:t>
      </w:r>
      <w:r w:rsidR="00B85BBE">
        <w:rPr>
          <w:rFonts w:ascii="Times New Roman" w:eastAsia="Times New Roman" w:hAnsi="Times New Roman" w:cs="Times New Roman"/>
          <w:sz w:val="28"/>
          <w:szCs w:val="28"/>
          <w:lang w:val="ru-RU"/>
        </w:rPr>
        <w:t>)</w:t>
      </w:r>
      <w:r w:rsidR="00C95AA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</w:p>
    <w:p w14:paraId="6F151724" w14:textId="588D3E1E" w:rsidR="00A73D46" w:rsidRDefault="00DA6497" w:rsidP="00A73D46">
      <w:pPr>
        <w:pStyle w:val="ad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2</w:t>
      </w:r>
      <w:r w:rsidR="00A73D46" w:rsidRPr="009B1DF4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="00432D2F" w:rsidRPr="00432D2F">
        <w:rPr>
          <w:rFonts w:ascii="Times New Roman" w:eastAsia="Times New Roman" w:hAnsi="Times New Roman" w:cs="Times New Roman"/>
          <w:sz w:val="28"/>
          <w:szCs w:val="28"/>
          <w:lang w:val="ru-RU"/>
        </w:rPr>
        <w:t>Не размещат</w:t>
      </w:r>
      <w:r w:rsidR="00D7297E">
        <w:rPr>
          <w:rFonts w:ascii="Times New Roman" w:eastAsia="Times New Roman" w:hAnsi="Times New Roman" w:cs="Times New Roman"/>
          <w:sz w:val="28"/>
          <w:szCs w:val="28"/>
          <w:lang w:val="ru-RU"/>
        </w:rPr>
        <w:t>ь</w:t>
      </w:r>
      <w:r w:rsidR="00432D2F" w:rsidRPr="00432D2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фокусируемые элементы (кнопки, ссылки, поля ввода, элементы с tabindex="0") внутри контейнеров с aria-hidden="true".</w:t>
      </w:r>
    </w:p>
    <w:p w14:paraId="28811CAC" w14:textId="051C9A22" w:rsidR="00334302" w:rsidRDefault="00334302" w:rsidP="00A73D46">
      <w:pPr>
        <w:pStyle w:val="ad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3) </w:t>
      </w:r>
      <w:r w:rsidR="005C2D3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Удалить дубли / переименовать </w:t>
      </w:r>
      <w:r w:rsidR="009766FD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с одинаковыми значениями </w:t>
      </w:r>
      <w:r w:rsidR="009766FD">
        <w:rPr>
          <w:rFonts w:ascii="Times New Roman" w:eastAsia="Times New Roman" w:hAnsi="Times New Roman" w:cs="Times New Roman"/>
          <w:sz w:val="28"/>
          <w:szCs w:val="28"/>
          <w:lang w:val="en-US"/>
        </w:rPr>
        <w:t>ID</w:t>
      </w:r>
      <w:r w:rsidR="009766FD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  <w:r w:rsidR="005C2D3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68486C51" w14:textId="1C933ABE" w:rsidR="007F73E5" w:rsidRPr="005F59F8" w:rsidRDefault="007F73E5" w:rsidP="005F59F8">
      <w:pPr>
        <w:pStyle w:val="ad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2C70645" w14:textId="77777777" w:rsidR="007F73E5" w:rsidRPr="007F73E5" w:rsidRDefault="007F73E5" w:rsidP="00A73D46">
      <w:pPr>
        <w:pStyle w:val="ad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D7602A2" w14:textId="77777777" w:rsidR="00D75475" w:rsidRPr="00A73D46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</w:rPr>
      </w:pPr>
    </w:p>
    <w:p w14:paraId="6AECD9CE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1BCF28E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EACE5F5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962DB0D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1CC8CD6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7914230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6EAF06D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716AE60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E81DBF0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4E38227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1048FBD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F1DB62F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BAECB4C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411B342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291F735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C8A4C4A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93A6F5E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FC6AC1A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FA89AE4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127ECD1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125D99A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E51E84F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FAA8B98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E552F9F" w14:textId="77777777" w:rsid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56DB86A" w14:textId="77777777" w:rsidR="00D75475" w:rsidRPr="00D75475" w:rsidRDefault="00D75475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E417CD9" w14:textId="77777777" w:rsidR="0066411D" w:rsidRDefault="0066411D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11CF74C" w14:textId="77777777" w:rsidR="00850F6A" w:rsidRDefault="00850F6A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507FCFC" w14:textId="77777777" w:rsidR="00850F6A" w:rsidRDefault="00850F6A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F36E8F2" w14:textId="77777777" w:rsidR="00850F6A" w:rsidRDefault="00850F6A" w:rsidP="00463F5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434C983" w14:textId="02DF977B" w:rsidR="00FC6546" w:rsidRPr="00463F51" w:rsidRDefault="003F0640" w:rsidP="00CA4812">
      <w:pPr>
        <w:pStyle w:val="ad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F3435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lastRenderedPageBreak/>
        <w:t>1</w:t>
      </w:r>
      <w:r w:rsidR="00C3597F" w:rsidRPr="004F3435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6</w:t>
      </w:r>
      <w:r w:rsidRPr="004F3435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475E74" w:rsidRPr="004F3435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Автотесты </w:t>
      </w:r>
      <w:r w:rsidR="00FC6546" w:rsidRPr="004F3435">
        <w:rPr>
          <w:rFonts w:ascii="Times New Roman" w:hAnsi="Times New Roman" w:cs="Times New Roman"/>
          <w:b/>
          <w:sz w:val="28"/>
          <w:szCs w:val="28"/>
        </w:rPr>
        <w:t>Wave</w:t>
      </w:r>
    </w:p>
    <w:p w14:paraId="6A7E5CEB" w14:textId="7B5B9075" w:rsidR="007225C1" w:rsidRPr="002C5B13" w:rsidRDefault="007225C1" w:rsidP="00FC6546">
      <w:pPr>
        <w:spacing w:line="360" w:lineRule="auto"/>
        <w:rPr>
          <w:bCs/>
          <w:sz w:val="24"/>
          <w:szCs w:val="24"/>
        </w:rPr>
      </w:pPr>
    </w:p>
    <w:p w14:paraId="32EEBE03" w14:textId="1FCEBC4F" w:rsidR="00FC6546" w:rsidRPr="000A1292" w:rsidRDefault="00FC6546" w:rsidP="007225C1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225C1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D40086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7225C1">
        <w:rPr>
          <w:rFonts w:ascii="Times New Roman" w:hAnsi="Times New Roman" w:cs="Times New Roman"/>
          <w:sz w:val="28"/>
          <w:szCs w:val="28"/>
        </w:rPr>
        <w:t>.</w:t>
      </w:r>
      <w:r w:rsidR="000A12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1292" w:rsidRPr="00B435A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Автотесты </w:t>
      </w:r>
      <w:r w:rsidR="000A1292" w:rsidRPr="00B435A5">
        <w:rPr>
          <w:rFonts w:ascii="Times New Roman" w:hAnsi="Times New Roman" w:cs="Times New Roman"/>
          <w:sz w:val="28"/>
          <w:szCs w:val="28"/>
        </w:rPr>
        <w:t>Wave</w:t>
      </w:r>
    </w:p>
    <w:p w14:paraId="0BFC56C1" w14:textId="32C5552D" w:rsidR="00FC6546" w:rsidRDefault="002C4E88" w:rsidP="00FC6546">
      <w:pPr>
        <w:spacing w:line="360" w:lineRule="auto"/>
        <w:rPr>
          <w:bCs/>
          <w:sz w:val="24"/>
          <w:szCs w:val="24"/>
        </w:rPr>
      </w:pPr>
      <w:r w:rsidRPr="002C4E88">
        <w:rPr>
          <w:bCs/>
          <w:noProof/>
          <w:sz w:val="24"/>
          <w:szCs w:val="24"/>
        </w:rPr>
        <w:drawing>
          <wp:anchor distT="0" distB="0" distL="114300" distR="114300" simplePos="0" relativeHeight="251779072" behindDoc="1" locked="0" layoutInCell="1" allowOverlap="1" wp14:anchorId="071EB1AA" wp14:editId="57617524">
            <wp:simplePos x="0" y="0"/>
            <wp:positionH relativeFrom="column">
              <wp:posOffset>688678</wp:posOffset>
            </wp:positionH>
            <wp:positionV relativeFrom="paragraph">
              <wp:posOffset>111117</wp:posOffset>
            </wp:positionV>
            <wp:extent cx="4634140" cy="2448094"/>
            <wp:effectExtent l="0" t="0" r="0" b="0"/>
            <wp:wrapNone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4140" cy="2448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98DF89" w14:textId="318D4628" w:rsidR="00FC6546" w:rsidRDefault="00FC6546" w:rsidP="00FC6546">
      <w:pPr>
        <w:spacing w:line="360" w:lineRule="auto"/>
        <w:rPr>
          <w:bCs/>
          <w:sz w:val="24"/>
          <w:szCs w:val="24"/>
        </w:rPr>
      </w:pPr>
    </w:p>
    <w:p w14:paraId="05C4782B" w14:textId="4CA00AA6" w:rsidR="00FC6546" w:rsidRDefault="00FC6546" w:rsidP="00FC6546">
      <w:pPr>
        <w:spacing w:line="360" w:lineRule="auto"/>
        <w:rPr>
          <w:bCs/>
          <w:sz w:val="24"/>
          <w:szCs w:val="24"/>
        </w:rPr>
      </w:pPr>
    </w:p>
    <w:p w14:paraId="5D42C497" w14:textId="1AC49F82" w:rsidR="00FC6546" w:rsidRPr="00FC6546" w:rsidRDefault="00FC6546" w:rsidP="00FC6546">
      <w:pPr>
        <w:spacing w:line="360" w:lineRule="auto"/>
        <w:jc w:val="both"/>
        <w:rPr>
          <w:bCs/>
          <w:sz w:val="24"/>
          <w:szCs w:val="24"/>
        </w:rPr>
      </w:pPr>
    </w:p>
    <w:p w14:paraId="657CACD2" w14:textId="4A311501" w:rsidR="00FC6546" w:rsidRPr="00FC6546" w:rsidRDefault="00FC6546" w:rsidP="00FC6546">
      <w:pPr>
        <w:spacing w:line="360" w:lineRule="auto"/>
        <w:jc w:val="both"/>
        <w:rPr>
          <w:bCs/>
          <w:sz w:val="24"/>
          <w:szCs w:val="24"/>
        </w:rPr>
      </w:pPr>
    </w:p>
    <w:p w14:paraId="7AFED791" w14:textId="77777777" w:rsidR="00FC6546" w:rsidRPr="00FC6546" w:rsidRDefault="00FC6546" w:rsidP="00FC6546">
      <w:pPr>
        <w:spacing w:line="360" w:lineRule="auto"/>
        <w:jc w:val="both"/>
        <w:rPr>
          <w:bCs/>
          <w:sz w:val="24"/>
          <w:szCs w:val="24"/>
        </w:rPr>
      </w:pPr>
    </w:p>
    <w:p w14:paraId="1DA0C95E" w14:textId="77777777" w:rsidR="00FC6546" w:rsidRPr="00FC6546" w:rsidRDefault="00FC6546" w:rsidP="00FC6546">
      <w:pPr>
        <w:spacing w:line="360" w:lineRule="auto"/>
        <w:jc w:val="both"/>
        <w:rPr>
          <w:bCs/>
          <w:sz w:val="24"/>
          <w:szCs w:val="24"/>
        </w:rPr>
      </w:pPr>
    </w:p>
    <w:p w14:paraId="3C59E002" w14:textId="77777777" w:rsidR="00FC6546" w:rsidRDefault="00FC6546" w:rsidP="00FC6546">
      <w:pPr>
        <w:pStyle w:val="ad"/>
        <w:rPr>
          <w:highlight w:val="white"/>
          <w:lang w:val="ru-RU"/>
        </w:rPr>
      </w:pPr>
      <w:bookmarkStart w:id="0" w:name="_42u981t3dgjs" w:colFirst="0" w:colLast="0"/>
      <w:bookmarkEnd w:id="0"/>
    </w:p>
    <w:p w14:paraId="5EF383CB" w14:textId="77777777" w:rsidR="00FC6546" w:rsidRDefault="00FC6546" w:rsidP="00FC6546">
      <w:pPr>
        <w:pStyle w:val="ad"/>
        <w:rPr>
          <w:highlight w:val="white"/>
          <w:lang w:val="ru-RU"/>
        </w:rPr>
      </w:pPr>
    </w:p>
    <w:p w14:paraId="3F13DF22" w14:textId="77777777" w:rsidR="00FC6546" w:rsidRDefault="00FC6546" w:rsidP="00FC6546">
      <w:pPr>
        <w:pStyle w:val="ad"/>
        <w:rPr>
          <w:highlight w:val="white"/>
          <w:lang w:val="ru-RU"/>
        </w:rPr>
      </w:pPr>
    </w:p>
    <w:p w14:paraId="7863F3C4" w14:textId="77777777" w:rsidR="00FC6546" w:rsidRDefault="00FC6546" w:rsidP="00FC6546">
      <w:pPr>
        <w:pStyle w:val="ad"/>
        <w:rPr>
          <w:highlight w:val="white"/>
          <w:lang w:val="ru-RU"/>
        </w:rPr>
      </w:pPr>
    </w:p>
    <w:p w14:paraId="2D8B8CEE" w14:textId="77777777" w:rsidR="00FC6546" w:rsidRDefault="00FC6546" w:rsidP="00FC6546">
      <w:pPr>
        <w:pStyle w:val="ad"/>
        <w:rPr>
          <w:highlight w:val="white"/>
          <w:lang w:val="ru-RU"/>
        </w:rPr>
      </w:pPr>
    </w:p>
    <w:p w14:paraId="35D9A65F" w14:textId="77777777" w:rsidR="003B2084" w:rsidRPr="007225C1" w:rsidRDefault="003B2084" w:rsidP="003B2084">
      <w:pPr>
        <w:pStyle w:val="ad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225C1">
        <w:rPr>
          <w:rFonts w:ascii="Times New Roman" w:eastAsia="Times New Roman" w:hAnsi="Times New Roman" w:cs="Times New Roman"/>
          <w:sz w:val="28"/>
          <w:szCs w:val="28"/>
          <w:highlight w:val="white"/>
        </w:rPr>
        <w:t>Для улучшения восприятия текста рекомендуется увеличить размер шрифта и повысить контрастность между текстом и фоном. Эти изменения сделают сайт более удобным для чтения и восприятия информации.</w:t>
      </w:r>
      <w:r w:rsidRPr="007225C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9D06B64" w14:textId="77777777" w:rsidR="003B2084" w:rsidRPr="007225C1" w:rsidRDefault="003B2084" w:rsidP="003B2084">
      <w:pPr>
        <w:pStyle w:val="ad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225C1">
        <w:rPr>
          <w:rFonts w:ascii="Times New Roman" w:eastAsia="Times New Roman" w:hAnsi="Times New Roman" w:cs="Times New Roman"/>
          <w:sz w:val="28"/>
          <w:szCs w:val="28"/>
        </w:rPr>
        <w:t xml:space="preserve">Контраст текста и фона имеет критическое значение для удобочитаемости и доступности информации на веб-страницах.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ЛСИ и люди с</w:t>
      </w:r>
      <w:r w:rsidRPr="007225C1">
        <w:rPr>
          <w:rFonts w:ascii="Times New Roman" w:eastAsia="Times New Roman" w:hAnsi="Times New Roman" w:cs="Times New Roman"/>
          <w:sz w:val="28"/>
          <w:szCs w:val="28"/>
        </w:rPr>
        <w:t xml:space="preserve"> дальтонизмом или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слабым</w:t>
      </w:r>
      <w:r w:rsidRPr="007225C1">
        <w:rPr>
          <w:rFonts w:ascii="Times New Roman" w:eastAsia="Times New Roman" w:hAnsi="Times New Roman" w:cs="Times New Roman"/>
          <w:sz w:val="28"/>
          <w:szCs w:val="28"/>
        </w:rPr>
        <w:t xml:space="preserve"> зрение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м</w:t>
      </w:r>
      <w:r w:rsidRPr="007225C1">
        <w:rPr>
          <w:rFonts w:ascii="Times New Roman" w:eastAsia="Times New Roman" w:hAnsi="Times New Roman" w:cs="Times New Roman"/>
          <w:sz w:val="28"/>
          <w:szCs w:val="28"/>
        </w:rPr>
        <w:t>, могут испытывать трудности с чтением текста, если контрастность между текстом и фоном недостаточна. Высокий контраст помогает улучшить читаемость и восприятие текста, делая его доступным для более широкой аудитории.</w:t>
      </w:r>
    </w:p>
    <w:p w14:paraId="78D1AB47" w14:textId="77777777" w:rsidR="003B2084" w:rsidRPr="003B2084" w:rsidRDefault="003B2084" w:rsidP="00FC6546">
      <w:pPr>
        <w:pStyle w:val="ad"/>
        <w:rPr>
          <w:highlight w:val="white"/>
        </w:rPr>
      </w:pPr>
    </w:p>
    <w:p w14:paraId="133593D5" w14:textId="77777777" w:rsidR="00B2071F" w:rsidRPr="00463F51" w:rsidRDefault="00B2071F" w:rsidP="00B2071F">
      <w:pPr>
        <w:pStyle w:val="ad"/>
        <w:rPr>
          <w:rFonts w:ascii="Times New Roman" w:hAnsi="Times New Roman" w:cs="Times New Roman"/>
          <w:sz w:val="28"/>
          <w:szCs w:val="28"/>
        </w:rPr>
      </w:pPr>
      <w:r w:rsidRPr="00463F51">
        <w:rPr>
          <w:rFonts w:ascii="Times New Roman" w:hAnsi="Times New Roman" w:cs="Times New Roman"/>
          <w:sz w:val="28"/>
          <w:szCs w:val="28"/>
        </w:rPr>
        <w:t xml:space="preserve">1. Ошибки (Errors):  </w:t>
      </w:r>
    </w:p>
    <w:p w14:paraId="09751080" w14:textId="64F3AC5F" w:rsidR="00B2071F" w:rsidRPr="00463F51" w:rsidRDefault="00B2071F" w:rsidP="00B2071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463F51">
        <w:rPr>
          <w:rFonts w:ascii="Times New Roman" w:hAnsi="Times New Roman" w:cs="Times New Roman"/>
          <w:sz w:val="28"/>
          <w:szCs w:val="28"/>
        </w:rPr>
        <w:t xml:space="preserve">- Всего: </w:t>
      </w:r>
      <w:r w:rsidR="005C6DC2">
        <w:rPr>
          <w:rFonts w:ascii="Times New Roman" w:hAnsi="Times New Roman" w:cs="Times New Roman"/>
          <w:sz w:val="28"/>
          <w:szCs w:val="28"/>
          <w:lang w:val="ru-RU"/>
        </w:rPr>
        <w:t>76</w:t>
      </w:r>
      <w:r w:rsidRPr="00463F51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6B06A1DD" w14:textId="4C386029" w:rsidR="00B2071F" w:rsidRDefault="00B2071F" w:rsidP="00B2071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63F51">
        <w:rPr>
          <w:rFonts w:ascii="Times New Roman" w:hAnsi="Times New Roman" w:cs="Times New Roman"/>
          <w:sz w:val="28"/>
          <w:szCs w:val="28"/>
        </w:rPr>
        <w:t xml:space="preserve">- </w:t>
      </w:r>
      <w:r w:rsidR="00A95320">
        <w:rPr>
          <w:rFonts w:ascii="Times New Roman" w:hAnsi="Times New Roman" w:cs="Times New Roman"/>
          <w:sz w:val="28"/>
          <w:szCs w:val="28"/>
          <w:lang w:val="kk-KZ"/>
        </w:rPr>
        <w:t>У</w:t>
      </w:r>
      <w:r w:rsidR="00A95320">
        <w:rPr>
          <w:rFonts w:ascii="Times New Roman" w:hAnsi="Times New Roman" w:cs="Times New Roman"/>
          <w:sz w:val="28"/>
          <w:szCs w:val="28"/>
          <w:lang w:val="ru-RU"/>
        </w:rPr>
        <w:t xml:space="preserve"> некоторых</w:t>
      </w:r>
      <w:r w:rsidR="00A95320" w:rsidRPr="00A95320">
        <w:rPr>
          <w:rFonts w:ascii="Times New Roman" w:hAnsi="Times New Roman" w:cs="Times New Roman"/>
          <w:sz w:val="28"/>
          <w:szCs w:val="28"/>
          <w:lang w:val="ru-RU"/>
        </w:rPr>
        <w:t xml:space="preserve"> элемент</w:t>
      </w:r>
      <w:r w:rsidR="00A95320">
        <w:rPr>
          <w:rFonts w:ascii="Times New Roman" w:hAnsi="Times New Roman" w:cs="Times New Roman"/>
          <w:sz w:val="28"/>
          <w:szCs w:val="28"/>
          <w:lang w:val="ru-RU"/>
        </w:rPr>
        <w:t>ов</w:t>
      </w:r>
      <w:r w:rsidR="00A95320" w:rsidRPr="00A95320">
        <w:rPr>
          <w:rFonts w:ascii="Times New Roman" w:hAnsi="Times New Roman" w:cs="Times New Roman"/>
          <w:sz w:val="28"/>
          <w:szCs w:val="28"/>
          <w:lang w:val="ru-RU"/>
        </w:rPr>
        <w:t xml:space="preserve"> формы (например, &lt;input&gt;, &lt;select&gt;, &lt;textarea&gt;) отсутствует связанная текстовая метка (label)</w:t>
      </w:r>
      <w:r w:rsidR="00A9532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B3EB8E9" w14:textId="55EF2E63" w:rsidR="000C3506" w:rsidRDefault="000C3506" w:rsidP="00B2071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D7BB7">
        <w:rPr>
          <w:rFonts w:ascii="Times New Roman" w:hAnsi="Times New Roman" w:cs="Times New Roman"/>
          <w:sz w:val="28"/>
          <w:szCs w:val="28"/>
          <w:lang w:val="ru-RU"/>
        </w:rPr>
        <w:t xml:space="preserve">Одно </w:t>
      </w:r>
      <w:r w:rsidR="003D7BB7" w:rsidRPr="003D7BB7">
        <w:rPr>
          <w:rFonts w:ascii="Times New Roman" w:hAnsi="Times New Roman" w:cs="Times New Roman"/>
          <w:sz w:val="28"/>
          <w:szCs w:val="28"/>
          <w:lang w:val="ru-RU"/>
        </w:rPr>
        <w:t>поле связано сразу с несколькими &lt;label&gt;, что может привести к путанице или дублирующему озвучиванию в скринридерах.</w:t>
      </w:r>
    </w:p>
    <w:p w14:paraId="73289CA6" w14:textId="5A0BA092" w:rsidR="003D7BB7" w:rsidRDefault="00EE6ED7" w:rsidP="00B2071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AC2E20" w:rsidRPr="00AC2E20">
        <w:rPr>
          <w:rFonts w:ascii="Times New Roman" w:hAnsi="Times New Roman" w:cs="Times New Roman"/>
          <w:sz w:val="28"/>
          <w:szCs w:val="28"/>
          <w:lang w:val="ru-RU"/>
        </w:rPr>
        <w:t>Кнопка &lt;button&gt; или элемент с role="button" не содержит текста или доступного описания. Скринридер не знает, что делает кнопка.</w:t>
      </w:r>
    </w:p>
    <w:p w14:paraId="4C5389D5" w14:textId="77777777" w:rsidR="00B2071F" w:rsidRPr="00AA1226" w:rsidRDefault="00B2071F" w:rsidP="00B2071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77152A84" w14:textId="70D15C16" w:rsidR="00B2071F" w:rsidRPr="00B9497E" w:rsidRDefault="00FE6619" w:rsidP="00B2071F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5D4DF9">
        <w:rPr>
          <w:rFonts w:ascii="Times New Roman" w:hAnsi="Times New Roman" w:cs="Times New Roman"/>
          <w:sz w:val="28"/>
          <w:szCs w:val="28"/>
        </w:rPr>
        <w:t>2</w:t>
      </w:r>
      <w:r w:rsidR="00B2071F" w:rsidRPr="00B9497E">
        <w:rPr>
          <w:rFonts w:ascii="Times New Roman" w:hAnsi="Times New Roman" w:cs="Times New Roman"/>
          <w:sz w:val="28"/>
          <w:szCs w:val="28"/>
        </w:rPr>
        <w:t>. Структурные элементы (Structural Elements):</w:t>
      </w:r>
    </w:p>
    <w:p w14:paraId="020CF554" w14:textId="21168788" w:rsidR="00B2071F" w:rsidRDefault="00B2071F" w:rsidP="00B2071F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497E">
        <w:rPr>
          <w:rFonts w:ascii="Times New Roman" w:hAnsi="Times New Roman" w:cs="Times New Roman"/>
          <w:sz w:val="28"/>
          <w:szCs w:val="28"/>
        </w:rPr>
        <w:t xml:space="preserve">- Всего: </w:t>
      </w:r>
      <w:r w:rsidR="00E42764">
        <w:rPr>
          <w:rFonts w:ascii="Times New Roman" w:hAnsi="Times New Roman" w:cs="Times New Roman"/>
          <w:sz w:val="28"/>
          <w:szCs w:val="28"/>
          <w:lang w:val="ru-RU"/>
        </w:rPr>
        <w:t>38</w:t>
      </w:r>
      <w:r w:rsidRPr="00B9497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9249945" w14:textId="44D8BDAA" w:rsidR="00B2071F" w:rsidRDefault="004F4035" w:rsidP="00270AE0">
      <w:pPr>
        <w:pStyle w:val="ad"/>
        <w:ind w:left="851" w:hanging="13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F4035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144AA4" w:rsidRPr="00144AA4">
        <w:rPr>
          <w:rFonts w:ascii="Times New Roman" w:hAnsi="Times New Roman" w:cs="Times New Roman"/>
          <w:sz w:val="28"/>
          <w:szCs w:val="28"/>
          <w:lang w:val="ru-RU"/>
        </w:rPr>
        <w:t>Заголовки должны следовать иерархии: &lt;h1&gt; → &lt;h2&gt; → &lt;h3&gt;, не пропуская уровни.</w:t>
      </w:r>
      <w:r w:rsidR="0013586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50FD5">
        <w:rPr>
          <w:rFonts w:ascii="Times New Roman" w:hAnsi="Times New Roman" w:cs="Times New Roman"/>
          <w:sz w:val="28"/>
          <w:szCs w:val="28"/>
          <w:lang w:val="ru-RU"/>
        </w:rPr>
        <w:t>Убедит</w:t>
      </w:r>
      <w:r>
        <w:rPr>
          <w:rFonts w:ascii="Times New Roman" w:hAnsi="Times New Roman" w:cs="Times New Roman"/>
          <w:sz w:val="28"/>
          <w:szCs w:val="28"/>
          <w:lang w:val="ru-RU"/>
        </w:rPr>
        <w:t>ся</w:t>
      </w:r>
      <w:r w:rsidRPr="00C50FD5">
        <w:rPr>
          <w:rFonts w:ascii="Times New Roman" w:hAnsi="Times New Roman" w:cs="Times New Roman"/>
          <w:sz w:val="28"/>
          <w:szCs w:val="28"/>
          <w:lang w:val="ru-RU"/>
        </w:rPr>
        <w:t>, что для логической структуры используютс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теги 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lt;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header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gt;,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 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lt;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nav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gt;,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 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lt;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main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gt;,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 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lt;</w:t>
      </w:r>
      <w:r w:rsidRPr="004F4035">
        <w:rPr>
          <w:rFonts w:ascii="Times New Roman" w:hAnsi="Times New Roman" w:cs="Times New Roman"/>
          <w:sz w:val="28"/>
          <w:szCs w:val="28"/>
          <w:lang w:val="en-US"/>
        </w:rPr>
        <w:t>footer</w:t>
      </w:r>
      <w:r w:rsidRPr="004F4035">
        <w:rPr>
          <w:rFonts w:ascii="Times New Roman" w:hAnsi="Times New Roman" w:cs="Times New Roman"/>
          <w:sz w:val="28"/>
          <w:szCs w:val="28"/>
          <w:lang w:val="ru-RU"/>
        </w:rPr>
        <w:t>&gt;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A5A2C62" w14:textId="77777777" w:rsidR="004F4035" w:rsidRPr="004F4035" w:rsidRDefault="004F4035" w:rsidP="004F4035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C18E7DA" w14:textId="6A0E1C61" w:rsidR="00B2071F" w:rsidRPr="00B9497E" w:rsidRDefault="00B60B34" w:rsidP="00B2071F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B2071F" w:rsidRPr="00B9497E">
        <w:rPr>
          <w:rFonts w:ascii="Times New Roman" w:hAnsi="Times New Roman" w:cs="Times New Roman"/>
          <w:sz w:val="28"/>
          <w:szCs w:val="28"/>
        </w:rPr>
        <w:t xml:space="preserve">. Контраст (Contrast): </w:t>
      </w:r>
    </w:p>
    <w:p w14:paraId="32834C5F" w14:textId="6A2ABDD8" w:rsidR="00B2071F" w:rsidRPr="00B537C4" w:rsidRDefault="00B2071F" w:rsidP="00B2071F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497E">
        <w:rPr>
          <w:rFonts w:ascii="Times New Roman" w:hAnsi="Times New Roman" w:cs="Times New Roman"/>
          <w:sz w:val="28"/>
          <w:szCs w:val="28"/>
        </w:rPr>
        <w:t xml:space="preserve">- Ошибки контраста: </w:t>
      </w:r>
      <w:r w:rsidR="00915ABD">
        <w:rPr>
          <w:rFonts w:ascii="Times New Roman" w:hAnsi="Times New Roman" w:cs="Times New Roman"/>
          <w:sz w:val="28"/>
          <w:szCs w:val="28"/>
          <w:lang w:val="ru-RU"/>
        </w:rPr>
        <w:t>12</w:t>
      </w:r>
    </w:p>
    <w:p w14:paraId="4E5FAAB8" w14:textId="604BE9FD" w:rsidR="000330FE" w:rsidRPr="000330FE" w:rsidRDefault="00D01289">
      <w:pPr>
        <w:pStyle w:val="ad"/>
        <w:numPr>
          <w:ilvl w:val="0"/>
          <w:numId w:val="21"/>
        </w:numPr>
        <w:jc w:val="both"/>
        <w:rPr>
          <w:sz w:val="28"/>
          <w:szCs w:val="28"/>
        </w:rPr>
      </w:pPr>
      <w:r w:rsidRPr="003C1669">
        <w:rPr>
          <w:rFonts w:ascii="Times New Roman" w:hAnsi="Times New Roman" w:cs="Times New Roman"/>
          <w:sz w:val="28"/>
          <w:szCs w:val="28"/>
          <w:lang w:val="ru-RU"/>
        </w:rPr>
        <w:lastRenderedPageBreak/>
        <w:t>Текст</w:t>
      </w:r>
      <w:r w:rsidR="00CA1624" w:rsidRPr="003C1669">
        <w:rPr>
          <w:rFonts w:ascii="Times New Roman" w:hAnsi="Times New Roman" w:cs="Times New Roman"/>
          <w:sz w:val="28"/>
          <w:szCs w:val="28"/>
          <w:lang w:val="ru-RU"/>
        </w:rPr>
        <w:t>/фон</w:t>
      </w:r>
      <w:r w:rsidRPr="003C1669">
        <w:rPr>
          <w:rFonts w:ascii="Times New Roman" w:hAnsi="Times New Roman" w:cs="Times New Roman"/>
          <w:sz w:val="28"/>
          <w:szCs w:val="28"/>
          <w:lang w:val="ru-RU"/>
        </w:rPr>
        <w:t xml:space="preserve"> не соответствует стандарту WCAG 2.1 </w:t>
      </w:r>
      <w:r w:rsidR="000330FE" w:rsidRPr="00CC5826">
        <w:rPr>
          <w:rFonts w:ascii="Times New Roman" w:hAnsi="Times New Roman" w:cs="Times New Roman"/>
          <w:sz w:val="28"/>
          <w:szCs w:val="28"/>
        </w:rPr>
        <w:t>Для обычного текста: контраст меньше 4.5:1</w:t>
      </w:r>
      <w:r w:rsidR="003C1669" w:rsidRPr="00CC5826">
        <w:rPr>
          <w:rFonts w:ascii="Times New Roman" w:hAnsi="Times New Roman" w:cs="Times New Roman"/>
          <w:sz w:val="28"/>
          <w:szCs w:val="28"/>
        </w:rPr>
        <w:t xml:space="preserve">. </w:t>
      </w:r>
      <w:r w:rsidR="000330FE" w:rsidRPr="000330FE">
        <w:rPr>
          <w:rFonts w:ascii="Times New Roman" w:hAnsi="Times New Roman" w:cs="Times New Roman"/>
          <w:sz w:val="28"/>
          <w:szCs w:val="28"/>
        </w:rPr>
        <w:t>Для крупного текста (18px+ или 14px bold): контраст меньше 3:1</w:t>
      </w:r>
    </w:p>
    <w:p w14:paraId="6506B651" w14:textId="47252BAF" w:rsidR="00DF5F1A" w:rsidRPr="001E7199" w:rsidRDefault="00DF5F1A" w:rsidP="00BD5C0F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32D38355" w14:textId="77777777" w:rsidR="00A41EC2" w:rsidRDefault="00A41EC2" w:rsidP="003562CB">
      <w:pPr>
        <w:pStyle w:val="ad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66914BC2" w14:textId="451B83C8" w:rsidR="00B2071F" w:rsidRPr="005C1EA7" w:rsidRDefault="00B2071F" w:rsidP="003562CB">
      <w:pPr>
        <w:pStyle w:val="ad"/>
        <w:rPr>
          <w:lang w:val="ru-RU"/>
        </w:rPr>
      </w:pPr>
      <w:r w:rsidRPr="00A9098F">
        <w:rPr>
          <w:rFonts w:ascii="Times New Roman" w:hAnsi="Times New Roman" w:cs="Times New Roman"/>
          <w:bCs/>
          <w:sz w:val="28"/>
          <w:szCs w:val="28"/>
        </w:rPr>
        <w:t xml:space="preserve">Ссылка тестирования </w:t>
      </w:r>
      <w:r w:rsidRPr="00A9098F">
        <w:rPr>
          <w:rFonts w:ascii="Times New Roman" w:hAnsi="Times New Roman" w:cs="Times New Roman"/>
          <w:bCs/>
          <w:sz w:val="28"/>
          <w:szCs w:val="28"/>
          <w:lang w:val="en-US"/>
        </w:rPr>
        <w:t>WAVE</w:t>
      </w:r>
      <w:r w:rsidRPr="00A9098F">
        <w:rPr>
          <w:rFonts w:ascii="Times New Roman" w:hAnsi="Times New Roman" w:cs="Times New Roman"/>
          <w:bCs/>
          <w:sz w:val="28"/>
          <w:szCs w:val="28"/>
        </w:rPr>
        <w:t>:</w:t>
      </w:r>
      <w:r w:rsidR="00F4666E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5C1EA7" w:rsidRPr="005C1EA7">
        <w:rPr>
          <w:rStyle w:val="ae"/>
          <w:rFonts w:ascii="Times New Roman" w:hAnsi="Times New Roman" w:cs="Times New Roman"/>
          <w:sz w:val="28"/>
          <w:szCs w:val="28"/>
          <w:lang w:val="ru-RU"/>
        </w:rPr>
        <w:t>https://wave.webaim.org/report#/https://16gp.kz/</w:t>
      </w:r>
    </w:p>
    <w:p w14:paraId="7CDBB181" w14:textId="77777777" w:rsidR="00B2071F" w:rsidRPr="00B537C4" w:rsidRDefault="00B2071F" w:rsidP="007225C1">
      <w:pPr>
        <w:pStyle w:val="ad"/>
        <w:jc w:val="both"/>
        <w:rPr>
          <w:rFonts w:ascii="Times New Roman" w:hAnsi="Times New Roman" w:cs="Times New Roman"/>
          <w:sz w:val="28"/>
          <w:szCs w:val="28"/>
          <w:highlight w:val="white"/>
          <w:lang w:val="ru-RU"/>
        </w:rPr>
      </w:pPr>
    </w:p>
    <w:p w14:paraId="28D040AF" w14:textId="03207839" w:rsidR="00FC6546" w:rsidRDefault="006A2F46" w:rsidP="006A2F46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highlight w:val="white"/>
          <w:lang w:val="ru-RU"/>
        </w:rPr>
        <w:t xml:space="preserve">16.1. </w:t>
      </w:r>
      <w:r w:rsidR="00FC6546" w:rsidRPr="007225C1">
        <w:rPr>
          <w:rFonts w:ascii="Times New Roman" w:hAnsi="Times New Roman" w:cs="Times New Roman"/>
          <w:b/>
          <w:bCs/>
          <w:sz w:val="28"/>
          <w:szCs w:val="28"/>
          <w:highlight w:val="white"/>
        </w:rPr>
        <w:t>Рекомендации</w:t>
      </w:r>
    </w:p>
    <w:p w14:paraId="38876887" w14:textId="77777777" w:rsidR="006A2F46" w:rsidRPr="007225C1" w:rsidRDefault="006A2F46" w:rsidP="006A2F46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highlight w:val="white"/>
        </w:rPr>
      </w:pPr>
    </w:p>
    <w:p w14:paraId="02EA963B" w14:textId="2B09C30F" w:rsidR="00DE0957" w:rsidRPr="00506171" w:rsidRDefault="00202DA2" w:rsidP="009F44B6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A9580C" w:rsidRPr="00861E7F">
        <w:rPr>
          <w:rFonts w:ascii="Times New Roman" w:hAnsi="Times New Roman" w:cs="Times New Roman"/>
          <w:sz w:val="28"/>
          <w:szCs w:val="28"/>
        </w:rPr>
        <w:t xml:space="preserve">) </w:t>
      </w:r>
      <w:r w:rsidR="00506171">
        <w:rPr>
          <w:rFonts w:ascii="Times New Roman" w:hAnsi="Times New Roman" w:cs="Times New Roman"/>
          <w:sz w:val="28"/>
          <w:szCs w:val="28"/>
          <w:lang w:val="ru-RU"/>
        </w:rPr>
        <w:t xml:space="preserve">Обеспечить </w:t>
      </w:r>
      <w:r w:rsidR="00FC513D">
        <w:rPr>
          <w:rFonts w:ascii="Times New Roman" w:hAnsi="Times New Roman" w:cs="Times New Roman"/>
          <w:sz w:val="28"/>
          <w:szCs w:val="28"/>
          <w:lang w:val="ru-RU"/>
        </w:rPr>
        <w:t xml:space="preserve">связанные метки </w:t>
      </w:r>
      <w:r w:rsidR="00FC513D">
        <w:rPr>
          <w:rFonts w:ascii="Times New Roman" w:hAnsi="Times New Roman" w:cs="Times New Roman"/>
          <w:sz w:val="28"/>
          <w:szCs w:val="28"/>
          <w:lang w:val="en-US"/>
        </w:rPr>
        <w:t>label</w:t>
      </w:r>
      <w:r w:rsidR="00FC513D" w:rsidRPr="0095325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C513D">
        <w:rPr>
          <w:rFonts w:ascii="Times New Roman" w:hAnsi="Times New Roman" w:cs="Times New Roman"/>
          <w:sz w:val="28"/>
          <w:szCs w:val="28"/>
          <w:lang w:val="ru-RU"/>
        </w:rPr>
        <w:t>с элементами форм</w:t>
      </w:r>
      <w:r w:rsidR="0049068C">
        <w:rPr>
          <w:rFonts w:ascii="Times New Roman" w:hAnsi="Times New Roman" w:cs="Times New Roman"/>
          <w:sz w:val="28"/>
          <w:szCs w:val="28"/>
          <w:lang w:val="ru-RU"/>
        </w:rPr>
        <w:t xml:space="preserve"> и описание </w:t>
      </w:r>
      <w:r w:rsidR="00724BA1">
        <w:rPr>
          <w:rFonts w:ascii="Times New Roman" w:hAnsi="Times New Roman" w:cs="Times New Roman"/>
          <w:sz w:val="28"/>
          <w:szCs w:val="28"/>
          <w:lang w:val="ru-RU"/>
        </w:rPr>
        <w:t xml:space="preserve">к </w:t>
      </w:r>
      <w:r w:rsidR="0049068C">
        <w:rPr>
          <w:rFonts w:ascii="Times New Roman" w:hAnsi="Times New Roman" w:cs="Times New Roman"/>
          <w:sz w:val="28"/>
          <w:szCs w:val="28"/>
          <w:lang w:val="ru-RU"/>
        </w:rPr>
        <w:t>кнопк</w:t>
      </w:r>
      <w:r w:rsidR="00724BA1">
        <w:rPr>
          <w:rFonts w:ascii="Times New Roman" w:hAnsi="Times New Roman" w:cs="Times New Roman"/>
          <w:sz w:val="28"/>
          <w:szCs w:val="28"/>
          <w:lang w:val="ru-RU"/>
        </w:rPr>
        <w:t>ам</w:t>
      </w:r>
      <w:r w:rsidR="0049068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38BF8E2" w14:textId="739DEA94" w:rsidR="00284D81" w:rsidRPr="00445BCA" w:rsidRDefault="00DE0957" w:rsidP="009F44B6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284D81">
        <w:rPr>
          <w:rFonts w:ascii="Times New Roman" w:hAnsi="Times New Roman" w:cs="Times New Roman"/>
          <w:sz w:val="28"/>
          <w:szCs w:val="28"/>
          <w:lang w:val="ru-RU"/>
        </w:rPr>
        <w:t>Предусмотреть</w:t>
      </w:r>
      <w:r w:rsidR="00861E7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61E7F" w:rsidRPr="008B0DF5">
        <w:rPr>
          <w:rFonts w:ascii="Times New Roman" w:hAnsi="Times New Roman" w:cs="Times New Roman"/>
          <w:sz w:val="28"/>
          <w:szCs w:val="28"/>
          <w:lang w:val="ru-RU"/>
        </w:rPr>
        <w:t xml:space="preserve">контрастность </w:t>
      </w:r>
      <w:r w:rsidR="00861E7F">
        <w:rPr>
          <w:rFonts w:ascii="Times New Roman" w:hAnsi="Times New Roman" w:cs="Times New Roman"/>
          <w:sz w:val="28"/>
          <w:szCs w:val="28"/>
          <w:lang w:val="ru-RU"/>
        </w:rPr>
        <w:t>не менее</w:t>
      </w:r>
      <w:r w:rsidR="00861E7F" w:rsidRPr="008B0DF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61E7F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861E7F" w:rsidRPr="008B0DF5">
        <w:rPr>
          <w:rFonts w:ascii="Times New Roman" w:hAnsi="Times New Roman" w:cs="Times New Roman"/>
          <w:sz w:val="28"/>
          <w:szCs w:val="28"/>
          <w:lang w:val="ru-RU"/>
        </w:rPr>
        <w:t xml:space="preserve">:1, </w:t>
      </w:r>
      <w:r w:rsidR="00861E7F">
        <w:rPr>
          <w:rFonts w:ascii="Times New Roman" w:hAnsi="Times New Roman" w:cs="Times New Roman"/>
          <w:sz w:val="28"/>
          <w:szCs w:val="28"/>
          <w:lang w:val="ru-RU"/>
        </w:rPr>
        <w:t xml:space="preserve">для обычного текста. 4.5:1 для </w:t>
      </w:r>
      <w:r w:rsidR="00861E7F" w:rsidRPr="008B0DF5">
        <w:rPr>
          <w:rFonts w:ascii="Times New Roman" w:hAnsi="Times New Roman" w:cs="Times New Roman"/>
          <w:sz w:val="28"/>
          <w:szCs w:val="28"/>
          <w:lang w:val="ru-RU"/>
        </w:rPr>
        <w:t>крупн</w:t>
      </w:r>
      <w:r w:rsidR="00861E7F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861E7F" w:rsidRPr="008B0DF5">
        <w:rPr>
          <w:rFonts w:ascii="Times New Roman" w:hAnsi="Times New Roman" w:cs="Times New Roman"/>
          <w:sz w:val="28"/>
          <w:szCs w:val="28"/>
          <w:lang w:val="ru-RU"/>
        </w:rPr>
        <w:t xml:space="preserve"> текст</w:t>
      </w:r>
      <w:r w:rsidR="00861E7F">
        <w:rPr>
          <w:rFonts w:ascii="Times New Roman" w:hAnsi="Times New Roman" w:cs="Times New Roman"/>
          <w:sz w:val="28"/>
          <w:szCs w:val="28"/>
          <w:lang w:val="ru-RU"/>
        </w:rPr>
        <w:t>а.</w:t>
      </w:r>
      <w:r w:rsidR="00F534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5BCA">
        <w:rPr>
          <w:rFonts w:ascii="Times New Roman" w:hAnsi="Times New Roman" w:cs="Times New Roman"/>
          <w:sz w:val="28"/>
          <w:szCs w:val="28"/>
          <w:lang w:val="ru-RU"/>
        </w:rPr>
        <w:t xml:space="preserve">Фон </w:t>
      </w:r>
      <w:r w:rsidR="00445BCA" w:rsidRPr="000530F0">
        <w:rPr>
          <w:rFonts w:ascii="Times New Roman" w:hAnsi="Times New Roman" w:cs="Times New Roman"/>
          <w:sz w:val="28"/>
          <w:szCs w:val="28"/>
          <w:lang w:val="ru-RU"/>
        </w:rPr>
        <w:t>#</w:t>
      </w:r>
      <w:r w:rsidR="00445BCA">
        <w:rPr>
          <w:rFonts w:ascii="Times New Roman" w:hAnsi="Times New Roman" w:cs="Times New Roman"/>
          <w:sz w:val="28"/>
          <w:szCs w:val="28"/>
          <w:lang w:val="en-US"/>
        </w:rPr>
        <w:t>ffffff</w:t>
      </w:r>
      <w:r w:rsidR="00445BCA">
        <w:rPr>
          <w:rFonts w:ascii="Times New Roman" w:hAnsi="Times New Roman" w:cs="Times New Roman"/>
          <w:sz w:val="28"/>
          <w:szCs w:val="28"/>
          <w:lang w:val="ru-RU"/>
        </w:rPr>
        <w:t>, контраст 21:1.</w:t>
      </w:r>
    </w:p>
    <w:p w14:paraId="6FE4D443" w14:textId="2D06C278" w:rsidR="005352BB" w:rsidRPr="009F44B6" w:rsidRDefault="00E41BB4" w:rsidP="009F44B6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 w:rsidR="00DD6BA2">
        <w:rPr>
          <w:rFonts w:ascii="Times New Roman" w:hAnsi="Times New Roman" w:cs="Times New Roman"/>
          <w:sz w:val="28"/>
          <w:szCs w:val="28"/>
          <w:lang w:val="ru-RU"/>
        </w:rPr>
        <w:t xml:space="preserve">Предусмотреть корректную </w:t>
      </w:r>
      <w:r w:rsidR="00DD6BA2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F71D7B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DD6BA2">
        <w:rPr>
          <w:rFonts w:ascii="Times New Roman" w:hAnsi="Times New Roman" w:cs="Times New Roman"/>
          <w:sz w:val="28"/>
          <w:szCs w:val="28"/>
          <w:lang w:val="ru-RU"/>
        </w:rPr>
        <w:t xml:space="preserve"> семантику по всему сайту.</w:t>
      </w:r>
      <w:r w:rsidR="00861E7F" w:rsidRPr="008B0DF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53B7ED00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30A385F1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623B777E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00A1A10A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7EE8B8D0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4436D2D0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3A09874A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4FE944AF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799CFB18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0D71593F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5F515508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574BB4A5" w14:textId="77777777" w:rsidR="005352BB" w:rsidRDefault="005352BB" w:rsidP="00FC6546">
      <w:pPr>
        <w:spacing w:line="360" w:lineRule="auto"/>
        <w:jc w:val="both"/>
        <w:rPr>
          <w:bCs/>
          <w:sz w:val="24"/>
          <w:szCs w:val="24"/>
        </w:rPr>
      </w:pPr>
    </w:p>
    <w:p w14:paraId="305048E9" w14:textId="77777777" w:rsidR="00D94912" w:rsidRDefault="00D94912" w:rsidP="00FC6546">
      <w:pPr>
        <w:spacing w:line="360" w:lineRule="auto"/>
        <w:jc w:val="both"/>
        <w:rPr>
          <w:bCs/>
          <w:sz w:val="24"/>
          <w:szCs w:val="24"/>
        </w:rPr>
      </w:pPr>
    </w:p>
    <w:p w14:paraId="7CE21850" w14:textId="77777777" w:rsidR="00D94912" w:rsidRDefault="00D94912" w:rsidP="00FC6546">
      <w:pPr>
        <w:spacing w:line="360" w:lineRule="auto"/>
        <w:jc w:val="both"/>
        <w:rPr>
          <w:bCs/>
          <w:sz w:val="24"/>
          <w:szCs w:val="24"/>
        </w:rPr>
      </w:pPr>
    </w:p>
    <w:p w14:paraId="098B6850" w14:textId="77777777" w:rsidR="00D94912" w:rsidRDefault="00D94912" w:rsidP="00FC6546">
      <w:pPr>
        <w:spacing w:line="360" w:lineRule="auto"/>
        <w:jc w:val="both"/>
        <w:rPr>
          <w:bCs/>
          <w:sz w:val="24"/>
          <w:szCs w:val="24"/>
        </w:rPr>
      </w:pPr>
    </w:p>
    <w:p w14:paraId="21562236" w14:textId="77777777" w:rsidR="00D94912" w:rsidRDefault="00D94912" w:rsidP="00FC6546">
      <w:pPr>
        <w:spacing w:line="360" w:lineRule="auto"/>
        <w:jc w:val="both"/>
        <w:rPr>
          <w:bCs/>
          <w:sz w:val="24"/>
          <w:szCs w:val="24"/>
        </w:rPr>
      </w:pPr>
    </w:p>
    <w:p w14:paraId="1623E445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5E97A879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24C36406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2E889204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34D8A88C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427B79D3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3738C29E" w14:textId="77777777" w:rsidR="007E1D6F" w:rsidRDefault="007E1D6F" w:rsidP="00FC6546">
      <w:pPr>
        <w:spacing w:line="360" w:lineRule="auto"/>
        <w:jc w:val="both"/>
        <w:rPr>
          <w:bCs/>
          <w:sz w:val="24"/>
          <w:szCs w:val="24"/>
        </w:rPr>
      </w:pPr>
    </w:p>
    <w:p w14:paraId="7E0AA22E" w14:textId="77777777" w:rsidR="008927BA" w:rsidRDefault="008927BA" w:rsidP="00FC6546">
      <w:pPr>
        <w:spacing w:line="360" w:lineRule="auto"/>
        <w:jc w:val="both"/>
        <w:rPr>
          <w:bCs/>
          <w:sz w:val="24"/>
          <w:szCs w:val="24"/>
        </w:rPr>
      </w:pPr>
    </w:p>
    <w:p w14:paraId="6542C9F3" w14:textId="0E194131" w:rsidR="00FC6546" w:rsidRPr="00104758" w:rsidRDefault="00242FCA" w:rsidP="0031637B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BA16BA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1</w:t>
      </w:r>
      <w:r w:rsidR="003B17AB" w:rsidRPr="00BA16BA">
        <w:rPr>
          <w:rFonts w:ascii="Times New Roman" w:hAnsi="Times New Roman" w:cs="Times New Roman"/>
          <w:b/>
          <w:bCs/>
          <w:sz w:val="28"/>
          <w:szCs w:val="28"/>
          <w:lang w:val="ru-RU"/>
        </w:rPr>
        <w:t>7</w:t>
      </w:r>
      <w:r w:rsidRPr="00BA16BA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FC6546" w:rsidRPr="00BA16BA">
        <w:rPr>
          <w:rFonts w:ascii="Times New Roman" w:hAnsi="Times New Roman" w:cs="Times New Roman"/>
          <w:b/>
          <w:bCs/>
          <w:sz w:val="28"/>
          <w:szCs w:val="28"/>
        </w:rPr>
        <w:t>Оценка читаемости текста на сайте</w:t>
      </w:r>
    </w:p>
    <w:p w14:paraId="010DAD02" w14:textId="77777777" w:rsidR="0031637B" w:rsidRDefault="0031637B" w:rsidP="0031637B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4E4A55A1" w14:textId="75D82B9A" w:rsidR="00FC6546" w:rsidRPr="0031637B" w:rsidRDefault="00FC6546" w:rsidP="0031637B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31637B">
        <w:rPr>
          <w:rFonts w:ascii="Times New Roman" w:hAnsi="Times New Roman" w:cs="Times New Roman"/>
          <w:sz w:val="28"/>
          <w:szCs w:val="28"/>
        </w:rPr>
        <w:t>Автотест с использованием инструмента «Простым языком» направлен на выявление сложных для восприятия фраз, профессиональных терминов, длинных и перегруженных конструкций, которые могут затруднить понимание текста лицами с когнитивными особенностями или пользователями с ограниченной грамотностью.</w:t>
      </w:r>
    </w:p>
    <w:p w14:paraId="14C3DFFA" w14:textId="77777777" w:rsidR="00FC6546" w:rsidRPr="0031637B" w:rsidRDefault="00FC6546" w:rsidP="0031637B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2301C776" w14:textId="2A6952A8" w:rsidR="00CA0EBB" w:rsidRDefault="00FC6546" w:rsidP="0031637B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1637B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1364EF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31637B">
        <w:rPr>
          <w:rFonts w:ascii="Times New Roman" w:hAnsi="Times New Roman" w:cs="Times New Roman"/>
          <w:sz w:val="28"/>
          <w:szCs w:val="28"/>
        </w:rPr>
        <w:t xml:space="preserve">. </w:t>
      </w:r>
      <w:r w:rsidR="00B711FF">
        <w:rPr>
          <w:rFonts w:ascii="Times New Roman" w:hAnsi="Times New Roman" w:cs="Times New Roman"/>
          <w:sz w:val="28"/>
          <w:szCs w:val="28"/>
          <w:lang w:val="ru-RU"/>
        </w:rPr>
        <w:t>Главная страница</w:t>
      </w:r>
      <w:r w:rsidRPr="0031637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9742F2C" w14:textId="36346143" w:rsidR="00FC6546" w:rsidRPr="005B63B0" w:rsidRDefault="004D3170" w:rsidP="0031637B">
      <w:pPr>
        <w:pStyle w:val="ad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D3170">
        <w:rPr>
          <w:rStyle w:val="ae"/>
          <w:rFonts w:ascii="Times New Roman" w:eastAsia="Times New Roman" w:hAnsi="Times New Roman" w:cs="Times New Roman"/>
          <w:sz w:val="28"/>
          <w:szCs w:val="28"/>
          <w:lang w:val="ru-RU"/>
        </w:rPr>
        <w:t>https://16gp.kz/</w:t>
      </w:r>
    </w:p>
    <w:p w14:paraId="39426B0C" w14:textId="17EB8D8E" w:rsidR="00FC6546" w:rsidRDefault="004D3170" w:rsidP="00FC6546">
      <w:pPr>
        <w:spacing w:line="360" w:lineRule="auto"/>
        <w:jc w:val="center"/>
        <w:rPr>
          <w:sz w:val="24"/>
          <w:szCs w:val="24"/>
        </w:rPr>
      </w:pPr>
      <w:r w:rsidRPr="004D3170">
        <w:rPr>
          <w:noProof/>
          <w:sz w:val="24"/>
          <w:szCs w:val="24"/>
        </w:rPr>
        <w:drawing>
          <wp:anchor distT="0" distB="0" distL="114300" distR="114300" simplePos="0" relativeHeight="251780096" behindDoc="1" locked="0" layoutInCell="1" allowOverlap="1" wp14:anchorId="0FBAFC18" wp14:editId="1284169E">
            <wp:simplePos x="0" y="0"/>
            <wp:positionH relativeFrom="column">
              <wp:posOffset>671154</wp:posOffset>
            </wp:positionH>
            <wp:positionV relativeFrom="paragraph">
              <wp:posOffset>107241</wp:posOffset>
            </wp:positionV>
            <wp:extent cx="4675703" cy="2651481"/>
            <wp:effectExtent l="0" t="0" r="0" b="0"/>
            <wp:wrapNone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5703" cy="2651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1190D0" w14:textId="435784BE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70ED5327" w14:textId="249C36B5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5B9BE5F8" w14:textId="03B0997B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06D23D07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4A7BF887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10FA3BB9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6AD1D22A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0E788AAC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416CB43D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024B5424" w14:textId="77777777" w:rsidR="00FC6546" w:rsidRDefault="00FC6546" w:rsidP="00FC6546">
      <w:pPr>
        <w:spacing w:line="360" w:lineRule="auto"/>
        <w:jc w:val="center"/>
        <w:rPr>
          <w:sz w:val="24"/>
          <w:szCs w:val="24"/>
        </w:rPr>
      </w:pPr>
    </w:p>
    <w:p w14:paraId="5ADE4556" w14:textId="4A6CA165" w:rsidR="00A86E06" w:rsidRDefault="003B17AB" w:rsidP="003B17AB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1" w:name="_d4j223c1ogkc" w:colFirst="0" w:colLast="0"/>
      <w:bookmarkEnd w:id="1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17.1. </w:t>
      </w:r>
      <w:r w:rsidR="00FC6546" w:rsidRPr="00A86E06">
        <w:rPr>
          <w:rFonts w:ascii="Times New Roman" w:hAnsi="Times New Roman" w:cs="Times New Roman"/>
          <w:b/>
          <w:bCs/>
          <w:sz w:val="28"/>
          <w:szCs w:val="28"/>
        </w:rPr>
        <w:t>Рекомендации</w:t>
      </w:r>
    </w:p>
    <w:p w14:paraId="23152373" w14:textId="77777777" w:rsidR="003B17AB" w:rsidRPr="00A86E06" w:rsidRDefault="003B17AB" w:rsidP="003B17AB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BEF5E0A" w14:textId="77777777" w:rsidR="00FC6546" w:rsidRPr="00A86E06" w:rsidRDefault="00FC6546">
      <w:pPr>
        <w:pStyle w:val="ad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86E06">
        <w:rPr>
          <w:rFonts w:ascii="Times New Roman" w:eastAsia="Times New Roman" w:hAnsi="Times New Roman" w:cs="Times New Roman"/>
          <w:sz w:val="28"/>
          <w:szCs w:val="28"/>
        </w:rPr>
        <w:t>Использовать более простые слова и избегать сложных терминов.</w:t>
      </w:r>
    </w:p>
    <w:p w14:paraId="68F781DE" w14:textId="77777777" w:rsidR="00FC6546" w:rsidRPr="00A86E06" w:rsidRDefault="00FC6546">
      <w:pPr>
        <w:pStyle w:val="ad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86E06">
        <w:rPr>
          <w:rFonts w:ascii="Times New Roman" w:eastAsia="Times New Roman" w:hAnsi="Times New Roman" w:cs="Times New Roman"/>
          <w:sz w:val="28"/>
          <w:szCs w:val="28"/>
        </w:rPr>
        <w:t>Сократить длину предложений, разбивая длинные фразы на более короткие и понятные.</w:t>
      </w:r>
    </w:p>
    <w:p w14:paraId="7A3E127D" w14:textId="77777777" w:rsidR="00FC6546" w:rsidRPr="00A86E06" w:rsidRDefault="00FC6546">
      <w:pPr>
        <w:pStyle w:val="ad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86E06">
        <w:rPr>
          <w:rFonts w:ascii="Times New Roman" w:eastAsia="Times New Roman" w:hAnsi="Times New Roman" w:cs="Times New Roman"/>
          <w:sz w:val="28"/>
          <w:szCs w:val="28"/>
        </w:rPr>
        <w:t>Избегать сокращений, которые могут быть непонятны широкой аудитории, и заменять их полными формами слов.</w:t>
      </w:r>
    </w:p>
    <w:p w14:paraId="10699EF2" w14:textId="77777777" w:rsidR="000405F5" w:rsidRDefault="000405F5" w:rsidP="00186EAF">
      <w:pPr>
        <w:spacing w:line="360" w:lineRule="auto"/>
        <w:rPr>
          <w:sz w:val="24"/>
          <w:szCs w:val="24"/>
        </w:rPr>
      </w:pPr>
    </w:p>
    <w:p w14:paraId="647D305D" w14:textId="562C4025" w:rsidR="00795ED6" w:rsidRPr="00D57B93" w:rsidRDefault="00795ED6" w:rsidP="007373B3">
      <w:pPr>
        <w:pStyle w:val="ad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По итогам проведения </w:t>
      </w:r>
      <w:r w:rsidR="00D00042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исследования пользовательского сценария и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автотестов</w:t>
      </w:r>
      <w:r w:rsidR="0013130D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,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сформировано</w:t>
      </w:r>
      <w:r w:rsidRPr="00DA40D2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– </w:t>
      </w:r>
      <w:r w:rsidR="00AC0426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1</w:t>
      </w:r>
      <w:r w:rsidR="00EC50C6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7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рекомендаций.</w:t>
      </w:r>
    </w:p>
    <w:p w14:paraId="31B54ED5" w14:textId="77777777" w:rsidR="00795ED6" w:rsidRDefault="00795ED6" w:rsidP="00795ED6">
      <w:pPr>
        <w:spacing w:line="360" w:lineRule="auto"/>
        <w:rPr>
          <w:sz w:val="24"/>
          <w:szCs w:val="24"/>
        </w:rPr>
      </w:pPr>
    </w:p>
    <w:tbl>
      <w:tblPr>
        <w:tblStyle w:val="af0"/>
        <w:tblW w:w="9352" w:type="dxa"/>
        <w:tblInd w:w="-5" w:type="dxa"/>
        <w:tblLook w:val="04A0" w:firstRow="1" w:lastRow="0" w:firstColumn="1" w:lastColumn="0" w:noHBand="0" w:noVBand="1"/>
      </w:tblPr>
      <w:tblGrid>
        <w:gridCol w:w="562"/>
        <w:gridCol w:w="5675"/>
        <w:gridCol w:w="3115"/>
      </w:tblGrid>
      <w:tr w:rsidR="00795ED6" w14:paraId="7745CFBF" w14:textId="77777777" w:rsidTr="00503AFD">
        <w:tc>
          <w:tcPr>
            <w:tcW w:w="562" w:type="dxa"/>
          </w:tcPr>
          <w:p w14:paraId="139DFC33" w14:textId="77777777" w:rsidR="00795ED6" w:rsidRPr="00503AFD" w:rsidRDefault="00795ED6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5675" w:type="dxa"/>
          </w:tcPr>
          <w:p w14:paraId="2EE0FA8F" w14:textId="2DB9E733" w:rsidR="00795ED6" w:rsidRPr="00503AFD" w:rsidRDefault="00795ED6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Наименование</w:t>
            </w:r>
          </w:p>
        </w:tc>
        <w:tc>
          <w:tcPr>
            <w:tcW w:w="3115" w:type="dxa"/>
          </w:tcPr>
          <w:p w14:paraId="07F9051D" w14:textId="77777777" w:rsidR="00795ED6" w:rsidRPr="00503AFD" w:rsidRDefault="00795ED6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Рекомендации</w:t>
            </w:r>
          </w:p>
        </w:tc>
      </w:tr>
      <w:tr w:rsidR="00715135" w14:paraId="65140DDA" w14:textId="77777777" w:rsidTr="00503AFD">
        <w:tc>
          <w:tcPr>
            <w:tcW w:w="562" w:type="dxa"/>
          </w:tcPr>
          <w:p w14:paraId="674D3D8E" w14:textId="4D644860" w:rsidR="00715135" w:rsidRPr="00503AFD" w:rsidRDefault="00715135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</w:t>
            </w:r>
          </w:p>
        </w:tc>
        <w:tc>
          <w:tcPr>
            <w:tcW w:w="5675" w:type="dxa"/>
          </w:tcPr>
          <w:p w14:paraId="193F567E" w14:textId="28C88A8C" w:rsidR="00715135" w:rsidRPr="00503AFD" w:rsidRDefault="00FB2A9E" w:rsidP="00FB2A9E">
            <w:pPr>
              <w:pStyle w:val="ad"/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Cs/>
                <w:sz w:val="28"/>
                <w:szCs w:val="28"/>
              </w:rPr>
              <w:t>Исследование пользовательского сценария</w:t>
            </w:r>
          </w:p>
        </w:tc>
        <w:tc>
          <w:tcPr>
            <w:tcW w:w="3115" w:type="dxa"/>
          </w:tcPr>
          <w:p w14:paraId="2DE5D473" w14:textId="507AFC42" w:rsidR="00715135" w:rsidRPr="00503AFD" w:rsidRDefault="009C55CB" w:rsidP="00E13DD6">
            <w:pPr>
              <w:pStyle w:val="ad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</w:tr>
      <w:tr w:rsidR="00795ED6" w14:paraId="5F3B74B9" w14:textId="77777777" w:rsidTr="00503AFD">
        <w:tc>
          <w:tcPr>
            <w:tcW w:w="562" w:type="dxa"/>
          </w:tcPr>
          <w:p w14:paraId="4C3FC4A7" w14:textId="1AF6276E" w:rsidR="00795ED6" w:rsidRPr="00503AFD" w:rsidRDefault="00715135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2</w:t>
            </w:r>
          </w:p>
        </w:tc>
        <w:tc>
          <w:tcPr>
            <w:tcW w:w="5675" w:type="dxa"/>
          </w:tcPr>
          <w:p w14:paraId="456814A8" w14:textId="77777777" w:rsidR="00795ED6" w:rsidRPr="00503AFD" w:rsidRDefault="00795ED6" w:rsidP="00E13DD6">
            <w:pPr>
              <w:pStyle w:val="ad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3AF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ighthouse</w:t>
            </w:r>
          </w:p>
        </w:tc>
        <w:tc>
          <w:tcPr>
            <w:tcW w:w="3115" w:type="dxa"/>
          </w:tcPr>
          <w:p w14:paraId="44ED50A4" w14:textId="4F297273" w:rsidR="00795ED6" w:rsidRPr="00503AFD" w:rsidRDefault="00E046DB" w:rsidP="00E13DD6">
            <w:pPr>
              <w:pStyle w:val="ad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</w:tr>
      <w:tr w:rsidR="00795ED6" w14:paraId="395A2940" w14:textId="77777777" w:rsidTr="00503AFD">
        <w:tc>
          <w:tcPr>
            <w:tcW w:w="562" w:type="dxa"/>
          </w:tcPr>
          <w:p w14:paraId="06F9D28C" w14:textId="705374BC" w:rsidR="00795ED6" w:rsidRPr="00503AFD" w:rsidRDefault="00715135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3</w:t>
            </w:r>
          </w:p>
        </w:tc>
        <w:tc>
          <w:tcPr>
            <w:tcW w:w="5675" w:type="dxa"/>
          </w:tcPr>
          <w:p w14:paraId="390F0992" w14:textId="77777777" w:rsidR="00795ED6" w:rsidRPr="00503AFD" w:rsidRDefault="00795ED6" w:rsidP="00E13DD6">
            <w:pPr>
              <w:pStyle w:val="ad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3AF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</w:t>
            </w:r>
          </w:p>
        </w:tc>
        <w:tc>
          <w:tcPr>
            <w:tcW w:w="3115" w:type="dxa"/>
          </w:tcPr>
          <w:p w14:paraId="10EEEF2C" w14:textId="0A2CF24B" w:rsidR="00795ED6" w:rsidRPr="00503AFD" w:rsidRDefault="00E872B4" w:rsidP="00E13DD6">
            <w:pPr>
              <w:pStyle w:val="ad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</w:tr>
      <w:tr w:rsidR="00795ED6" w14:paraId="0961CC2C" w14:textId="77777777" w:rsidTr="00503AFD">
        <w:tc>
          <w:tcPr>
            <w:tcW w:w="562" w:type="dxa"/>
          </w:tcPr>
          <w:p w14:paraId="52ED53EA" w14:textId="4CB23EF7" w:rsidR="00795ED6" w:rsidRPr="00503AFD" w:rsidRDefault="00715135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4</w:t>
            </w:r>
          </w:p>
        </w:tc>
        <w:tc>
          <w:tcPr>
            <w:tcW w:w="5675" w:type="dxa"/>
          </w:tcPr>
          <w:p w14:paraId="75B925C6" w14:textId="77777777" w:rsidR="00795ED6" w:rsidRPr="00503AFD" w:rsidRDefault="00795ED6" w:rsidP="00E13DD6">
            <w:pPr>
              <w:pStyle w:val="ad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стым языком</w:t>
            </w:r>
          </w:p>
        </w:tc>
        <w:tc>
          <w:tcPr>
            <w:tcW w:w="3115" w:type="dxa"/>
          </w:tcPr>
          <w:p w14:paraId="5AEB211A" w14:textId="77777777" w:rsidR="00795ED6" w:rsidRPr="00503AFD" w:rsidRDefault="00795ED6" w:rsidP="00E13DD6">
            <w:pPr>
              <w:pStyle w:val="ad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</w:tr>
      <w:tr w:rsidR="00795ED6" w14:paraId="1EB2BF86" w14:textId="77777777" w:rsidTr="00503AFD">
        <w:tc>
          <w:tcPr>
            <w:tcW w:w="562" w:type="dxa"/>
          </w:tcPr>
          <w:p w14:paraId="07E272C7" w14:textId="61B90AA3" w:rsidR="00795ED6" w:rsidRPr="00503AFD" w:rsidRDefault="00715135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-</w:t>
            </w:r>
          </w:p>
        </w:tc>
        <w:tc>
          <w:tcPr>
            <w:tcW w:w="5675" w:type="dxa"/>
          </w:tcPr>
          <w:p w14:paraId="1559F804" w14:textId="77777777" w:rsidR="00795ED6" w:rsidRPr="00503AFD" w:rsidRDefault="00795ED6" w:rsidP="00E13DD6">
            <w:pPr>
              <w:pStyle w:val="ad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503AF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Всего: </w:t>
            </w:r>
          </w:p>
        </w:tc>
        <w:tc>
          <w:tcPr>
            <w:tcW w:w="3115" w:type="dxa"/>
          </w:tcPr>
          <w:p w14:paraId="378C5C03" w14:textId="29032A6D" w:rsidR="00795ED6" w:rsidRPr="00503AFD" w:rsidRDefault="00AC0426" w:rsidP="00E13DD6">
            <w:pPr>
              <w:pStyle w:val="ad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1</w:t>
            </w:r>
            <w:r w:rsidR="0081030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7</w:t>
            </w:r>
          </w:p>
        </w:tc>
      </w:tr>
    </w:tbl>
    <w:p w14:paraId="7D104FD3" w14:textId="77777777" w:rsidR="000405F5" w:rsidRDefault="000405F5" w:rsidP="00186EAF">
      <w:pPr>
        <w:spacing w:line="360" w:lineRule="auto"/>
        <w:rPr>
          <w:sz w:val="24"/>
          <w:szCs w:val="24"/>
        </w:rPr>
      </w:pPr>
    </w:p>
    <w:p w14:paraId="4ECFA91A" w14:textId="77777777" w:rsidR="00E872B4" w:rsidRDefault="00E872B4" w:rsidP="00186EAF">
      <w:pPr>
        <w:spacing w:line="360" w:lineRule="auto"/>
        <w:rPr>
          <w:sz w:val="24"/>
          <w:szCs w:val="24"/>
        </w:rPr>
      </w:pPr>
    </w:p>
    <w:p w14:paraId="67175CE0" w14:textId="25140324" w:rsidR="00671961" w:rsidRDefault="0069046E" w:rsidP="002A1EC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1</w:t>
      </w:r>
      <w:r w:rsidR="00444E32"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t>8</w:t>
      </w:r>
      <w:r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671961" w:rsidRPr="00617F35">
        <w:rPr>
          <w:rFonts w:ascii="Times New Roman" w:hAnsi="Times New Roman" w:cs="Times New Roman"/>
          <w:b/>
          <w:bCs/>
          <w:sz w:val="28"/>
          <w:szCs w:val="28"/>
        </w:rPr>
        <w:t xml:space="preserve">Таблица соответствия уровню </w:t>
      </w:r>
      <w:r w:rsidR="00A12F9A"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t>«</w:t>
      </w:r>
      <w:r w:rsidR="00671961" w:rsidRPr="00617F35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477482"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, </w:t>
      </w:r>
      <w:r w:rsidR="00477482" w:rsidRPr="00617F35">
        <w:rPr>
          <w:rFonts w:ascii="Times New Roman" w:hAnsi="Times New Roman" w:cs="Times New Roman"/>
          <w:b/>
          <w:bCs/>
          <w:sz w:val="28"/>
          <w:szCs w:val="28"/>
          <w:lang w:val="en-US"/>
        </w:rPr>
        <w:t>AA</w:t>
      </w:r>
      <w:r w:rsidR="00477482"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, </w:t>
      </w:r>
      <w:r w:rsidR="00477482" w:rsidRPr="00617F35">
        <w:rPr>
          <w:rFonts w:ascii="Times New Roman" w:hAnsi="Times New Roman" w:cs="Times New Roman"/>
          <w:b/>
          <w:bCs/>
          <w:sz w:val="28"/>
          <w:szCs w:val="28"/>
          <w:lang w:val="en-US"/>
        </w:rPr>
        <w:t>AAA</w:t>
      </w:r>
      <w:r w:rsidR="00A12F9A" w:rsidRPr="00617F35">
        <w:rPr>
          <w:rFonts w:ascii="Times New Roman" w:hAnsi="Times New Roman" w:cs="Times New Roman"/>
          <w:b/>
          <w:bCs/>
          <w:sz w:val="28"/>
          <w:szCs w:val="28"/>
          <w:lang w:val="ru-RU"/>
        </w:rPr>
        <w:t>»</w:t>
      </w:r>
      <w:r w:rsidR="00671961" w:rsidRPr="00617F35">
        <w:rPr>
          <w:rFonts w:ascii="Times New Roman" w:hAnsi="Times New Roman" w:cs="Times New Roman"/>
          <w:b/>
          <w:bCs/>
          <w:sz w:val="28"/>
          <w:szCs w:val="28"/>
        </w:rPr>
        <w:t xml:space="preserve"> по СТ РК 2191-2023</w:t>
      </w:r>
      <w:r w:rsidR="00671961" w:rsidRPr="007F01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D34BC12" w14:textId="77777777" w:rsidR="00040509" w:rsidRDefault="00040509" w:rsidP="002A1EC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F6DEE41" w14:textId="525DFE70" w:rsidR="00BE318B" w:rsidRDefault="000E766C" w:rsidP="00EA1425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0E766C">
        <w:rPr>
          <w:rFonts w:ascii="Times New Roman" w:hAnsi="Times New Roman" w:cs="Times New Roman"/>
          <w:b/>
          <w:bCs/>
          <w:sz w:val="28"/>
          <w:szCs w:val="28"/>
        </w:rPr>
        <w:t>Методология:</w:t>
      </w:r>
      <w:r w:rsidRPr="000E766C">
        <w:rPr>
          <w:rFonts w:ascii="Times New Roman" w:hAnsi="Times New Roman" w:cs="Times New Roman"/>
          <w:sz w:val="28"/>
          <w:szCs w:val="28"/>
        </w:rPr>
        <w:t xml:space="preserve"> </w:t>
      </w:r>
      <w:r w:rsidR="00376B9B">
        <w:rPr>
          <w:rFonts w:ascii="Times New Roman" w:hAnsi="Times New Roman" w:cs="Times New Roman"/>
          <w:sz w:val="28"/>
          <w:szCs w:val="28"/>
        </w:rPr>
        <w:t xml:space="preserve">Постраничное </w:t>
      </w:r>
      <w:r w:rsidR="00B51738">
        <w:rPr>
          <w:rFonts w:ascii="Times New Roman" w:hAnsi="Times New Roman" w:cs="Times New Roman"/>
          <w:sz w:val="28"/>
          <w:szCs w:val="28"/>
        </w:rPr>
        <w:t>ручное</w:t>
      </w:r>
      <w:r w:rsidR="009345CD" w:rsidRPr="009E1EFB">
        <w:rPr>
          <w:rFonts w:ascii="Times New Roman" w:hAnsi="Times New Roman" w:cs="Times New Roman"/>
          <w:sz w:val="28"/>
          <w:szCs w:val="28"/>
        </w:rPr>
        <w:t xml:space="preserve"> тестирование</w:t>
      </w:r>
      <w:r w:rsidR="00601B68">
        <w:rPr>
          <w:rFonts w:ascii="Times New Roman" w:hAnsi="Times New Roman" w:cs="Times New Roman"/>
          <w:sz w:val="28"/>
          <w:szCs w:val="28"/>
          <w:lang w:val="ru-RU"/>
        </w:rPr>
        <w:t xml:space="preserve"> сайта </w:t>
      </w:r>
      <w:r w:rsidR="00CA1B9C" w:rsidRPr="00CA1B9C">
        <w:rPr>
          <w:rStyle w:val="ae"/>
          <w:rFonts w:ascii="Times New Roman" w:hAnsi="Times New Roman" w:cs="Times New Roman"/>
          <w:sz w:val="28"/>
          <w:szCs w:val="28"/>
          <w:lang w:val="ru-RU"/>
        </w:rPr>
        <w:t>https://16gp.kz/</w:t>
      </w:r>
      <w:r w:rsidR="00601B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01B68" w:rsidRPr="00601B68">
        <w:rPr>
          <w:rFonts w:ascii="Times New Roman" w:hAnsi="Times New Roman" w:cs="Times New Roman"/>
          <w:sz w:val="28"/>
          <w:szCs w:val="28"/>
          <w:lang w:val="ru-RU"/>
        </w:rPr>
        <w:t>включая версию для слабовидящих</w:t>
      </w:r>
      <w:r w:rsidR="00913652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9345CD" w:rsidRPr="009E1EFB">
        <w:rPr>
          <w:rFonts w:ascii="Times New Roman" w:hAnsi="Times New Roman" w:cs="Times New Roman"/>
          <w:sz w:val="28"/>
          <w:szCs w:val="28"/>
        </w:rPr>
        <w:t xml:space="preserve"> на основе критериев СТ РК 2191-2023, визуальный осмотр, тестирование с клавиатуры, анализ структуры контента, проверка контрастности, анализ медиа-контента</w:t>
      </w:r>
      <w:r w:rsidR="008D36AB">
        <w:rPr>
          <w:lang w:val="ru-RU"/>
        </w:rPr>
        <w:t xml:space="preserve"> </w:t>
      </w:r>
      <w:r w:rsidRPr="000E766C">
        <w:rPr>
          <w:rFonts w:ascii="Times New Roman" w:hAnsi="Times New Roman" w:cs="Times New Roman"/>
          <w:sz w:val="28"/>
          <w:szCs w:val="28"/>
        </w:rPr>
        <w:t>сайта</w:t>
      </w:r>
      <w:r w:rsidR="00BE318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0E766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A9A2CA0" w14:textId="55164910" w:rsidR="00EA1425" w:rsidRPr="00EA1425" w:rsidRDefault="00BE318B" w:rsidP="00BE318B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EA1425" w:rsidRPr="00EA1425">
        <w:rPr>
          <w:rFonts w:ascii="Times New Roman" w:hAnsi="Times New Roman" w:cs="Times New Roman"/>
          <w:sz w:val="28"/>
          <w:szCs w:val="28"/>
        </w:rPr>
        <w:t xml:space="preserve"> предоставленной таблице соответствия структурирован</w:t>
      </w:r>
      <w:r w:rsidR="00610887">
        <w:rPr>
          <w:rFonts w:ascii="Times New Roman" w:hAnsi="Times New Roman" w:cs="Times New Roman"/>
          <w:sz w:val="28"/>
          <w:szCs w:val="28"/>
        </w:rPr>
        <w:t>а</w:t>
      </w:r>
      <w:r w:rsidR="00EA1425" w:rsidRPr="00EA1425">
        <w:rPr>
          <w:rFonts w:ascii="Times New Roman" w:hAnsi="Times New Roman" w:cs="Times New Roman"/>
          <w:sz w:val="28"/>
          <w:szCs w:val="28"/>
        </w:rPr>
        <w:t xml:space="preserve"> иерархи</w:t>
      </w:r>
      <w:r w:rsidR="0043532C">
        <w:rPr>
          <w:rFonts w:ascii="Times New Roman" w:hAnsi="Times New Roman" w:cs="Times New Roman"/>
          <w:sz w:val="28"/>
          <w:szCs w:val="28"/>
        </w:rPr>
        <w:t>я</w:t>
      </w:r>
      <w:r w:rsidR="00EA1425" w:rsidRPr="00EA1425">
        <w:rPr>
          <w:rFonts w:ascii="Times New Roman" w:hAnsi="Times New Roman" w:cs="Times New Roman"/>
          <w:sz w:val="28"/>
          <w:szCs w:val="28"/>
        </w:rPr>
        <w:t xml:space="preserve"> </w:t>
      </w:r>
      <w:r w:rsidR="002526A1">
        <w:rPr>
          <w:rFonts w:ascii="Times New Roman" w:hAnsi="Times New Roman" w:cs="Times New Roman"/>
          <w:sz w:val="28"/>
          <w:szCs w:val="28"/>
        </w:rPr>
        <w:t>С</w:t>
      </w:r>
      <w:r w:rsidR="00EA1425" w:rsidRPr="00EA1425">
        <w:rPr>
          <w:rFonts w:ascii="Times New Roman" w:hAnsi="Times New Roman" w:cs="Times New Roman"/>
          <w:sz w:val="28"/>
          <w:szCs w:val="28"/>
        </w:rPr>
        <w:t xml:space="preserve">тандарта </w:t>
      </w:r>
      <w:r w:rsidR="00610887">
        <w:rPr>
          <w:rFonts w:ascii="Times New Roman" w:hAnsi="Times New Roman" w:cs="Times New Roman"/>
          <w:sz w:val="28"/>
          <w:szCs w:val="28"/>
        </w:rPr>
        <w:t>который</w:t>
      </w:r>
      <w:r w:rsidR="00EA1425" w:rsidRPr="00EA1425">
        <w:rPr>
          <w:rFonts w:ascii="Times New Roman" w:hAnsi="Times New Roman" w:cs="Times New Roman"/>
          <w:sz w:val="28"/>
          <w:szCs w:val="28"/>
        </w:rPr>
        <w:t xml:space="preserve"> включает:</w:t>
      </w:r>
    </w:p>
    <w:p w14:paraId="77AECD43" w14:textId="77777777" w:rsidR="00EA1425" w:rsidRPr="00EA1425" w:rsidRDefault="00EA1425">
      <w:pPr>
        <w:pStyle w:val="ad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425">
        <w:rPr>
          <w:rFonts w:ascii="Times New Roman" w:hAnsi="Times New Roman" w:cs="Times New Roman"/>
          <w:b/>
          <w:bCs/>
          <w:sz w:val="28"/>
          <w:szCs w:val="28"/>
        </w:rPr>
        <w:t>Принцип:</w:t>
      </w:r>
      <w:r w:rsidRPr="00EA1425">
        <w:rPr>
          <w:rFonts w:ascii="Times New Roman" w:hAnsi="Times New Roman" w:cs="Times New Roman"/>
          <w:sz w:val="28"/>
          <w:szCs w:val="28"/>
        </w:rPr>
        <w:t> Четыре основных принципа доступности (Воспринимаемость, Управляемый контент, Понятный контент, Надежность).</w:t>
      </w:r>
    </w:p>
    <w:p w14:paraId="08058D10" w14:textId="77777777" w:rsidR="00EA1425" w:rsidRPr="00EA1425" w:rsidRDefault="00EA1425">
      <w:pPr>
        <w:pStyle w:val="ad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425">
        <w:rPr>
          <w:rFonts w:ascii="Times New Roman" w:hAnsi="Times New Roman" w:cs="Times New Roman"/>
          <w:b/>
          <w:bCs/>
          <w:sz w:val="28"/>
          <w:szCs w:val="28"/>
        </w:rPr>
        <w:t>Положение:</w:t>
      </w:r>
      <w:r w:rsidRPr="00EA1425">
        <w:rPr>
          <w:rFonts w:ascii="Times New Roman" w:hAnsi="Times New Roman" w:cs="Times New Roman"/>
          <w:sz w:val="28"/>
          <w:szCs w:val="28"/>
        </w:rPr>
        <w:t> Подразделы внутри каждого принципа, которые более детально раскрывают его аспекты.</w:t>
      </w:r>
    </w:p>
    <w:p w14:paraId="58014CE4" w14:textId="6B93C7B1" w:rsidR="00EA1425" w:rsidRPr="00266720" w:rsidRDefault="00EA1425">
      <w:pPr>
        <w:pStyle w:val="ad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A1425">
        <w:rPr>
          <w:rFonts w:ascii="Times New Roman" w:hAnsi="Times New Roman" w:cs="Times New Roman"/>
          <w:b/>
          <w:bCs/>
          <w:sz w:val="28"/>
          <w:szCs w:val="28"/>
        </w:rPr>
        <w:t>Критерий (Уровень):</w:t>
      </w:r>
      <w:r w:rsidRPr="00EA1425">
        <w:rPr>
          <w:rFonts w:ascii="Times New Roman" w:hAnsi="Times New Roman" w:cs="Times New Roman"/>
          <w:sz w:val="28"/>
          <w:szCs w:val="28"/>
        </w:rPr>
        <w:t> Конкретные проверяемые критерии успеха с указанием уровня соответствия (A, AA, AAA), которому данный критерий принадлежит.</w:t>
      </w:r>
    </w:p>
    <w:p w14:paraId="3CD35B58" w14:textId="77777777" w:rsidR="00266720" w:rsidRDefault="00266720" w:rsidP="00266720">
      <w:pPr>
        <w:pStyle w:val="ad"/>
        <w:ind w:left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tbl>
      <w:tblPr>
        <w:tblStyle w:val="af0"/>
        <w:tblW w:w="5000" w:type="pct"/>
        <w:tblLook w:val="07E0" w:firstRow="1" w:lastRow="1" w:firstColumn="1" w:lastColumn="1" w:noHBand="1" w:noVBand="1"/>
      </w:tblPr>
      <w:tblGrid>
        <w:gridCol w:w="2293"/>
        <w:gridCol w:w="1010"/>
        <w:gridCol w:w="1178"/>
        <w:gridCol w:w="3358"/>
        <w:gridCol w:w="1506"/>
      </w:tblGrid>
      <w:tr w:rsidR="008C6268" w:rsidRPr="008C6268" w14:paraId="13DC893C" w14:textId="77777777" w:rsidTr="008C6268">
        <w:tc>
          <w:tcPr>
            <w:tcW w:w="0" w:type="auto"/>
            <w:shd w:val="clear" w:color="auto" w:fill="D1D1D1" w:themeFill="background2" w:themeFillShade="E6"/>
            <w:vAlign w:val="center"/>
          </w:tcPr>
          <w:p w14:paraId="4310137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ритерий</w:t>
            </w:r>
          </w:p>
        </w:tc>
        <w:tc>
          <w:tcPr>
            <w:tcW w:w="0" w:type="auto"/>
            <w:shd w:val="clear" w:color="auto" w:fill="D1D1D1" w:themeFill="background2" w:themeFillShade="E6"/>
            <w:vAlign w:val="center"/>
          </w:tcPr>
          <w:p w14:paraId="5AC809F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Уровень</w:t>
            </w:r>
          </w:p>
        </w:tc>
        <w:tc>
          <w:tcPr>
            <w:tcW w:w="0" w:type="auto"/>
            <w:shd w:val="clear" w:color="auto" w:fill="D1D1D1" w:themeFill="background2" w:themeFillShade="E6"/>
            <w:vAlign w:val="center"/>
          </w:tcPr>
          <w:p w14:paraId="4733DA25" w14:textId="4711E86A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раница</w:t>
            </w:r>
            <w:r w:rsidR="001A590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r w:rsidR="001A590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Функция</w:t>
            </w:r>
          </w:p>
        </w:tc>
        <w:tc>
          <w:tcPr>
            <w:tcW w:w="0" w:type="auto"/>
            <w:shd w:val="clear" w:color="auto" w:fill="D1D1D1" w:themeFill="background2" w:themeFillShade="E6"/>
            <w:vAlign w:val="center"/>
          </w:tcPr>
          <w:p w14:paraId="2B448FDD" w14:textId="414AD9C9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блюдение</w:t>
            </w:r>
            <w:r w:rsidR="001A590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r w:rsidR="001A590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римечания</w:t>
            </w:r>
          </w:p>
        </w:tc>
        <w:tc>
          <w:tcPr>
            <w:tcW w:w="0" w:type="auto"/>
            <w:shd w:val="clear" w:color="auto" w:fill="D1D1D1" w:themeFill="background2" w:themeFillShade="E6"/>
            <w:vAlign w:val="center"/>
          </w:tcPr>
          <w:p w14:paraId="004FE3A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атус соответствия</w:t>
            </w:r>
          </w:p>
        </w:tc>
      </w:tr>
      <w:tr w:rsidR="008C6268" w:rsidRPr="008C6268" w14:paraId="3A78B633" w14:textId="77777777" w:rsidTr="008C6268">
        <w:tc>
          <w:tcPr>
            <w:tcW w:w="0" w:type="auto"/>
            <w:vAlign w:val="center"/>
          </w:tcPr>
          <w:p w14:paraId="0E896BF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sz w:val="20"/>
                <w:szCs w:val="20"/>
              </w:rPr>
              <w:t>Принцип 1: Воспринимаемость</w:t>
            </w:r>
          </w:p>
        </w:tc>
        <w:tc>
          <w:tcPr>
            <w:tcW w:w="0" w:type="auto"/>
            <w:vAlign w:val="center"/>
          </w:tcPr>
          <w:p w14:paraId="48FE8D5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880321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90FCF8B" w14:textId="77777777" w:rsidR="00085AF6" w:rsidRPr="008C6268" w:rsidRDefault="00085AF6" w:rsidP="00B2007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E99B9C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C6268" w:rsidRPr="008C6268" w14:paraId="29C48C10" w14:textId="77777777" w:rsidTr="008C6268">
        <w:tc>
          <w:tcPr>
            <w:tcW w:w="0" w:type="auto"/>
            <w:vAlign w:val="center"/>
          </w:tcPr>
          <w:p w14:paraId="43F2912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1.1 Нетекстовый контент (A)</w:t>
            </w:r>
          </w:p>
        </w:tc>
        <w:tc>
          <w:tcPr>
            <w:tcW w:w="0" w:type="auto"/>
            <w:vAlign w:val="center"/>
          </w:tcPr>
          <w:p w14:paraId="4BB6673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2FA2AD1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Главная</w:t>
            </w:r>
          </w:p>
        </w:tc>
        <w:tc>
          <w:tcPr>
            <w:tcW w:w="0" w:type="auto"/>
            <w:vAlign w:val="center"/>
          </w:tcPr>
          <w:p w14:paraId="0ED6BB0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Большинство изображений имеют альтернативный текст. Логотип поликлиники имеет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lt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-текст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Иконки социальных сетей имеют alt-текст.</w:t>
            </w:r>
          </w:p>
        </w:tc>
        <w:tc>
          <w:tcPr>
            <w:tcW w:w="0" w:type="auto"/>
            <w:vAlign w:val="center"/>
          </w:tcPr>
          <w:p w14:paraId="5ED1981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738201C0" w14:textId="77777777" w:rsidTr="008C6268">
        <w:tc>
          <w:tcPr>
            <w:tcW w:w="0" w:type="auto"/>
            <w:vAlign w:val="center"/>
          </w:tcPr>
          <w:p w14:paraId="743E164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1.1 Нетекстовый контент (A)</w:t>
            </w:r>
          </w:p>
        </w:tc>
        <w:tc>
          <w:tcPr>
            <w:tcW w:w="0" w:type="auto"/>
            <w:vAlign w:val="center"/>
          </w:tcPr>
          <w:p w14:paraId="0CE8B0A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55CDC60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Контакты</w:t>
            </w:r>
          </w:p>
        </w:tc>
        <w:tc>
          <w:tcPr>
            <w:tcW w:w="0" w:type="auto"/>
            <w:vAlign w:val="center"/>
          </w:tcPr>
          <w:p w14:paraId="52326F0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На странице есть изображение здания поликлиники без информативного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lt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текста, только с указанием номера.</w:t>
            </w:r>
          </w:p>
        </w:tc>
        <w:tc>
          <w:tcPr>
            <w:tcW w:w="0" w:type="auto"/>
            <w:vAlign w:val="center"/>
          </w:tcPr>
          <w:p w14:paraId="73D9544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7AED58F6" w14:textId="77777777" w:rsidTr="008C6268">
        <w:tc>
          <w:tcPr>
            <w:tcW w:w="0" w:type="auto"/>
            <w:vAlign w:val="center"/>
          </w:tcPr>
          <w:p w14:paraId="5D8A0F2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2.1 Только аудио и только видео (предварительно записанные)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1474DE8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6289CF3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BDE3EBA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сайте нет аудио-контента. Видео-контент отсутствует на основных страницах.</w:t>
            </w:r>
          </w:p>
        </w:tc>
        <w:tc>
          <w:tcPr>
            <w:tcW w:w="0" w:type="auto"/>
            <w:vAlign w:val="center"/>
          </w:tcPr>
          <w:p w14:paraId="78193AB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5D8BA46A" w14:textId="77777777" w:rsidTr="008C6268">
        <w:tc>
          <w:tcPr>
            <w:tcW w:w="0" w:type="auto"/>
            <w:vAlign w:val="center"/>
          </w:tcPr>
          <w:p w14:paraId="7E7ACC4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2.2 Титры (предварительно записанные) (A)</w:t>
            </w:r>
          </w:p>
        </w:tc>
        <w:tc>
          <w:tcPr>
            <w:tcW w:w="0" w:type="auto"/>
            <w:vAlign w:val="center"/>
          </w:tcPr>
          <w:p w14:paraId="47FBA3D2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1BC89C0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7A15E81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основных страницах сайта нет видео-контента, требующего титров.</w:t>
            </w:r>
          </w:p>
        </w:tc>
        <w:tc>
          <w:tcPr>
            <w:tcW w:w="0" w:type="auto"/>
            <w:vAlign w:val="center"/>
          </w:tcPr>
          <w:p w14:paraId="3574D13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2E11E9C0" w14:textId="77777777" w:rsidTr="008C6268">
        <w:tc>
          <w:tcPr>
            <w:tcW w:w="0" w:type="auto"/>
            <w:vAlign w:val="center"/>
          </w:tcPr>
          <w:p w14:paraId="512F6A7F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2.3 Аудиодескрипция или медиа-альтернатива (предварительно записанная)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23156AD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07B1B39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4743AC1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основных страницах сайта нет видео-контента, требующего аудиодескрипции.</w:t>
            </w:r>
          </w:p>
        </w:tc>
        <w:tc>
          <w:tcPr>
            <w:tcW w:w="0" w:type="auto"/>
            <w:vAlign w:val="center"/>
          </w:tcPr>
          <w:p w14:paraId="0A2E522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C0301F2" w14:textId="77777777" w:rsidTr="008C6268">
        <w:tc>
          <w:tcPr>
            <w:tcW w:w="0" w:type="auto"/>
            <w:vAlign w:val="center"/>
          </w:tcPr>
          <w:p w14:paraId="004126D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3.1 Информация и связи (A)</w:t>
            </w:r>
          </w:p>
        </w:tc>
        <w:tc>
          <w:tcPr>
            <w:tcW w:w="0" w:type="auto"/>
            <w:vAlign w:val="center"/>
          </w:tcPr>
          <w:p w14:paraId="5E7BF9D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552DABD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Главная</w:t>
            </w:r>
          </w:p>
        </w:tc>
        <w:tc>
          <w:tcPr>
            <w:tcW w:w="0" w:type="auto"/>
            <w:vAlign w:val="center"/>
          </w:tcPr>
          <w:p w14:paraId="5426387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труктура заголовков присутствует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для названия сайта,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для разделов)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емантическая разметка используется.</w:t>
            </w:r>
          </w:p>
        </w:tc>
        <w:tc>
          <w:tcPr>
            <w:tcW w:w="0" w:type="auto"/>
            <w:vAlign w:val="center"/>
          </w:tcPr>
          <w:p w14:paraId="594FF8A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9C78066" w14:textId="77777777" w:rsidTr="008C6268">
        <w:tc>
          <w:tcPr>
            <w:tcW w:w="0" w:type="auto"/>
            <w:vAlign w:val="center"/>
          </w:tcPr>
          <w:p w14:paraId="4A6E949A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3.1 Информация и связи (A)</w:t>
            </w:r>
          </w:p>
        </w:tc>
        <w:tc>
          <w:tcPr>
            <w:tcW w:w="0" w:type="auto"/>
            <w:vAlign w:val="center"/>
          </w:tcPr>
          <w:p w14:paraId="0F47C32C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4F171FB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Контакты</w:t>
            </w:r>
          </w:p>
        </w:tc>
        <w:tc>
          <w:tcPr>
            <w:tcW w:w="0" w:type="auto"/>
            <w:vAlign w:val="center"/>
          </w:tcPr>
          <w:p w14:paraId="45277F5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нформация представлена в виде списков и таблиц. Таблицы используются для табличных данных (контакты сотрудников)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Заголовки таблиц не используются должным образом.</w:t>
            </w:r>
          </w:p>
        </w:tc>
        <w:tc>
          <w:tcPr>
            <w:tcW w:w="0" w:type="auto"/>
            <w:vAlign w:val="center"/>
          </w:tcPr>
          <w:p w14:paraId="174C6B92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73ADAAB3" w14:textId="77777777" w:rsidTr="008C6268">
        <w:tc>
          <w:tcPr>
            <w:tcW w:w="0" w:type="auto"/>
            <w:vAlign w:val="center"/>
          </w:tcPr>
          <w:p w14:paraId="2595CA62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3.1 Информация и связи (A)</w:t>
            </w:r>
          </w:p>
        </w:tc>
        <w:tc>
          <w:tcPr>
            <w:tcW w:w="0" w:type="auto"/>
            <w:vAlign w:val="center"/>
          </w:tcPr>
          <w:p w14:paraId="7E81D8B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5663800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опросы и ответы</w:t>
            </w:r>
          </w:p>
        </w:tc>
        <w:tc>
          <w:tcPr>
            <w:tcW w:w="0" w:type="auto"/>
            <w:vAlign w:val="center"/>
          </w:tcPr>
          <w:p w14:paraId="42346CEE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аблица с вопросами и ответами имеет правильную структуру с заголовками.</w:t>
            </w:r>
          </w:p>
        </w:tc>
        <w:tc>
          <w:tcPr>
            <w:tcW w:w="0" w:type="auto"/>
            <w:vAlign w:val="center"/>
          </w:tcPr>
          <w:p w14:paraId="7043CA1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2B634DED" w14:textId="77777777" w:rsidTr="008C6268">
        <w:tc>
          <w:tcPr>
            <w:tcW w:w="0" w:type="auto"/>
            <w:vAlign w:val="center"/>
          </w:tcPr>
          <w:p w14:paraId="687A921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3.2 Осмысленная последовательность (A)</w:t>
            </w:r>
          </w:p>
        </w:tc>
        <w:tc>
          <w:tcPr>
            <w:tcW w:w="0" w:type="auto"/>
            <w:vAlign w:val="center"/>
          </w:tcPr>
          <w:p w14:paraId="41430F9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44BAC7A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4C8A7F2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ядок чтения и навигации в целом логичен.</w:t>
            </w:r>
          </w:p>
        </w:tc>
        <w:tc>
          <w:tcPr>
            <w:tcW w:w="0" w:type="auto"/>
            <w:vAlign w:val="center"/>
          </w:tcPr>
          <w:p w14:paraId="783BDB9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F7E445A" w14:textId="77777777" w:rsidTr="008C6268">
        <w:tc>
          <w:tcPr>
            <w:tcW w:w="0" w:type="auto"/>
            <w:vAlign w:val="center"/>
          </w:tcPr>
          <w:p w14:paraId="1BB1478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3.3 Сенсорные характеристики (A)</w:t>
            </w:r>
          </w:p>
        </w:tc>
        <w:tc>
          <w:tcPr>
            <w:tcW w:w="0" w:type="auto"/>
            <w:vAlign w:val="center"/>
          </w:tcPr>
          <w:p w14:paraId="7B10E17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51A7C9D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CF6E498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нструкции не полагаются исключительно на сенсорные характеристики.</w:t>
            </w:r>
          </w:p>
        </w:tc>
        <w:tc>
          <w:tcPr>
            <w:tcW w:w="0" w:type="auto"/>
            <w:vAlign w:val="center"/>
          </w:tcPr>
          <w:p w14:paraId="16AC6A7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5160A6E" w14:textId="77777777" w:rsidTr="008C6268">
        <w:tc>
          <w:tcPr>
            <w:tcW w:w="0" w:type="auto"/>
            <w:vAlign w:val="center"/>
          </w:tcPr>
          <w:p w14:paraId="5A11361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1 Использование цвета (A)</w:t>
            </w:r>
          </w:p>
        </w:tc>
        <w:tc>
          <w:tcPr>
            <w:tcW w:w="0" w:type="auto"/>
            <w:vAlign w:val="center"/>
          </w:tcPr>
          <w:p w14:paraId="6154104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10249E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7FDA7E14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Цвет не используется как единственное средство передачи информации. Элементы управления для слабовидящих (изменение размера шрифта, цветовой схемы) присутствуют.</w:t>
            </w:r>
          </w:p>
        </w:tc>
        <w:tc>
          <w:tcPr>
            <w:tcW w:w="0" w:type="auto"/>
            <w:vAlign w:val="center"/>
          </w:tcPr>
          <w:p w14:paraId="7C23D10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73731D8D" w14:textId="77777777" w:rsidTr="008C6268">
        <w:tc>
          <w:tcPr>
            <w:tcW w:w="0" w:type="auto"/>
            <w:vAlign w:val="center"/>
          </w:tcPr>
          <w:p w14:paraId="399AC33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2 Управление звуком (A)</w:t>
            </w:r>
          </w:p>
        </w:tc>
        <w:tc>
          <w:tcPr>
            <w:tcW w:w="0" w:type="auto"/>
            <w:vAlign w:val="center"/>
          </w:tcPr>
          <w:p w14:paraId="013F5FE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750169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67F4C4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сайте нет автоматически воспроизводящегося звука.</w:t>
            </w:r>
          </w:p>
        </w:tc>
        <w:tc>
          <w:tcPr>
            <w:tcW w:w="0" w:type="auto"/>
            <w:vAlign w:val="center"/>
          </w:tcPr>
          <w:p w14:paraId="6C9D8E9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359BD178" w14:textId="77777777" w:rsidTr="008C6268">
        <w:tc>
          <w:tcPr>
            <w:tcW w:w="0" w:type="auto"/>
            <w:vAlign w:val="center"/>
          </w:tcPr>
          <w:p w14:paraId="2241922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3 Контрастность (минимальная) (AA)</w:t>
            </w:r>
          </w:p>
        </w:tc>
        <w:tc>
          <w:tcPr>
            <w:tcW w:w="0" w:type="auto"/>
            <w:vAlign w:val="center"/>
          </w:tcPr>
          <w:p w14:paraId="4890933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6D6DB0C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Главная</w:t>
            </w:r>
          </w:p>
        </w:tc>
        <w:tc>
          <w:tcPr>
            <w:tcW w:w="0" w:type="auto"/>
            <w:vAlign w:val="center"/>
          </w:tcPr>
          <w:p w14:paraId="24229FED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Контрастность текста и фона в основном соответствует требованиям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Элементы управления для слабовидящих позволяют изменять цветовую схему.</w:t>
            </w:r>
          </w:p>
        </w:tc>
        <w:tc>
          <w:tcPr>
            <w:tcW w:w="0" w:type="auto"/>
            <w:vAlign w:val="center"/>
          </w:tcPr>
          <w:p w14:paraId="5F5E096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F98D73E" w14:textId="77777777" w:rsidTr="008C6268">
        <w:tc>
          <w:tcPr>
            <w:tcW w:w="0" w:type="auto"/>
            <w:vAlign w:val="center"/>
          </w:tcPr>
          <w:p w14:paraId="35BFB7A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3 Контрастность (минимальная) (AA)</w:t>
            </w:r>
          </w:p>
        </w:tc>
        <w:tc>
          <w:tcPr>
            <w:tcW w:w="0" w:type="auto"/>
            <w:vAlign w:val="center"/>
          </w:tcPr>
          <w:p w14:paraId="16F5009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502598C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Контакты</w:t>
            </w:r>
          </w:p>
        </w:tc>
        <w:tc>
          <w:tcPr>
            <w:tcW w:w="0" w:type="auto"/>
            <w:vAlign w:val="center"/>
          </w:tcPr>
          <w:p w14:paraId="4D62A292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нтрастность текста и фона соответствует требованиям.</w:t>
            </w:r>
          </w:p>
        </w:tc>
        <w:tc>
          <w:tcPr>
            <w:tcW w:w="0" w:type="auto"/>
            <w:vAlign w:val="center"/>
          </w:tcPr>
          <w:p w14:paraId="5C038F2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32057CB6" w14:textId="77777777" w:rsidTr="008C6268">
        <w:tc>
          <w:tcPr>
            <w:tcW w:w="0" w:type="auto"/>
            <w:vAlign w:val="center"/>
          </w:tcPr>
          <w:p w14:paraId="75861ED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4 Изменение размера текста (AA)</w:t>
            </w:r>
          </w:p>
        </w:tc>
        <w:tc>
          <w:tcPr>
            <w:tcW w:w="0" w:type="auto"/>
            <w:vAlign w:val="center"/>
          </w:tcPr>
          <w:p w14:paraId="355A1C9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5D07715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0194286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Размер текста можно изменять с помощью кнопок “+”/“-” в панели для слабовидящих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Также текст масштабируется браузером.</w:t>
            </w:r>
          </w:p>
        </w:tc>
        <w:tc>
          <w:tcPr>
            <w:tcW w:w="0" w:type="auto"/>
            <w:vAlign w:val="center"/>
          </w:tcPr>
          <w:p w14:paraId="2BDF567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5C1E0A2E" w14:textId="77777777" w:rsidTr="008C6268">
        <w:tc>
          <w:tcPr>
            <w:tcW w:w="0" w:type="auto"/>
            <w:vAlign w:val="center"/>
          </w:tcPr>
          <w:p w14:paraId="178E10C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5 Изображения текста (AA)</w:t>
            </w:r>
          </w:p>
        </w:tc>
        <w:tc>
          <w:tcPr>
            <w:tcW w:w="0" w:type="auto"/>
            <w:vAlign w:val="center"/>
          </w:tcPr>
          <w:p w14:paraId="4027268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38FEFFD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9AAEDE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Текст в основном представлен как текст, а не изображения текста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Логотип является изображением текста, но имеет alt-текст.</w:t>
            </w:r>
          </w:p>
        </w:tc>
        <w:tc>
          <w:tcPr>
            <w:tcW w:w="0" w:type="auto"/>
            <w:vAlign w:val="center"/>
          </w:tcPr>
          <w:p w14:paraId="1D763D6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C553A27" w14:textId="77777777" w:rsidTr="008C6268">
        <w:tc>
          <w:tcPr>
            <w:tcW w:w="0" w:type="auto"/>
            <w:vAlign w:val="center"/>
          </w:tcPr>
          <w:p w14:paraId="0779734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10 Перекомпоновка (AA)</w:t>
            </w:r>
          </w:p>
        </w:tc>
        <w:tc>
          <w:tcPr>
            <w:tcW w:w="0" w:type="auto"/>
            <w:vAlign w:val="center"/>
          </w:tcPr>
          <w:p w14:paraId="5948729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4B5FDD3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37B7990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и увеличении масштаба контент перестраивается, горизонтальная прокрутка не требуется для чтения основного контента.</w:t>
            </w:r>
          </w:p>
        </w:tc>
        <w:tc>
          <w:tcPr>
            <w:tcW w:w="0" w:type="auto"/>
            <w:vAlign w:val="center"/>
          </w:tcPr>
          <w:p w14:paraId="19772F1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091580D" w14:textId="77777777" w:rsidTr="008C6268">
        <w:tc>
          <w:tcPr>
            <w:tcW w:w="0" w:type="auto"/>
            <w:vAlign w:val="center"/>
          </w:tcPr>
          <w:p w14:paraId="3CA4ACA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11 Контрастность нетекстовых элементов (AA)</w:t>
            </w:r>
          </w:p>
        </w:tc>
        <w:tc>
          <w:tcPr>
            <w:tcW w:w="0" w:type="auto"/>
            <w:vAlign w:val="center"/>
          </w:tcPr>
          <w:p w14:paraId="147F7AC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7994DE8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F2AE06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нтрастность графических элементов управления и значимых графических элементов в целом достаточная.</w:t>
            </w:r>
          </w:p>
        </w:tc>
        <w:tc>
          <w:tcPr>
            <w:tcW w:w="0" w:type="auto"/>
            <w:vAlign w:val="center"/>
          </w:tcPr>
          <w:p w14:paraId="0AEEA73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118E01AE" w14:textId="77777777" w:rsidTr="008C6268">
        <w:tc>
          <w:tcPr>
            <w:tcW w:w="0" w:type="auto"/>
            <w:vAlign w:val="center"/>
          </w:tcPr>
          <w:p w14:paraId="62EB9C4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1.4.12 Расстояние между текстом (AA)</w:t>
            </w:r>
          </w:p>
        </w:tc>
        <w:tc>
          <w:tcPr>
            <w:tcW w:w="0" w:type="auto"/>
            <w:vAlign w:val="center"/>
          </w:tcPr>
          <w:p w14:paraId="03D61F9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4885B43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4C5FD18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анель для слабовидящих позволяет изменять межбуквенное расстояние.</w:t>
            </w:r>
          </w:p>
        </w:tc>
        <w:tc>
          <w:tcPr>
            <w:tcW w:w="0" w:type="auto"/>
            <w:vAlign w:val="center"/>
          </w:tcPr>
          <w:p w14:paraId="12F6650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5FB5BC36" w14:textId="77777777" w:rsidTr="008C6268">
        <w:tc>
          <w:tcPr>
            <w:tcW w:w="0" w:type="auto"/>
            <w:vAlign w:val="center"/>
          </w:tcPr>
          <w:p w14:paraId="0FE31EA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4.13 Контент при наведении или фокусе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171C514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3466CB6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6695707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ополнительный контент, появляющийся при наведении или фокусе, можно закрыть, он не мешает.</w:t>
            </w:r>
          </w:p>
        </w:tc>
        <w:tc>
          <w:tcPr>
            <w:tcW w:w="0" w:type="auto"/>
            <w:vAlign w:val="center"/>
          </w:tcPr>
          <w:p w14:paraId="0E07E3A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171D0389" w14:textId="77777777" w:rsidTr="008C6268">
        <w:tc>
          <w:tcPr>
            <w:tcW w:w="0" w:type="auto"/>
            <w:vAlign w:val="center"/>
          </w:tcPr>
          <w:p w14:paraId="5A023A1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sz w:val="20"/>
                <w:szCs w:val="20"/>
              </w:rPr>
              <w:t>Принцип 2: Управляемость</w:t>
            </w:r>
          </w:p>
        </w:tc>
        <w:tc>
          <w:tcPr>
            <w:tcW w:w="0" w:type="auto"/>
            <w:vAlign w:val="center"/>
          </w:tcPr>
          <w:p w14:paraId="227B28F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9E091A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740BDC2" w14:textId="77777777" w:rsidR="00085AF6" w:rsidRPr="008C6268" w:rsidRDefault="00085AF6" w:rsidP="00B2007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9BCB29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C6268" w:rsidRPr="008C6268" w14:paraId="0EED88FD" w14:textId="77777777" w:rsidTr="008C6268">
        <w:tc>
          <w:tcPr>
            <w:tcW w:w="0" w:type="auto"/>
            <w:vAlign w:val="center"/>
          </w:tcPr>
          <w:p w14:paraId="4F1D51B8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1.1 Клавиатура (A)</w:t>
            </w:r>
          </w:p>
        </w:tc>
        <w:tc>
          <w:tcPr>
            <w:tcW w:w="0" w:type="auto"/>
            <w:vAlign w:val="center"/>
          </w:tcPr>
          <w:p w14:paraId="32D4ED7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2DA6BE1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Главная</w:t>
            </w:r>
          </w:p>
        </w:tc>
        <w:tc>
          <w:tcPr>
            <w:tcW w:w="0" w:type="auto"/>
            <w:vAlign w:val="center"/>
          </w:tcPr>
          <w:p w14:paraId="70D7DD6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ся функциональность доступна с клавиатуры. Фокус виден. Порядок навигации логичен.</w:t>
            </w:r>
          </w:p>
        </w:tc>
        <w:tc>
          <w:tcPr>
            <w:tcW w:w="0" w:type="auto"/>
            <w:vAlign w:val="center"/>
          </w:tcPr>
          <w:p w14:paraId="2455E98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6705A2F" w14:textId="77777777" w:rsidTr="008C6268">
        <w:tc>
          <w:tcPr>
            <w:tcW w:w="0" w:type="auto"/>
            <w:vAlign w:val="center"/>
          </w:tcPr>
          <w:p w14:paraId="49ACFF5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1.1 Клавиатура (A)</w:t>
            </w:r>
          </w:p>
        </w:tc>
        <w:tc>
          <w:tcPr>
            <w:tcW w:w="0" w:type="auto"/>
            <w:vAlign w:val="center"/>
          </w:tcPr>
          <w:p w14:paraId="0CCBA31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B3D5D7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Контакты</w:t>
            </w:r>
          </w:p>
        </w:tc>
        <w:tc>
          <w:tcPr>
            <w:tcW w:w="0" w:type="auto"/>
            <w:vAlign w:val="center"/>
          </w:tcPr>
          <w:p w14:paraId="7C374E1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се ссылки и интерактивные элементы доступны с клавиатуры.</w:t>
            </w:r>
          </w:p>
        </w:tc>
        <w:tc>
          <w:tcPr>
            <w:tcW w:w="0" w:type="auto"/>
            <w:vAlign w:val="center"/>
          </w:tcPr>
          <w:p w14:paraId="70BC64B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9D278F3" w14:textId="77777777" w:rsidTr="008C6268">
        <w:tc>
          <w:tcPr>
            <w:tcW w:w="0" w:type="auto"/>
            <w:vAlign w:val="center"/>
          </w:tcPr>
          <w:p w14:paraId="1F407C3E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1.2 Отсутствие ловушек для клавиатуры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07EB0EB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5FA08B8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D1575FD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Ловушек для клавиатуры не обнаружено.</w:t>
            </w:r>
          </w:p>
        </w:tc>
        <w:tc>
          <w:tcPr>
            <w:tcW w:w="0" w:type="auto"/>
            <w:vAlign w:val="center"/>
          </w:tcPr>
          <w:p w14:paraId="2B5C2A6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4C2B57B9" w14:textId="77777777" w:rsidTr="008C6268">
        <w:tc>
          <w:tcPr>
            <w:tcW w:w="0" w:type="auto"/>
            <w:vAlign w:val="center"/>
          </w:tcPr>
          <w:p w14:paraId="6A76AE1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2.1.4 Сочетания клавиш из одного символа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66024BF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01298D9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32289BB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используются сочетания клавиш из одного символа, которые могут конфликтовать с пользовательскими.</w:t>
            </w:r>
          </w:p>
        </w:tc>
        <w:tc>
          <w:tcPr>
            <w:tcW w:w="0" w:type="auto"/>
            <w:vAlign w:val="center"/>
          </w:tcPr>
          <w:p w14:paraId="5AE988A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356C8B24" w14:textId="77777777" w:rsidTr="008C6268">
        <w:tc>
          <w:tcPr>
            <w:tcW w:w="0" w:type="auto"/>
            <w:vAlign w:val="center"/>
          </w:tcPr>
          <w:p w14:paraId="35D1447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2.1 Регулировка времени (A)</w:t>
            </w:r>
          </w:p>
        </w:tc>
        <w:tc>
          <w:tcPr>
            <w:tcW w:w="0" w:type="auto"/>
            <w:vAlign w:val="center"/>
          </w:tcPr>
          <w:p w14:paraId="383BCD5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69423D9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D422E7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сайте нет ограничений по времени для выполнения действий.</w:t>
            </w:r>
          </w:p>
        </w:tc>
        <w:tc>
          <w:tcPr>
            <w:tcW w:w="0" w:type="auto"/>
            <w:vAlign w:val="center"/>
          </w:tcPr>
          <w:p w14:paraId="5EFD45D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59EE2CBA" w14:textId="77777777" w:rsidTr="008C6268">
        <w:tc>
          <w:tcPr>
            <w:tcW w:w="0" w:type="auto"/>
            <w:vAlign w:val="center"/>
          </w:tcPr>
          <w:p w14:paraId="2022B59A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2.2 Пауза, остановка, скрытие (A)</w:t>
            </w:r>
          </w:p>
        </w:tc>
        <w:tc>
          <w:tcPr>
            <w:tcW w:w="0" w:type="auto"/>
            <w:vAlign w:val="center"/>
          </w:tcPr>
          <w:p w14:paraId="6E9DA06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01F3F8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Главная</w:t>
            </w:r>
          </w:p>
        </w:tc>
        <w:tc>
          <w:tcPr>
            <w:tcW w:w="0" w:type="auto"/>
            <w:vAlign w:val="center"/>
          </w:tcPr>
          <w:p w14:paraId="39D4C2D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нимированных элементов, требующих управления, не обнаружено.</w:t>
            </w:r>
          </w:p>
        </w:tc>
        <w:tc>
          <w:tcPr>
            <w:tcW w:w="0" w:type="auto"/>
            <w:vAlign w:val="center"/>
          </w:tcPr>
          <w:p w14:paraId="3243465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28CAB091" w14:textId="77777777" w:rsidTr="008C6268">
        <w:tc>
          <w:tcPr>
            <w:tcW w:w="0" w:type="auto"/>
            <w:vAlign w:val="center"/>
          </w:tcPr>
          <w:p w14:paraId="2136D37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3.1 Три вспышки или ниже порогового значения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4F5AFAF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05A5F7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60D6FF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нтента, мигающего более трех раз в секунду, не обнаружено.</w:t>
            </w:r>
          </w:p>
        </w:tc>
        <w:tc>
          <w:tcPr>
            <w:tcW w:w="0" w:type="auto"/>
            <w:vAlign w:val="center"/>
          </w:tcPr>
          <w:p w14:paraId="5C8D037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A196FFA" w14:textId="77777777" w:rsidTr="008C6268">
        <w:tc>
          <w:tcPr>
            <w:tcW w:w="0" w:type="auto"/>
            <w:vAlign w:val="center"/>
          </w:tcPr>
          <w:p w14:paraId="02E4775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1 Обход блоков (A)</w:t>
            </w:r>
          </w:p>
        </w:tc>
        <w:tc>
          <w:tcPr>
            <w:tcW w:w="0" w:type="auto"/>
            <w:vAlign w:val="center"/>
          </w:tcPr>
          <w:p w14:paraId="11C2A46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3293FC2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107FE57F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сылки для пропуска блоков (например, “перейти к основному содержимому”) отсутствуют.</w:t>
            </w:r>
          </w:p>
        </w:tc>
        <w:tc>
          <w:tcPr>
            <w:tcW w:w="0" w:type="auto"/>
            <w:vAlign w:val="center"/>
          </w:tcPr>
          <w:p w14:paraId="159401E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Не соответствует</w:t>
            </w:r>
          </w:p>
        </w:tc>
      </w:tr>
      <w:tr w:rsidR="008C6268" w:rsidRPr="008C6268" w14:paraId="7DFADF84" w14:textId="77777777" w:rsidTr="008C6268">
        <w:tc>
          <w:tcPr>
            <w:tcW w:w="0" w:type="auto"/>
            <w:vAlign w:val="center"/>
          </w:tcPr>
          <w:p w14:paraId="6CE9B61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2 Заголовок страницы (A)</w:t>
            </w:r>
          </w:p>
        </w:tc>
        <w:tc>
          <w:tcPr>
            <w:tcW w:w="0" w:type="auto"/>
            <w:vAlign w:val="center"/>
          </w:tcPr>
          <w:p w14:paraId="5CFB7C4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6DA92A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7A3987C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аждая страница имеет информативный заголовок.</w:t>
            </w:r>
          </w:p>
        </w:tc>
        <w:tc>
          <w:tcPr>
            <w:tcW w:w="0" w:type="auto"/>
            <w:vAlign w:val="center"/>
          </w:tcPr>
          <w:p w14:paraId="0C1ADF72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53AAD9FA" w14:textId="77777777" w:rsidTr="008C6268">
        <w:tc>
          <w:tcPr>
            <w:tcW w:w="0" w:type="auto"/>
            <w:vAlign w:val="center"/>
          </w:tcPr>
          <w:p w14:paraId="1C5DD99E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3 Порядок фокуса (A)</w:t>
            </w:r>
          </w:p>
        </w:tc>
        <w:tc>
          <w:tcPr>
            <w:tcW w:w="0" w:type="auto"/>
            <w:vAlign w:val="center"/>
          </w:tcPr>
          <w:p w14:paraId="5772563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58636C2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7939EA8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ядок фокуса при навигации с клавиатуры логичен.</w:t>
            </w:r>
          </w:p>
        </w:tc>
        <w:tc>
          <w:tcPr>
            <w:tcW w:w="0" w:type="auto"/>
            <w:vAlign w:val="center"/>
          </w:tcPr>
          <w:p w14:paraId="3DE6A092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745365D" w14:textId="77777777" w:rsidTr="008C6268">
        <w:tc>
          <w:tcPr>
            <w:tcW w:w="0" w:type="auto"/>
            <w:vAlign w:val="center"/>
          </w:tcPr>
          <w:p w14:paraId="5C793CF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4.4 Назначение ссылки (в контексте)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32248DD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F62879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41F76EF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Назначение большинства ссылок понятно из текста ссылки или из окружающего контекста.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Некоторые ссылки типа “Подробнее…” могли бы быть более описательными.</w:t>
            </w:r>
          </w:p>
        </w:tc>
        <w:tc>
          <w:tcPr>
            <w:tcW w:w="0" w:type="auto"/>
            <w:vAlign w:val="center"/>
          </w:tcPr>
          <w:p w14:paraId="4C68B06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1F1EA952" w14:textId="77777777" w:rsidTr="008C6268">
        <w:tc>
          <w:tcPr>
            <w:tcW w:w="0" w:type="auto"/>
            <w:vAlign w:val="center"/>
          </w:tcPr>
          <w:p w14:paraId="654375C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5 Множественные пути (AA)</w:t>
            </w:r>
          </w:p>
        </w:tc>
        <w:tc>
          <w:tcPr>
            <w:tcW w:w="0" w:type="auto"/>
            <w:vAlign w:val="center"/>
          </w:tcPr>
          <w:p w14:paraId="680A7E5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759E36D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1AA780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сайте есть несколько способов найти контент (меню навигации, поиск).</w:t>
            </w:r>
          </w:p>
        </w:tc>
        <w:tc>
          <w:tcPr>
            <w:tcW w:w="0" w:type="auto"/>
            <w:vAlign w:val="center"/>
          </w:tcPr>
          <w:p w14:paraId="13CC492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1AEC43C5" w14:textId="77777777" w:rsidTr="008C6268">
        <w:tc>
          <w:tcPr>
            <w:tcW w:w="0" w:type="auto"/>
            <w:vAlign w:val="center"/>
          </w:tcPr>
          <w:p w14:paraId="76526DF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6 Заголовки и метки (AA)</w:t>
            </w:r>
          </w:p>
        </w:tc>
        <w:tc>
          <w:tcPr>
            <w:tcW w:w="0" w:type="auto"/>
            <w:vAlign w:val="center"/>
          </w:tcPr>
          <w:p w14:paraId="5351083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66B46F5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Главная</w:t>
            </w:r>
          </w:p>
        </w:tc>
        <w:tc>
          <w:tcPr>
            <w:tcW w:w="0" w:type="auto"/>
            <w:vAlign w:val="center"/>
          </w:tcPr>
          <w:p w14:paraId="3320E64D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головки и метки описывают тему или назначение.</w:t>
            </w:r>
          </w:p>
        </w:tc>
        <w:tc>
          <w:tcPr>
            <w:tcW w:w="0" w:type="auto"/>
            <w:vAlign w:val="center"/>
          </w:tcPr>
          <w:p w14:paraId="102FF59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1269A07" w14:textId="77777777" w:rsidTr="008C6268">
        <w:tc>
          <w:tcPr>
            <w:tcW w:w="0" w:type="auto"/>
            <w:vAlign w:val="center"/>
          </w:tcPr>
          <w:p w14:paraId="74F0A7B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6 Заголовки и метки (AA)</w:t>
            </w:r>
          </w:p>
        </w:tc>
        <w:tc>
          <w:tcPr>
            <w:tcW w:w="0" w:type="auto"/>
            <w:vAlign w:val="center"/>
          </w:tcPr>
          <w:p w14:paraId="4F5F1EC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0F2D7A1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Контакты</w:t>
            </w:r>
          </w:p>
        </w:tc>
        <w:tc>
          <w:tcPr>
            <w:tcW w:w="0" w:type="auto"/>
            <w:vAlign w:val="center"/>
          </w:tcPr>
          <w:p w14:paraId="5EB263A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головки таблиц не используются должным образом, что является недостатком для описания структуры данных.</w:t>
            </w:r>
          </w:p>
        </w:tc>
        <w:tc>
          <w:tcPr>
            <w:tcW w:w="0" w:type="auto"/>
            <w:vAlign w:val="center"/>
          </w:tcPr>
          <w:p w14:paraId="7CA5010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2ACCBF26" w14:textId="77777777" w:rsidTr="008C6268">
        <w:tc>
          <w:tcPr>
            <w:tcW w:w="0" w:type="auto"/>
            <w:vAlign w:val="center"/>
          </w:tcPr>
          <w:p w14:paraId="20EFE8DE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4.7 Видимый фокус (AA)</w:t>
            </w:r>
          </w:p>
        </w:tc>
        <w:tc>
          <w:tcPr>
            <w:tcW w:w="0" w:type="auto"/>
            <w:vAlign w:val="center"/>
          </w:tcPr>
          <w:p w14:paraId="2EC55CD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6486CBC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243F22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Фокус клавиатуры визуально виден, но не всегда достаточно заметен.</w:t>
            </w:r>
          </w:p>
        </w:tc>
        <w:tc>
          <w:tcPr>
            <w:tcW w:w="0" w:type="auto"/>
            <w:vAlign w:val="center"/>
          </w:tcPr>
          <w:p w14:paraId="23AC79E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4E818B34" w14:textId="77777777" w:rsidTr="008C6268">
        <w:tc>
          <w:tcPr>
            <w:tcW w:w="0" w:type="auto"/>
            <w:vAlign w:val="center"/>
          </w:tcPr>
          <w:p w14:paraId="0BCDEBCD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5.1 Жесты указателя (A)</w:t>
            </w:r>
          </w:p>
        </w:tc>
        <w:tc>
          <w:tcPr>
            <w:tcW w:w="0" w:type="auto"/>
            <w:vAlign w:val="center"/>
          </w:tcPr>
          <w:p w14:paraId="75DBC68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0B5C059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644EE53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сайте нет сложной жестовой функциональности.</w:t>
            </w:r>
          </w:p>
        </w:tc>
        <w:tc>
          <w:tcPr>
            <w:tcW w:w="0" w:type="auto"/>
            <w:vAlign w:val="center"/>
          </w:tcPr>
          <w:p w14:paraId="41BB6E4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1C657B1D" w14:textId="77777777" w:rsidTr="008C6268">
        <w:tc>
          <w:tcPr>
            <w:tcW w:w="0" w:type="auto"/>
            <w:vAlign w:val="center"/>
          </w:tcPr>
          <w:p w14:paraId="5AC630B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5.2 Отмена указателя (A)</w:t>
            </w:r>
          </w:p>
        </w:tc>
        <w:tc>
          <w:tcPr>
            <w:tcW w:w="0" w:type="auto"/>
            <w:vAlign w:val="center"/>
          </w:tcPr>
          <w:p w14:paraId="0046D83C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8E238C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9A9395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ля простых кликов это нерелевантно. Для сложных взаимодействий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drag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drop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, которых нет.</w:t>
            </w:r>
          </w:p>
        </w:tc>
        <w:tc>
          <w:tcPr>
            <w:tcW w:w="0" w:type="auto"/>
            <w:vAlign w:val="center"/>
          </w:tcPr>
          <w:p w14:paraId="4C09509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499ECD98" w14:textId="77777777" w:rsidTr="008C6268">
        <w:tc>
          <w:tcPr>
            <w:tcW w:w="0" w:type="auto"/>
            <w:vAlign w:val="center"/>
          </w:tcPr>
          <w:p w14:paraId="7C30BB3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5.3 Метка в имени (A)</w:t>
            </w:r>
          </w:p>
        </w:tc>
        <w:tc>
          <w:tcPr>
            <w:tcW w:w="0" w:type="auto"/>
            <w:vAlign w:val="center"/>
          </w:tcPr>
          <w:p w14:paraId="748BD35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338D6F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69C0B3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идимые метки элементов управления совпадают с их программными именами.</w:t>
            </w:r>
          </w:p>
        </w:tc>
        <w:tc>
          <w:tcPr>
            <w:tcW w:w="0" w:type="auto"/>
            <w:vAlign w:val="center"/>
          </w:tcPr>
          <w:p w14:paraId="4B67010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14EA9A37" w14:textId="77777777" w:rsidTr="008C6268">
        <w:tc>
          <w:tcPr>
            <w:tcW w:w="0" w:type="auto"/>
            <w:vAlign w:val="center"/>
          </w:tcPr>
          <w:p w14:paraId="6C422392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2.5.4 Активация движением (A)</w:t>
            </w:r>
          </w:p>
        </w:tc>
        <w:tc>
          <w:tcPr>
            <w:tcW w:w="0" w:type="auto"/>
            <w:vAlign w:val="center"/>
          </w:tcPr>
          <w:p w14:paraId="405B92B2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14179DD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690F1F8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Функциональность не активируется движением устройства.</w:t>
            </w:r>
          </w:p>
        </w:tc>
        <w:tc>
          <w:tcPr>
            <w:tcW w:w="0" w:type="auto"/>
            <w:vAlign w:val="center"/>
          </w:tcPr>
          <w:p w14:paraId="0438DFB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398BA84A" w14:textId="77777777" w:rsidTr="008C6268">
        <w:tc>
          <w:tcPr>
            <w:tcW w:w="0" w:type="auto"/>
            <w:vAlign w:val="center"/>
          </w:tcPr>
          <w:p w14:paraId="072AEEB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sz w:val="20"/>
                <w:szCs w:val="20"/>
              </w:rPr>
              <w:t>Принцип 3: Понятность</w:t>
            </w:r>
          </w:p>
        </w:tc>
        <w:tc>
          <w:tcPr>
            <w:tcW w:w="0" w:type="auto"/>
            <w:vAlign w:val="center"/>
          </w:tcPr>
          <w:p w14:paraId="1513FDC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AFB905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FDD134C" w14:textId="77777777" w:rsidR="00085AF6" w:rsidRPr="008C6268" w:rsidRDefault="00085AF6" w:rsidP="00773A63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F3A459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C6268" w:rsidRPr="008C6268" w14:paraId="388537DA" w14:textId="77777777" w:rsidTr="008C6268">
        <w:tc>
          <w:tcPr>
            <w:tcW w:w="0" w:type="auto"/>
            <w:vAlign w:val="center"/>
          </w:tcPr>
          <w:p w14:paraId="3DC3E5D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1.1 Язык страницы (A)</w:t>
            </w:r>
          </w:p>
        </w:tc>
        <w:tc>
          <w:tcPr>
            <w:tcW w:w="0" w:type="auto"/>
            <w:vAlign w:val="center"/>
          </w:tcPr>
          <w:p w14:paraId="1F55437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250A2EA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12ADAC1F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Язык страницы (русский) указан в теге 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html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</w:p>
        </w:tc>
        <w:tc>
          <w:tcPr>
            <w:tcW w:w="0" w:type="auto"/>
            <w:vAlign w:val="center"/>
          </w:tcPr>
          <w:p w14:paraId="2BB0CBB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63854F07" w14:textId="77777777" w:rsidTr="008C6268">
        <w:tc>
          <w:tcPr>
            <w:tcW w:w="0" w:type="auto"/>
            <w:vAlign w:val="center"/>
          </w:tcPr>
          <w:p w14:paraId="69BC7B6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1.2 Язык частей (AA)</w:t>
            </w:r>
          </w:p>
        </w:tc>
        <w:tc>
          <w:tcPr>
            <w:tcW w:w="0" w:type="auto"/>
            <w:vAlign w:val="center"/>
          </w:tcPr>
          <w:p w14:paraId="7ED672F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040513B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1D25747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 сайте есть переключатель на казахский язык. При переключении язык страницы меняется корректно.</w:t>
            </w:r>
          </w:p>
        </w:tc>
        <w:tc>
          <w:tcPr>
            <w:tcW w:w="0" w:type="auto"/>
            <w:vAlign w:val="center"/>
          </w:tcPr>
          <w:p w14:paraId="0D6B2C0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3659EAD2" w14:textId="77777777" w:rsidTr="008C6268">
        <w:tc>
          <w:tcPr>
            <w:tcW w:w="0" w:type="auto"/>
            <w:vAlign w:val="center"/>
          </w:tcPr>
          <w:p w14:paraId="0C359FC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2.1 При фокусе (A)</w:t>
            </w:r>
          </w:p>
        </w:tc>
        <w:tc>
          <w:tcPr>
            <w:tcW w:w="0" w:type="auto"/>
            <w:vAlign w:val="center"/>
          </w:tcPr>
          <w:p w14:paraId="003E6B4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5A67D8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0F2A6BC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учение фокуса элементом не вызывает неожиданного изменения контекста.</w:t>
            </w:r>
          </w:p>
        </w:tc>
        <w:tc>
          <w:tcPr>
            <w:tcW w:w="0" w:type="auto"/>
            <w:vAlign w:val="center"/>
          </w:tcPr>
          <w:p w14:paraId="6974868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28CC2A5" w14:textId="77777777" w:rsidTr="008C6268">
        <w:tc>
          <w:tcPr>
            <w:tcW w:w="0" w:type="auto"/>
            <w:vAlign w:val="center"/>
          </w:tcPr>
          <w:p w14:paraId="329244D8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.2.2 При вводе (A)</w:t>
            </w:r>
          </w:p>
        </w:tc>
        <w:tc>
          <w:tcPr>
            <w:tcW w:w="0" w:type="auto"/>
            <w:vAlign w:val="center"/>
          </w:tcPr>
          <w:p w14:paraId="3067E20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1C57961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6725BEE1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вод данных в поля формы не вызывает неожиданного изменения контекста.</w:t>
            </w:r>
          </w:p>
        </w:tc>
        <w:tc>
          <w:tcPr>
            <w:tcW w:w="0" w:type="auto"/>
            <w:vAlign w:val="center"/>
          </w:tcPr>
          <w:p w14:paraId="2E18A55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21D010DA" w14:textId="77777777" w:rsidTr="008C6268">
        <w:tc>
          <w:tcPr>
            <w:tcW w:w="0" w:type="auto"/>
            <w:vAlign w:val="center"/>
          </w:tcPr>
          <w:p w14:paraId="6D13EFF5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2.3 Единообразная навигация (AA)</w:t>
            </w:r>
          </w:p>
        </w:tc>
        <w:tc>
          <w:tcPr>
            <w:tcW w:w="0" w:type="auto"/>
            <w:vAlign w:val="center"/>
          </w:tcPr>
          <w:p w14:paraId="30E976C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077F7D8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40FE67F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вигационные меню представлены единообразно на всех страницах сайта.</w:t>
            </w:r>
          </w:p>
        </w:tc>
        <w:tc>
          <w:tcPr>
            <w:tcW w:w="0" w:type="auto"/>
            <w:vAlign w:val="center"/>
          </w:tcPr>
          <w:p w14:paraId="7AE7987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8943F6A" w14:textId="77777777" w:rsidTr="008C6268">
        <w:tc>
          <w:tcPr>
            <w:tcW w:w="0" w:type="auto"/>
            <w:vAlign w:val="center"/>
          </w:tcPr>
          <w:p w14:paraId="462340F4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2.4 Единообразная идентификация (AA)</w:t>
            </w:r>
          </w:p>
        </w:tc>
        <w:tc>
          <w:tcPr>
            <w:tcW w:w="0" w:type="auto"/>
            <w:vAlign w:val="center"/>
          </w:tcPr>
          <w:p w14:paraId="517FAE9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2A5A1B3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5DD3F66F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оненты с одинаковой функциональностью идентифицируются единообразно.</w:t>
            </w:r>
          </w:p>
        </w:tc>
        <w:tc>
          <w:tcPr>
            <w:tcW w:w="0" w:type="auto"/>
            <w:vAlign w:val="center"/>
          </w:tcPr>
          <w:p w14:paraId="27A1E32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0AE8D75E" w14:textId="77777777" w:rsidTr="008C6268">
        <w:tc>
          <w:tcPr>
            <w:tcW w:w="0" w:type="auto"/>
            <w:vAlign w:val="center"/>
          </w:tcPr>
          <w:p w14:paraId="3A517CB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3.1 Идентификация ошибок (A)</w:t>
            </w:r>
          </w:p>
        </w:tc>
        <w:tc>
          <w:tcPr>
            <w:tcW w:w="0" w:type="auto"/>
            <w:vAlign w:val="center"/>
          </w:tcPr>
          <w:p w14:paraId="632AE6C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7FE3454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Формы</w:t>
            </w:r>
          </w:p>
        </w:tc>
        <w:tc>
          <w:tcPr>
            <w:tcW w:w="0" w:type="auto"/>
            <w:vAlign w:val="center"/>
          </w:tcPr>
          <w:p w14:paraId="4CE522A9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и попытке отправить форму с некорректными данными сообщения об ошибках не всегда отображаются явно.</w:t>
            </w:r>
          </w:p>
        </w:tc>
        <w:tc>
          <w:tcPr>
            <w:tcW w:w="0" w:type="auto"/>
            <w:vAlign w:val="center"/>
          </w:tcPr>
          <w:p w14:paraId="0D6F890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Не соответствует</w:t>
            </w:r>
          </w:p>
        </w:tc>
      </w:tr>
      <w:tr w:rsidR="008C6268" w:rsidRPr="008C6268" w14:paraId="2249FF7C" w14:textId="77777777" w:rsidTr="008C6268">
        <w:tc>
          <w:tcPr>
            <w:tcW w:w="0" w:type="auto"/>
            <w:vAlign w:val="center"/>
          </w:tcPr>
          <w:p w14:paraId="219AF45C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3.3.2 Метки или инструкции (A)</w:t>
            </w:r>
          </w:p>
        </w:tc>
        <w:tc>
          <w:tcPr>
            <w:tcW w:w="0" w:type="auto"/>
            <w:vAlign w:val="center"/>
          </w:tcPr>
          <w:p w14:paraId="509D44A3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C5F0B8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Формы</w:t>
            </w:r>
          </w:p>
        </w:tc>
        <w:tc>
          <w:tcPr>
            <w:tcW w:w="0" w:type="auto"/>
            <w:vAlign w:val="center"/>
          </w:tcPr>
          <w:p w14:paraId="254A7D4F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я формы имеют видимые метки. Инструкции для сложных полей не всегда присутствуют.</w:t>
            </w:r>
          </w:p>
        </w:tc>
        <w:tc>
          <w:tcPr>
            <w:tcW w:w="0" w:type="auto"/>
            <w:vAlign w:val="center"/>
          </w:tcPr>
          <w:p w14:paraId="35B600D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7ED35CFD" w14:textId="77777777" w:rsidTr="008C6268">
        <w:tc>
          <w:tcPr>
            <w:tcW w:w="0" w:type="auto"/>
            <w:vAlign w:val="center"/>
          </w:tcPr>
          <w:p w14:paraId="0BDAFC4F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3.3 Предложения по исправлению ошибок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6B0E2861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19300E99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Формы</w:t>
            </w:r>
          </w:p>
        </w:tc>
        <w:tc>
          <w:tcPr>
            <w:tcW w:w="0" w:type="auto"/>
            <w:vAlign w:val="center"/>
          </w:tcPr>
          <w:p w14:paraId="63ACB2B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едложения по исправлению ошибок отсутствуют, так как сами ошибки четко не идентифицируются.</w:t>
            </w:r>
          </w:p>
        </w:tc>
        <w:tc>
          <w:tcPr>
            <w:tcW w:w="0" w:type="auto"/>
            <w:vAlign w:val="center"/>
          </w:tcPr>
          <w:p w14:paraId="7350D39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Не соответствует</w:t>
            </w:r>
          </w:p>
        </w:tc>
      </w:tr>
      <w:tr w:rsidR="008C6268" w:rsidRPr="008C6268" w14:paraId="175096DD" w14:textId="77777777" w:rsidTr="008C6268">
        <w:tc>
          <w:tcPr>
            <w:tcW w:w="0" w:type="auto"/>
            <w:vAlign w:val="center"/>
          </w:tcPr>
          <w:p w14:paraId="0DA35B36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3.4 Предотвращение ошибок (юридические, финансовые, данные) (</w:t>
            </w: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  <w:tc>
          <w:tcPr>
            <w:tcW w:w="0" w:type="auto"/>
            <w:vAlign w:val="center"/>
          </w:tcPr>
          <w:p w14:paraId="4EEEDF7D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A</w:t>
            </w:r>
          </w:p>
        </w:tc>
        <w:tc>
          <w:tcPr>
            <w:tcW w:w="0" w:type="auto"/>
            <w:vAlign w:val="center"/>
          </w:tcPr>
          <w:p w14:paraId="3D00931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Формы</w:t>
            </w:r>
          </w:p>
        </w:tc>
        <w:tc>
          <w:tcPr>
            <w:tcW w:w="0" w:type="auto"/>
            <w:vAlign w:val="center"/>
          </w:tcPr>
          <w:p w14:paraId="5A1749D8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озможность проверки и исправления данных перед отправкой есть, но не всегда очевидна.</w:t>
            </w:r>
          </w:p>
        </w:tc>
        <w:tc>
          <w:tcPr>
            <w:tcW w:w="0" w:type="auto"/>
            <w:vAlign w:val="center"/>
          </w:tcPr>
          <w:p w14:paraId="4A78CCAB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22508F20" w14:textId="77777777" w:rsidTr="008C6268">
        <w:tc>
          <w:tcPr>
            <w:tcW w:w="0" w:type="auto"/>
            <w:vAlign w:val="center"/>
          </w:tcPr>
          <w:p w14:paraId="09B84E7E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sz w:val="20"/>
                <w:szCs w:val="20"/>
              </w:rPr>
              <w:t>Принцип 4: Надежность</w:t>
            </w:r>
          </w:p>
        </w:tc>
        <w:tc>
          <w:tcPr>
            <w:tcW w:w="0" w:type="auto"/>
            <w:vAlign w:val="center"/>
          </w:tcPr>
          <w:p w14:paraId="7EA7DFB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93E1BD7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EBECEF7" w14:textId="77777777" w:rsidR="00085AF6" w:rsidRPr="008C6268" w:rsidRDefault="00085AF6" w:rsidP="00773A63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916949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C6268" w:rsidRPr="008C6268" w14:paraId="0CECFD25" w14:textId="77777777" w:rsidTr="008C6268">
        <w:tc>
          <w:tcPr>
            <w:tcW w:w="0" w:type="auto"/>
            <w:vAlign w:val="center"/>
          </w:tcPr>
          <w:p w14:paraId="078F7FAB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4.1.1 Синтаксический анализ (A)</w:t>
            </w:r>
          </w:p>
        </w:tc>
        <w:tc>
          <w:tcPr>
            <w:tcW w:w="0" w:type="auto"/>
            <w:vAlign w:val="center"/>
          </w:tcPr>
          <w:p w14:paraId="272169B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47E1337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5817AD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д страниц в целом корректен, серьезных ошибок синтаксического анализа, мешающих работе вспомогательных технологий, не выявлено при ручном тестировании.</w:t>
            </w:r>
          </w:p>
        </w:tc>
        <w:tc>
          <w:tcPr>
            <w:tcW w:w="0" w:type="auto"/>
            <w:vAlign w:val="center"/>
          </w:tcPr>
          <w:p w14:paraId="735131B6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  <w:tr w:rsidR="008C6268" w:rsidRPr="008C6268" w14:paraId="6F4740D8" w14:textId="77777777" w:rsidTr="008C6268">
        <w:tc>
          <w:tcPr>
            <w:tcW w:w="0" w:type="auto"/>
            <w:vAlign w:val="center"/>
          </w:tcPr>
          <w:p w14:paraId="7AB828D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4.1.2 Имя, роль, значение (A)</w:t>
            </w:r>
          </w:p>
        </w:tc>
        <w:tc>
          <w:tcPr>
            <w:tcW w:w="0" w:type="auto"/>
            <w:vAlign w:val="center"/>
          </w:tcPr>
          <w:p w14:paraId="0602B27F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0" w:type="auto"/>
            <w:vAlign w:val="center"/>
          </w:tcPr>
          <w:p w14:paraId="30865A3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D401D5E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Элементы управления имеют доступные имена, роли и значения (где применимо).</w:t>
            </w:r>
          </w:p>
        </w:tc>
        <w:tc>
          <w:tcPr>
            <w:tcW w:w="0" w:type="auto"/>
            <w:vAlign w:val="center"/>
          </w:tcPr>
          <w:p w14:paraId="0FB35EC4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Соответствует</w:t>
            </w:r>
          </w:p>
        </w:tc>
      </w:tr>
      <w:tr w:rsidR="008C6268" w:rsidRPr="008C6268" w14:paraId="4D414D18" w14:textId="77777777" w:rsidTr="008C6268">
        <w:tc>
          <w:tcPr>
            <w:tcW w:w="0" w:type="auto"/>
            <w:vAlign w:val="center"/>
          </w:tcPr>
          <w:p w14:paraId="1B8F8ECA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b/>
                <w:sz w:val="20"/>
                <w:szCs w:val="20"/>
              </w:rPr>
              <w:t>Версия для слабовидящих</w:t>
            </w:r>
          </w:p>
        </w:tc>
        <w:tc>
          <w:tcPr>
            <w:tcW w:w="0" w:type="auto"/>
            <w:vAlign w:val="center"/>
          </w:tcPr>
          <w:p w14:paraId="6D6599A5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DC44CF8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EC9B404" w14:textId="77777777" w:rsidR="00085AF6" w:rsidRPr="008C6268" w:rsidRDefault="00085AF6" w:rsidP="00773A63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B0BC2E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C6268" w:rsidRPr="008C6268" w14:paraId="41314079" w14:textId="77777777" w:rsidTr="008C6268">
        <w:tc>
          <w:tcPr>
            <w:tcW w:w="0" w:type="auto"/>
            <w:vAlign w:val="center"/>
          </w:tcPr>
          <w:p w14:paraId="5D377380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Функциональность</w:t>
            </w:r>
          </w:p>
        </w:tc>
        <w:tc>
          <w:tcPr>
            <w:tcW w:w="0" w:type="auto"/>
            <w:vAlign w:val="center"/>
          </w:tcPr>
          <w:p w14:paraId="3356D0EA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A, AA, AAA</w:t>
            </w:r>
          </w:p>
        </w:tc>
        <w:tc>
          <w:tcPr>
            <w:tcW w:w="0" w:type="auto"/>
            <w:vAlign w:val="center"/>
          </w:tcPr>
          <w:p w14:paraId="24996B90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Все страницы</w:t>
            </w:r>
          </w:p>
        </w:tc>
        <w:tc>
          <w:tcPr>
            <w:tcW w:w="0" w:type="auto"/>
            <w:vAlign w:val="center"/>
          </w:tcPr>
          <w:p w14:paraId="2CC042E3" w14:textId="77777777" w:rsidR="00085AF6" w:rsidRPr="008C6268" w:rsidRDefault="00085AF6" w:rsidP="008C6268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нопка “Версия для слабовидящих” присутствует. При нажатии появляется панель управления, которая позволяет менять размер шрифта, межбуквенное расстояние, цветовую схему. Функциональность работает корректно, но не все элементы управления интуитивно понятны.</w:t>
            </w:r>
          </w:p>
        </w:tc>
        <w:tc>
          <w:tcPr>
            <w:tcW w:w="0" w:type="auto"/>
            <w:vAlign w:val="center"/>
          </w:tcPr>
          <w:p w14:paraId="66D2D48E" w14:textId="77777777" w:rsidR="00085AF6" w:rsidRPr="008C6268" w:rsidRDefault="00085AF6" w:rsidP="008C62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6268">
              <w:rPr>
                <w:rFonts w:ascii="Times New Roman" w:hAnsi="Times New Roman" w:cs="Times New Roman"/>
                <w:sz w:val="20"/>
                <w:szCs w:val="20"/>
              </w:rPr>
              <w:t>Частично соответствует</w:t>
            </w:r>
          </w:p>
        </w:tc>
      </w:tr>
    </w:tbl>
    <w:p w14:paraId="17807A98" w14:textId="77777777" w:rsidR="00085AF6" w:rsidRDefault="00085AF6" w:rsidP="00085AF6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2E9EE5E" w14:textId="77777777" w:rsidR="00085AF6" w:rsidRDefault="00085AF6" w:rsidP="00266720">
      <w:pPr>
        <w:pStyle w:val="ad"/>
        <w:ind w:left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0C3D005" w14:textId="77777777" w:rsidR="00085AF6" w:rsidRDefault="00085AF6" w:rsidP="00266720">
      <w:pPr>
        <w:pStyle w:val="ad"/>
        <w:ind w:left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F0CA7B4" w14:textId="77777777" w:rsidR="008E117F" w:rsidRDefault="008E117F" w:rsidP="00F8027F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F3D42A6" w14:textId="77777777" w:rsidR="00EB622B" w:rsidRDefault="00EB622B" w:rsidP="00F8027F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016228A" w14:textId="77777777" w:rsidR="00EB622B" w:rsidRDefault="00EB622B" w:rsidP="00F8027F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21F3617" w14:textId="77777777" w:rsidR="00EB622B" w:rsidRDefault="00EB622B" w:rsidP="00F8027F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E59074A" w14:textId="77777777" w:rsidR="00EB622B" w:rsidRDefault="00EB622B" w:rsidP="00F8027F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583F149" w14:textId="77777777" w:rsidR="00EB622B" w:rsidRPr="00EB622B" w:rsidRDefault="00EB622B" w:rsidP="00F8027F">
      <w:pPr>
        <w:pStyle w:val="ad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A207F7C" w14:textId="0F7226FF" w:rsidR="00FE130C" w:rsidRPr="000E766C" w:rsidRDefault="004F36F7" w:rsidP="00655D85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1</w:t>
      </w:r>
      <w:r w:rsidR="00D9448D">
        <w:rPr>
          <w:rFonts w:ascii="Times New Roman" w:hAnsi="Times New Roman" w:cs="Times New Roman"/>
          <w:b/>
          <w:bCs/>
          <w:sz w:val="28"/>
          <w:szCs w:val="28"/>
          <w:lang w:val="ru-RU"/>
        </w:rPr>
        <w:t>9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 w:rsidR="00172B7D">
        <w:rPr>
          <w:rFonts w:ascii="Times New Roman" w:hAnsi="Times New Roman" w:cs="Times New Roman"/>
          <w:b/>
          <w:bCs/>
          <w:sz w:val="28"/>
          <w:szCs w:val="28"/>
        </w:rPr>
        <w:t>З</w:t>
      </w:r>
      <w:r w:rsidR="00FE130C" w:rsidRPr="000E766C">
        <w:rPr>
          <w:rFonts w:ascii="Times New Roman" w:hAnsi="Times New Roman" w:cs="Times New Roman"/>
          <w:b/>
          <w:bCs/>
          <w:sz w:val="28"/>
          <w:szCs w:val="28"/>
        </w:rPr>
        <w:t>аключение по уровню доступности</w:t>
      </w:r>
    </w:p>
    <w:p w14:paraId="0BC78022" w14:textId="77777777" w:rsidR="00FE130C" w:rsidRDefault="00FE130C" w:rsidP="00FE130C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5CB0EE07" w14:textId="434DBC6C" w:rsidR="00AC631C" w:rsidRPr="00783C12" w:rsidRDefault="00AC631C" w:rsidP="001673AA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C631C">
        <w:rPr>
          <w:rFonts w:ascii="Times New Roman" w:hAnsi="Times New Roman" w:cs="Times New Roman"/>
          <w:sz w:val="28"/>
          <w:szCs w:val="28"/>
        </w:rPr>
        <w:t xml:space="preserve">На основе проведенного аудита </w:t>
      </w:r>
      <w:r w:rsidR="00875A45" w:rsidRPr="00A27EB9">
        <w:rPr>
          <w:rFonts w:ascii="Times New Roman" w:hAnsi="Times New Roman" w:cs="Times New Roman"/>
          <w:sz w:val="28"/>
          <w:szCs w:val="28"/>
        </w:rPr>
        <w:t>и тестирования</w:t>
      </w:r>
      <w:r w:rsidRPr="00AC631C">
        <w:rPr>
          <w:rFonts w:ascii="Times New Roman" w:hAnsi="Times New Roman" w:cs="Times New Roman"/>
          <w:sz w:val="28"/>
          <w:szCs w:val="28"/>
        </w:rPr>
        <w:t>,</w:t>
      </w:r>
      <w:r w:rsidR="00875A45" w:rsidRPr="00A27EB9">
        <w:rPr>
          <w:rFonts w:ascii="Times New Roman" w:hAnsi="Times New Roman" w:cs="Times New Roman"/>
          <w:sz w:val="28"/>
          <w:szCs w:val="28"/>
        </w:rPr>
        <w:t xml:space="preserve"> веб-</w:t>
      </w:r>
      <w:r w:rsidRPr="00AC631C">
        <w:rPr>
          <w:rFonts w:ascii="Times New Roman" w:hAnsi="Times New Roman" w:cs="Times New Roman"/>
          <w:sz w:val="28"/>
          <w:szCs w:val="28"/>
        </w:rPr>
        <w:t xml:space="preserve">сайт </w:t>
      </w:r>
      <w:r w:rsidR="006E53AA" w:rsidRPr="006E53AA">
        <w:rPr>
          <w:rStyle w:val="ae"/>
          <w:rFonts w:ascii="Times New Roman" w:hAnsi="Times New Roman" w:cs="Times New Roman"/>
          <w:sz w:val="28"/>
          <w:szCs w:val="28"/>
          <w:lang w:val="ru-RU"/>
        </w:rPr>
        <w:t>https://16gp.kz/</w:t>
      </w:r>
      <w:r w:rsidR="00C12BA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21AD0" w:rsidRPr="00821AD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е соответствует уровню A </w:t>
      </w:r>
      <w:r w:rsidR="00102F5C">
        <w:rPr>
          <w:rFonts w:ascii="Times New Roman" w:hAnsi="Times New Roman" w:cs="Times New Roman"/>
          <w:sz w:val="28"/>
          <w:szCs w:val="28"/>
          <w:lang w:val="ru-RU"/>
        </w:rPr>
        <w:t>по Стандарту</w:t>
      </w:r>
      <w:r w:rsidR="00102F5C" w:rsidRPr="00AC631C">
        <w:rPr>
          <w:rFonts w:ascii="Times New Roman" w:hAnsi="Times New Roman" w:cs="Times New Roman"/>
          <w:sz w:val="28"/>
          <w:szCs w:val="28"/>
        </w:rPr>
        <w:t xml:space="preserve"> СТ РК 2191-2023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 xml:space="preserve">. Для полного соответствия уровню </w:t>
      </w:r>
      <w:r w:rsidR="00344311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>A</w:t>
      </w:r>
      <w:r w:rsidR="00344311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 xml:space="preserve"> необходимо устранить выявленные несоответствия. Для достижения уровня </w:t>
      </w:r>
      <w:r w:rsidR="00344311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>AA</w:t>
      </w:r>
      <w:r w:rsidR="00344311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344311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>AAA</w:t>
      </w:r>
      <w:r w:rsidR="00344311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102F5C" w:rsidRPr="00102F5C">
        <w:rPr>
          <w:rFonts w:ascii="Times New Roman" w:hAnsi="Times New Roman" w:cs="Times New Roman"/>
          <w:sz w:val="28"/>
          <w:szCs w:val="28"/>
          <w:lang w:val="ru-RU"/>
        </w:rPr>
        <w:t xml:space="preserve"> требуются более существенные доработки в соответствии с рекомендациями.</w:t>
      </w:r>
    </w:p>
    <w:p w14:paraId="0A5E6DAB" w14:textId="77777777" w:rsidR="00D6187E" w:rsidRDefault="00D6187E" w:rsidP="00E473B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2B4BB28F" w14:textId="61AF6D03" w:rsidR="00C06AEC" w:rsidRPr="005C7105" w:rsidRDefault="00C06AEC" w:rsidP="00C06AEC">
      <w:pPr>
        <w:pStyle w:val="ad"/>
        <w:jc w:val="both"/>
        <w:rPr>
          <w:rFonts w:ascii="Times New Roman" w:hAnsi="Times New Roman" w:cs="Times New Roman"/>
          <w:i/>
          <w:iCs/>
        </w:rPr>
      </w:pPr>
      <w:r w:rsidRPr="005C7105">
        <w:rPr>
          <w:rFonts w:ascii="Times New Roman" w:hAnsi="Times New Roman" w:cs="Times New Roman"/>
          <w:i/>
          <w:iCs/>
        </w:rPr>
        <w:t>Ключевой момент</w:t>
      </w:r>
      <w:r w:rsidR="004E475E">
        <w:rPr>
          <w:rFonts w:ascii="Times New Roman" w:hAnsi="Times New Roman" w:cs="Times New Roman"/>
          <w:i/>
          <w:iCs/>
        </w:rPr>
        <w:t xml:space="preserve"> -</w:t>
      </w:r>
      <w:r w:rsidRPr="005C7105">
        <w:rPr>
          <w:rFonts w:ascii="Times New Roman" w:hAnsi="Times New Roman" w:cs="Times New Roman"/>
          <w:i/>
          <w:iCs/>
        </w:rPr>
        <w:t xml:space="preserve"> это «</w:t>
      </w:r>
      <w:r w:rsidRPr="005C7105">
        <w:rPr>
          <w:rFonts w:ascii="Times New Roman" w:hAnsi="Times New Roman" w:cs="Times New Roman"/>
          <w:b/>
          <w:bCs/>
          <w:i/>
          <w:iCs/>
        </w:rPr>
        <w:t>Все критерии = ВЫПОЛНЕНЫ</w:t>
      </w:r>
      <w:r w:rsidRPr="005C7105">
        <w:rPr>
          <w:rFonts w:ascii="Times New Roman" w:hAnsi="Times New Roman" w:cs="Times New Roman"/>
          <w:i/>
          <w:iCs/>
        </w:rPr>
        <w:t>». Если хотя бы один критерий для заявляемого уровня (и всех нижестоящих уровней) не выполнен, то сайт не может считаться соответствующим этому уровню.</w:t>
      </w:r>
    </w:p>
    <w:p w14:paraId="7207AB83" w14:textId="77777777" w:rsidR="00C06AEC" w:rsidRPr="002F61B5" w:rsidRDefault="00C06AEC" w:rsidP="00E473B1">
      <w:pPr>
        <w:pStyle w:val="ad"/>
        <w:jc w:val="both"/>
        <w:rPr>
          <w:rFonts w:ascii="Times New Roman" w:hAnsi="Times New Roman" w:cs="Times New Roman"/>
          <w:i/>
          <w:iCs/>
        </w:rPr>
      </w:pPr>
    </w:p>
    <w:p w14:paraId="0012832B" w14:textId="77777777" w:rsidR="00C927A0" w:rsidRPr="005C7105" w:rsidRDefault="00C927A0" w:rsidP="003F0640">
      <w:pPr>
        <w:pStyle w:val="ad"/>
        <w:jc w:val="both"/>
        <w:rPr>
          <w:rFonts w:ascii="Times New Roman" w:hAnsi="Times New Roman" w:cs="Times New Roman"/>
          <w:i/>
          <w:iCs/>
        </w:rPr>
      </w:pPr>
      <w:r w:rsidRPr="005C7105">
        <w:rPr>
          <w:rFonts w:ascii="Times New Roman" w:hAnsi="Times New Roman" w:cs="Times New Roman"/>
          <w:b/>
          <w:bCs/>
          <w:i/>
          <w:iCs/>
        </w:rPr>
        <w:t>Уровень А:</w:t>
      </w:r>
      <w:r w:rsidRPr="005C7105">
        <w:rPr>
          <w:rFonts w:ascii="Times New Roman" w:hAnsi="Times New Roman" w:cs="Times New Roman"/>
          <w:i/>
          <w:iCs/>
        </w:rPr>
        <w:t> Сайт соответствует, ЕСЛИ (Все критерии Уровня А = ВЫПОЛНЕНЫ)</w:t>
      </w:r>
    </w:p>
    <w:p w14:paraId="613EB1AE" w14:textId="77777777" w:rsidR="00C927A0" w:rsidRPr="005C7105" w:rsidRDefault="00C927A0" w:rsidP="003F0640">
      <w:pPr>
        <w:pStyle w:val="ad"/>
        <w:jc w:val="both"/>
        <w:rPr>
          <w:rFonts w:ascii="Times New Roman" w:hAnsi="Times New Roman" w:cs="Times New Roman"/>
          <w:i/>
          <w:iCs/>
        </w:rPr>
      </w:pPr>
      <w:r w:rsidRPr="005C7105">
        <w:rPr>
          <w:rFonts w:ascii="Times New Roman" w:hAnsi="Times New Roman" w:cs="Times New Roman"/>
          <w:b/>
          <w:bCs/>
          <w:i/>
          <w:iCs/>
        </w:rPr>
        <w:t>Уровень АА:</w:t>
      </w:r>
      <w:r w:rsidRPr="005C7105">
        <w:rPr>
          <w:rFonts w:ascii="Times New Roman" w:hAnsi="Times New Roman" w:cs="Times New Roman"/>
          <w:i/>
          <w:iCs/>
        </w:rPr>
        <w:t> Сайт соответствует, ЕСЛИ (Все критерии Уровня А = ВЫПОЛНЕНЫ) И (Все критерии Уровня АА = ВЫПОЛНЕНЫ)</w:t>
      </w:r>
    </w:p>
    <w:p w14:paraId="5DC2AE00" w14:textId="44425185" w:rsidR="00E143BA" w:rsidRDefault="00C927A0" w:rsidP="00DC18F0">
      <w:pPr>
        <w:pStyle w:val="ad"/>
        <w:jc w:val="both"/>
        <w:rPr>
          <w:rFonts w:ascii="Times New Roman" w:hAnsi="Times New Roman" w:cs="Times New Roman"/>
          <w:i/>
          <w:iCs/>
          <w:lang w:val="ru-RU"/>
        </w:rPr>
      </w:pPr>
      <w:r w:rsidRPr="005C7105">
        <w:rPr>
          <w:rFonts w:ascii="Times New Roman" w:hAnsi="Times New Roman" w:cs="Times New Roman"/>
          <w:b/>
          <w:bCs/>
          <w:i/>
          <w:iCs/>
        </w:rPr>
        <w:t>Уровень ААА:</w:t>
      </w:r>
      <w:r w:rsidRPr="005C7105">
        <w:rPr>
          <w:rFonts w:ascii="Times New Roman" w:hAnsi="Times New Roman" w:cs="Times New Roman"/>
          <w:i/>
          <w:iCs/>
        </w:rPr>
        <w:t> Сайт соответствует, ЕСЛИ (Все критерии Уровня А = ВЫПОЛНЕНЫ) И (Все критерии Уровня АА = ВЫПОЛНЕНЫ) И (Все критерии Уровня ААА = ВЫПОЛНЕНЫ)</w:t>
      </w:r>
    </w:p>
    <w:p w14:paraId="3416FB93" w14:textId="77777777" w:rsidR="00486F03" w:rsidRPr="00307824" w:rsidRDefault="00486F03" w:rsidP="00DC18F0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A86EBE" w14:textId="62500BB4" w:rsidR="00AC631C" w:rsidRPr="00684FB7" w:rsidRDefault="00840D94" w:rsidP="00E473B1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448D">
        <w:rPr>
          <w:rFonts w:ascii="Times New Roman" w:hAnsi="Times New Roman" w:cs="Times New Roman"/>
          <w:sz w:val="28"/>
          <w:szCs w:val="28"/>
        </w:rPr>
        <w:t>П</w:t>
      </w:r>
      <w:r w:rsidR="00AC631C" w:rsidRPr="00D9448D">
        <w:rPr>
          <w:rFonts w:ascii="Times New Roman" w:hAnsi="Times New Roman" w:cs="Times New Roman"/>
          <w:sz w:val="28"/>
          <w:szCs w:val="28"/>
        </w:rPr>
        <w:t>ричины несоответствия уровню «A»:</w:t>
      </w:r>
    </w:p>
    <w:p w14:paraId="5792FE24" w14:textId="0F60AE47" w:rsidR="00A86245" w:rsidRPr="00827E56" w:rsidRDefault="00D44319" w:rsidP="00A8624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E56">
        <w:rPr>
          <w:rFonts w:ascii="Times New Roman" w:hAnsi="Times New Roman" w:cs="Times New Roman"/>
          <w:sz w:val="28"/>
          <w:szCs w:val="28"/>
          <w:lang w:val="ru-RU"/>
        </w:rPr>
        <w:t>- Отсутствуют ссылки для пропуска блоков (критерий 2.4.1)</w:t>
      </w:r>
    </w:p>
    <w:p w14:paraId="297CF5E8" w14:textId="522E1301" w:rsidR="00D44319" w:rsidRPr="00827E56" w:rsidRDefault="00C36C82" w:rsidP="00A8624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E56">
        <w:rPr>
          <w:rFonts w:ascii="Times New Roman" w:hAnsi="Times New Roman" w:cs="Times New Roman"/>
          <w:sz w:val="28"/>
          <w:szCs w:val="28"/>
          <w:lang w:val="ru-RU"/>
        </w:rPr>
        <w:t>- Недостаточная идентификация ошибок в формах (критерий 3.3.1)</w:t>
      </w:r>
    </w:p>
    <w:p w14:paraId="0347D6DF" w14:textId="699A3BC1" w:rsidR="00D0219C" w:rsidRPr="00827E56" w:rsidRDefault="00BE7ABD" w:rsidP="00A8624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27E56">
        <w:rPr>
          <w:rFonts w:ascii="Times New Roman" w:hAnsi="Times New Roman" w:cs="Times New Roman"/>
          <w:sz w:val="28"/>
          <w:szCs w:val="28"/>
          <w:lang w:val="ru-RU"/>
        </w:rPr>
        <w:t xml:space="preserve">- Некоторые изображения не имеют информативного </w:t>
      </w:r>
      <w:r w:rsidRPr="00827E56">
        <w:rPr>
          <w:rFonts w:ascii="Times New Roman" w:hAnsi="Times New Roman" w:cs="Times New Roman"/>
          <w:sz w:val="28"/>
          <w:szCs w:val="28"/>
        </w:rPr>
        <w:t>alt</w:t>
      </w:r>
      <w:r w:rsidRPr="00827E56">
        <w:rPr>
          <w:rFonts w:ascii="Times New Roman" w:hAnsi="Times New Roman" w:cs="Times New Roman"/>
          <w:sz w:val="28"/>
          <w:szCs w:val="28"/>
          <w:lang w:val="ru-RU"/>
        </w:rPr>
        <w:t>-текста</w:t>
      </w:r>
    </w:p>
    <w:p w14:paraId="2EB9FAE7" w14:textId="77777777" w:rsidR="00E06B6A" w:rsidRPr="00E06B6A" w:rsidRDefault="00E06B6A" w:rsidP="00A8624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BDF743B" w14:textId="4C7CD1E0" w:rsidR="00F325B7" w:rsidRDefault="00623866" w:rsidP="008864EC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bookmarkStart w:id="2" w:name="_Hlk198896249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20. </w:t>
      </w:r>
      <w:r w:rsidR="00F325B7" w:rsidRPr="008864EC">
        <w:rPr>
          <w:rFonts w:ascii="Times New Roman" w:hAnsi="Times New Roman" w:cs="Times New Roman"/>
          <w:b/>
          <w:bCs/>
          <w:sz w:val="28"/>
          <w:szCs w:val="28"/>
        </w:rPr>
        <w:t>Основные требования к версии для слабовидящих на веб-сайтах</w:t>
      </w:r>
    </w:p>
    <w:p w14:paraId="7749E600" w14:textId="77777777" w:rsidR="008864EC" w:rsidRPr="008864EC" w:rsidRDefault="008864EC" w:rsidP="008864EC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67AD846" w14:textId="77777777" w:rsidR="00F325B7" w:rsidRPr="00F325B7" w:rsidRDefault="00F325B7" w:rsidP="00EF1D7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1. Обязательные элементы управления</w:t>
      </w:r>
    </w:p>
    <w:p w14:paraId="51C7AAED" w14:textId="77777777" w:rsidR="00F325B7" w:rsidRPr="00F325B7" w:rsidRDefault="00F325B7">
      <w:pPr>
        <w:pStyle w:val="ad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Изменение размера шрифта (минимум 3 уровня: обычный, средний, крупный)</w:t>
      </w:r>
    </w:p>
    <w:p w14:paraId="73F53A75" w14:textId="77777777" w:rsidR="00F325B7" w:rsidRPr="00F325B7" w:rsidRDefault="00F325B7">
      <w:pPr>
        <w:pStyle w:val="ad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Изменение цветовой схемы (минимум 3 варианта: обычная, черно-белая, белый на черном)</w:t>
      </w:r>
    </w:p>
    <w:p w14:paraId="21D09E15" w14:textId="77777777" w:rsidR="00F325B7" w:rsidRPr="00F325B7" w:rsidRDefault="00F325B7">
      <w:pPr>
        <w:pStyle w:val="ad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Изменение межбуквенного интервала (минимум 2 варианта)</w:t>
      </w:r>
    </w:p>
    <w:p w14:paraId="5B4D3D9B" w14:textId="77777777" w:rsidR="00F325B7" w:rsidRPr="00F325B7" w:rsidRDefault="00F325B7">
      <w:pPr>
        <w:pStyle w:val="ad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Изменение межстрочного интервала (минимум 2 варианта)</w:t>
      </w:r>
    </w:p>
    <w:p w14:paraId="3D414311" w14:textId="77777777" w:rsidR="00F325B7" w:rsidRPr="00D334FE" w:rsidRDefault="00F325B7">
      <w:pPr>
        <w:pStyle w:val="ad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Кнопка возврата к обычной версии сайта</w:t>
      </w:r>
    </w:p>
    <w:p w14:paraId="0BB6C243" w14:textId="77777777" w:rsidR="00F325B7" w:rsidRPr="00F325B7" w:rsidRDefault="00F325B7" w:rsidP="00EF1D7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2. Требования к тексту и контенту</w:t>
      </w:r>
    </w:p>
    <w:p w14:paraId="7D474B12" w14:textId="77777777" w:rsidR="00F325B7" w:rsidRPr="00F325B7" w:rsidRDefault="00F325B7">
      <w:pPr>
        <w:pStyle w:val="ad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Шрифт без засечек (Sans-serif: Arial, Verdana, Tahoma)</w:t>
      </w:r>
    </w:p>
    <w:p w14:paraId="3317DD5D" w14:textId="6B480B69" w:rsidR="00F325B7" w:rsidRPr="00F325B7" w:rsidRDefault="00F325B7">
      <w:pPr>
        <w:pStyle w:val="ad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Минимальный размер шрифта</w:t>
      </w:r>
      <w:r w:rsidR="00920062">
        <w:rPr>
          <w:rFonts w:ascii="Times New Roman" w:hAnsi="Times New Roman" w:cs="Times New Roman"/>
          <w:sz w:val="28"/>
          <w:szCs w:val="28"/>
        </w:rPr>
        <w:t>:</w:t>
      </w:r>
      <w:r w:rsidRPr="00F325B7">
        <w:rPr>
          <w:rFonts w:ascii="Times New Roman" w:hAnsi="Times New Roman" w:cs="Times New Roman"/>
          <w:sz w:val="28"/>
          <w:szCs w:val="28"/>
        </w:rPr>
        <w:t xml:space="preserve"> 16px в обычном режиме, до 24px в увеличенном</w:t>
      </w:r>
    </w:p>
    <w:p w14:paraId="3593FAF3" w14:textId="1EE900C8" w:rsidR="00F325B7" w:rsidRPr="00F325B7" w:rsidRDefault="00F325B7">
      <w:pPr>
        <w:pStyle w:val="ad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Выравнивание текста </w:t>
      </w:r>
      <w:r w:rsidR="00FC706B">
        <w:rPr>
          <w:rFonts w:ascii="Times New Roman" w:hAnsi="Times New Roman" w:cs="Times New Roman"/>
          <w:sz w:val="28"/>
          <w:szCs w:val="28"/>
        </w:rPr>
        <w:t>-</w:t>
      </w:r>
      <w:r w:rsidRPr="00F325B7">
        <w:rPr>
          <w:rFonts w:ascii="Times New Roman" w:hAnsi="Times New Roman" w:cs="Times New Roman"/>
          <w:sz w:val="28"/>
          <w:szCs w:val="28"/>
        </w:rPr>
        <w:t xml:space="preserve"> по левому краю (не по ширине)</w:t>
      </w:r>
    </w:p>
    <w:p w14:paraId="090EFEAB" w14:textId="4485B000" w:rsidR="00F325B7" w:rsidRPr="00F325B7" w:rsidRDefault="00F325B7">
      <w:pPr>
        <w:pStyle w:val="ad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Отсутствие текста в виде изображений </w:t>
      </w:r>
      <w:r w:rsidR="0034237A">
        <w:rPr>
          <w:rFonts w:ascii="Times New Roman" w:hAnsi="Times New Roman" w:cs="Times New Roman"/>
          <w:sz w:val="28"/>
          <w:szCs w:val="28"/>
        </w:rPr>
        <w:t>-</w:t>
      </w:r>
      <w:r w:rsidRPr="00F325B7">
        <w:rPr>
          <w:rFonts w:ascii="Times New Roman" w:hAnsi="Times New Roman" w:cs="Times New Roman"/>
          <w:sz w:val="28"/>
          <w:szCs w:val="28"/>
        </w:rPr>
        <w:t xml:space="preserve"> весь текст должен быть </w:t>
      </w:r>
      <w:r w:rsidR="002000A9">
        <w:rPr>
          <w:rFonts w:ascii="Times New Roman" w:hAnsi="Times New Roman" w:cs="Times New Roman"/>
          <w:sz w:val="28"/>
          <w:szCs w:val="28"/>
        </w:rPr>
        <w:t xml:space="preserve">HTML </w:t>
      </w:r>
      <w:r w:rsidR="002000A9">
        <w:rPr>
          <w:rFonts w:ascii="Times New Roman" w:hAnsi="Times New Roman" w:cs="Times New Roman"/>
          <w:sz w:val="28"/>
          <w:szCs w:val="28"/>
          <w:lang w:val="ru-RU"/>
        </w:rPr>
        <w:t>версткой</w:t>
      </w:r>
    </w:p>
    <w:p w14:paraId="1F4C970D" w14:textId="26F45865" w:rsidR="00F325B7" w:rsidRPr="004C65CA" w:rsidRDefault="00F325B7">
      <w:pPr>
        <w:pStyle w:val="ad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Контрастность текста и фона </w:t>
      </w:r>
      <w:r w:rsidR="00DC69D3">
        <w:rPr>
          <w:rFonts w:ascii="Times New Roman" w:hAnsi="Times New Roman" w:cs="Times New Roman"/>
          <w:sz w:val="28"/>
          <w:szCs w:val="28"/>
        </w:rPr>
        <w:t>-</w:t>
      </w:r>
      <w:r w:rsidRPr="00F325B7">
        <w:rPr>
          <w:rFonts w:ascii="Times New Roman" w:hAnsi="Times New Roman" w:cs="Times New Roman"/>
          <w:sz w:val="28"/>
          <w:szCs w:val="28"/>
        </w:rPr>
        <w:t xml:space="preserve"> минимум 7:1 для обычного текста, 4.5:1 для крупного</w:t>
      </w:r>
    </w:p>
    <w:p w14:paraId="67C8632C" w14:textId="77777777" w:rsidR="004C65CA" w:rsidRDefault="004C65CA" w:rsidP="004C65CA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417F725" w14:textId="77777777" w:rsidR="004C65CA" w:rsidRDefault="004C65CA" w:rsidP="004C65CA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C1005EA" w14:textId="77777777" w:rsidR="004C65CA" w:rsidRPr="00F325B7" w:rsidRDefault="004C65CA" w:rsidP="004C65CA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584B98A6" w14:textId="77777777" w:rsidR="00F325B7" w:rsidRPr="00F325B7" w:rsidRDefault="00F325B7" w:rsidP="00EF1D7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lastRenderedPageBreak/>
        <w:t>3. Структура и навигация</w:t>
      </w:r>
    </w:p>
    <w:p w14:paraId="672C0AB8" w14:textId="77777777" w:rsidR="00F325B7" w:rsidRPr="00F325B7" w:rsidRDefault="00F325B7">
      <w:pPr>
        <w:pStyle w:val="ad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Механизм пропуска блоков ("Skip to content" ссылка в начале страницы)</w:t>
      </w:r>
    </w:p>
    <w:p w14:paraId="1FA41CB2" w14:textId="77777777" w:rsidR="00F325B7" w:rsidRPr="00F325B7" w:rsidRDefault="00F325B7">
      <w:pPr>
        <w:pStyle w:val="ad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Четкая иерархия заголовков (H1, H2, H3...)</w:t>
      </w:r>
    </w:p>
    <w:p w14:paraId="75EDA90F" w14:textId="77777777" w:rsidR="00F325B7" w:rsidRPr="00F325B7" w:rsidRDefault="00F325B7">
      <w:pPr>
        <w:pStyle w:val="ad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Упрощенная структура страницы (без сложных колонок и таблиц)</w:t>
      </w:r>
    </w:p>
    <w:p w14:paraId="397BA0D5" w14:textId="77777777" w:rsidR="00F325B7" w:rsidRPr="00F325B7" w:rsidRDefault="00F325B7">
      <w:pPr>
        <w:pStyle w:val="ad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Увеличенные активные элементы (кнопки, ссылки, поля форм)</w:t>
      </w:r>
    </w:p>
    <w:p w14:paraId="56D5D2EF" w14:textId="77777777" w:rsidR="00F325B7" w:rsidRPr="005E46B2" w:rsidRDefault="00F325B7">
      <w:pPr>
        <w:pStyle w:val="ad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Видимый фокус при навигации с клавиатуры</w:t>
      </w:r>
    </w:p>
    <w:p w14:paraId="640A0692" w14:textId="77777777" w:rsidR="00F325B7" w:rsidRPr="00F325B7" w:rsidRDefault="00F325B7" w:rsidP="00EF1D7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4. Изображения и мультимедиа</w:t>
      </w:r>
    </w:p>
    <w:p w14:paraId="6FAAF085" w14:textId="77777777" w:rsidR="00F325B7" w:rsidRPr="00F325B7" w:rsidRDefault="00F325B7">
      <w:pPr>
        <w:pStyle w:val="ad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Альтернативный текст для всех информативных изображений</w:t>
      </w:r>
    </w:p>
    <w:p w14:paraId="0BDA0439" w14:textId="77777777" w:rsidR="00F325B7" w:rsidRPr="00F325B7" w:rsidRDefault="00F325B7">
      <w:pPr>
        <w:pStyle w:val="ad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Отключение фоновых изображений и узоров</w:t>
      </w:r>
    </w:p>
    <w:p w14:paraId="45E0B362" w14:textId="77777777" w:rsidR="00F325B7" w:rsidRPr="00F325B7" w:rsidRDefault="00F325B7">
      <w:pPr>
        <w:pStyle w:val="ad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Возможность остановки анимации или ее полное отключение</w:t>
      </w:r>
    </w:p>
    <w:p w14:paraId="584E84AD" w14:textId="77777777" w:rsidR="00F325B7" w:rsidRPr="00F325B7" w:rsidRDefault="00F325B7">
      <w:pPr>
        <w:pStyle w:val="ad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Субтитры для видео и текстовые расшифровки для аудио</w:t>
      </w:r>
    </w:p>
    <w:p w14:paraId="5744C507" w14:textId="77777777" w:rsidR="00F325B7" w:rsidRPr="00F325B7" w:rsidRDefault="00F325B7" w:rsidP="00EF1D7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5. Технические требования</w:t>
      </w:r>
    </w:p>
    <w:p w14:paraId="044771C4" w14:textId="36601A7A" w:rsidR="00F325B7" w:rsidRPr="00F325B7" w:rsidRDefault="00F325B7">
      <w:pPr>
        <w:pStyle w:val="ad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Доступность с клавиатуры </w:t>
      </w:r>
      <w:r w:rsidR="0068116A">
        <w:rPr>
          <w:rFonts w:ascii="Times New Roman" w:hAnsi="Times New Roman" w:cs="Times New Roman"/>
          <w:sz w:val="28"/>
          <w:szCs w:val="28"/>
        </w:rPr>
        <w:t>-</w:t>
      </w:r>
      <w:r w:rsidRPr="00F325B7">
        <w:rPr>
          <w:rFonts w:ascii="Times New Roman" w:hAnsi="Times New Roman" w:cs="Times New Roman"/>
          <w:sz w:val="28"/>
          <w:szCs w:val="28"/>
        </w:rPr>
        <w:t xml:space="preserve"> все функции должны работать без мыши</w:t>
      </w:r>
    </w:p>
    <w:p w14:paraId="43E425F9" w14:textId="77777777" w:rsidR="00F325B7" w:rsidRPr="00F325B7" w:rsidRDefault="00F325B7">
      <w:pPr>
        <w:pStyle w:val="ad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Сохранение настроек между сессиями (через cookies)</w:t>
      </w:r>
    </w:p>
    <w:p w14:paraId="22919D06" w14:textId="1B641BA8" w:rsidR="00F325B7" w:rsidRPr="00F325B7" w:rsidRDefault="00F325B7">
      <w:pPr>
        <w:pStyle w:val="ad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Работа без JavaScript </w:t>
      </w:r>
      <w:r w:rsidR="00432259">
        <w:rPr>
          <w:rFonts w:ascii="Times New Roman" w:hAnsi="Times New Roman" w:cs="Times New Roman"/>
          <w:sz w:val="28"/>
          <w:szCs w:val="28"/>
        </w:rPr>
        <w:t>-</w:t>
      </w:r>
      <w:r w:rsidRPr="00F325B7">
        <w:rPr>
          <w:rFonts w:ascii="Times New Roman" w:hAnsi="Times New Roman" w:cs="Times New Roman"/>
          <w:sz w:val="28"/>
          <w:szCs w:val="28"/>
        </w:rPr>
        <w:t xml:space="preserve"> основные функции должны быть доступны</w:t>
      </w:r>
    </w:p>
    <w:p w14:paraId="4741A14E" w14:textId="77777777" w:rsidR="00F325B7" w:rsidRPr="00F325B7" w:rsidRDefault="00F325B7">
      <w:pPr>
        <w:pStyle w:val="ad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Совместимость со скринридерами (JAWS, NVDA, VoiceOver)</w:t>
      </w:r>
    </w:p>
    <w:p w14:paraId="3BD61B08" w14:textId="1DE84380" w:rsidR="00F325B7" w:rsidRPr="00F325B7" w:rsidRDefault="00F325B7">
      <w:pPr>
        <w:pStyle w:val="ad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Адаптивность </w:t>
      </w:r>
      <w:r w:rsidR="00F0286D">
        <w:rPr>
          <w:rFonts w:ascii="Times New Roman" w:hAnsi="Times New Roman" w:cs="Times New Roman"/>
          <w:sz w:val="28"/>
          <w:szCs w:val="28"/>
        </w:rPr>
        <w:t>-</w:t>
      </w:r>
      <w:r w:rsidRPr="00F325B7">
        <w:rPr>
          <w:rFonts w:ascii="Times New Roman" w:hAnsi="Times New Roman" w:cs="Times New Roman"/>
          <w:sz w:val="28"/>
          <w:szCs w:val="28"/>
        </w:rPr>
        <w:t xml:space="preserve"> корректная работа на мобильных устройствах</w:t>
      </w:r>
    </w:p>
    <w:p w14:paraId="2F36E7DF" w14:textId="74D2E2E5" w:rsidR="00F325B7" w:rsidRPr="00F325B7" w:rsidRDefault="000941BF" w:rsidP="00EF1D71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F325B7" w:rsidRPr="00F325B7">
        <w:rPr>
          <w:rFonts w:ascii="Times New Roman" w:hAnsi="Times New Roman" w:cs="Times New Roman"/>
          <w:sz w:val="28"/>
          <w:szCs w:val="28"/>
        </w:rPr>
        <w:t>. Распространенные ошибки</w:t>
      </w:r>
    </w:p>
    <w:p w14:paraId="686A3492" w14:textId="77777777" w:rsidR="00F325B7" w:rsidRPr="00F325B7" w:rsidRDefault="00F325B7">
      <w:pPr>
        <w:pStyle w:val="ad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Реализация только изменения размера шрифта без других функций</w:t>
      </w:r>
    </w:p>
    <w:p w14:paraId="4D6FA7B8" w14:textId="77777777" w:rsidR="00F325B7" w:rsidRPr="00F325B7" w:rsidRDefault="00F325B7">
      <w:pPr>
        <w:pStyle w:val="ad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Использование JavaScript для всех функций без альтернатив</w:t>
      </w:r>
    </w:p>
    <w:p w14:paraId="4F822026" w14:textId="77777777" w:rsidR="00F325B7" w:rsidRPr="00F325B7" w:rsidRDefault="00F325B7">
      <w:pPr>
        <w:pStyle w:val="ad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Сохранение сложной структуры страницы в версии для слабовидящих</w:t>
      </w:r>
    </w:p>
    <w:p w14:paraId="4E1837A2" w14:textId="77777777" w:rsidR="00F325B7" w:rsidRPr="00F325B7" w:rsidRDefault="00F325B7">
      <w:pPr>
        <w:pStyle w:val="ad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Отсутствие поддержки навигации с клавиатуры</w:t>
      </w:r>
    </w:p>
    <w:p w14:paraId="121B15ED" w14:textId="77777777" w:rsidR="00F325B7" w:rsidRPr="00F325B7" w:rsidRDefault="00F325B7">
      <w:pPr>
        <w:pStyle w:val="ad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325B7">
        <w:rPr>
          <w:rFonts w:ascii="Times New Roman" w:hAnsi="Times New Roman" w:cs="Times New Roman"/>
          <w:sz w:val="28"/>
          <w:szCs w:val="28"/>
        </w:rPr>
        <w:t>Недостаточная контрастность даже в специальной версии</w:t>
      </w:r>
    </w:p>
    <w:bookmarkEnd w:id="2"/>
    <w:p w14:paraId="0AA45063" w14:textId="02D14C19" w:rsidR="002C57CC" w:rsidRDefault="00F325B7" w:rsidP="00E143BA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52A380CA" w14:textId="77777777" w:rsidR="00684FB7" w:rsidRPr="005D124F" w:rsidRDefault="00684FB7" w:rsidP="00684FB7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21. План по исполнению рекомендаций</w:t>
      </w:r>
    </w:p>
    <w:p w14:paraId="6590B8B2" w14:textId="77777777" w:rsidR="00684FB7" w:rsidRDefault="00684FB7" w:rsidP="00684FB7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7C0A7368" w14:textId="77777777" w:rsidR="00684FB7" w:rsidRPr="00562C00" w:rsidRDefault="00684FB7" w:rsidP="00684FB7">
      <w:pPr>
        <w:pStyle w:val="ad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62C00">
        <w:rPr>
          <w:rFonts w:ascii="Times New Roman" w:hAnsi="Times New Roman" w:cs="Times New Roman"/>
          <w:sz w:val="28"/>
          <w:szCs w:val="28"/>
        </w:rPr>
        <w:t xml:space="preserve">Для обеспечения соответствия сайта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 </w:t>
      </w:r>
      <w:r w:rsidRPr="00562C00">
        <w:rPr>
          <w:rFonts w:ascii="Times New Roman" w:hAnsi="Times New Roman" w:cs="Times New Roman"/>
          <w:sz w:val="28"/>
          <w:szCs w:val="28"/>
        </w:rPr>
        <w:t xml:space="preserve">требованиям </w:t>
      </w:r>
      <w:r w:rsidRPr="00AC631C">
        <w:rPr>
          <w:rFonts w:ascii="Times New Roman" w:hAnsi="Times New Roman" w:cs="Times New Roman"/>
          <w:sz w:val="28"/>
          <w:szCs w:val="28"/>
        </w:rPr>
        <w:t>СТ РК 2191-2023</w:t>
      </w:r>
      <w:r w:rsidRPr="00562C00">
        <w:rPr>
          <w:rFonts w:ascii="Times New Roman" w:hAnsi="Times New Roman" w:cs="Times New Roman"/>
          <w:sz w:val="28"/>
          <w:szCs w:val="28"/>
        </w:rPr>
        <w:t xml:space="preserve"> и улучшения цифровой доступности, предлагается следующий план действий:</w:t>
      </w:r>
    </w:p>
    <w:p w14:paraId="37FA4874" w14:textId="77777777" w:rsidR="00684FB7" w:rsidRPr="00562C00" w:rsidRDefault="00684FB7" w:rsidP="00684FB7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17BA64BB" w14:textId="77777777" w:rsidR="00684FB7" w:rsidRPr="00E0481B" w:rsidRDefault="00684FB7">
      <w:pPr>
        <w:pStyle w:val="ad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вести</w:t>
      </w:r>
      <w:r w:rsidRPr="00562C00">
        <w:rPr>
          <w:rFonts w:ascii="Times New Roman" w:hAnsi="Times New Roman" w:cs="Times New Roman"/>
          <w:sz w:val="28"/>
          <w:szCs w:val="28"/>
        </w:rPr>
        <w:t xml:space="preserve"> встречу с ключевыми заинтересованными сторонами для обсуждения результатов аудита и определения приоритетов улучшений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4B7248F" w14:textId="77777777" w:rsidR="00684FB7" w:rsidRPr="00C46C6D" w:rsidRDefault="00684FB7">
      <w:pPr>
        <w:pStyle w:val="ad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562C00">
        <w:rPr>
          <w:rFonts w:ascii="Times New Roman" w:hAnsi="Times New Roman" w:cs="Times New Roman"/>
          <w:sz w:val="28"/>
          <w:szCs w:val="28"/>
        </w:rPr>
        <w:t>оставить детальный план действий с указанием сроков и ответственных лиц для каждого этап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1027EDA" w14:textId="77777777" w:rsidR="00684FB7" w:rsidRPr="00E84FAA" w:rsidRDefault="00684FB7">
      <w:pPr>
        <w:pStyle w:val="ad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46C6D">
        <w:rPr>
          <w:rFonts w:ascii="Times New Roman" w:hAnsi="Times New Roman" w:cs="Times New Roman"/>
          <w:sz w:val="28"/>
          <w:szCs w:val="28"/>
          <w:lang w:val="ru-RU"/>
        </w:rPr>
        <w:t>Проводить</w:t>
      </w:r>
      <w:r w:rsidRPr="00C46C6D">
        <w:rPr>
          <w:rFonts w:ascii="Times New Roman" w:hAnsi="Times New Roman" w:cs="Times New Roman"/>
          <w:sz w:val="28"/>
          <w:szCs w:val="28"/>
        </w:rPr>
        <w:t xml:space="preserve"> регулярные промежуточные проверки в процессе внедрения улучшений</w:t>
      </w:r>
      <w:r>
        <w:rPr>
          <w:rFonts w:ascii="Times New Roman" w:hAnsi="Times New Roman" w:cs="Times New Roman"/>
          <w:sz w:val="28"/>
          <w:szCs w:val="28"/>
          <w:lang w:val="ru-RU"/>
        </w:rPr>
        <w:t>, д</w:t>
      </w:r>
      <w:r w:rsidRPr="00E84FAA">
        <w:rPr>
          <w:rFonts w:ascii="Times New Roman" w:hAnsi="Times New Roman" w:cs="Times New Roman"/>
          <w:sz w:val="28"/>
          <w:szCs w:val="28"/>
          <w:lang w:val="ru-RU"/>
        </w:rPr>
        <w:t>окументировать</w:t>
      </w:r>
      <w:r w:rsidRPr="00E84FAA">
        <w:rPr>
          <w:rFonts w:ascii="Times New Roman" w:hAnsi="Times New Roman" w:cs="Times New Roman"/>
          <w:sz w:val="28"/>
          <w:szCs w:val="28"/>
        </w:rPr>
        <w:t xml:space="preserve"> результаты и вносить необходимые коррективы.</w:t>
      </w:r>
    </w:p>
    <w:p w14:paraId="37C96988" w14:textId="77777777" w:rsidR="00684FB7" w:rsidRPr="00E84FAA" w:rsidRDefault="00684FB7">
      <w:pPr>
        <w:pStyle w:val="ad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84FAA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E84FAA">
        <w:rPr>
          <w:rFonts w:ascii="Times New Roman" w:hAnsi="Times New Roman" w:cs="Times New Roman"/>
          <w:sz w:val="28"/>
          <w:szCs w:val="28"/>
        </w:rPr>
        <w:t xml:space="preserve">о </w:t>
      </w:r>
      <w:r w:rsidRPr="00E84FAA">
        <w:rPr>
          <w:rFonts w:ascii="Times New Roman" w:hAnsi="Times New Roman" w:cs="Times New Roman"/>
          <w:sz w:val="28"/>
          <w:szCs w:val="28"/>
          <w:lang w:val="ru-RU"/>
        </w:rPr>
        <w:t>завершению</w:t>
      </w:r>
      <w:r w:rsidRPr="00E84FAA">
        <w:rPr>
          <w:rFonts w:ascii="Times New Roman" w:hAnsi="Times New Roman" w:cs="Times New Roman"/>
          <w:sz w:val="28"/>
          <w:szCs w:val="28"/>
        </w:rPr>
        <w:t xml:space="preserve"> всех работ провести комплексную проверку сайта на соответствие требованиям СТ РК 2191-2023</w:t>
      </w:r>
      <w:r w:rsidRPr="00E84F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84FAA">
        <w:rPr>
          <w:rFonts w:ascii="Times New Roman" w:hAnsi="Times New Roman" w:cs="Times New Roman"/>
          <w:sz w:val="28"/>
          <w:szCs w:val="28"/>
        </w:rPr>
        <w:t xml:space="preserve">с участием </w:t>
      </w:r>
      <w:r>
        <w:rPr>
          <w:rFonts w:ascii="Times New Roman" w:hAnsi="Times New Roman" w:cs="Times New Roman"/>
          <w:sz w:val="28"/>
          <w:szCs w:val="28"/>
          <w:lang w:val="ru-RU"/>
        </w:rPr>
        <w:t>ЛСИ</w:t>
      </w:r>
      <w:r w:rsidRPr="00E84FAA">
        <w:rPr>
          <w:rFonts w:ascii="Times New Roman" w:hAnsi="Times New Roman" w:cs="Times New Roman"/>
          <w:sz w:val="28"/>
          <w:szCs w:val="28"/>
        </w:rPr>
        <w:t>.</w:t>
      </w:r>
    </w:p>
    <w:p w14:paraId="7857F14B" w14:textId="77777777" w:rsidR="00684FB7" w:rsidRPr="00684FB7" w:rsidRDefault="00684FB7" w:rsidP="00684FB7">
      <w:pPr>
        <w:pStyle w:val="ad"/>
        <w:rPr>
          <w:rFonts w:ascii="Times New Roman" w:hAnsi="Times New Roman" w:cs="Times New Roman"/>
          <w:sz w:val="28"/>
          <w:szCs w:val="28"/>
        </w:rPr>
      </w:pPr>
    </w:p>
    <w:p w14:paraId="11B2AD45" w14:textId="77777777" w:rsidR="004C65CA" w:rsidRDefault="004C65CA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FD9BED9" w14:textId="77777777" w:rsidR="004C65CA" w:rsidRDefault="004C65CA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5E0832AD" w14:textId="77777777" w:rsidR="004C65CA" w:rsidRDefault="004C65CA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DBA4AE7" w14:textId="77777777" w:rsidR="004C65CA" w:rsidRDefault="004C65CA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7022D4C0" w14:textId="77777777" w:rsidR="004C65CA" w:rsidRDefault="004C65CA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19C34F76" w14:textId="77777777" w:rsidR="004C65CA" w:rsidRDefault="004C65CA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6B3AB353" w14:textId="0348C53C" w:rsidR="00BE40C5" w:rsidRPr="0047263A" w:rsidRDefault="00841244" w:rsidP="0047263A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2</w:t>
      </w:r>
      <w:r w:rsidR="000B47BE">
        <w:rPr>
          <w:rFonts w:ascii="Times New Roman" w:hAnsi="Times New Roman" w:cs="Times New Roman"/>
          <w:b/>
          <w:bCs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.</w:t>
      </w:r>
      <w:r w:rsidR="00F13A1A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="00BE40C5" w:rsidRPr="0047263A">
        <w:rPr>
          <w:rFonts w:ascii="Times New Roman" w:hAnsi="Times New Roman" w:cs="Times New Roman"/>
          <w:b/>
          <w:bCs/>
          <w:sz w:val="28"/>
          <w:szCs w:val="28"/>
        </w:rPr>
        <w:t>Приложени</w:t>
      </w:r>
      <w:r w:rsidR="0047263A">
        <w:rPr>
          <w:rFonts w:ascii="Times New Roman" w:hAnsi="Times New Roman" w:cs="Times New Roman"/>
          <w:b/>
          <w:bCs/>
          <w:sz w:val="28"/>
          <w:szCs w:val="28"/>
        </w:rPr>
        <w:t>я</w:t>
      </w:r>
      <w:r w:rsidR="00BE40C5" w:rsidRPr="0047263A">
        <w:rPr>
          <w:rFonts w:ascii="Times New Roman" w:hAnsi="Times New Roman" w:cs="Times New Roman"/>
          <w:b/>
          <w:bCs/>
          <w:sz w:val="28"/>
          <w:szCs w:val="28"/>
        </w:rPr>
        <w:t xml:space="preserve"> к Отчету:</w:t>
      </w:r>
    </w:p>
    <w:p w14:paraId="1C95F198" w14:textId="77777777" w:rsidR="00BE40C5" w:rsidRDefault="00BE40C5" w:rsidP="00BE40C5">
      <w:pPr>
        <w:pStyle w:val="ad"/>
        <w:jc w:val="both"/>
        <w:rPr>
          <w:rFonts w:ascii="Times New Roman" w:hAnsi="Times New Roman" w:cs="Times New Roman"/>
          <w:sz w:val="28"/>
          <w:szCs w:val="28"/>
        </w:rPr>
      </w:pPr>
    </w:p>
    <w:p w14:paraId="593D8B19" w14:textId="05EAC487" w:rsidR="002C56C8" w:rsidRPr="00F12154" w:rsidRDefault="00617443">
      <w:pPr>
        <w:pStyle w:val="ad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ехнические рекомендации</w:t>
      </w:r>
      <w:r w:rsidR="00455F0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7484779" w14:textId="27D7FC51" w:rsidR="00F12154" w:rsidRDefault="00F12154">
      <w:pPr>
        <w:pStyle w:val="ad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отокол тестирования </w:t>
      </w:r>
      <w:r w:rsidR="00A136A7">
        <w:rPr>
          <w:rFonts w:ascii="Times New Roman" w:hAnsi="Times New Roman" w:cs="Times New Roman"/>
          <w:sz w:val="28"/>
          <w:szCs w:val="28"/>
          <w:lang w:val="ru-RU"/>
        </w:rPr>
        <w:t>с привлечением лиц с инвалидностью.</w:t>
      </w:r>
    </w:p>
    <w:p w14:paraId="2E890C71" w14:textId="35C4C81B" w:rsidR="00BE40C5" w:rsidRDefault="001372BD">
      <w:pPr>
        <w:pStyle w:val="ad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Единые методические требования по цифровой доступности для лиц с инвалидностью.</w:t>
      </w:r>
    </w:p>
    <w:p w14:paraId="3E4966A3" w14:textId="26FA7B32" w:rsidR="001372BD" w:rsidRPr="0063414B" w:rsidRDefault="0096711C">
      <w:pPr>
        <w:pStyle w:val="ad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уководство по использованию ясного языка для лиц с инвалидностью.</w:t>
      </w:r>
    </w:p>
    <w:p w14:paraId="1B1327BE" w14:textId="059E72E3" w:rsidR="0063414B" w:rsidRDefault="0063414B">
      <w:pPr>
        <w:pStyle w:val="ad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учающие брошюры по цифровой доступности.</w:t>
      </w:r>
    </w:p>
    <w:p w14:paraId="05744794" w14:textId="77777777" w:rsidR="00424AC9" w:rsidRDefault="00424AC9" w:rsidP="00BE40C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4756F255" w14:textId="77777777" w:rsidR="00424AC9" w:rsidRDefault="00424AC9" w:rsidP="00BE40C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00C88E7A" w14:textId="77777777" w:rsidR="00424AC9" w:rsidRDefault="00424AC9" w:rsidP="00BE40C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8B42798" w14:textId="77777777" w:rsidR="004C65CA" w:rsidRPr="004C65CA" w:rsidRDefault="004C65CA" w:rsidP="00BE40C5">
      <w:pPr>
        <w:pStyle w:val="ad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97F221F" w14:textId="48CE7279" w:rsidR="000E0936" w:rsidRPr="00132DE3" w:rsidRDefault="000E0936" w:rsidP="00132DE3">
      <w:pPr>
        <w:pStyle w:val="ad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0E0936" w:rsidRPr="00132DE3" w:rsidSect="002C5B13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44299" w14:textId="77777777" w:rsidR="00860BC1" w:rsidRDefault="00860BC1" w:rsidP="00C63765">
      <w:r>
        <w:separator/>
      </w:r>
    </w:p>
  </w:endnote>
  <w:endnote w:type="continuationSeparator" w:id="0">
    <w:p w14:paraId="250516DB" w14:textId="77777777" w:rsidR="00860BC1" w:rsidRDefault="00860BC1" w:rsidP="00C63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hnschrift Light SemiCondensed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7017928"/>
      <w:docPartObj>
        <w:docPartGallery w:val="Page Numbers (Bottom of Page)"/>
        <w:docPartUnique/>
      </w:docPartObj>
    </w:sdtPr>
    <w:sdtContent>
      <w:p w14:paraId="5C843B4A" w14:textId="31B71722" w:rsidR="00F234DA" w:rsidRDefault="00F234DA">
        <w:pPr>
          <w:pStyle w:val="af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0CA1517" w14:textId="26711D78" w:rsidR="00C63765" w:rsidRDefault="00C63765">
    <w:pPr>
      <w:pStyle w:val="af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34471" w14:textId="1C08691F" w:rsidR="00DD0AA4" w:rsidRDefault="002C5B13">
    <w:pPr>
      <w:pStyle w:val="af4"/>
    </w:pPr>
    <w:r w:rsidRPr="00C63765">
      <w:rPr>
        <w:noProof/>
        <w14:ligatures w14:val="standardContextual"/>
      </w:rPr>
      <mc:AlternateContent>
        <mc:Choice Requires="wps">
          <w:drawing>
            <wp:anchor distT="45720" distB="45720" distL="114300" distR="114300" simplePos="0" relativeHeight="251680768" behindDoc="0" locked="0" layoutInCell="1" allowOverlap="1" wp14:anchorId="7922ECBD" wp14:editId="09B57F3D">
              <wp:simplePos x="0" y="0"/>
              <wp:positionH relativeFrom="column">
                <wp:posOffset>2353727</wp:posOffset>
              </wp:positionH>
              <wp:positionV relativeFrom="paragraph">
                <wp:posOffset>113665</wp:posOffset>
              </wp:positionV>
              <wp:extent cx="967740" cy="1404620"/>
              <wp:effectExtent l="0" t="0" r="3810" b="0"/>
              <wp:wrapSquare wrapText="bothSides"/>
              <wp:docPr id="35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1404620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EB68B6" w14:textId="77777777" w:rsidR="00DD0AA4" w:rsidRPr="0028324A" w:rsidRDefault="00DD0AA4" w:rsidP="00DD0AA4">
                          <w:pPr>
                            <w:pStyle w:val="ad"/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20"/>
                              <w:szCs w:val="20"/>
                              <w:lang w:val="ru-RU"/>
                            </w:rPr>
                          </w:pPr>
                          <w:r w:rsidRPr="0028324A"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20"/>
                              <w:szCs w:val="20"/>
                              <w:lang w:val="ru-RU"/>
                            </w:rPr>
                            <w:t>г.Алматы</w:t>
                          </w:r>
                          <w:r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20"/>
                              <w:szCs w:val="20"/>
                              <w:lang w:val="ru-RU"/>
                            </w:rPr>
                            <w:t xml:space="preserve"> 20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922ECBD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85.35pt;margin-top:8.95pt;width:76.2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" fillcolor="#c00" stroked="f">
              <v:textbox style="mso-fit-shape-to-text:t">
                <w:txbxContent>
                  <w:p w14:paraId="4DEB68B6" w14:textId="77777777" w:rsidR="00DD0AA4" w:rsidRPr="0028324A" w:rsidRDefault="00DD0AA4" w:rsidP="00DD0AA4">
                    <w:pPr>
                      <w:pStyle w:val="ad"/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20"/>
                        <w:szCs w:val="20"/>
                        <w:lang w:val="ru-RU"/>
                      </w:rPr>
                    </w:pPr>
                    <w:r w:rsidRPr="0028324A"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20"/>
                        <w:szCs w:val="20"/>
                        <w:lang w:val="ru-RU"/>
                      </w:rPr>
                      <w:t>г.Алматы</w:t>
                    </w:r>
                    <w:r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20"/>
                        <w:szCs w:val="20"/>
                        <w:lang w:val="ru-RU"/>
                      </w:rPr>
                      <w:t xml:space="preserve"> 2025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1E9C8EE" wp14:editId="587E8F72">
              <wp:simplePos x="0" y="0"/>
              <wp:positionH relativeFrom="column">
                <wp:posOffset>-1320889</wp:posOffset>
              </wp:positionH>
              <wp:positionV relativeFrom="paragraph">
                <wp:posOffset>1636</wp:posOffset>
              </wp:positionV>
              <wp:extent cx="11106068" cy="481330"/>
              <wp:effectExtent l="0" t="0" r="635" b="0"/>
              <wp:wrapNone/>
              <wp:docPr id="34" name="Прямоугольник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06068" cy="481330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A6E8FA" id="Прямоугольник 34" o:spid="_x0000_s1026" style="position:absolute;margin-left:-104pt;margin-top:.15pt;width:874.5pt;height:37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" fillcolor="#c00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FB815" w14:textId="77777777" w:rsidR="00860BC1" w:rsidRDefault="00860BC1" w:rsidP="00C63765">
      <w:r>
        <w:separator/>
      </w:r>
    </w:p>
  </w:footnote>
  <w:footnote w:type="continuationSeparator" w:id="0">
    <w:p w14:paraId="5226030D" w14:textId="77777777" w:rsidR="00860BC1" w:rsidRDefault="00860BC1" w:rsidP="00C637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F6AA1" w14:textId="7CE8337E" w:rsidR="00C63765" w:rsidRDefault="00263404">
    <w:pPr>
      <w:pStyle w:val="af2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730AEF19" wp14:editId="3ADF9620">
              <wp:simplePos x="0" y="0"/>
              <wp:positionH relativeFrom="column">
                <wp:posOffset>2915285</wp:posOffset>
              </wp:positionH>
              <wp:positionV relativeFrom="paragraph">
                <wp:posOffset>10375900</wp:posOffset>
              </wp:positionV>
              <wp:extent cx="6326505" cy="605155"/>
              <wp:effectExtent l="0" t="0" r="0" b="4445"/>
              <wp:wrapNone/>
              <wp:docPr id="194" name="Прямоугольник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26505" cy="605155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947DE0" id="Прямоугольник 194" o:spid="_x0000_s1026" style="position:absolute;margin-left:229.55pt;margin-top:817pt;width:498.15pt;height:47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" fillcolor="#c00" stroked="f" strokeweight="1pt"/>
          </w:pict>
        </mc:Fallback>
      </mc:AlternateContent>
    </w:r>
    <w:r w:rsidR="00DD0AA4"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4B8C0F2" wp14:editId="7D5C6A57">
              <wp:simplePos x="0" y="0"/>
              <wp:positionH relativeFrom="column">
                <wp:posOffset>-1121511</wp:posOffset>
              </wp:positionH>
              <wp:positionV relativeFrom="paragraph">
                <wp:posOffset>9689</wp:posOffset>
              </wp:positionV>
              <wp:extent cx="7644240" cy="0"/>
              <wp:effectExtent l="0" t="0" r="0" b="0"/>
              <wp:wrapNone/>
              <wp:docPr id="33" name="Прямая соединительная линия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442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CAB41F" id="Прямая соединительная линия 33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8.3pt,.75pt" to="513.6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" strokecolor="#c00000" strokeweight="1pt">
              <v:stroke joinstyle="miter"/>
            </v:line>
          </w:pict>
        </mc:Fallback>
      </mc:AlternateContent>
    </w:r>
    <w:r w:rsidR="00C63765">
      <w:rPr>
        <w:noProof/>
        <w14:ligatures w14:val="standardContextual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E24E0" w14:textId="5345AC2D" w:rsidR="00F234DA" w:rsidRDefault="00F258F0">
    <w:pPr>
      <w:pStyle w:val="af2"/>
    </w:pPr>
    <w:r>
      <w:rPr>
        <w:noProof/>
      </w:rPr>
      <w:drawing>
        <wp:anchor distT="0" distB="0" distL="114300" distR="114300" simplePos="0" relativeHeight="251674624" behindDoc="1" locked="0" layoutInCell="1" allowOverlap="1" wp14:anchorId="66F16923" wp14:editId="4F6E38CE">
          <wp:simplePos x="0" y="0"/>
          <wp:positionH relativeFrom="column">
            <wp:posOffset>-257175</wp:posOffset>
          </wp:positionH>
          <wp:positionV relativeFrom="paragraph">
            <wp:posOffset>-400256</wp:posOffset>
          </wp:positionV>
          <wp:extent cx="469900" cy="584200"/>
          <wp:effectExtent l="0" t="0" r="6350" b="6350"/>
          <wp:wrapNone/>
          <wp:docPr id="32" name="Рисунок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F6E4E">
      <w:rPr>
        <w:b/>
        <w:bCs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86912" behindDoc="0" locked="0" layoutInCell="1" allowOverlap="1" wp14:anchorId="56773DD4" wp14:editId="02818F44">
              <wp:simplePos x="0" y="0"/>
              <wp:positionH relativeFrom="column">
                <wp:posOffset>4568190</wp:posOffset>
              </wp:positionH>
              <wp:positionV relativeFrom="paragraph">
                <wp:posOffset>-262795</wp:posOffset>
              </wp:positionV>
              <wp:extent cx="1490345" cy="1404620"/>
              <wp:effectExtent l="0" t="0" r="0" b="2540"/>
              <wp:wrapSquare wrapText="bothSides"/>
              <wp:docPr id="217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034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262BFB" w14:textId="77777777" w:rsidR="00684FB7" w:rsidRPr="00EF6E4E" w:rsidRDefault="00684FB7" w:rsidP="00684FB7">
                          <w:pPr>
                            <w:pStyle w:val="ad"/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EF6E4E"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16"/>
                              <w:szCs w:val="16"/>
                            </w:rPr>
                            <w:t>АО «Центр развития Алматы»</w:t>
                          </w:r>
                        </w:p>
                        <w:p w14:paraId="2C721101" w14:textId="77777777" w:rsidR="00684FB7" w:rsidRPr="00EF6E4E" w:rsidRDefault="00684FB7" w:rsidP="00684FB7">
                          <w:pPr>
                            <w:pStyle w:val="ad"/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EF6E4E"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16"/>
                              <w:szCs w:val="16"/>
                            </w:rPr>
                            <w:t>г.Алматы пр.Абая 90</w:t>
                          </w:r>
                        </w:p>
                        <w:p w14:paraId="25B68EEA" w14:textId="3BAFCFFE" w:rsidR="00684FB7" w:rsidRPr="00220B59" w:rsidRDefault="00684FB7" w:rsidP="00684FB7">
                          <w:pPr>
                            <w:pStyle w:val="ad"/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</w:pPr>
                          <w:r w:rsidRPr="00EF6E4E"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16"/>
                              <w:szCs w:val="16"/>
                            </w:rPr>
                            <w:t>тел. +7(727)2243929 – вн.13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773DD4" id="_x0000_t202" coordsize="21600,21600" o:spt="202" path="m,l,21600r21600,l21600,xe">
              <v:stroke joinstyle="miter"/>
              <v:path gradientshapeok="t" o:connecttype="rect"/>
            </v:shapetype>
            <v:shape id="Надпись 2" o:spid="_x0000_s1026" type="#_x0000_t202" style="position:absolute;margin-left:359.7pt;margin-top:-20.7pt;width:117.35pt;height:110.6pt;z-index:2516869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" filled="f" stroked="f">
              <v:textbox style="mso-fit-shape-to-text:t">
                <w:txbxContent>
                  <w:p w14:paraId="2D262BFB" w14:textId="77777777" w:rsidR="00684FB7" w:rsidRPr="00EF6E4E" w:rsidRDefault="00684FB7" w:rsidP="00684FB7">
                    <w:pPr>
                      <w:pStyle w:val="ad"/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16"/>
                        <w:szCs w:val="16"/>
                      </w:rPr>
                    </w:pPr>
                    <w:r w:rsidRPr="00EF6E4E"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16"/>
                        <w:szCs w:val="16"/>
                      </w:rPr>
                      <w:t>АО «Центр развития Алматы»</w:t>
                    </w:r>
                  </w:p>
                  <w:p w14:paraId="2C721101" w14:textId="77777777" w:rsidR="00684FB7" w:rsidRPr="00EF6E4E" w:rsidRDefault="00684FB7" w:rsidP="00684FB7">
                    <w:pPr>
                      <w:pStyle w:val="ad"/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16"/>
                        <w:szCs w:val="16"/>
                      </w:rPr>
                    </w:pPr>
                    <w:r w:rsidRPr="00EF6E4E"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16"/>
                        <w:szCs w:val="16"/>
                      </w:rPr>
                      <w:t>г.Алматы пр.Абая 90</w:t>
                    </w:r>
                  </w:p>
                  <w:p w14:paraId="25B68EEA" w14:textId="3BAFCFFE" w:rsidR="00684FB7" w:rsidRPr="00220B59" w:rsidRDefault="00684FB7" w:rsidP="00684FB7">
                    <w:pPr>
                      <w:pStyle w:val="ad"/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16"/>
                        <w:szCs w:val="16"/>
                        <w:lang w:val="ru-RU"/>
                      </w:rPr>
                    </w:pPr>
                    <w:r w:rsidRPr="00EF6E4E"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16"/>
                        <w:szCs w:val="16"/>
                      </w:rPr>
                      <w:t>тел. +7(727)2243929 – вн.13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C63765">
      <w:rPr>
        <w:noProof/>
        <w14:ligatures w14:val="standardContextual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346C0658" wp14:editId="4E178440">
              <wp:simplePos x="0" y="0"/>
              <wp:positionH relativeFrom="column">
                <wp:posOffset>298450</wp:posOffset>
              </wp:positionH>
              <wp:positionV relativeFrom="paragraph">
                <wp:posOffset>-153817</wp:posOffset>
              </wp:positionV>
              <wp:extent cx="2910840" cy="1404620"/>
              <wp:effectExtent l="0" t="0" r="3810" b="0"/>
              <wp:wrapSquare wrapText="bothSides"/>
              <wp:docPr id="31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0840" cy="1404620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3741FA" w14:textId="77777777" w:rsidR="00DD0AA4" w:rsidRPr="00C63765" w:rsidRDefault="00DD0AA4" w:rsidP="00DD0AA4">
                          <w:pPr>
                            <w:pStyle w:val="ad"/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28"/>
                              <w:szCs w:val="28"/>
                              <w:lang w:val="ru-RU"/>
                            </w:rPr>
                          </w:pPr>
                          <w:r w:rsidRPr="00C63765"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28"/>
                              <w:szCs w:val="28"/>
                            </w:rPr>
                            <w:t xml:space="preserve">АО </w:t>
                          </w:r>
                          <w:r w:rsidRPr="00C63765">
                            <w:rPr>
                              <w:rFonts w:ascii="Bahnschrift Light SemiCondensed" w:hAnsi="Bahnschrift Light SemiCondensed" w:cs="Times New Roman"/>
                              <w:color w:val="FFFFFF" w:themeColor="background1"/>
                              <w:sz w:val="28"/>
                              <w:szCs w:val="28"/>
                              <w:lang w:val="ru-RU"/>
                            </w:rPr>
                            <w:t>«Центр развития города Алматы»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46C0658" id="_x0000_s1027" type="#_x0000_t202" style="position:absolute;margin-left:23.5pt;margin-top:-12.1pt;width:229.2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" fillcolor="#c00" stroked="f">
              <v:textbox style="mso-fit-shape-to-text:t">
                <w:txbxContent>
                  <w:p w14:paraId="563741FA" w14:textId="77777777" w:rsidR="00DD0AA4" w:rsidRPr="00C63765" w:rsidRDefault="00DD0AA4" w:rsidP="00DD0AA4">
                    <w:pPr>
                      <w:pStyle w:val="ad"/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28"/>
                        <w:szCs w:val="28"/>
                        <w:lang w:val="ru-RU"/>
                      </w:rPr>
                    </w:pPr>
                    <w:r w:rsidRPr="00C63765"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28"/>
                        <w:szCs w:val="28"/>
                      </w:rPr>
                      <w:t xml:space="preserve">АО </w:t>
                    </w:r>
                    <w:r w:rsidRPr="00C63765">
                      <w:rPr>
                        <w:rFonts w:ascii="Bahnschrift Light SemiCondensed" w:hAnsi="Bahnschrift Light SemiCondensed" w:cs="Times New Roman"/>
                        <w:color w:val="FFFFFF" w:themeColor="background1"/>
                        <w:sz w:val="28"/>
                        <w:szCs w:val="28"/>
                        <w:lang w:val="ru-RU"/>
                      </w:rPr>
                      <w:t>«Центр развития города Алматы»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94354FF" wp14:editId="4F1114E5">
              <wp:simplePos x="0" y="0"/>
              <wp:positionH relativeFrom="column">
                <wp:posOffset>-1101090</wp:posOffset>
              </wp:positionH>
              <wp:positionV relativeFrom="paragraph">
                <wp:posOffset>-350520</wp:posOffset>
              </wp:positionV>
              <wp:extent cx="841375" cy="605155"/>
              <wp:effectExtent l="0" t="0" r="0" b="4445"/>
              <wp:wrapNone/>
              <wp:docPr id="30" name="Прямоугольник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41375" cy="605155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E120BD" id="Прямоугольник 30" o:spid="_x0000_s1026" style="position:absolute;margin-left:-86.7pt;margin-top:-27.6pt;width:66.25pt;height:47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" fillcolor="#c00" stroked="f" strokeweight="1pt"/>
          </w:pict>
        </mc:Fallback>
      </mc:AlternateContent>
    </w: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1E1EDE8" wp14:editId="32EB1935">
              <wp:simplePos x="0" y="0"/>
              <wp:positionH relativeFrom="column">
                <wp:posOffset>242570</wp:posOffset>
              </wp:positionH>
              <wp:positionV relativeFrom="paragraph">
                <wp:posOffset>-354330</wp:posOffset>
              </wp:positionV>
              <wp:extent cx="6326505" cy="605155"/>
              <wp:effectExtent l="0" t="0" r="0" b="4445"/>
              <wp:wrapNone/>
              <wp:docPr id="29" name="Прямоугольник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26505" cy="605155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627F36" id="Прямоугольник 29" o:spid="_x0000_s1026" style="position:absolute;margin-left:19.1pt;margin-top:-27.9pt;width:498.15pt;height:47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" fillcolor="#c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2C90D69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DA24AE"/>
    <w:multiLevelType w:val="multilevel"/>
    <w:tmpl w:val="C98ED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BC0A4D"/>
    <w:multiLevelType w:val="hybridMultilevel"/>
    <w:tmpl w:val="D1A07C12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B231A"/>
    <w:multiLevelType w:val="multilevel"/>
    <w:tmpl w:val="8BF47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A86C64"/>
    <w:multiLevelType w:val="multilevel"/>
    <w:tmpl w:val="1E4C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3101D5"/>
    <w:multiLevelType w:val="hybridMultilevel"/>
    <w:tmpl w:val="F08E0C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29A"/>
    <w:multiLevelType w:val="hybridMultilevel"/>
    <w:tmpl w:val="8D8A4F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02707"/>
    <w:multiLevelType w:val="multilevel"/>
    <w:tmpl w:val="D6703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CB4E68"/>
    <w:multiLevelType w:val="multilevel"/>
    <w:tmpl w:val="73C4B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946EB1"/>
    <w:multiLevelType w:val="hybridMultilevel"/>
    <w:tmpl w:val="CD3E4B0E"/>
    <w:lvl w:ilvl="0" w:tplc="F4BEC2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FB7E22"/>
    <w:multiLevelType w:val="multilevel"/>
    <w:tmpl w:val="81B47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AE95FE4"/>
    <w:multiLevelType w:val="multilevel"/>
    <w:tmpl w:val="13169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755E0C"/>
    <w:multiLevelType w:val="hybridMultilevel"/>
    <w:tmpl w:val="894216CA"/>
    <w:lvl w:ilvl="0" w:tplc="20000011">
      <w:start w:val="1"/>
      <w:numFmt w:val="decimal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0B14C3"/>
    <w:multiLevelType w:val="hybridMultilevel"/>
    <w:tmpl w:val="C092167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039F6"/>
    <w:multiLevelType w:val="hybridMultilevel"/>
    <w:tmpl w:val="B5540ECC"/>
    <w:lvl w:ilvl="0" w:tplc="F1F02A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1320A"/>
    <w:multiLevelType w:val="hybridMultilevel"/>
    <w:tmpl w:val="857C6A4C"/>
    <w:lvl w:ilvl="0" w:tplc="4CD4C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420B2"/>
    <w:multiLevelType w:val="multilevel"/>
    <w:tmpl w:val="27BCA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AF0FAA"/>
    <w:multiLevelType w:val="hybridMultilevel"/>
    <w:tmpl w:val="288278C2"/>
    <w:lvl w:ilvl="0" w:tplc="20000011">
      <w:start w:val="1"/>
      <w:numFmt w:val="decimal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7493743"/>
    <w:multiLevelType w:val="hybridMultilevel"/>
    <w:tmpl w:val="7F7A1408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A9592D"/>
    <w:multiLevelType w:val="hybridMultilevel"/>
    <w:tmpl w:val="CF5A37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A7D9C"/>
    <w:multiLevelType w:val="hybridMultilevel"/>
    <w:tmpl w:val="5AF046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C4030"/>
    <w:multiLevelType w:val="multilevel"/>
    <w:tmpl w:val="83E20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00559535">
    <w:abstractNumId w:val="18"/>
  </w:num>
  <w:num w:numId="2" w16cid:durableId="1700007119">
    <w:abstractNumId w:val="5"/>
  </w:num>
  <w:num w:numId="3" w16cid:durableId="2060397881">
    <w:abstractNumId w:val="6"/>
  </w:num>
  <w:num w:numId="4" w16cid:durableId="1350790267">
    <w:abstractNumId w:val="20"/>
  </w:num>
  <w:num w:numId="5" w16cid:durableId="611278387">
    <w:abstractNumId w:val="2"/>
  </w:num>
  <w:num w:numId="6" w16cid:durableId="1751582906">
    <w:abstractNumId w:val="19"/>
  </w:num>
  <w:num w:numId="7" w16cid:durableId="1148548161">
    <w:abstractNumId w:val="12"/>
  </w:num>
  <w:num w:numId="8" w16cid:durableId="398138015">
    <w:abstractNumId w:val="21"/>
  </w:num>
  <w:num w:numId="9" w16cid:durableId="1657145786">
    <w:abstractNumId w:val="16"/>
  </w:num>
  <w:num w:numId="10" w16cid:durableId="1183670027">
    <w:abstractNumId w:val="9"/>
  </w:num>
  <w:num w:numId="11" w16cid:durableId="554900880">
    <w:abstractNumId w:val="13"/>
  </w:num>
  <w:num w:numId="12" w16cid:durableId="849180001">
    <w:abstractNumId w:val="17"/>
  </w:num>
  <w:num w:numId="13" w16cid:durableId="1096635765">
    <w:abstractNumId w:val="11"/>
  </w:num>
  <w:num w:numId="14" w16cid:durableId="1069228525">
    <w:abstractNumId w:val="8"/>
  </w:num>
  <w:num w:numId="15" w16cid:durableId="2055697041">
    <w:abstractNumId w:val="10"/>
  </w:num>
  <w:num w:numId="16" w16cid:durableId="341081089">
    <w:abstractNumId w:val="1"/>
  </w:num>
  <w:num w:numId="17" w16cid:durableId="389815091">
    <w:abstractNumId w:val="3"/>
  </w:num>
  <w:num w:numId="18" w16cid:durableId="1048577614">
    <w:abstractNumId w:val="4"/>
  </w:num>
  <w:num w:numId="19" w16cid:durableId="273368329">
    <w:abstractNumId w:val="14"/>
  </w:num>
  <w:num w:numId="20" w16cid:durableId="1113018761">
    <w:abstractNumId w:val="15"/>
  </w:num>
  <w:num w:numId="21" w16cid:durableId="691147183">
    <w:abstractNumId w:val="7"/>
  </w:num>
  <w:num w:numId="22" w16cid:durableId="82235099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2061"/>
    <w:rsid w:val="00000511"/>
    <w:rsid w:val="00000535"/>
    <w:rsid w:val="00001DF1"/>
    <w:rsid w:val="000022E3"/>
    <w:rsid w:val="00002375"/>
    <w:rsid w:val="00002CA1"/>
    <w:rsid w:val="00002F94"/>
    <w:rsid w:val="00004911"/>
    <w:rsid w:val="0000571E"/>
    <w:rsid w:val="00005BD0"/>
    <w:rsid w:val="0000686C"/>
    <w:rsid w:val="00006ADC"/>
    <w:rsid w:val="00007816"/>
    <w:rsid w:val="000108FF"/>
    <w:rsid w:val="00010E5E"/>
    <w:rsid w:val="00010F43"/>
    <w:rsid w:val="00011438"/>
    <w:rsid w:val="000121E0"/>
    <w:rsid w:val="00012529"/>
    <w:rsid w:val="00012627"/>
    <w:rsid w:val="00013A14"/>
    <w:rsid w:val="00015706"/>
    <w:rsid w:val="00016D9D"/>
    <w:rsid w:val="00017234"/>
    <w:rsid w:val="00017E64"/>
    <w:rsid w:val="000205DF"/>
    <w:rsid w:val="000209A4"/>
    <w:rsid w:val="000216C7"/>
    <w:rsid w:val="00023353"/>
    <w:rsid w:val="0002357A"/>
    <w:rsid w:val="000255A5"/>
    <w:rsid w:val="000300BF"/>
    <w:rsid w:val="00030F2F"/>
    <w:rsid w:val="000310F5"/>
    <w:rsid w:val="00031ADE"/>
    <w:rsid w:val="00031B90"/>
    <w:rsid w:val="00031E88"/>
    <w:rsid w:val="00032AC4"/>
    <w:rsid w:val="00032B5C"/>
    <w:rsid w:val="000330FE"/>
    <w:rsid w:val="0003354B"/>
    <w:rsid w:val="00033AD5"/>
    <w:rsid w:val="00034559"/>
    <w:rsid w:val="00034B1B"/>
    <w:rsid w:val="000361EC"/>
    <w:rsid w:val="000370CE"/>
    <w:rsid w:val="000400AD"/>
    <w:rsid w:val="00040509"/>
    <w:rsid w:val="000405F5"/>
    <w:rsid w:val="00040E20"/>
    <w:rsid w:val="00041699"/>
    <w:rsid w:val="000422D8"/>
    <w:rsid w:val="00042FF2"/>
    <w:rsid w:val="000436CC"/>
    <w:rsid w:val="000442CF"/>
    <w:rsid w:val="00044493"/>
    <w:rsid w:val="00044647"/>
    <w:rsid w:val="00044793"/>
    <w:rsid w:val="00045912"/>
    <w:rsid w:val="00045D96"/>
    <w:rsid w:val="0004620E"/>
    <w:rsid w:val="0004717C"/>
    <w:rsid w:val="000479E6"/>
    <w:rsid w:val="00050234"/>
    <w:rsid w:val="00050A97"/>
    <w:rsid w:val="00051C0D"/>
    <w:rsid w:val="000530F0"/>
    <w:rsid w:val="00053D9B"/>
    <w:rsid w:val="00053DA2"/>
    <w:rsid w:val="00054A8C"/>
    <w:rsid w:val="00054D04"/>
    <w:rsid w:val="00054DE4"/>
    <w:rsid w:val="000554ED"/>
    <w:rsid w:val="0005564E"/>
    <w:rsid w:val="000565CE"/>
    <w:rsid w:val="0005742E"/>
    <w:rsid w:val="000578D4"/>
    <w:rsid w:val="00060F07"/>
    <w:rsid w:val="0006254E"/>
    <w:rsid w:val="00062E22"/>
    <w:rsid w:val="0006342E"/>
    <w:rsid w:val="00063E92"/>
    <w:rsid w:val="0006416F"/>
    <w:rsid w:val="000659BB"/>
    <w:rsid w:val="00065E1E"/>
    <w:rsid w:val="00066FAC"/>
    <w:rsid w:val="00070842"/>
    <w:rsid w:val="00070D0B"/>
    <w:rsid w:val="00071B5E"/>
    <w:rsid w:val="00072DED"/>
    <w:rsid w:val="00072FF3"/>
    <w:rsid w:val="000750E4"/>
    <w:rsid w:val="00075556"/>
    <w:rsid w:val="000758D2"/>
    <w:rsid w:val="0007602B"/>
    <w:rsid w:val="0007611A"/>
    <w:rsid w:val="000773D1"/>
    <w:rsid w:val="00080BB7"/>
    <w:rsid w:val="0008195C"/>
    <w:rsid w:val="00081B13"/>
    <w:rsid w:val="00081DBA"/>
    <w:rsid w:val="00082B9E"/>
    <w:rsid w:val="0008452E"/>
    <w:rsid w:val="00084B52"/>
    <w:rsid w:val="00085AF6"/>
    <w:rsid w:val="000877A1"/>
    <w:rsid w:val="00087D11"/>
    <w:rsid w:val="0009211A"/>
    <w:rsid w:val="00092B26"/>
    <w:rsid w:val="000937AA"/>
    <w:rsid w:val="000939BF"/>
    <w:rsid w:val="00093D2C"/>
    <w:rsid w:val="00093FF5"/>
    <w:rsid w:val="000941BF"/>
    <w:rsid w:val="000947E4"/>
    <w:rsid w:val="00095183"/>
    <w:rsid w:val="0009651C"/>
    <w:rsid w:val="00097ACA"/>
    <w:rsid w:val="00097B6E"/>
    <w:rsid w:val="000A07F8"/>
    <w:rsid w:val="000A1118"/>
    <w:rsid w:val="000A1292"/>
    <w:rsid w:val="000A1ACD"/>
    <w:rsid w:val="000A238B"/>
    <w:rsid w:val="000A2D2F"/>
    <w:rsid w:val="000A2E66"/>
    <w:rsid w:val="000A3454"/>
    <w:rsid w:val="000A44CF"/>
    <w:rsid w:val="000A4D3E"/>
    <w:rsid w:val="000A5232"/>
    <w:rsid w:val="000A5638"/>
    <w:rsid w:val="000A5A6A"/>
    <w:rsid w:val="000A638D"/>
    <w:rsid w:val="000A63CC"/>
    <w:rsid w:val="000A7BDF"/>
    <w:rsid w:val="000B0A49"/>
    <w:rsid w:val="000B1619"/>
    <w:rsid w:val="000B16F5"/>
    <w:rsid w:val="000B3AB6"/>
    <w:rsid w:val="000B4262"/>
    <w:rsid w:val="000B47BE"/>
    <w:rsid w:val="000B4EF1"/>
    <w:rsid w:val="000B5646"/>
    <w:rsid w:val="000B5F2E"/>
    <w:rsid w:val="000B644D"/>
    <w:rsid w:val="000B64EA"/>
    <w:rsid w:val="000B6800"/>
    <w:rsid w:val="000B7472"/>
    <w:rsid w:val="000B74F0"/>
    <w:rsid w:val="000B777E"/>
    <w:rsid w:val="000C0E2A"/>
    <w:rsid w:val="000C152C"/>
    <w:rsid w:val="000C1937"/>
    <w:rsid w:val="000C1B21"/>
    <w:rsid w:val="000C3506"/>
    <w:rsid w:val="000C434B"/>
    <w:rsid w:val="000C4F03"/>
    <w:rsid w:val="000C6FD6"/>
    <w:rsid w:val="000D395D"/>
    <w:rsid w:val="000D40EC"/>
    <w:rsid w:val="000D4270"/>
    <w:rsid w:val="000D4299"/>
    <w:rsid w:val="000D4983"/>
    <w:rsid w:val="000D4BA5"/>
    <w:rsid w:val="000D4E22"/>
    <w:rsid w:val="000D5454"/>
    <w:rsid w:val="000D5732"/>
    <w:rsid w:val="000D58D8"/>
    <w:rsid w:val="000D780C"/>
    <w:rsid w:val="000D7E2E"/>
    <w:rsid w:val="000E05D6"/>
    <w:rsid w:val="000E0936"/>
    <w:rsid w:val="000E1707"/>
    <w:rsid w:val="000E3292"/>
    <w:rsid w:val="000E35C8"/>
    <w:rsid w:val="000E4154"/>
    <w:rsid w:val="000E4198"/>
    <w:rsid w:val="000E488D"/>
    <w:rsid w:val="000E4988"/>
    <w:rsid w:val="000E4F9B"/>
    <w:rsid w:val="000E5EF5"/>
    <w:rsid w:val="000E766C"/>
    <w:rsid w:val="000E7763"/>
    <w:rsid w:val="000E7D88"/>
    <w:rsid w:val="000F1152"/>
    <w:rsid w:val="000F1418"/>
    <w:rsid w:val="000F1B69"/>
    <w:rsid w:val="000F2059"/>
    <w:rsid w:val="000F2AFB"/>
    <w:rsid w:val="000F2E25"/>
    <w:rsid w:val="000F34B8"/>
    <w:rsid w:val="000F3DFD"/>
    <w:rsid w:val="000F41B3"/>
    <w:rsid w:val="000F4822"/>
    <w:rsid w:val="000F5273"/>
    <w:rsid w:val="000F66FA"/>
    <w:rsid w:val="000F6E5E"/>
    <w:rsid w:val="001000EC"/>
    <w:rsid w:val="00100726"/>
    <w:rsid w:val="00101692"/>
    <w:rsid w:val="0010241D"/>
    <w:rsid w:val="00102C18"/>
    <w:rsid w:val="00102DE7"/>
    <w:rsid w:val="00102F5C"/>
    <w:rsid w:val="00103F19"/>
    <w:rsid w:val="00104758"/>
    <w:rsid w:val="00104DAA"/>
    <w:rsid w:val="00104EB1"/>
    <w:rsid w:val="00107514"/>
    <w:rsid w:val="00107532"/>
    <w:rsid w:val="001079B9"/>
    <w:rsid w:val="00110A33"/>
    <w:rsid w:val="00110D96"/>
    <w:rsid w:val="00111676"/>
    <w:rsid w:val="00111843"/>
    <w:rsid w:val="001132EF"/>
    <w:rsid w:val="00114932"/>
    <w:rsid w:val="001149B5"/>
    <w:rsid w:val="001157CE"/>
    <w:rsid w:val="00115E6F"/>
    <w:rsid w:val="001165E1"/>
    <w:rsid w:val="00116CD7"/>
    <w:rsid w:val="0011733E"/>
    <w:rsid w:val="00117CA9"/>
    <w:rsid w:val="0012057D"/>
    <w:rsid w:val="00120EED"/>
    <w:rsid w:val="001227CF"/>
    <w:rsid w:val="0012281B"/>
    <w:rsid w:val="00122D82"/>
    <w:rsid w:val="00125EAA"/>
    <w:rsid w:val="001260FD"/>
    <w:rsid w:val="00126310"/>
    <w:rsid w:val="00126FD0"/>
    <w:rsid w:val="00130569"/>
    <w:rsid w:val="0013130D"/>
    <w:rsid w:val="0013164E"/>
    <w:rsid w:val="00131CFC"/>
    <w:rsid w:val="00131DD1"/>
    <w:rsid w:val="0013204B"/>
    <w:rsid w:val="0013235B"/>
    <w:rsid w:val="00132902"/>
    <w:rsid w:val="00132923"/>
    <w:rsid w:val="00132DE3"/>
    <w:rsid w:val="00133507"/>
    <w:rsid w:val="001354FF"/>
    <w:rsid w:val="00135863"/>
    <w:rsid w:val="00135D80"/>
    <w:rsid w:val="00135E37"/>
    <w:rsid w:val="00136080"/>
    <w:rsid w:val="0013615B"/>
    <w:rsid w:val="00136405"/>
    <w:rsid w:val="001364EF"/>
    <w:rsid w:val="00136968"/>
    <w:rsid w:val="001372BD"/>
    <w:rsid w:val="00137C31"/>
    <w:rsid w:val="001410A3"/>
    <w:rsid w:val="001412AC"/>
    <w:rsid w:val="00142687"/>
    <w:rsid w:val="001426F5"/>
    <w:rsid w:val="00144300"/>
    <w:rsid w:val="00144AA4"/>
    <w:rsid w:val="00144D72"/>
    <w:rsid w:val="00146F89"/>
    <w:rsid w:val="00147267"/>
    <w:rsid w:val="00147845"/>
    <w:rsid w:val="00147B00"/>
    <w:rsid w:val="001503C8"/>
    <w:rsid w:val="0015078D"/>
    <w:rsid w:val="00150E99"/>
    <w:rsid w:val="00151830"/>
    <w:rsid w:val="00151C3C"/>
    <w:rsid w:val="001538A8"/>
    <w:rsid w:val="00155CEE"/>
    <w:rsid w:val="00155DDD"/>
    <w:rsid w:val="00155FFC"/>
    <w:rsid w:val="00157288"/>
    <w:rsid w:val="00157452"/>
    <w:rsid w:val="0016043D"/>
    <w:rsid w:val="00160CEF"/>
    <w:rsid w:val="00161113"/>
    <w:rsid w:val="001619A0"/>
    <w:rsid w:val="001624F8"/>
    <w:rsid w:val="00162E3F"/>
    <w:rsid w:val="0016310F"/>
    <w:rsid w:val="0016380E"/>
    <w:rsid w:val="00163E67"/>
    <w:rsid w:val="00166192"/>
    <w:rsid w:val="00166453"/>
    <w:rsid w:val="0016653E"/>
    <w:rsid w:val="001673AA"/>
    <w:rsid w:val="00167F40"/>
    <w:rsid w:val="001700D7"/>
    <w:rsid w:val="00170577"/>
    <w:rsid w:val="00171710"/>
    <w:rsid w:val="001721D0"/>
    <w:rsid w:val="00172A44"/>
    <w:rsid w:val="00172B7D"/>
    <w:rsid w:val="0017491E"/>
    <w:rsid w:val="00175178"/>
    <w:rsid w:val="00176A70"/>
    <w:rsid w:val="00176C2B"/>
    <w:rsid w:val="0017729D"/>
    <w:rsid w:val="00180EA5"/>
    <w:rsid w:val="0018264E"/>
    <w:rsid w:val="00183693"/>
    <w:rsid w:val="00184500"/>
    <w:rsid w:val="00184625"/>
    <w:rsid w:val="0018578F"/>
    <w:rsid w:val="00185B86"/>
    <w:rsid w:val="00186EAF"/>
    <w:rsid w:val="001905F8"/>
    <w:rsid w:val="00191080"/>
    <w:rsid w:val="00191A0F"/>
    <w:rsid w:val="001932D6"/>
    <w:rsid w:val="00193583"/>
    <w:rsid w:val="0019372C"/>
    <w:rsid w:val="001952A5"/>
    <w:rsid w:val="00195480"/>
    <w:rsid w:val="001957B5"/>
    <w:rsid w:val="00195AFC"/>
    <w:rsid w:val="00195FA1"/>
    <w:rsid w:val="001969E4"/>
    <w:rsid w:val="0019764D"/>
    <w:rsid w:val="001A0557"/>
    <w:rsid w:val="001A26F4"/>
    <w:rsid w:val="001A297B"/>
    <w:rsid w:val="001A2DE4"/>
    <w:rsid w:val="001A30C3"/>
    <w:rsid w:val="001A38E2"/>
    <w:rsid w:val="001A4244"/>
    <w:rsid w:val="001A47C3"/>
    <w:rsid w:val="001A4EA1"/>
    <w:rsid w:val="001A5907"/>
    <w:rsid w:val="001A61BB"/>
    <w:rsid w:val="001A7539"/>
    <w:rsid w:val="001A7701"/>
    <w:rsid w:val="001A79DD"/>
    <w:rsid w:val="001A7ED4"/>
    <w:rsid w:val="001B0A3A"/>
    <w:rsid w:val="001B0CA5"/>
    <w:rsid w:val="001B10B7"/>
    <w:rsid w:val="001B10B9"/>
    <w:rsid w:val="001B11AB"/>
    <w:rsid w:val="001B1B33"/>
    <w:rsid w:val="001B1E1D"/>
    <w:rsid w:val="001B23C0"/>
    <w:rsid w:val="001B29E3"/>
    <w:rsid w:val="001B3219"/>
    <w:rsid w:val="001B3408"/>
    <w:rsid w:val="001B403E"/>
    <w:rsid w:val="001B541C"/>
    <w:rsid w:val="001B5E79"/>
    <w:rsid w:val="001B6B35"/>
    <w:rsid w:val="001C013A"/>
    <w:rsid w:val="001C0164"/>
    <w:rsid w:val="001C075E"/>
    <w:rsid w:val="001C0FA5"/>
    <w:rsid w:val="001C22A2"/>
    <w:rsid w:val="001C25B2"/>
    <w:rsid w:val="001C2DB4"/>
    <w:rsid w:val="001C3247"/>
    <w:rsid w:val="001C33D7"/>
    <w:rsid w:val="001C375B"/>
    <w:rsid w:val="001C4BF5"/>
    <w:rsid w:val="001C4FDE"/>
    <w:rsid w:val="001C5259"/>
    <w:rsid w:val="001C551B"/>
    <w:rsid w:val="001C5576"/>
    <w:rsid w:val="001C5676"/>
    <w:rsid w:val="001C66CB"/>
    <w:rsid w:val="001C68E9"/>
    <w:rsid w:val="001C7A45"/>
    <w:rsid w:val="001C7B76"/>
    <w:rsid w:val="001D0AC5"/>
    <w:rsid w:val="001D0C0E"/>
    <w:rsid w:val="001D11CE"/>
    <w:rsid w:val="001D1C76"/>
    <w:rsid w:val="001D2CBC"/>
    <w:rsid w:val="001D2D70"/>
    <w:rsid w:val="001D3348"/>
    <w:rsid w:val="001D3397"/>
    <w:rsid w:val="001D4630"/>
    <w:rsid w:val="001D4CA5"/>
    <w:rsid w:val="001D4FBE"/>
    <w:rsid w:val="001D526B"/>
    <w:rsid w:val="001D5447"/>
    <w:rsid w:val="001D582D"/>
    <w:rsid w:val="001D659D"/>
    <w:rsid w:val="001D6AE8"/>
    <w:rsid w:val="001D7BBD"/>
    <w:rsid w:val="001E091F"/>
    <w:rsid w:val="001E1397"/>
    <w:rsid w:val="001E142F"/>
    <w:rsid w:val="001E249F"/>
    <w:rsid w:val="001E2A16"/>
    <w:rsid w:val="001E2FCC"/>
    <w:rsid w:val="001E3569"/>
    <w:rsid w:val="001E3B5F"/>
    <w:rsid w:val="001E480D"/>
    <w:rsid w:val="001E4C42"/>
    <w:rsid w:val="001E4D8C"/>
    <w:rsid w:val="001E6421"/>
    <w:rsid w:val="001E6852"/>
    <w:rsid w:val="001E7199"/>
    <w:rsid w:val="001F0C9D"/>
    <w:rsid w:val="001F10CC"/>
    <w:rsid w:val="001F3885"/>
    <w:rsid w:val="001F42A3"/>
    <w:rsid w:val="001F5553"/>
    <w:rsid w:val="001F58E4"/>
    <w:rsid w:val="001F592A"/>
    <w:rsid w:val="001F5A84"/>
    <w:rsid w:val="001F5C2E"/>
    <w:rsid w:val="001F6439"/>
    <w:rsid w:val="001F7182"/>
    <w:rsid w:val="001F7407"/>
    <w:rsid w:val="002000A9"/>
    <w:rsid w:val="00200606"/>
    <w:rsid w:val="00200C53"/>
    <w:rsid w:val="00201C3B"/>
    <w:rsid w:val="00201D19"/>
    <w:rsid w:val="00202DA2"/>
    <w:rsid w:val="002033AF"/>
    <w:rsid w:val="00203E08"/>
    <w:rsid w:val="00203E7B"/>
    <w:rsid w:val="00203EE2"/>
    <w:rsid w:val="00204B77"/>
    <w:rsid w:val="00205171"/>
    <w:rsid w:val="002057B6"/>
    <w:rsid w:val="002057FD"/>
    <w:rsid w:val="00205B57"/>
    <w:rsid w:val="00206B83"/>
    <w:rsid w:val="00206E01"/>
    <w:rsid w:val="0020756C"/>
    <w:rsid w:val="00207E4F"/>
    <w:rsid w:val="00207E7B"/>
    <w:rsid w:val="00207EEC"/>
    <w:rsid w:val="0021042F"/>
    <w:rsid w:val="00210787"/>
    <w:rsid w:val="00210FB1"/>
    <w:rsid w:val="002113CE"/>
    <w:rsid w:val="0021207C"/>
    <w:rsid w:val="00212110"/>
    <w:rsid w:val="00212271"/>
    <w:rsid w:val="00212B74"/>
    <w:rsid w:val="00212E1A"/>
    <w:rsid w:val="002138FD"/>
    <w:rsid w:val="002139F5"/>
    <w:rsid w:val="00213BE4"/>
    <w:rsid w:val="002173CB"/>
    <w:rsid w:val="00220121"/>
    <w:rsid w:val="00220B59"/>
    <w:rsid w:val="002212BB"/>
    <w:rsid w:val="00221564"/>
    <w:rsid w:val="0022348F"/>
    <w:rsid w:val="00226098"/>
    <w:rsid w:val="002260AD"/>
    <w:rsid w:val="00226108"/>
    <w:rsid w:val="002266D2"/>
    <w:rsid w:val="002305BC"/>
    <w:rsid w:val="00231216"/>
    <w:rsid w:val="00231947"/>
    <w:rsid w:val="00231A25"/>
    <w:rsid w:val="00231DE9"/>
    <w:rsid w:val="00232048"/>
    <w:rsid w:val="002320DB"/>
    <w:rsid w:val="002325B4"/>
    <w:rsid w:val="00232DE4"/>
    <w:rsid w:val="0023392D"/>
    <w:rsid w:val="0023478C"/>
    <w:rsid w:val="002349B1"/>
    <w:rsid w:val="00234A0D"/>
    <w:rsid w:val="0023515D"/>
    <w:rsid w:val="00235FD9"/>
    <w:rsid w:val="00236291"/>
    <w:rsid w:val="0023709A"/>
    <w:rsid w:val="00237951"/>
    <w:rsid w:val="00240409"/>
    <w:rsid w:val="00240925"/>
    <w:rsid w:val="002410E0"/>
    <w:rsid w:val="002410E3"/>
    <w:rsid w:val="00241170"/>
    <w:rsid w:val="00241DB3"/>
    <w:rsid w:val="00242FCA"/>
    <w:rsid w:val="00243303"/>
    <w:rsid w:val="00243936"/>
    <w:rsid w:val="00244487"/>
    <w:rsid w:val="00244833"/>
    <w:rsid w:val="00244ABC"/>
    <w:rsid w:val="00244AC1"/>
    <w:rsid w:val="00244C24"/>
    <w:rsid w:val="002451AE"/>
    <w:rsid w:val="00245532"/>
    <w:rsid w:val="002455A1"/>
    <w:rsid w:val="00246765"/>
    <w:rsid w:val="00247DFB"/>
    <w:rsid w:val="00250532"/>
    <w:rsid w:val="00250A00"/>
    <w:rsid w:val="002515F4"/>
    <w:rsid w:val="002521E4"/>
    <w:rsid w:val="002526A1"/>
    <w:rsid w:val="002526DF"/>
    <w:rsid w:val="002532D2"/>
    <w:rsid w:val="00253576"/>
    <w:rsid w:val="00253E8D"/>
    <w:rsid w:val="00254008"/>
    <w:rsid w:val="002542C9"/>
    <w:rsid w:val="00254591"/>
    <w:rsid w:val="00254B39"/>
    <w:rsid w:val="00256438"/>
    <w:rsid w:val="00257291"/>
    <w:rsid w:val="0025779E"/>
    <w:rsid w:val="00260BE3"/>
    <w:rsid w:val="00260EC1"/>
    <w:rsid w:val="002628BB"/>
    <w:rsid w:val="00263053"/>
    <w:rsid w:val="00263404"/>
    <w:rsid w:val="00263AA2"/>
    <w:rsid w:val="00263B2E"/>
    <w:rsid w:val="00263B7C"/>
    <w:rsid w:val="00263C31"/>
    <w:rsid w:val="002646E7"/>
    <w:rsid w:val="002658CC"/>
    <w:rsid w:val="00265B11"/>
    <w:rsid w:val="00266720"/>
    <w:rsid w:val="0026687E"/>
    <w:rsid w:val="00266D36"/>
    <w:rsid w:val="00267096"/>
    <w:rsid w:val="002672DC"/>
    <w:rsid w:val="002678F1"/>
    <w:rsid w:val="00270528"/>
    <w:rsid w:val="002708AE"/>
    <w:rsid w:val="00270A3B"/>
    <w:rsid w:val="00270AE0"/>
    <w:rsid w:val="00271321"/>
    <w:rsid w:val="00272308"/>
    <w:rsid w:val="002739B7"/>
    <w:rsid w:val="00273F74"/>
    <w:rsid w:val="0027553D"/>
    <w:rsid w:val="00275E2D"/>
    <w:rsid w:val="00275FE2"/>
    <w:rsid w:val="00276258"/>
    <w:rsid w:val="002768FA"/>
    <w:rsid w:val="00276972"/>
    <w:rsid w:val="0027728A"/>
    <w:rsid w:val="002774F5"/>
    <w:rsid w:val="0027777C"/>
    <w:rsid w:val="00277E3C"/>
    <w:rsid w:val="00280A07"/>
    <w:rsid w:val="00281238"/>
    <w:rsid w:val="0028149F"/>
    <w:rsid w:val="002820F6"/>
    <w:rsid w:val="00282311"/>
    <w:rsid w:val="00282FCC"/>
    <w:rsid w:val="0028324A"/>
    <w:rsid w:val="0028359D"/>
    <w:rsid w:val="00284D08"/>
    <w:rsid w:val="00284D81"/>
    <w:rsid w:val="00284E3C"/>
    <w:rsid w:val="002853DE"/>
    <w:rsid w:val="00291203"/>
    <w:rsid w:val="00291A01"/>
    <w:rsid w:val="00291EC2"/>
    <w:rsid w:val="00292061"/>
    <w:rsid w:val="00293274"/>
    <w:rsid w:val="00293B1E"/>
    <w:rsid w:val="00294952"/>
    <w:rsid w:val="0029599D"/>
    <w:rsid w:val="00295E74"/>
    <w:rsid w:val="00297AD6"/>
    <w:rsid w:val="00297EF0"/>
    <w:rsid w:val="002A0370"/>
    <w:rsid w:val="002A08BB"/>
    <w:rsid w:val="002A0B70"/>
    <w:rsid w:val="002A0BD9"/>
    <w:rsid w:val="002A0F90"/>
    <w:rsid w:val="002A1646"/>
    <w:rsid w:val="002A1EC5"/>
    <w:rsid w:val="002A1F6A"/>
    <w:rsid w:val="002A2E94"/>
    <w:rsid w:val="002A36AE"/>
    <w:rsid w:val="002A455B"/>
    <w:rsid w:val="002A4F7D"/>
    <w:rsid w:val="002A4FC7"/>
    <w:rsid w:val="002A56E0"/>
    <w:rsid w:val="002A5DA3"/>
    <w:rsid w:val="002A5FE0"/>
    <w:rsid w:val="002A6378"/>
    <w:rsid w:val="002A68AF"/>
    <w:rsid w:val="002A77C2"/>
    <w:rsid w:val="002A7B93"/>
    <w:rsid w:val="002B0442"/>
    <w:rsid w:val="002B1270"/>
    <w:rsid w:val="002B2CE0"/>
    <w:rsid w:val="002B2DF5"/>
    <w:rsid w:val="002B36FB"/>
    <w:rsid w:val="002B5F95"/>
    <w:rsid w:val="002B6566"/>
    <w:rsid w:val="002B66B1"/>
    <w:rsid w:val="002B7C42"/>
    <w:rsid w:val="002C1F2D"/>
    <w:rsid w:val="002C2BA5"/>
    <w:rsid w:val="002C3105"/>
    <w:rsid w:val="002C4BBE"/>
    <w:rsid w:val="002C4E88"/>
    <w:rsid w:val="002C5675"/>
    <w:rsid w:val="002C56C8"/>
    <w:rsid w:val="002C57CC"/>
    <w:rsid w:val="002C5B13"/>
    <w:rsid w:val="002C5FA7"/>
    <w:rsid w:val="002C739A"/>
    <w:rsid w:val="002D050D"/>
    <w:rsid w:val="002D0B83"/>
    <w:rsid w:val="002D29BE"/>
    <w:rsid w:val="002D319A"/>
    <w:rsid w:val="002D37E5"/>
    <w:rsid w:val="002D5D61"/>
    <w:rsid w:val="002D6B80"/>
    <w:rsid w:val="002D7AF4"/>
    <w:rsid w:val="002E1A84"/>
    <w:rsid w:val="002E2604"/>
    <w:rsid w:val="002E2682"/>
    <w:rsid w:val="002E274C"/>
    <w:rsid w:val="002E27FC"/>
    <w:rsid w:val="002E5200"/>
    <w:rsid w:val="002E54A3"/>
    <w:rsid w:val="002E5B05"/>
    <w:rsid w:val="002E791F"/>
    <w:rsid w:val="002E7CB8"/>
    <w:rsid w:val="002E7F7C"/>
    <w:rsid w:val="002F14C6"/>
    <w:rsid w:val="002F1EA2"/>
    <w:rsid w:val="002F3433"/>
    <w:rsid w:val="002F3C57"/>
    <w:rsid w:val="002F4000"/>
    <w:rsid w:val="002F401E"/>
    <w:rsid w:val="002F4FBA"/>
    <w:rsid w:val="002F5879"/>
    <w:rsid w:val="002F61B5"/>
    <w:rsid w:val="002F6A46"/>
    <w:rsid w:val="002F6C89"/>
    <w:rsid w:val="0030004F"/>
    <w:rsid w:val="003006EB"/>
    <w:rsid w:val="00301938"/>
    <w:rsid w:val="003022E5"/>
    <w:rsid w:val="003022F1"/>
    <w:rsid w:val="00302362"/>
    <w:rsid w:val="00302516"/>
    <w:rsid w:val="00302586"/>
    <w:rsid w:val="00303D35"/>
    <w:rsid w:val="0030413C"/>
    <w:rsid w:val="00304AED"/>
    <w:rsid w:val="00304E78"/>
    <w:rsid w:val="0030603D"/>
    <w:rsid w:val="00306AAD"/>
    <w:rsid w:val="00307824"/>
    <w:rsid w:val="00307A3E"/>
    <w:rsid w:val="00311AAD"/>
    <w:rsid w:val="0031214A"/>
    <w:rsid w:val="00312E7A"/>
    <w:rsid w:val="00313A6D"/>
    <w:rsid w:val="00314644"/>
    <w:rsid w:val="003149BA"/>
    <w:rsid w:val="0031637B"/>
    <w:rsid w:val="0031646D"/>
    <w:rsid w:val="00316553"/>
    <w:rsid w:val="00320F7E"/>
    <w:rsid w:val="0032196D"/>
    <w:rsid w:val="00321CD2"/>
    <w:rsid w:val="00322811"/>
    <w:rsid w:val="0032373E"/>
    <w:rsid w:val="0032450C"/>
    <w:rsid w:val="0032713D"/>
    <w:rsid w:val="00332022"/>
    <w:rsid w:val="00332BFA"/>
    <w:rsid w:val="00333403"/>
    <w:rsid w:val="0033345C"/>
    <w:rsid w:val="0033375B"/>
    <w:rsid w:val="00334302"/>
    <w:rsid w:val="003352E2"/>
    <w:rsid w:val="003365D8"/>
    <w:rsid w:val="00336AE9"/>
    <w:rsid w:val="003377C6"/>
    <w:rsid w:val="003401F0"/>
    <w:rsid w:val="00340A00"/>
    <w:rsid w:val="00341F6C"/>
    <w:rsid w:val="0034237A"/>
    <w:rsid w:val="003429E3"/>
    <w:rsid w:val="00342DFD"/>
    <w:rsid w:val="00342E3B"/>
    <w:rsid w:val="00343F25"/>
    <w:rsid w:val="00344311"/>
    <w:rsid w:val="003446DD"/>
    <w:rsid w:val="00344C6D"/>
    <w:rsid w:val="00346864"/>
    <w:rsid w:val="003477F3"/>
    <w:rsid w:val="00350281"/>
    <w:rsid w:val="00351F30"/>
    <w:rsid w:val="003525CB"/>
    <w:rsid w:val="003534B4"/>
    <w:rsid w:val="0035378E"/>
    <w:rsid w:val="00353FE1"/>
    <w:rsid w:val="003556EE"/>
    <w:rsid w:val="00355726"/>
    <w:rsid w:val="003562CB"/>
    <w:rsid w:val="00356C12"/>
    <w:rsid w:val="00357839"/>
    <w:rsid w:val="003605B6"/>
    <w:rsid w:val="003618DD"/>
    <w:rsid w:val="00361BAA"/>
    <w:rsid w:val="0036250C"/>
    <w:rsid w:val="0036281A"/>
    <w:rsid w:val="00363085"/>
    <w:rsid w:val="00363872"/>
    <w:rsid w:val="0036410C"/>
    <w:rsid w:val="003648AC"/>
    <w:rsid w:val="00364AFF"/>
    <w:rsid w:val="003665DB"/>
    <w:rsid w:val="003668FC"/>
    <w:rsid w:val="003675ED"/>
    <w:rsid w:val="00370100"/>
    <w:rsid w:val="0037076A"/>
    <w:rsid w:val="0037091B"/>
    <w:rsid w:val="003715F4"/>
    <w:rsid w:val="0037266B"/>
    <w:rsid w:val="00373191"/>
    <w:rsid w:val="00373844"/>
    <w:rsid w:val="00373D9A"/>
    <w:rsid w:val="003745BA"/>
    <w:rsid w:val="00374824"/>
    <w:rsid w:val="0037483A"/>
    <w:rsid w:val="00374B96"/>
    <w:rsid w:val="003759C5"/>
    <w:rsid w:val="003760B7"/>
    <w:rsid w:val="00376B9B"/>
    <w:rsid w:val="0037747E"/>
    <w:rsid w:val="0037761F"/>
    <w:rsid w:val="003801A7"/>
    <w:rsid w:val="00380ABA"/>
    <w:rsid w:val="00380D49"/>
    <w:rsid w:val="00382ABE"/>
    <w:rsid w:val="00382AC2"/>
    <w:rsid w:val="00382F40"/>
    <w:rsid w:val="00383191"/>
    <w:rsid w:val="00383C2F"/>
    <w:rsid w:val="00384266"/>
    <w:rsid w:val="0038449B"/>
    <w:rsid w:val="0038482B"/>
    <w:rsid w:val="003863C5"/>
    <w:rsid w:val="003872B3"/>
    <w:rsid w:val="0038759A"/>
    <w:rsid w:val="00387757"/>
    <w:rsid w:val="00387DD7"/>
    <w:rsid w:val="00390552"/>
    <w:rsid w:val="003907FF"/>
    <w:rsid w:val="00390F50"/>
    <w:rsid w:val="00390F5E"/>
    <w:rsid w:val="00391888"/>
    <w:rsid w:val="00391913"/>
    <w:rsid w:val="003938B0"/>
    <w:rsid w:val="00393BE2"/>
    <w:rsid w:val="0039690F"/>
    <w:rsid w:val="00397EE0"/>
    <w:rsid w:val="003A0443"/>
    <w:rsid w:val="003A059A"/>
    <w:rsid w:val="003A0A7A"/>
    <w:rsid w:val="003A0EC4"/>
    <w:rsid w:val="003A2620"/>
    <w:rsid w:val="003A2F27"/>
    <w:rsid w:val="003A351E"/>
    <w:rsid w:val="003A3F50"/>
    <w:rsid w:val="003A43B1"/>
    <w:rsid w:val="003A499C"/>
    <w:rsid w:val="003A5A9B"/>
    <w:rsid w:val="003A5B95"/>
    <w:rsid w:val="003A5C0F"/>
    <w:rsid w:val="003A7E48"/>
    <w:rsid w:val="003B0677"/>
    <w:rsid w:val="003B0D68"/>
    <w:rsid w:val="003B17AB"/>
    <w:rsid w:val="003B2084"/>
    <w:rsid w:val="003B3656"/>
    <w:rsid w:val="003B4A45"/>
    <w:rsid w:val="003B4EBB"/>
    <w:rsid w:val="003B5FF7"/>
    <w:rsid w:val="003B6951"/>
    <w:rsid w:val="003B7256"/>
    <w:rsid w:val="003B7910"/>
    <w:rsid w:val="003B7E0F"/>
    <w:rsid w:val="003C09E2"/>
    <w:rsid w:val="003C1669"/>
    <w:rsid w:val="003C187F"/>
    <w:rsid w:val="003C2E04"/>
    <w:rsid w:val="003C3D6D"/>
    <w:rsid w:val="003C403F"/>
    <w:rsid w:val="003C4750"/>
    <w:rsid w:val="003C55C9"/>
    <w:rsid w:val="003C615F"/>
    <w:rsid w:val="003C72B9"/>
    <w:rsid w:val="003C7FCD"/>
    <w:rsid w:val="003D0212"/>
    <w:rsid w:val="003D1162"/>
    <w:rsid w:val="003D125A"/>
    <w:rsid w:val="003D229A"/>
    <w:rsid w:val="003D296F"/>
    <w:rsid w:val="003D3ACA"/>
    <w:rsid w:val="003D4E04"/>
    <w:rsid w:val="003D52D2"/>
    <w:rsid w:val="003D581B"/>
    <w:rsid w:val="003D5F5C"/>
    <w:rsid w:val="003D7BB7"/>
    <w:rsid w:val="003E10FA"/>
    <w:rsid w:val="003E1D3D"/>
    <w:rsid w:val="003E20AE"/>
    <w:rsid w:val="003E30D9"/>
    <w:rsid w:val="003E3630"/>
    <w:rsid w:val="003E41BD"/>
    <w:rsid w:val="003E4A4A"/>
    <w:rsid w:val="003E4BC1"/>
    <w:rsid w:val="003E50E6"/>
    <w:rsid w:val="003E6468"/>
    <w:rsid w:val="003F02FF"/>
    <w:rsid w:val="003F0328"/>
    <w:rsid w:val="003F0640"/>
    <w:rsid w:val="003F1BA3"/>
    <w:rsid w:val="003F1E21"/>
    <w:rsid w:val="003F33CB"/>
    <w:rsid w:val="003F3472"/>
    <w:rsid w:val="003F3554"/>
    <w:rsid w:val="003F38F5"/>
    <w:rsid w:val="003F399A"/>
    <w:rsid w:val="003F44DB"/>
    <w:rsid w:val="003F45B1"/>
    <w:rsid w:val="003F49AD"/>
    <w:rsid w:val="003F49D7"/>
    <w:rsid w:val="003F5331"/>
    <w:rsid w:val="003F56E0"/>
    <w:rsid w:val="003F71DD"/>
    <w:rsid w:val="003F7877"/>
    <w:rsid w:val="003F7C73"/>
    <w:rsid w:val="00401105"/>
    <w:rsid w:val="004023F3"/>
    <w:rsid w:val="0040375A"/>
    <w:rsid w:val="00403CFE"/>
    <w:rsid w:val="0040481F"/>
    <w:rsid w:val="00404F87"/>
    <w:rsid w:val="0040707F"/>
    <w:rsid w:val="004070A5"/>
    <w:rsid w:val="00407DFC"/>
    <w:rsid w:val="00410B40"/>
    <w:rsid w:val="004118F0"/>
    <w:rsid w:val="0041291B"/>
    <w:rsid w:val="004131DA"/>
    <w:rsid w:val="00413620"/>
    <w:rsid w:val="00413924"/>
    <w:rsid w:val="00414342"/>
    <w:rsid w:val="0041451D"/>
    <w:rsid w:val="00414660"/>
    <w:rsid w:val="00414E36"/>
    <w:rsid w:val="00415313"/>
    <w:rsid w:val="004160E2"/>
    <w:rsid w:val="00416D1C"/>
    <w:rsid w:val="004174F2"/>
    <w:rsid w:val="004175AE"/>
    <w:rsid w:val="00417D61"/>
    <w:rsid w:val="004201D4"/>
    <w:rsid w:val="004206DE"/>
    <w:rsid w:val="00420ABE"/>
    <w:rsid w:val="00421B9A"/>
    <w:rsid w:val="00421FDB"/>
    <w:rsid w:val="00422787"/>
    <w:rsid w:val="00422BED"/>
    <w:rsid w:val="00422BF3"/>
    <w:rsid w:val="00422CDF"/>
    <w:rsid w:val="004246E4"/>
    <w:rsid w:val="00424AC9"/>
    <w:rsid w:val="004262A4"/>
    <w:rsid w:val="00427787"/>
    <w:rsid w:val="00427E13"/>
    <w:rsid w:val="0043120C"/>
    <w:rsid w:val="00432259"/>
    <w:rsid w:val="00432D2F"/>
    <w:rsid w:val="0043361E"/>
    <w:rsid w:val="0043384F"/>
    <w:rsid w:val="0043464F"/>
    <w:rsid w:val="004346DB"/>
    <w:rsid w:val="004347F2"/>
    <w:rsid w:val="00434BA4"/>
    <w:rsid w:val="0043532C"/>
    <w:rsid w:val="004353F2"/>
    <w:rsid w:val="00436B02"/>
    <w:rsid w:val="00436B42"/>
    <w:rsid w:val="00436B6C"/>
    <w:rsid w:val="00437E92"/>
    <w:rsid w:val="004408FB"/>
    <w:rsid w:val="0044163A"/>
    <w:rsid w:val="0044192F"/>
    <w:rsid w:val="0044197A"/>
    <w:rsid w:val="00442E35"/>
    <w:rsid w:val="00442E99"/>
    <w:rsid w:val="00443111"/>
    <w:rsid w:val="004432B7"/>
    <w:rsid w:val="00443A65"/>
    <w:rsid w:val="00443AC1"/>
    <w:rsid w:val="00444037"/>
    <w:rsid w:val="00444A8B"/>
    <w:rsid w:val="00444E09"/>
    <w:rsid w:val="00444E32"/>
    <w:rsid w:val="00445BCA"/>
    <w:rsid w:val="00446102"/>
    <w:rsid w:val="00446C6E"/>
    <w:rsid w:val="004477C7"/>
    <w:rsid w:val="004521D3"/>
    <w:rsid w:val="00452FEA"/>
    <w:rsid w:val="00453197"/>
    <w:rsid w:val="0045411E"/>
    <w:rsid w:val="00454648"/>
    <w:rsid w:val="00454A7A"/>
    <w:rsid w:val="0045555E"/>
    <w:rsid w:val="00455E64"/>
    <w:rsid w:val="00455F08"/>
    <w:rsid w:val="004564F6"/>
    <w:rsid w:val="004568E6"/>
    <w:rsid w:val="00456B07"/>
    <w:rsid w:val="00457455"/>
    <w:rsid w:val="0046052B"/>
    <w:rsid w:val="00460DC8"/>
    <w:rsid w:val="004613AB"/>
    <w:rsid w:val="00461D96"/>
    <w:rsid w:val="00462242"/>
    <w:rsid w:val="0046238F"/>
    <w:rsid w:val="00463F51"/>
    <w:rsid w:val="00464128"/>
    <w:rsid w:val="0046434D"/>
    <w:rsid w:val="004643B3"/>
    <w:rsid w:val="00464E9C"/>
    <w:rsid w:val="00464F20"/>
    <w:rsid w:val="00464FC5"/>
    <w:rsid w:val="00465050"/>
    <w:rsid w:val="00465AB5"/>
    <w:rsid w:val="00465C0C"/>
    <w:rsid w:val="00467679"/>
    <w:rsid w:val="00467C59"/>
    <w:rsid w:val="00470263"/>
    <w:rsid w:val="00471B35"/>
    <w:rsid w:val="004721CE"/>
    <w:rsid w:val="004723E4"/>
    <w:rsid w:val="0047263A"/>
    <w:rsid w:val="00472949"/>
    <w:rsid w:val="00473D72"/>
    <w:rsid w:val="00474902"/>
    <w:rsid w:val="004749EF"/>
    <w:rsid w:val="0047533A"/>
    <w:rsid w:val="00475E74"/>
    <w:rsid w:val="00476CE0"/>
    <w:rsid w:val="00476ED6"/>
    <w:rsid w:val="00477482"/>
    <w:rsid w:val="0048052E"/>
    <w:rsid w:val="00480757"/>
    <w:rsid w:val="00480ED0"/>
    <w:rsid w:val="0048104E"/>
    <w:rsid w:val="00481125"/>
    <w:rsid w:val="004828AD"/>
    <w:rsid w:val="00482CFA"/>
    <w:rsid w:val="00482EAF"/>
    <w:rsid w:val="0048409A"/>
    <w:rsid w:val="00484210"/>
    <w:rsid w:val="00484634"/>
    <w:rsid w:val="0048506F"/>
    <w:rsid w:val="004854C0"/>
    <w:rsid w:val="00485B61"/>
    <w:rsid w:val="00486160"/>
    <w:rsid w:val="004866FF"/>
    <w:rsid w:val="00486C35"/>
    <w:rsid w:val="00486DA7"/>
    <w:rsid w:val="00486F03"/>
    <w:rsid w:val="00486F12"/>
    <w:rsid w:val="004872B3"/>
    <w:rsid w:val="00487A1C"/>
    <w:rsid w:val="00487C76"/>
    <w:rsid w:val="0049037E"/>
    <w:rsid w:val="0049068C"/>
    <w:rsid w:val="00490A03"/>
    <w:rsid w:val="00491BED"/>
    <w:rsid w:val="00492591"/>
    <w:rsid w:val="00493348"/>
    <w:rsid w:val="0049415C"/>
    <w:rsid w:val="004941D5"/>
    <w:rsid w:val="004A02F5"/>
    <w:rsid w:val="004A0782"/>
    <w:rsid w:val="004A0C8C"/>
    <w:rsid w:val="004A12D4"/>
    <w:rsid w:val="004A262F"/>
    <w:rsid w:val="004A296E"/>
    <w:rsid w:val="004A2A41"/>
    <w:rsid w:val="004A5445"/>
    <w:rsid w:val="004A5AB0"/>
    <w:rsid w:val="004A7CE2"/>
    <w:rsid w:val="004B049B"/>
    <w:rsid w:val="004B0D28"/>
    <w:rsid w:val="004B145A"/>
    <w:rsid w:val="004B196D"/>
    <w:rsid w:val="004B1A7E"/>
    <w:rsid w:val="004B1E86"/>
    <w:rsid w:val="004B3136"/>
    <w:rsid w:val="004B3273"/>
    <w:rsid w:val="004B3593"/>
    <w:rsid w:val="004B3D61"/>
    <w:rsid w:val="004B4052"/>
    <w:rsid w:val="004B44B2"/>
    <w:rsid w:val="004B4B28"/>
    <w:rsid w:val="004B4FDA"/>
    <w:rsid w:val="004B6121"/>
    <w:rsid w:val="004B696F"/>
    <w:rsid w:val="004C0834"/>
    <w:rsid w:val="004C08B4"/>
    <w:rsid w:val="004C16FE"/>
    <w:rsid w:val="004C22CF"/>
    <w:rsid w:val="004C2652"/>
    <w:rsid w:val="004C2F0D"/>
    <w:rsid w:val="004C2F7E"/>
    <w:rsid w:val="004C3CAA"/>
    <w:rsid w:val="004C3D11"/>
    <w:rsid w:val="004C4F1B"/>
    <w:rsid w:val="004C6120"/>
    <w:rsid w:val="004C65CA"/>
    <w:rsid w:val="004C6EEC"/>
    <w:rsid w:val="004C7B09"/>
    <w:rsid w:val="004D0E34"/>
    <w:rsid w:val="004D2675"/>
    <w:rsid w:val="004D2A27"/>
    <w:rsid w:val="004D2B69"/>
    <w:rsid w:val="004D3170"/>
    <w:rsid w:val="004D33B8"/>
    <w:rsid w:val="004D42EE"/>
    <w:rsid w:val="004D5323"/>
    <w:rsid w:val="004D5843"/>
    <w:rsid w:val="004D5D5B"/>
    <w:rsid w:val="004D5F1B"/>
    <w:rsid w:val="004D6376"/>
    <w:rsid w:val="004D6597"/>
    <w:rsid w:val="004D67A8"/>
    <w:rsid w:val="004D6FAB"/>
    <w:rsid w:val="004E1826"/>
    <w:rsid w:val="004E3E0C"/>
    <w:rsid w:val="004E475E"/>
    <w:rsid w:val="004E4A41"/>
    <w:rsid w:val="004E517E"/>
    <w:rsid w:val="004E565A"/>
    <w:rsid w:val="004E65FF"/>
    <w:rsid w:val="004E6804"/>
    <w:rsid w:val="004E701E"/>
    <w:rsid w:val="004E7613"/>
    <w:rsid w:val="004F05E2"/>
    <w:rsid w:val="004F0E7D"/>
    <w:rsid w:val="004F11CE"/>
    <w:rsid w:val="004F1558"/>
    <w:rsid w:val="004F1612"/>
    <w:rsid w:val="004F1934"/>
    <w:rsid w:val="004F2803"/>
    <w:rsid w:val="004F2EE5"/>
    <w:rsid w:val="004F3435"/>
    <w:rsid w:val="004F36F7"/>
    <w:rsid w:val="004F3CFF"/>
    <w:rsid w:val="004F4035"/>
    <w:rsid w:val="004F4E9F"/>
    <w:rsid w:val="004F50C9"/>
    <w:rsid w:val="004F50F8"/>
    <w:rsid w:val="004F5145"/>
    <w:rsid w:val="004F56EC"/>
    <w:rsid w:val="004F60F1"/>
    <w:rsid w:val="004F6D36"/>
    <w:rsid w:val="004F7173"/>
    <w:rsid w:val="004F7C2A"/>
    <w:rsid w:val="005018BE"/>
    <w:rsid w:val="00502347"/>
    <w:rsid w:val="00502C07"/>
    <w:rsid w:val="0050344D"/>
    <w:rsid w:val="00503AFD"/>
    <w:rsid w:val="00503C4C"/>
    <w:rsid w:val="00503F1E"/>
    <w:rsid w:val="00503FE6"/>
    <w:rsid w:val="0050432A"/>
    <w:rsid w:val="005045C1"/>
    <w:rsid w:val="00505FF8"/>
    <w:rsid w:val="00506171"/>
    <w:rsid w:val="00506201"/>
    <w:rsid w:val="00507E52"/>
    <w:rsid w:val="00511263"/>
    <w:rsid w:val="00512C00"/>
    <w:rsid w:val="00513732"/>
    <w:rsid w:val="00514A76"/>
    <w:rsid w:val="005156A3"/>
    <w:rsid w:val="005157F3"/>
    <w:rsid w:val="0051595A"/>
    <w:rsid w:val="00516B06"/>
    <w:rsid w:val="00517719"/>
    <w:rsid w:val="00517D95"/>
    <w:rsid w:val="00520CB0"/>
    <w:rsid w:val="005210FA"/>
    <w:rsid w:val="00521330"/>
    <w:rsid w:val="00521794"/>
    <w:rsid w:val="00521C30"/>
    <w:rsid w:val="00523137"/>
    <w:rsid w:val="0052332B"/>
    <w:rsid w:val="00523E81"/>
    <w:rsid w:val="005243C3"/>
    <w:rsid w:val="0052456E"/>
    <w:rsid w:val="005246E7"/>
    <w:rsid w:val="00524F7E"/>
    <w:rsid w:val="005252E8"/>
    <w:rsid w:val="00525671"/>
    <w:rsid w:val="00526166"/>
    <w:rsid w:val="00526CA2"/>
    <w:rsid w:val="00527260"/>
    <w:rsid w:val="00530119"/>
    <w:rsid w:val="00530401"/>
    <w:rsid w:val="005309AB"/>
    <w:rsid w:val="00530A43"/>
    <w:rsid w:val="00530CFE"/>
    <w:rsid w:val="00532029"/>
    <w:rsid w:val="005324EF"/>
    <w:rsid w:val="005326EE"/>
    <w:rsid w:val="005329A8"/>
    <w:rsid w:val="00532C22"/>
    <w:rsid w:val="00532C9D"/>
    <w:rsid w:val="005351EB"/>
    <w:rsid w:val="005352BB"/>
    <w:rsid w:val="00535A82"/>
    <w:rsid w:val="00540B9B"/>
    <w:rsid w:val="00540D19"/>
    <w:rsid w:val="00540EC5"/>
    <w:rsid w:val="005416DF"/>
    <w:rsid w:val="00541F22"/>
    <w:rsid w:val="00541F23"/>
    <w:rsid w:val="00542317"/>
    <w:rsid w:val="005425AC"/>
    <w:rsid w:val="005431AF"/>
    <w:rsid w:val="00543463"/>
    <w:rsid w:val="005434AB"/>
    <w:rsid w:val="00547BAF"/>
    <w:rsid w:val="00550082"/>
    <w:rsid w:val="0055028B"/>
    <w:rsid w:val="0055161A"/>
    <w:rsid w:val="00552699"/>
    <w:rsid w:val="005537EC"/>
    <w:rsid w:val="00553D60"/>
    <w:rsid w:val="00554C72"/>
    <w:rsid w:val="00554D2E"/>
    <w:rsid w:val="00555520"/>
    <w:rsid w:val="005555C6"/>
    <w:rsid w:val="00555CEB"/>
    <w:rsid w:val="0055608E"/>
    <w:rsid w:val="00556610"/>
    <w:rsid w:val="005600B8"/>
    <w:rsid w:val="00560A26"/>
    <w:rsid w:val="005623B1"/>
    <w:rsid w:val="0056268A"/>
    <w:rsid w:val="005627A3"/>
    <w:rsid w:val="00562CAA"/>
    <w:rsid w:val="005630B2"/>
    <w:rsid w:val="005635AD"/>
    <w:rsid w:val="005637FF"/>
    <w:rsid w:val="00563B08"/>
    <w:rsid w:val="00564490"/>
    <w:rsid w:val="005652E6"/>
    <w:rsid w:val="005659AA"/>
    <w:rsid w:val="00565AAC"/>
    <w:rsid w:val="00565CC3"/>
    <w:rsid w:val="0056633B"/>
    <w:rsid w:val="0056664D"/>
    <w:rsid w:val="00567340"/>
    <w:rsid w:val="00570D62"/>
    <w:rsid w:val="00570ECD"/>
    <w:rsid w:val="005721BC"/>
    <w:rsid w:val="005724F9"/>
    <w:rsid w:val="0057307A"/>
    <w:rsid w:val="00574247"/>
    <w:rsid w:val="00574500"/>
    <w:rsid w:val="00574788"/>
    <w:rsid w:val="00574F50"/>
    <w:rsid w:val="005751C7"/>
    <w:rsid w:val="0057521D"/>
    <w:rsid w:val="005753E0"/>
    <w:rsid w:val="0057678C"/>
    <w:rsid w:val="00576D4C"/>
    <w:rsid w:val="005779F0"/>
    <w:rsid w:val="00577CD8"/>
    <w:rsid w:val="00577DF7"/>
    <w:rsid w:val="0058050C"/>
    <w:rsid w:val="00581056"/>
    <w:rsid w:val="005811CC"/>
    <w:rsid w:val="00581363"/>
    <w:rsid w:val="00583181"/>
    <w:rsid w:val="00583A75"/>
    <w:rsid w:val="00583D37"/>
    <w:rsid w:val="00584062"/>
    <w:rsid w:val="00584443"/>
    <w:rsid w:val="00585CC3"/>
    <w:rsid w:val="0058648B"/>
    <w:rsid w:val="0058663E"/>
    <w:rsid w:val="00586A4A"/>
    <w:rsid w:val="005900BC"/>
    <w:rsid w:val="00590327"/>
    <w:rsid w:val="00590338"/>
    <w:rsid w:val="0059193E"/>
    <w:rsid w:val="00591A1F"/>
    <w:rsid w:val="0059239E"/>
    <w:rsid w:val="00592708"/>
    <w:rsid w:val="00593294"/>
    <w:rsid w:val="00593EF8"/>
    <w:rsid w:val="00593F3C"/>
    <w:rsid w:val="005943CC"/>
    <w:rsid w:val="0059447D"/>
    <w:rsid w:val="00594B6B"/>
    <w:rsid w:val="005959B2"/>
    <w:rsid w:val="00595EC2"/>
    <w:rsid w:val="005961DD"/>
    <w:rsid w:val="005966D9"/>
    <w:rsid w:val="00597084"/>
    <w:rsid w:val="0059718C"/>
    <w:rsid w:val="005971C5"/>
    <w:rsid w:val="00597E4F"/>
    <w:rsid w:val="005A0DCC"/>
    <w:rsid w:val="005A1593"/>
    <w:rsid w:val="005A22AD"/>
    <w:rsid w:val="005A2690"/>
    <w:rsid w:val="005A2920"/>
    <w:rsid w:val="005A32BF"/>
    <w:rsid w:val="005A38FB"/>
    <w:rsid w:val="005A3979"/>
    <w:rsid w:val="005A5A89"/>
    <w:rsid w:val="005A5C84"/>
    <w:rsid w:val="005A5F22"/>
    <w:rsid w:val="005A656C"/>
    <w:rsid w:val="005B2D61"/>
    <w:rsid w:val="005B2E24"/>
    <w:rsid w:val="005B341A"/>
    <w:rsid w:val="005B46C1"/>
    <w:rsid w:val="005B5039"/>
    <w:rsid w:val="005B5459"/>
    <w:rsid w:val="005B5B34"/>
    <w:rsid w:val="005B5F04"/>
    <w:rsid w:val="005B63B0"/>
    <w:rsid w:val="005B7687"/>
    <w:rsid w:val="005B7D28"/>
    <w:rsid w:val="005C1916"/>
    <w:rsid w:val="005C1EA7"/>
    <w:rsid w:val="005C2B9A"/>
    <w:rsid w:val="005C2D39"/>
    <w:rsid w:val="005C3129"/>
    <w:rsid w:val="005C3E6D"/>
    <w:rsid w:val="005C6DC2"/>
    <w:rsid w:val="005C6FF8"/>
    <w:rsid w:val="005C7105"/>
    <w:rsid w:val="005C745A"/>
    <w:rsid w:val="005D05D3"/>
    <w:rsid w:val="005D08DF"/>
    <w:rsid w:val="005D0C24"/>
    <w:rsid w:val="005D13C2"/>
    <w:rsid w:val="005D1D92"/>
    <w:rsid w:val="005D1D9E"/>
    <w:rsid w:val="005D2E00"/>
    <w:rsid w:val="005D367C"/>
    <w:rsid w:val="005D4DF9"/>
    <w:rsid w:val="005D59FA"/>
    <w:rsid w:val="005D74EF"/>
    <w:rsid w:val="005E4641"/>
    <w:rsid w:val="005E46B2"/>
    <w:rsid w:val="005E4F7D"/>
    <w:rsid w:val="005E5D36"/>
    <w:rsid w:val="005E751C"/>
    <w:rsid w:val="005E75C2"/>
    <w:rsid w:val="005E7EA4"/>
    <w:rsid w:val="005F298F"/>
    <w:rsid w:val="005F46E1"/>
    <w:rsid w:val="005F55D4"/>
    <w:rsid w:val="005F59F8"/>
    <w:rsid w:val="005F6503"/>
    <w:rsid w:val="005F76F0"/>
    <w:rsid w:val="005F7C51"/>
    <w:rsid w:val="005F7C7C"/>
    <w:rsid w:val="00600425"/>
    <w:rsid w:val="00600DDB"/>
    <w:rsid w:val="00600EAF"/>
    <w:rsid w:val="00601042"/>
    <w:rsid w:val="006011E5"/>
    <w:rsid w:val="006012D1"/>
    <w:rsid w:val="006014EA"/>
    <w:rsid w:val="00601A5B"/>
    <w:rsid w:val="00601B68"/>
    <w:rsid w:val="00601BBB"/>
    <w:rsid w:val="00602F3B"/>
    <w:rsid w:val="006034C9"/>
    <w:rsid w:val="00603C07"/>
    <w:rsid w:val="006041E4"/>
    <w:rsid w:val="0060522C"/>
    <w:rsid w:val="00606626"/>
    <w:rsid w:val="00606C07"/>
    <w:rsid w:val="00607467"/>
    <w:rsid w:val="00607894"/>
    <w:rsid w:val="00610656"/>
    <w:rsid w:val="00610887"/>
    <w:rsid w:val="00610E53"/>
    <w:rsid w:val="00612580"/>
    <w:rsid w:val="006129EB"/>
    <w:rsid w:val="00613E70"/>
    <w:rsid w:val="0061400E"/>
    <w:rsid w:val="00614ECC"/>
    <w:rsid w:val="00615B29"/>
    <w:rsid w:val="00615EB2"/>
    <w:rsid w:val="0061621E"/>
    <w:rsid w:val="0061727F"/>
    <w:rsid w:val="00617443"/>
    <w:rsid w:val="00617F35"/>
    <w:rsid w:val="00620C9B"/>
    <w:rsid w:val="00620E30"/>
    <w:rsid w:val="00621395"/>
    <w:rsid w:val="00621628"/>
    <w:rsid w:val="006229D7"/>
    <w:rsid w:val="00622E49"/>
    <w:rsid w:val="00623866"/>
    <w:rsid w:val="00623D12"/>
    <w:rsid w:val="00623DDC"/>
    <w:rsid w:val="006248A8"/>
    <w:rsid w:val="00624ADF"/>
    <w:rsid w:val="0062506B"/>
    <w:rsid w:val="00625292"/>
    <w:rsid w:val="0062541B"/>
    <w:rsid w:val="00625550"/>
    <w:rsid w:val="0062670A"/>
    <w:rsid w:val="00626E27"/>
    <w:rsid w:val="0063027C"/>
    <w:rsid w:val="00630B1E"/>
    <w:rsid w:val="006313CE"/>
    <w:rsid w:val="006319F6"/>
    <w:rsid w:val="006325F8"/>
    <w:rsid w:val="00632A00"/>
    <w:rsid w:val="0063414B"/>
    <w:rsid w:val="00636053"/>
    <w:rsid w:val="006361CB"/>
    <w:rsid w:val="00636557"/>
    <w:rsid w:val="00636B08"/>
    <w:rsid w:val="00636F3B"/>
    <w:rsid w:val="00640092"/>
    <w:rsid w:val="00640680"/>
    <w:rsid w:val="00640C93"/>
    <w:rsid w:val="00640FBC"/>
    <w:rsid w:val="00641C6C"/>
    <w:rsid w:val="0064222D"/>
    <w:rsid w:val="006432DD"/>
    <w:rsid w:val="006439E0"/>
    <w:rsid w:val="00644027"/>
    <w:rsid w:val="00644DC4"/>
    <w:rsid w:val="006456E8"/>
    <w:rsid w:val="006460EB"/>
    <w:rsid w:val="00646157"/>
    <w:rsid w:val="00646F20"/>
    <w:rsid w:val="006470C3"/>
    <w:rsid w:val="00650176"/>
    <w:rsid w:val="00650BA6"/>
    <w:rsid w:val="006512FF"/>
    <w:rsid w:val="00652A73"/>
    <w:rsid w:val="00653B59"/>
    <w:rsid w:val="00653BFE"/>
    <w:rsid w:val="00654131"/>
    <w:rsid w:val="00654F96"/>
    <w:rsid w:val="00655011"/>
    <w:rsid w:val="00655D85"/>
    <w:rsid w:val="0065610F"/>
    <w:rsid w:val="00656B85"/>
    <w:rsid w:val="0066193F"/>
    <w:rsid w:val="0066411D"/>
    <w:rsid w:val="00664547"/>
    <w:rsid w:val="006649C7"/>
    <w:rsid w:val="00664E0D"/>
    <w:rsid w:val="00665196"/>
    <w:rsid w:val="00666C51"/>
    <w:rsid w:val="006677CD"/>
    <w:rsid w:val="00667D89"/>
    <w:rsid w:val="00671961"/>
    <w:rsid w:val="00671B3B"/>
    <w:rsid w:val="00672754"/>
    <w:rsid w:val="00672A89"/>
    <w:rsid w:val="00672C5C"/>
    <w:rsid w:val="00673791"/>
    <w:rsid w:val="0067448B"/>
    <w:rsid w:val="00674A21"/>
    <w:rsid w:val="00675301"/>
    <w:rsid w:val="006755A1"/>
    <w:rsid w:val="00675EA7"/>
    <w:rsid w:val="00676664"/>
    <w:rsid w:val="00676D3A"/>
    <w:rsid w:val="00676FED"/>
    <w:rsid w:val="006775BA"/>
    <w:rsid w:val="00680D9B"/>
    <w:rsid w:val="0068116A"/>
    <w:rsid w:val="00681ACE"/>
    <w:rsid w:val="00682183"/>
    <w:rsid w:val="00682947"/>
    <w:rsid w:val="00682B64"/>
    <w:rsid w:val="006830C3"/>
    <w:rsid w:val="006837F9"/>
    <w:rsid w:val="00684266"/>
    <w:rsid w:val="00684C2D"/>
    <w:rsid w:val="00684FB7"/>
    <w:rsid w:val="00686797"/>
    <w:rsid w:val="00687B27"/>
    <w:rsid w:val="00687B2D"/>
    <w:rsid w:val="0069046E"/>
    <w:rsid w:val="00690F19"/>
    <w:rsid w:val="006918BF"/>
    <w:rsid w:val="006924CC"/>
    <w:rsid w:val="00693154"/>
    <w:rsid w:val="00694ECD"/>
    <w:rsid w:val="006959AF"/>
    <w:rsid w:val="00695AA8"/>
    <w:rsid w:val="006961A7"/>
    <w:rsid w:val="006966D9"/>
    <w:rsid w:val="00696DA5"/>
    <w:rsid w:val="0069739B"/>
    <w:rsid w:val="00697501"/>
    <w:rsid w:val="006978BD"/>
    <w:rsid w:val="00697C26"/>
    <w:rsid w:val="006A102A"/>
    <w:rsid w:val="006A1323"/>
    <w:rsid w:val="006A1738"/>
    <w:rsid w:val="006A17C8"/>
    <w:rsid w:val="006A2965"/>
    <w:rsid w:val="006A2F46"/>
    <w:rsid w:val="006A317D"/>
    <w:rsid w:val="006A3B5A"/>
    <w:rsid w:val="006A3DA0"/>
    <w:rsid w:val="006A5290"/>
    <w:rsid w:val="006A7452"/>
    <w:rsid w:val="006A7647"/>
    <w:rsid w:val="006B06DC"/>
    <w:rsid w:val="006B16B4"/>
    <w:rsid w:val="006B2135"/>
    <w:rsid w:val="006B5726"/>
    <w:rsid w:val="006B5B99"/>
    <w:rsid w:val="006B5D8F"/>
    <w:rsid w:val="006B6611"/>
    <w:rsid w:val="006B74BE"/>
    <w:rsid w:val="006B7952"/>
    <w:rsid w:val="006B7A9B"/>
    <w:rsid w:val="006C0117"/>
    <w:rsid w:val="006C013B"/>
    <w:rsid w:val="006C0561"/>
    <w:rsid w:val="006C0B0A"/>
    <w:rsid w:val="006C1CEE"/>
    <w:rsid w:val="006C21F3"/>
    <w:rsid w:val="006C22C4"/>
    <w:rsid w:val="006C407E"/>
    <w:rsid w:val="006C5113"/>
    <w:rsid w:val="006C60DB"/>
    <w:rsid w:val="006D10FB"/>
    <w:rsid w:val="006D14AD"/>
    <w:rsid w:val="006D1CDA"/>
    <w:rsid w:val="006D1F6D"/>
    <w:rsid w:val="006D35FB"/>
    <w:rsid w:val="006D4C6C"/>
    <w:rsid w:val="006D5CF1"/>
    <w:rsid w:val="006D616C"/>
    <w:rsid w:val="006D774F"/>
    <w:rsid w:val="006D7B08"/>
    <w:rsid w:val="006E0136"/>
    <w:rsid w:val="006E1A61"/>
    <w:rsid w:val="006E1A86"/>
    <w:rsid w:val="006E1F93"/>
    <w:rsid w:val="006E2B13"/>
    <w:rsid w:val="006E35FE"/>
    <w:rsid w:val="006E37F3"/>
    <w:rsid w:val="006E3F99"/>
    <w:rsid w:val="006E4F05"/>
    <w:rsid w:val="006E53AA"/>
    <w:rsid w:val="006E632A"/>
    <w:rsid w:val="006E737C"/>
    <w:rsid w:val="006E7953"/>
    <w:rsid w:val="006E7B3D"/>
    <w:rsid w:val="006E7E51"/>
    <w:rsid w:val="006F0130"/>
    <w:rsid w:val="006F07B3"/>
    <w:rsid w:val="006F0A43"/>
    <w:rsid w:val="006F0A5C"/>
    <w:rsid w:val="006F1DBD"/>
    <w:rsid w:val="006F2C40"/>
    <w:rsid w:val="006F319D"/>
    <w:rsid w:val="006F3A38"/>
    <w:rsid w:val="006F4017"/>
    <w:rsid w:val="006F6E60"/>
    <w:rsid w:val="006F7A14"/>
    <w:rsid w:val="006F7B67"/>
    <w:rsid w:val="007005B8"/>
    <w:rsid w:val="00700E3B"/>
    <w:rsid w:val="0070148C"/>
    <w:rsid w:val="00702755"/>
    <w:rsid w:val="0070281B"/>
    <w:rsid w:val="00702836"/>
    <w:rsid w:val="007029D6"/>
    <w:rsid w:val="00705367"/>
    <w:rsid w:val="007053E3"/>
    <w:rsid w:val="0070562A"/>
    <w:rsid w:val="00705A6E"/>
    <w:rsid w:val="00706241"/>
    <w:rsid w:val="0071030F"/>
    <w:rsid w:val="00710E24"/>
    <w:rsid w:val="00711F57"/>
    <w:rsid w:val="00714054"/>
    <w:rsid w:val="00714290"/>
    <w:rsid w:val="00714AF5"/>
    <w:rsid w:val="00714D19"/>
    <w:rsid w:val="00715135"/>
    <w:rsid w:val="0071569D"/>
    <w:rsid w:val="00716B2C"/>
    <w:rsid w:val="00716E5A"/>
    <w:rsid w:val="00717E31"/>
    <w:rsid w:val="00717E91"/>
    <w:rsid w:val="00720C01"/>
    <w:rsid w:val="00721C01"/>
    <w:rsid w:val="00721DAD"/>
    <w:rsid w:val="007221E1"/>
    <w:rsid w:val="00722490"/>
    <w:rsid w:val="007225C1"/>
    <w:rsid w:val="00722F04"/>
    <w:rsid w:val="00723CBA"/>
    <w:rsid w:val="00724BA1"/>
    <w:rsid w:val="00725EF3"/>
    <w:rsid w:val="00725F48"/>
    <w:rsid w:val="00730531"/>
    <w:rsid w:val="00731D40"/>
    <w:rsid w:val="007327EE"/>
    <w:rsid w:val="00732B73"/>
    <w:rsid w:val="00732EBF"/>
    <w:rsid w:val="00732FF3"/>
    <w:rsid w:val="00733153"/>
    <w:rsid w:val="0073338A"/>
    <w:rsid w:val="00733DB0"/>
    <w:rsid w:val="00734347"/>
    <w:rsid w:val="00734399"/>
    <w:rsid w:val="00734967"/>
    <w:rsid w:val="00734C24"/>
    <w:rsid w:val="00735571"/>
    <w:rsid w:val="00735590"/>
    <w:rsid w:val="007373B3"/>
    <w:rsid w:val="007374CA"/>
    <w:rsid w:val="00737EB1"/>
    <w:rsid w:val="00740BAF"/>
    <w:rsid w:val="00740C2A"/>
    <w:rsid w:val="00741819"/>
    <w:rsid w:val="00741E7F"/>
    <w:rsid w:val="00744116"/>
    <w:rsid w:val="007445A8"/>
    <w:rsid w:val="007448D3"/>
    <w:rsid w:val="00744AE3"/>
    <w:rsid w:val="00745227"/>
    <w:rsid w:val="00745CFA"/>
    <w:rsid w:val="00746693"/>
    <w:rsid w:val="00752597"/>
    <w:rsid w:val="007531CE"/>
    <w:rsid w:val="0075396D"/>
    <w:rsid w:val="00753E62"/>
    <w:rsid w:val="00753F6E"/>
    <w:rsid w:val="00754788"/>
    <w:rsid w:val="007548B3"/>
    <w:rsid w:val="00754903"/>
    <w:rsid w:val="00755268"/>
    <w:rsid w:val="0075595E"/>
    <w:rsid w:val="00755DFD"/>
    <w:rsid w:val="00760406"/>
    <w:rsid w:val="0076099F"/>
    <w:rsid w:val="007617BF"/>
    <w:rsid w:val="007620B2"/>
    <w:rsid w:val="0076289B"/>
    <w:rsid w:val="00764F69"/>
    <w:rsid w:val="00765389"/>
    <w:rsid w:val="0076548D"/>
    <w:rsid w:val="0076562C"/>
    <w:rsid w:val="007659D2"/>
    <w:rsid w:val="007660CA"/>
    <w:rsid w:val="007706B9"/>
    <w:rsid w:val="007720F2"/>
    <w:rsid w:val="007726AC"/>
    <w:rsid w:val="0077312E"/>
    <w:rsid w:val="0077372C"/>
    <w:rsid w:val="00773A63"/>
    <w:rsid w:val="00773DE2"/>
    <w:rsid w:val="00774F01"/>
    <w:rsid w:val="00775FC7"/>
    <w:rsid w:val="00782347"/>
    <w:rsid w:val="00782873"/>
    <w:rsid w:val="00783BB8"/>
    <w:rsid w:val="00783C12"/>
    <w:rsid w:val="007849D6"/>
    <w:rsid w:val="00784A93"/>
    <w:rsid w:val="00784BF1"/>
    <w:rsid w:val="007852A6"/>
    <w:rsid w:val="0078591D"/>
    <w:rsid w:val="007862A5"/>
    <w:rsid w:val="00790C4C"/>
    <w:rsid w:val="007911D4"/>
    <w:rsid w:val="00791C85"/>
    <w:rsid w:val="00792898"/>
    <w:rsid w:val="00792DF7"/>
    <w:rsid w:val="00792F97"/>
    <w:rsid w:val="00794919"/>
    <w:rsid w:val="00794AA2"/>
    <w:rsid w:val="00794EFA"/>
    <w:rsid w:val="00795ED6"/>
    <w:rsid w:val="00795F74"/>
    <w:rsid w:val="0079649B"/>
    <w:rsid w:val="00796909"/>
    <w:rsid w:val="00796B8E"/>
    <w:rsid w:val="00797106"/>
    <w:rsid w:val="007A01E1"/>
    <w:rsid w:val="007A1388"/>
    <w:rsid w:val="007A1B53"/>
    <w:rsid w:val="007A1BE4"/>
    <w:rsid w:val="007A3124"/>
    <w:rsid w:val="007A421F"/>
    <w:rsid w:val="007A4543"/>
    <w:rsid w:val="007A4D3D"/>
    <w:rsid w:val="007A643C"/>
    <w:rsid w:val="007A6830"/>
    <w:rsid w:val="007A6B2D"/>
    <w:rsid w:val="007B0174"/>
    <w:rsid w:val="007B09A3"/>
    <w:rsid w:val="007B09DC"/>
    <w:rsid w:val="007B0CC5"/>
    <w:rsid w:val="007B285F"/>
    <w:rsid w:val="007B292D"/>
    <w:rsid w:val="007B2BC9"/>
    <w:rsid w:val="007B565A"/>
    <w:rsid w:val="007B5DBA"/>
    <w:rsid w:val="007B689E"/>
    <w:rsid w:val="007B6DE6"/>
    <w:rsid w:val="007B7129"/>
    <w:rsid w:val="007B7262"/>
    <w:rsid w:val="007B76A3"/>
    <w:rsid w:val="007B7F40"/>
    <w:rsid w:val="007C22BB"/>
    <w:rsid w:val="007C3225"/>
    <w:rsid w:val="007C33C8"/>
    <w:rsid w:val="007C3EA7"/>
    <w:rsid w:val="007C63E0"/>
    <w:rsid w:val="007C6712"/>
    <w:rsid w:val="007C7AA2"/>
    <w:rsid w:val="007C7B63"/>
    <w:rsid w:val="007C7DC6"/>
    <w:rsid w:val="007D0019"/>
    <w:rsid w:val="007D0103"/>
    <w:rsid w:val="007D1A4D"/>
    <w:rsid w:val="007D26BD"/>
    <w:rsid w:val="007D288E"/>
    <w:rsid w:val="007D2B96"/>
    <w:rsid w:val="007D2D0D"/>
    <w:rsid w:val="007D2E70"/>
    <w:rsid w:val="007D30CD"/>
    <w:rsid w:val="007D398C"/>
    <w:rsid w:val="007D429E"/>
    <w:rsid w:val="007D4645"/>
    <w:rsid w:val="007D4991"/>
    <w:rsid w:val="007D4AE3"/>
    <w:rsid w:val="007D4F96"/>
    <w:rsid w:val="007D5130"/>
    <w:rsid w:val="007D5E12"/>
    <w:rsid w:val="007D5FC7"/>
    <w:rsid w:val="007D62A2"/>
    <w:rsid w:val="007D62F4"/>
    <w:rsid w:val="007D669D"/>
    <w:rsid w:val="007D7042"/>
    <w:rsid w:val="007E054D"/>
    <w:rsid w:val="007E0676"/>
    <w:rsid w:val="007E0DF1"/>
    <w:rsid w:val="007E1393"/>
    <w:rsid w:val="007E1442"/>
    <w:rsid w:val="007E1D6F"/>
    <w:rsid w:val="007E20D0"/>
    <w:rsid w:val="007E2B0D"/>
    <w:rsid w:val="007E3824"/>
    <w:rsid w:val="007E394D"/>
    <w:rsid w:val="007E3FB7"/>
    <w:rsid w:val="007E48EB"/>
    <w:rsid w:val="007E5944"/>
    <w:rsid w:val="007E66F3"/>
    <w:rsid w:val="007E69B2"/>
    <w:rsid w:val="007E7D33"/>
    <w:rsid w:val="007F01CA"/>
    <w:rsid w:val="007F0720"/>
    <w:rsid w:val="007F073D"/>
    <w:rsid w:val="007F0984"/>
    <w:rsid w:val="007F12EC"/>
    <w:rsid w:val="007F24B5"/>
    <w:rsid w:val="007F32F8"/>
    <w:rsid w:val="007F357D"/>
    <w:rsid w:val="007F3E7A"/>
    <w:rsid w:val="007F3FDF"/>
    <w:rsid w:val="007F4851"/>
    <w:rsid w:val="007F5315"/>
    <w:rsid w:val="007F5B0D"/>
    <w:rsid w:val="007F65C4"/>
    <w:rsid w:val="007F6876"/>
    <w:rsid w:val="007F73E5"/>
    <w:rsid w:val="007F7A17"/>
    <w:rsid w:val="00800EFE"/>
    <w:rsid w:val="008013BB"/>
    <w:rsid w:val="00801789"/>
    <w:rsid w:val="008020B4"/>
    <w:rsid w:val="00802724"/>
    <w:rsid w:val="00802BE7"/>
    <w:rsid w:val="00803885"/>
    <w:rsid w:val="00803B59"/>
    <w:rsid w:val="00804035"/>
    <w:rsid w:val="0080411D"/>
    <w:rsid w:val="008064E1"/>
    <w:rsid w:val="00806F0F"/>
    <w:rsid w:val="0080700F"/>
    <w:rsid w:val="00807F33"/>
    <w:rsid w:val="0081030A"/>
    <w:rsid w:val="008108C2"/>
    <w:rsid w:val="00810E84"/>
    <w:rsid w:val="00810F35"/>
    <w:rsid w:val="00811019"/>
    <w:rsid w:val="00811353"/>
    <w:rsid w:val="0081231A"/>
    <w:rsid w:val="00812B70"/>
    <w:rsid w:val="00813AF9"/>
    <w:rsid w:val="00814544"/>
    <w:rsid w:val="0081495C"/>
    <w:rsid w:val="00816223"/>
    <w:rsid w:val="008163AD"/>
    <w:rsid w:val="0081651A"/>
    <w:rsid w:val="00820EB4"/>
    <w:rsid w:val="008217CC"/>
    <w:rsid w:val="00821AD0"/>
    <w:rsid w:val="00822B9D"/>
    <w:rsid w:val="00823071"/>
    <w:rsid w:val="008248FF"/>
    <w:rsid w:val="00824BC5"/>
    <w:rsid w:val="00825BEB"/>
    <w:rsid w:val="0082695D"/>
    <w:rsid w:val="008269BC"/>
    <w:rsid w:val="00826A26"/>
    <w:rsid w:val="00827E56"/>
    <w:rsid w:val="00830775"/>
    <w:rsid w:val="00830CA7"/>
    <w:rsid w:val="00831379"/>
    <w:rsid w:val="00831521"/>
    <w:rsid w:val="00831DAD"/>
    <w:rsid w:val="008323F5"/>
    <w:rsid w:val="00833296"/>
    <w:rsid w:val="00833EE8"/>
    <w:rsid w:val="00834104"/>
    <w:rsid w:val="0083421E"/>
    <w:rsid w:val="00834710"/>
    <w:rsid w:val="00836200"/>
    <w:rsid w:val="00836387"/>
    <w:rsid w:val="0083659F"/>
    <w:rsid w:val="0083661F"/>
    <w:rsid w:val="00836824"/>
    <w:rsid w:val="008371B9"/>
    <w:rsid w:val="008371CA"/>
    <w:rsid w:val="00837598"/>
    <w:rsid w:val="00837848"/>
    <w:rsid w:val="008378BC"/>
    <w:rsid w:val="00840D94"/>
    <w:rsid w:val="00841244"/>
    <w:rsid w:val="0084197B"/>
    <w:rsid w:val="00842A3A"/>
    <w:rsid w:val="00844DFF"/>
    <w:rsid w:val="008470AE"/>
    <w:rsid w:val="008471A1"/>
    <w:rsid w:val="008479B4"/>
    <w:rsid w:val="008500E0"/>
    <w:rsid w:val="00850F6A"/>
    <w:rsid w:val="0085109F"/>
    <w:rsid w:val="0085134B"/>
    <w:rsid w:val="008516FE"/>
    <w:rsid w:val="00851959"/>
    <w:rsid w:val="00852BE9"/>
    <w:rsid w:val="008562F1"/>
    <w:rsid w:val="008564F9"/>
    <w:rsid w:val="00857DB7"/>
    <w:rsid w:val="00860B9B"/>
    <w:rsid w:val="00860BC1"/>
    <w:rsid w:val="00861E7F"/>
    <w:rsid w:val="00863BFF"/>
    <w:rsid w:val="00864798"/>
    <w:rsid w:val="00865232"/>
    <w:rsid w:val="00865A8D"/>
    <w:rsid w:val="00865F3C"/>
    <w:rsid w:val="008661F1"/>
    <w:rsid w:val="008669F2"/>
    <w:rsid w:val="008670AF"/>
    <w:rsid w:val="00870139"/>
    <w:rsid w:val="008703BA"/>
    <w:rsid w:val="008706C1"/>
    <w:rsid w:val="00870CF4"/>
    <w:rsid w:val="00870F90"/>
    <w:rsid w:val="008710EB"/>
    <w:rsid w:val="0087273B"/>
    <w:rsid w:val="008737CA"/>
    <w:rsid w:val="008740CB"/>
    <w:rsid w:val="00874ABA"/>
    <w:rsid w:val="00874CEF"/>
    <w:rsid w:val="0087504E"/>
    <w:rsid w:val="008753D3"/>
    <w:rsid w:val="00875A09"/>
    <w:rsid w:val="00875A45"/>
    <w:rsid w:val="00877042"/>
    <w:rsid w:val="0087710A"/>
    <w:rsid w:val="008777DD"/>
    <w:rsid w:val="0087787C"/>
    <w:rsid w:val="00877C1C"/>
    <w:rsid w:val="00877F66"/>
    <w:rsid w:val="00880E6A"/>
    <w:rsid w:val="00881AC1"/>
    <w:rsid w:val="00882056"/>
    <w:rsid w:val="00882B22"/>
    <w:rsid w:val="00882DD0"/>
    <w:rsid w:val="008838C6"/>
    <w:rsid w:val="008842CE"/>
    <w:rsid w:val="00884687"/>
    <w:rsid w:val="00884AF5"/>
    <w:rsid w:val="00885271"/>
    <w:rsid w:val="00885471"/>
    <w:rsid w:val="008864EC"/>
    <w:rsid w:val="00886A2B"/>
    <w:rsid w:val="00886E83"/>
    <w:rsid w:val="00887929"/>
    <w:rsid w:val="008901A5"/>
    <w:rsid w:val="00890980"/>
    <w:rsid w:val="00891822"/>
    <w:rsid w:val="00891C27"/>
    <w:rsid w:val="008926FD"/>
    <w:rsid w:val="008927BA"/>
    <w:rsid w:val="00892EA6"/>
    <w:rsid w:val="0089317D"/>
    <w:rsid w:val="00893900"/>
    <w:rsid w:val="00894A86"/>
    <w:rsid w:val="00895428"/>
    <w:rsid w:val="00896027"/>
    <w:rsid w:val="008965D2"/>
    <w:rsid w:val="0089786E"/>
    <w:rsid w:val="008A07D7"/>
    <w:rsid w:val="008A1B56"/>
    <w:rsid w:val="008A3464"/>
    <w:rsid w:val="008A3819"/>
    <w:rsid w:val="008A39FE"/>
    <w:rsid w:val="008A44C8"/>
    <w:rsid w:val="008A4C52"/>
    <w:rsid w:val="008A5285"/>
    <w:rsid w:val="008A58A1"/>
    <w:rsid w:val="008A6181"/>
    <w:rsid w:val="008A6362"/>
    <w:rsid w:val="008A669B"/>
    <w:rsid w:val="008A7657"/>
    <w:rsid w:val="008A776B"/>
    <w:rsid w:val="008A7B52"/>
    <w:rsid w:val="008B026F"/>
    <w:rsid w:val="008B0DF5"/>
    <w:rsid w:val="008B2E23"/>
    <w:rsid w:val="008B3220"/>
    <w:rsid w:val="008B4FC0"/>
    <w:rsid w:val="008B50D1"/>
    <w:rsid w:val="008B6BD9"/>
    <w:rsid w:val="008B7896"/>
    <w:rsid w:val="008B7D6E"/>
    <w:rsid w:val="008C1939"/>
    <w:rsid w:val="008C25D4"/>
    <w:rsid w:val="008C27C5"/>
    <w:rsid w:val="008C2EDD"/>
    <w:rsid w:val="008C46A0"/>
    <w:rsid w:val="008C4E44"/>
    <w:rsid w:val="008C538D"/>
    <w:rsid w:val="008C553B"/>
    <w:rsid w:val="008C608E"/>
    <w:rsid w:val="008C61B9"/>
    <w:rsid w:val="008C6268"/>
    <w:rsid w:val="008C65A4"/>
    <w:rsid w:val="008C6DB6"/>
    <w:rsid w:val="008C6FE0"/>
    <w:rsid w:val="008C7302"/>
    <w:rsid w:val="008C7B06"/>
    <w:rsid w:val="008C7EAC"/>
    <w:rsid w:val="008D0E88"/>
    <w:rsid w:val="008D1B74"/>
    <w:rsid w:val="008D3456"/>
    <w:rsid w:val="008D36AB"/>
    <w:rsid w:val="008D48C4"/>
    <w:rsid w:val="008D49D3"/>
    <w:rsid w:val="008D52AB"/>
    <w:rsid w:val="008D5E4C"/>
    <w:rsid w:val="008D604E"/>
    <w:rsid w:val="008D6AAE"/>
    <w:rsid w:val="008D732B"/>
    <w:rsid w:val="008E0529"/>
    <w:rsid w:val="008E117F"/>
    <w:rsid w:val="008E329A"/>
    <w:rsid w:val="008E37FF"/>
    <w:rsid w:val="008E38E0"/>
    <w:rsid w:val="008E3A69"/>
    <w:rsid w:val="008E5958"/>
    <w:rsid w:val="008E6D1A"/>
    <w:rsid w:val="008E740D"/>
    <w:rsid w:val="008E7CC7"/>
    <w:rsid w:val="008F0C0A"/>
    <w:rsid w:val="008F10BB"/>
    <w:rsid w:val="008F1B6F"/>
    <w:rsid w:val="008F23D2"/>
    <w:rsid w:val="008F2B97"/>
    <w:rsid w:val="008F3342"/>
    <w:rsid w:val="008F4FDF"/>
    <w:rsid w:val="008F5769"/>
    <w:rsid w:val="008F5DCE"/>
    <w:rsid w:val="008F5F7E"/>
    <w:rsid w:val="008F7938"/>
    <w:rsid w:val="00900672"/>
    <w:rsid w:val="009011DF"/>
    <w:rsid w:val="00902F37"/>
    <w:rsid w:val="00905A01"/>
    <w:rsid w:val="00906739"/>
    <w:rsid w:val="009119A9"/>
    <w:rsid w:val="00912D57"/>
    <w:rsid w:val="00913652"/>
    <w:rsid w:val="00914BED"/>
    <w:rsid w:val="00914D05"/>
    <w:rsid w:val="00915ABD"/>
    <w:rsid w:val="00915D01"/>
    <w:rsid w:val="00916354"/>
    <w:rsid w:val="00916697"/>
    <w:rsid w:val="0091690B"/>
    <w:rsid w:val="00916998"/>
    <w:rsid w:val="00916A1F"/>
    <w:rsid w:val="00917656"/>
    <w:rsid w:val="00920062"/>
    <w:rsid w:val="00920790"/>
    <w:rsid w:val="0092105D"/>
    <w:rsid w:val="009211FB"/>
    <w:rsid w:val="0092156C"/>
    <w:rsid w:val="00922808"/>
    <w:rsid w:val="009244BB"/>
    <w:rsid w:val="009249A7"/>
    <w:rsid w:val="00925957"/>
    <w:rsid w:val="009268C7"/>
    <w:rsid w:val="00930BE2"/>
    <w:rsid w:val="009317C3"/>
    <w:rsid w:val="00931902"/>
    <w:rsid w:val="00931CC3"/>
    <w:rsid w:val="0093233C"/>
    <w:rsid w:val="00933237"/>
    <w:rsid w:val="00933F14"/>
    <w:rsid w:val="009345CD"/>
    <w:rsid w:val="009367F9"/>
    <w:rsid w:val="00936952"/>
    <w:rsid w:val="00936F9F"/>
    <w:rsid w:val="00937118"/>
    <w:rsid w:val="009373C6"/>
    <w:rsid w:val="0093747A"/>
    <w:rsid w:val="00937660"/>
    <w:rsid w:val="00937871"/>
    <w:rsid w:val="00941BB5"/>
    <w:rsid w:val="00942128"/>
    <w:rsid w:val="0094213B"/>
    <w:rsid w:val="00943486"/>
    <w:rsid w:val="00943F88"/>
    <w:rsid w:val="00944ABF"/>
    <w:rsid w:val="00945045"/>
    <w:rsid w:val="00945BA9"/>
    <w:rsid w:val="009505D6"/>
    <w:rsid w:val="00951126"/>
    <w:rsid w:val="0095196A"/>
    <w:rsid w:val="00951AAB"/>
    <w:rsid w:val="00951E4B"/>
    <w:rsid w:val="00951EA1"/>
    <w:rsid w:val="0095325F"/>
    <w:rsid w:val="0095362F"/>
    <w:rsid w:val="00953E6E"/>
    <w:rsid w:val="00954382"/>
    <w:rsid w:val="0095606E"/>
    <w:rsid w:val="00956165"/>
    <w:rsid w:val="00957942"/>
    <w:rsid w:val="00957EF5"/>
    <w:rsid w:val="00960428"/>
    <w:rsid w:val="00960440"/>
    <w:rsid w:val="0096102E"/>
    <w:rsid w:val="00961BDA"/>
    <w:rsid w:val="00965123"/>
    <w:rsid w:val="0096711C"/>
    <w:rsid w:val="00967B2D"/>
    <w:rsid w:val="00970286"/>
    <w:rsid w:val="00970403"/>
    <w:rsid w:val="009716A5"/>
    <w:rsid w:val="0097176C"/>
    <w:rsid w:val="00972034"/>
    <w:rsid w:val="009725DC"/>
    <w:rsid w:val="00972614"/>
    <w:rsid w:val="00972BD8"/>
    <w:rsid w:val="009735BD"/>
    <w:rsid w:val="009738D5"/>
    <w:rsid w:val="009739E1"/>
    <w:rsid w:val="00973B1B"/>
    <w:rsid w:val="00974EA6"/>
    <w:rsid w:val="009757A8"/>
    <w:rsid w:val="009759FE"/>
    <w:rsid w:val="00975EB2"/>
    <w:rsid w:val="009766FD"/>
    <w:rsid w:val="00976942"/>
    <w:rsid w:val="0097778E"/>
    <w:rsid w:val="00977DF8"/>
    <w:rsid w:val="0098026F"/>
    <w:rsid w:val="0098062C"/>
    <w:rsid w:val="00980762"/>
    <w:rsid w:val="00980A72"/>
    <w:rsid w:val="00981A28"/>
    <w:rsid w:val="00984241"/>
    <w:rsid w:val="0098478B"/>
    <w:rsid w:val="00984CAD"/>
    <w:rsid w:val="0098515E"/>
    <w:rsid w:val="00985304"/>
    <w:rsid w:val="009861B1"/>
    <w:rsid w:val="009863B0"/>
    <w:rsid w:val="00986641"/>
    <w:rsid w:val="0098684D"/>
    <w:rsid w:val="00987034"/>
    <w:rsid w:val="009872A3"/>
    <w:rsid w:val="0098780E"/>
    <w:rsid w:val="009909F3"/>
    <w:rsid w:val="0099119D"/>
    <w:rsid w:val="00991EA0"/>
    <w:rsid w:val="00993326"/>
    <w:rsid w:val="00993A89"/>
    <w:rsid w:val="009940B4"/>
    <w:rsid w:val="00994251"/>
    <w:rsid w:val="0099512A"/>
    <w:rsid w:val="00995597"/>
    <w:rsid w:val="0099651E"/>
    <w:rsid w:val="00996E44"/>
    <w:rsid w:val="0099704C"/>
    <w:rsid w:val="00997A79"/>
    <w:rsid w:val="00997B2B"/>
    <w:rsid w:val="009A19C7"/>
    <w:rsid w:val="009A2329"/>
    <w:rsid w:val="009A234A"/>
    <w:rsid w:val="009A2427"/>
    <w:rsid w:val="009A29B6"/>
    <w:rsid w:val="009A2BFE"/>
    <w:rsid w:val="009A3B8C"/>
    <w:rsid w:val="009A430A"/>
    <w:rsid w:val="009A4699"/>
    <w:rsid w:val="009A4839"/>
    <w:rsid w:val="009A48D5"/>
    <w:rsid w:val="009A51A8"/>
    <w:rsid w:val="009A51E4"/>
    <w:rsid w:val="009A602C"/>
    <w:rsid w:val="009A646B"/>
    <w:rsid w:val="009A6487"/>
    <w:rsid w:val="009A6821"/>
    <w:rsid w:val="009A68BF"/>
    <w:rsid w:val="009A6DFB"/>
    <w:rsid w:val="009A7181"/>
    <w:rsid w:val="009A71E0"/>
    <w:rsid w:val="009A726A"/>
    <w:rsid w:val="009A7C13"/>
    <w:rsid w:val="009A7C5B"/>
    <w:rsid w:val="009B022E"/>
    <w:rsid w:val="009B027A"/>
    <w:rsid w:val="009B065A"/>
    <w:rsid w:val="009B0A20"/>
    <w:rsid w:val="009B0F1B"/>
    <w:rsid w:val="009B14AC"/>
    <w:rsid w:val="009B1DF4"/>
    <w:rsid w:val="009B23DA"/>
    <w:rsid w:val="009B30BF"/>
    <w:rsid w:val="009B3F87"/>
    <w:rsid w:val="009B4028"/>
    <w:rsid w:val="009B5294"/>
    <w:rsid w:val="009B53F5"/>
    <w:rsid w:val="009B5B7B"/>
    <w:rsid w:val="009B5D84"/>
    <w:rsid w:val="009B68D6"/>
    <w:rsid w:val="009B6B57"/>
    <w:rsid w:val="009B6E14"/>
    <w:rsid w:val="009C01D0"/>
    <w:rsid w:val="009C2306"/>
    <w:rsid w:val="009C2B63"/>
    <w:rsid w:val="009C344F"/>
    <w:rsid w:val="009C34CB"/>
    <w:rsid w:val="009C3885"/>
    <w:rsid w:val="009C3A48"/>
    <w:rsid w:val="009C3F37"/>
    <w:rsid w:val="009C4981"/>
    <w:rsid w:val="009C4B9E"/>
    <w:rsid w:val="009C5033"/>
    <w:rsid w:val="009C55CB"/>
    <w:rsid w:val="009C5E7F"/>
    <w:rsid w:val="009C7906"/>
    <w:rsid w:val="009C7B22"/>
    <w:rsid w:val="009C7FDA"/>
    <w:rsid w:val="009D02F5"/>
    <w:rsid w:val="009D0850"/>
    <w:rsid w:val="009D1176"/>
    <w:rsid w:val="009D20E3"/>
    <w:rsid w:val="009D2F58"/>
    <w:rsid w:val="009D3FFE"/>
    <w:rsid w:val="009D4025"/>
    <w:rsid w:val="009D40B1"/>
    <w:rsid w:val="009D4710"/>
    <w:rsid w:val="009D4CF7"/>
    <w:rsid w:val="009D4D30"/>
    <w:rsid w:val="009D53CF"/>
    <w:rsid w:val="009D5542"/>
    <w:rsid w:val="009D6005"/>
    <w:rsid w:val="009D6323"/>
    <w:rsid w:val="009D72B6"/>
    <w:rsid w:val="009E143E"/>
    <w:rsid w:val="009E17C0"/>
    <w:rsid w:val="009E1EFB"/>
    <w:rsid w:val="009E23BF"/>
    <w:rsid w:val="009E2553"/>
    <w:rsid w:val="009E3449"/>
    <w:rsid w:val="009E4A5D"/>
    <w:rsid w:val="009E58A7"/>
    <w:rsid w:val="009E63F2"/>
    <w:rsid w:val="009E6ADC"/>
    <w:rsid w:val="009E7171"/>
    <w:rsid w:val="009E740B"/>
    <w:rsid w:val="009E7802"/>
    <w:rsid w:val="009F04F3"/>
    <w:rsid w:val="009F0D17"/>
    <w:rsid w:val="009F0FCB"/>
    <w:rsid w:val="009F119D"/>
    <w:rsid w:val="009F1F2A"/>
    <w:rsid w:val="009F21D5"/>
    <w:rsid w:val="009F27A5"/>
    <w:rsid w:val="009F29B6"/>
    <w:rsid w:val="009F2FC6"/>
    <w:rsid w:val="009F320C"/>
    <w:rsid w:val="009F3EEC"/>
    <w:rsid w:val="009F44B6"/>
    <w:rsid w:val="009F5A49"/>
    <w:rsid w:val="009F5B1B"/>
    <w:rsid w:val="009F69AC"/>
    <w:rsid w:val="009F6AFA"/>
    <w:rsid w:val="009F7131"/>
    <w:rsid w:val="009F7306"/>
    <w:rsid w:val="009F7474"/>
    <w:rsid w:val="009F7616"/>
    <w:rsid w:val="00A000B6"/>
    <w:rsid w:val="00A00101"/>
    <w:rsid w:val="00A0010A"/>
    <w:rsid w:val="00A01E34"/>
    <w:rsid w:val="00A0383B"/>
    <w:rsid w:val="00A04701"/>
    <w:rsid w:val="00A05242"/>
    <w:rsid w:val="00A05F02"/>
    <w:rsid w:val="00A06975"/>
    <w:rsid w:val="00A06C98"/>
    <w:rsid w:val="00A06FE1"/>
    <w:rsid w:val="00A1005F"/>
    <w:rsid w:val="00A1083E"/>
    <w:rsid w:val="00A11076"/>
    <w:rsid w:val="00A112CB"/>
    <w:rsid w:val="00A1227B"/>
    <w:rsid w:val="00A127AF"/>
    <w:rsid w:val="00A12F9A"/>
    <w:rsid w:val="00A13696"/>
    <w:rsid w:val="00A136A7"/>
    <w:rsid w:val="00A138BB"/>
    <w:rsid w:val="00A13C7E"/>
    <w:rsid w:val="00A15C91"/>
    <w:rsid w:val="00A15F68"/>
    <w:rsid w:val="00A1626B"/>
    <w:rsid w:val="00A1656E"/>
    <w:rsid w:val="00A16624"/>
    <w:rsid w:val="00A16F0C"/>
    <w:rsid w:val="00A174AD"/>
    <w:rsid w:val="00A1774C"/>
    <w:rsid w:val="00A17DA8"/>
    <w:rsid w:val="00A220FD"/>
    <w:rsid w:val="00A2298F"/>
    <w:rsid w:val="00A2351E"/>
    <w:rsid w:val="00A24E4F"/>
    <w:rsid w:val="00A25D08"/>
    <w:rsid w:val="00A26E66"/>
    <w:rsid w:val="00A26F91"/>
    <w:rsid w:val="00A27EB9"/>
    <w:rsid w:val="00A3006F"/>
    <w:rsid w:val="00A311FE"/>
    <w:rsid w:val="00A312BE"/>
    <w:rsid w:val="00A31ED6"/>
    <w:rsid w:val="00A3226C"/>
    <w:rsid w:val="00A34626"/>
    <w:rsid w:val="00A346D5"/>
    <w:rsid w:val="00A36A5F"/>
    <w:rsid w:val="00A37505"/>
    <w:rsid w:val="00A3793D"/>
    <w:rsid w:val="00A37D95"/>
    <w:rsid w:val="00A40619"/>
    <w:rsid w:val="00A409AE"/>
    <w:rsid w:val="00A40C6D"/>
    <w:rsid w:val="00A4154E"/>
    <w:rsid w:val="00A415CB"/>
    <w:rsid w:val="00A41EC2"/>
    <w:rsid w:val="00A428DC"/>
    <w:rsid w:val="00A42FBB"/>
    <w:rsid w:val="00A4370B"/>
    <w:rsid w:val="00A4499D"/>
    <w:rsid w:val="00A44E6A"/>
    <w:rsid w:val="00A45EB8"/>
    <w:rsid w:val="00A46442"/>
    <w:rsid w:val="00A46F2B"/>
    <w:rsid w:val="00A472B3"/>
    <w:rsid w:val="00A4791A"/>
    <w:rsid w:val="00A47FD2"/>
    <w:rsid w:val="00A503DF"/>
    <w:rsid w:val="00A506B6"/>
    <w:rsid w:val="00A529EB"/>
    <w:rsid w:val="00A52BF6"/>
    <w:rsid w:val="00A53349"/>
    <w:rsid w:val="00A53578"/>
    <w:rsid w:val="00A535BD"/>
    <w:rsid w:val="00A538FF"/>
    <w:rsid w:val="00A54022"/>
    <w:rsid w:val="00A54509"/>
    <w:rsid w:val="00A55535"/>
    <w:rsid w:val="00A557D6"/>
    <w:rsid w:val="00A560B0"/>
    <w:rsid w:val="00A567DA"/>
    <w:rsid w:val="00A570ED"/>
    <w:rsid w:val="00A60C89"/>
    <w:rsid w:val="00A61551"/>
    <w:rsid w:val="00A618AA"/>
    <w:rsid w:val="00A61B6B"/>
    <w:rsid w:val="00A61D11"/>
    <w:rsid w:val="00A62A44"/>
    <w:rsid w:val="00A62B5C"/>
    <w:rsid w:val="00A63AC7"/>
    <w:rsid w:val="00A6793E"/>
    <w:rsid w:val="00A67B8B"/>
    <w:rsid w:val="00A709B1"/>
    <w:rsid w:val="00A7113B"/>
    <w:rsid w:val="00A71B65"/>
    <w:rsid w:val="00A71D53"/>
    <w:rsid w:val="00A723EC"/>
    <w:rsid w:val="00A726F5"/>
    <w:rsid w:val="00A72982"/>
    <w:rsid w:val="00A732E7"/>
    <w:rsid w:val="00A735BF"/>
    <w:rsid w:val="00A738D5"/>
    <w:rsid w:val="00A73D46"/>
    <w:rsid w:val="00A74383"/>
    <w:rsid w:val="00A74930"/>
    <w:rsid w:val="00A75711"/>
    <w:rsid w:val="00A7659B"/>
    <w:rsid w:val="00A77A2E"/>
    <w:rsid w:val="00A77ABD"/>
    <w:rsid w:val="00A81FB9"/>
    <w:rsid w:val="00A81FC2"/>
    <w:rsid w:val="00A82A79"/>
    <w:rsid w:val="00A83427"/>
    <w:rsid w:val="00A83904"/>
    <w:rsid w:val="00A83E42"/>
    <w:rsid w:val="00A851CE"/>
    <w:rsid w:val="00A858ED"/>
    <w:rsid w:val="00A86090"/>
    <w:rsid w:val="00A86245"/>
    <w:rsid w:val="00A86E06"/>
    <w:rsid w:val="00A871E1"/>
    <w:rsid w:val="00A8754A"/>
    <w:rsid w:val="00A9098F"/>
    <w:rsid w:val="00A915F7"/>
    <w:rsid w:val="00A91ECF"/>
    <w:rsid w:val="00A92D52"/>
    <w:rsid w:val="00A940EF"/>
    <w:rsid w:val="00A94876"/>
    <w:rsid w:val="00A94F92"/>
    <w:rsid w:val="00A95320"/>
    <w:rsid w:val="00A95436"/>
    <w:rsid w:val="00A95749"/>
    <w:rsid w:val="00A9580C"/>
    <w:rsid w:val="00A96AE1"/>
    <w:rsid w:val="00AA0650"/>
    <w:rsid w:val="00AA1036"/>
    <w:rsid w:val="00AA1226"/>
    <w:rsid w:val="00AA1F1C"/>
    <w:rsid w:val="00AA2440"/>
    <w:rsid w:val="00AA3F25"/>
    <w:rsid w:val="00AA566C"/>
    <w:rsid w:val="00AA58B3"/>
    <w:rsid w:val="00AB2823"/>
    <w:rsid w:val="00AB394A"/>
    <w:rsid w:val="00AB4D3C"/>
    <w:rsid w:val="00AB7990"/>
    <w:rsid w:val="00AC0228"/>
    <w:rsid w:val="00AC0426"/>
    <w:rsid w:val="00AC22C1"/>
    <w:rsid w:val="00AC2E20"/>
    <w:rsid w:val="00AC40B4"/>
    <w:rsid w:val="00AC4AF9"/>
    <w:rsid w:val="00AC577F"/>
    <w:rsid w:val="00AC5FD9"/>
    <w:rsid w:val="00AC5FE5"/>
    <w:rsid w:val="00AC631C"/>
    <w:rsid w:val="00AC71C6"/>
    <w:rsid w:val="00AC739F"/>
    <w:rsid w:val="00AC776A"/>
    <w:rsid w:val="00AC7AD2"/>
    <w:rsid w:val="00AC7AE0"/>
    <w:rsid w:val="00AC7E08"/>
    <w:rsid w:val="00AC7E7D"/>
    <w:rsid w:val="00AD1ADC"/>
    <w:rsid w:val="00AD1B29"/>
    <w:rsid w:val="00AD2C57"/>
    <w:rsid w:val="00AD2D20"/>
    <w:rsid w:val="00AD3949"/>
    <w:rsid w:val="00AD3DC2"/>
    <w:rsid w:val="00AD4820"/>
    <w:rsid w:val="00AD4DF2"/>
    <w:rsid w:val="00AD529B"/>
    <w:rsid w:val="00AD58F5"/>
    <w:rsid w:val="00AD6832"/>
    <w:rsid w:val="00AD7AA5"/>
    <w:rsid w:val="00AE496F"/>
    <w:rsid w:val="00AE52C1"/>
    <w:rsid w:val="00AE5D82"/>
    <w:rsid w:val="00AE67E6"/>
    <w:rsid w:val="00AE7431"/>
    <w:rsid w:val="00AE78D6"/>
    <w:rsid w:val="00AE7AEE"/>
    <w:rsid w:val="00AE7FAA"/>
    <w:rsid w:val="00AF0546"/>
    <w:rsid w:val="00AF06AA"/>
    <w:rsid w:val="00AF08D9"/>
    <w:rsid w:val="00AF0B07"/>
    <w:rsid w:val="00AF19BA"/>
    <w:rsid w:val="00AF1ABD"/>
    <w:rsid w:val="00AF1DE4"/>
    <w:rsid w:val="00AF31F5"/>
    <w:rsid w:val="00AF3978"/>
    <w:rsid w:val="00AF3A96"/>
    <w:rsid w:val="00AF3C8D"/>
    <w:rsid w:val="00AF5177"/>
    <w:rsid w:val="00AF6354"/>
    <w:rsid w:val="00AF73F8"/>
    <w:rsid w:val="00B0051E"/>
    <w:rsid w:val="00B006ED"/>
    <w:rsid w:val="00B01425"/>
    <w:rsid w:val="00B01CAD"/>
    <w:rsid w:val="00B01DF5"/>
    <w:rsid w:val="00B02C8E"/>
    <w:rsid w:val="00B03273"/>
    <w:rsid w:val="00B03344"/>
    <w:rsid w:val="00B034BC"/>
    <w:rsid w:val="00B037E2"/>
    <w:rsid w:val="00B039C0"/>
    <w:rsid w:val="00B065A6"/>
    <w:rsid w:val="00B067D2"/>
    <w:rsid w:val="00B07BE9"/>
    <w:rsid w:val="00B1080C"/>
    <w:rsid w:val="00B114BC"/>
    <w:rsid w:val="00B120FE"/>
    <w:rsid w:val="00B1253A"/>
    <w:rsid w:val="00B13846"/>
    <w:rsid w:val="00B14C36"/>
    <w:rsid w:val="00B1617E"/>
    <w:rsid w:val="00B166B4"/>
    <w:rsid w:val="00B16B90"/>
    <w:rsid w:val="00B17448"/>
    <w:rsid w:val="00B178E3"/>
    <w:rsid w:val="00B2007A"/>
    <w:rsid w:val="00B2071A"/>
    <w:rsid w:val="00B2071F"/>
    <w:rsid w:val="00B207CF"/>
    <w:rsid w:val="00B20E75"/>
    <w:rsid w:val="00B210D5"/>
    <w:rsid w:val="00B22E2D"/>
    <w:rsid w:val="00B248F7"/>
    <w:rsid w:val="00B24E97"/>
    <w:rsid w:val="00B25660"/>
    <w:rsid w:val="00B2576A"/>
    <w:rsid w:val="00B27641"/>
    <w:rsid w:val="00B2769A"/>
    <w:rsid w:val="00B30A3A"/>
    <w:rsid w:val="00B30E62"/>
    <w:rsid w:val="00B3147A"/>
    <w:rsid w:val="00B3169B"/>
    <w:rsid w:val="00B333EC"/>
    <w:rsid w:val="00B341C8"/>
    <w:rsid w:val="00B347D0"/>
    <w:rsid w:val="00B349CC"/>
    <w:rsid w:val="00B358F5"/>
    <w:rsid w:val="00B35AA7"/>
    <w:rsid w:val="00B35D52"/>
    <w:rsid w:val="00B363B8"/>
    <w:rsid w:val="00B36975"/>
    <w:rsid w:val="00B373FA"/>
    <w:rsid w:val="00B403FB"/>
    <w:rsid w:val="00B404D1"/>
    <w:rsid w:val="00B427FD"/>
    <w:rsid w:val="00B4294E"/>
    <w:rsid w:val="00B42C58"/>
    <w:rsid w:val="00B42DA9"/>
    <w:rsid w:val="00B42F95"/>
    <w:rsid w:val="00B433B5"/>
    <w:rsid w:val="00B435A5"/>
    <w:rsid w:val="00B4364C"/>
    <w:rsid w:val="00B452A2"/>
    <w:rsid w:val="00B4574B"/>
    <w:rsid w:val="00B47F13"/>
    <w:rsid w:val="00B50101"/>
    <w:rsid w:val="00B50B0D"/>
    <w:rsid w:val="00B510CE"/>
    <w:rsid w:val="00B51738"/>
    <w:rsid w:val="00B51C65"/>
    <w:rsid w:val="00B535AA"/>
    <w:rsid w:val="00B537C4"/>
    <w:rsid w:val="00B53F80"/>
    <w:rsid w:val="00B56752"/>
    <w:rsid w:val="00B56EDC"/>
    <w:rsid w:val="00B5702D"/>
    <w:rsid w:val="00B57277"/>
    <w:rsid w:val="00B57A8B"/>
    <w:rsid w:val="00B57D49"/>
    <w:rsid w:val="00B60635"/>
    <w:rsid w:val="00B60B34"/>
    <w:rsid w:val="00B616FA"/>
    <w:rsid w:val="00B61790"/>
    <w:rsid w:val="00B623DF"/>
    <w:rsid w:val="00B63268"/>
    <w:rsid w:val="00B637D1"/>
    <w:rsid w:val="00B638DD"/>
    <w:rsid w:val="00B64B58"/>
    <w:rsid w:val="00B64E23"/>
    <w:rsid w:val="00B650AD"/>
    <w:rsid w:val="00B65CF0"/>
    <w:rsid w:val="00B660CD"/>
    <w:rsid w:val="00B664E7"/>
    <w:rsid w:val="00B66586"/>
    <w:rsid w:val="00B66DF3"/>
    <w:rsid w:val="00B672C7"/>
    <w:rsid w:val="00B67577"/>
    <w:rsid w:val="00B6792A"/>
    <w:rsid w:val="00B711FF"/>
    <w:rsid w:val="00B71385"/>
    <w:rsid w:val="00B718A4"/>
    <w:rsid w:val="00B72326"/>
    <w:rsid w:val="00B72CE9"/>
    <w:rsid w:val="00B730D1"/>
    <w:rsid w:val="00B73381"/>
    <w:rsid w:val="00B752C9"/>
    <w:rsid w:val="00B75C81"/>
    <w:rsid w:val="00B75E13"/>
    <w:rsid w:val="00B76148"/>
    <w:rsid w:val="00B76980"/>
    <w:rsid w:val="00B76A1A"/>
    <w:rsid w:val="00B81725"/>
    <w:rsid w:val="00B82272"/>
    <w:rsid w:val="00B84C0C"/>
    <w:rsid w:val="00B85366"/>
    <w:rsid w:val="00B85430"/>
    <w:rsid w:val="00B85BBE"/>
    <w:rsid w:val="00B8760B"/>
    <w:rsid w:val="00B90F64"/>
    <w:rsid w:val="00B9232F"/>
    <w:rsid w:val="00B92A5D"/>
    <w:rsid w:val="00B92D3B"/>
    <w:rsid w:val="00B93602"/>
    <w:rsid w:val="00B94216"/>
    <w:rsid w:val="00B9497E"/>
    <w:rsid w:val="00B94A88"/>
    <w:rsid w:val="00B94B98"/>
    <w:rsid w:val="00B950AF"/>
    <w:rsid w:val="00B97AF8"/>
    <w:rsid w:val="00B97BF9"/>
    <w:rsid w:val="00B97C2E"/>
    <w:rsid w:val="00BA033F"/>
    <w:rsid w:val="00BA16BA"/>
    <w:rsid w:val="00BA1BD3"/>
    <w:rsid w:val="00BA1DFE"/>
    <w:rsid w:val="00BA38B5"/>
    <w:rsid w:val="00BA3E7F"/>
    <w:rsid w:val="00BA3EF3"/>
    <w:rsid w:val="00BA415F"/>
    <w:rsid w:val="00BA500D"/>
    <w:rsid w:val="00BA51BB"/>
    <w:rsid w:val="00BA5623"/>
    <w:rsid w:val="00BA670F"/>
    <w:rsid w:val="00BA6751"/>
    <w:rsid w:val="00BA7781"/>
    <w:rsid w:val="00BB0AF0"/>
    <w:rsid w:val="00BB2B6E"/>
    <w:rsid w:val="00BB2D7C"/>
    <w:rsid w:val="00BB2E56"/>
    <w:rsid w:val="00BB3E13"/>
    <w:rsid w:val="00BB42C6"/>
    <w:rsid w:val="00BB4FE2"/>
    <w:rsid w:val="00BB5172"/>
    <w:rsid w:val="00BB569B"/>
    <w:rsid w:val="00BB5DC3"/>
    <w:rsid w:val="00BB7A46"/>
    <w:rsid w:val="00BC06BC"/>
    <w:rsid w:val="00BC0B5D"/>
    <w:rsid w:val="00BC3117"/>
    <w:rsid w:val="00BC377F"/>
    <w:rsid w:val="00BC3F3D"/>
    <w:rsid w:val="00BC500F"/>
    <w:rsid w:val="00BC516F"/>
    <w:rsid w:val="00BC56EE"/>
    <w:rsid w:val="00BC5B81"/>
    <w:rsid w:val="00BC7613"/>
    <w:rsid w:val="00BD078E"/>
    <w:rsid w:val="00BD0969"/>
    <w:rsid w:val="00BD09E1"/>
    <w:rsid w:val="00BD3653"/>
    <w:rsid w:val="00BD36E3"/>
    <w:rsid w:val="00BD3A5B"/>
    <w:rsid w:val="00BD4B77"/>
    <w:rsid w:val="00BD4D2E"/>
    <w:rsid w:val="00BD4EAA"/>
    <w:rsid w:val="00BD5C0F"/>
    <w:rsid w:val="00BD6A23"/>
    <w:rsid w:val="00BD7199"/>
    <w:rsid w:val="00BD7582"/>
    <w:rsid w:val="00BE0483"/>
    <w:rsid w:val="00BE251D"/>
    <w:rsid w:val="00BE318B"/>
    <w:rsid w:val="00BE34C1"/>
    <w:rsid w:val="00BE3FD5"/>
    <w:rsid w:val="00BE40C5"/>
    <w:rsid w:val="00BE5C2C"/>
    <w:rsid w:val="00BE60FB"/>
    <w:rsid w:val="00BE7A93"/>
    <w:rsid w:val="00BE7ABD"/>
    <w:rsid w:val="00BF031C"/>
    <w:rsid w:val="00BF109E"/>
    <w:rsid w:val="00BF1A6A"/>
    <w:rsid w:val="00BF1A96"/>
    <w:rsid w:val="00BF252A"/>
    <w:rsid w:val="00BF27DB"/>
    <w:rsid w:val="00BF3077"/>
    <w:rsid w:val="00BF39D0"/>
    <w:rsid w:val="00BF4023"/>
    <w:rsid w:val="00BF49C3"/>
    <w:rsid w:val="00BF5729"/>
    <w:rsid w:val="00BF577F"/>
    <w:rsid w:val="00BF642A"/>
    <w:rsid w:val="00BF66A1"/>
    <w:rsid w:val="00BF681C"/>
    <w:rsid w:val="00BF6BFC"/>
    <w:rsid w:val="00BF78A4"/>
    <w:rsid w:val="00BF7E81"/>
    <w:rsid w:val="00C0027E"/>
    <w:rsid w:val="00C006F2"/>
    <w:rsid w:val="00C013CD"/>
    <w:rsid w:val="00C0154E"/>
    <w:rsid w:val="00C019F1"/>
    <w:rsid w:val="00C02061"/>
    <w:rsid w:val="00C02EBD"/>
    <w:rsid w:val="00C03CDC"/>
    <w:rsid w:val="00C044C3"/>
    <w:rsid w:val="00C045DC"/>
    <w:rsid w:val="00C0535B"/>
    <w:rsid w:val="00C05985"/>
    <w:rsid w:val="00C06AEC"/>
    <w:rsid w:val="00C0708C"/>
    <w:rsid w:val="00C077CE"/>
    <w:rsid w:val="00C0783B"/>
    <w:rsid w:val="00C07EB5"/>
    <w:rsid w:val="00C10242"/>
    <w:rsid w:val="00C10B28"/>
    <w:rsid w:val="00C11407"/>
    <w:rsid w:val="00C11C74"/>
    <w:rsid w:val="00C122E6"/>
    <w:rsid w:val="00C12482"/>
    <w:rsid w:val="00C1249C"/>
    <w:rsid w:val="00C12BA1"/>
    <w:rsid w:val="00C14761"/>
    <w:rsid w:val="00C14B25"/>
    <w:rsid w:val="00C15996"/>
    <w:rsid w:val="00C15AD6"/>
    <w:rsid w:val="00C162B0"/>
    <w:rsid w:val="00C16CB1"/>
    <w:rsid w:val="00C17655"/>
    <w:rsid w:val="00C17F99"/>
    <w:rsid w:val="00C17FB3"/>
    <w:rsid w:val="00C17FD5"/>
    <w:rsid w:val="00C20EDF"/>
    <w:rsid w:val="00C2115F"/>
    <w:rsid w:val="00C216B8"/>
    <w:rsid w:val="00C22474"/>
    <w:rsid w:val="00C22A3C"/>
    <w:rsid w:val="00C2457D"/>
    <w:rsid w:val="00C2513E"/>
    <w:rsid w:val="00C25756"/>
    <w:rsid w:val="00C25973"/>
    <w:rsid w:val="00C26666"/>
    <w:rsid w:val="00C27064"/>
    <w:rsid w:val="00C274CD"/>
    <w:rsid w:val="00C27606"/>
    <w:rsid w:val="00C33E39"/>
    <w:rsid w:val="00C34B47"/>
    <w:rsid w:val="00C35272"/>
    <w:rsid w:val="00C35304"/>
    <w:rsid w:val="00C35855"/>
    <w:rsid w:val="00C3597F"/>
    <w:rsid w:val="00C36C82"/>
    <w:rsid w:val="00C371A1"/>
    <w:rsid w:val="00C40996"/>
    <w:rsid w:val="00C40ACB"/>
    <w:rsid w:val="00C40FF6"/>
    <w:rsid w:val="00C418DC"/>
    <w:rsid w:val="00C41C98"/>
    <w:rsid w:val="00C42618"/>
    <w:rsid w:val="00C43377"/>
    <w:rsid w:val="00C43A4D"/>
    <w:rsid w:val="00C4424D"/>
    <w:rsid w:val="00C442BF"/>
    <w:rsid w:val="00C443E7"/>
    <w:rsid w:val="00C457D9"/>
    <w:rsid w:val="00C45B39"/>
    <w:rsid w:val="00C45CAA"/>
    <w:rsid w:val="00C45F1F"/>
    <w:rsid w:val="00C4661E"/>
    <w:rsid w:val="00C47090"/>
    <w:rsid w:val="00C4731B"/>
    <w:rsid w:val="00C47D0B"/>
    <w:rsid w:val="00C503E4"/>
    <w:rsid w:val="00C50B1F"/>
    <w:rsid w:val="00C50FD5"/>
    <w:rsid w:val="00C51374"/>
    <w:rsid w:val="00C51E32"/>
    <w:rsid w:val="00C535A2"/>
    <w:rsid w:val="00C5510C"/>
    <w:rsid w:val="00C55B6A"/>
    <w:rsid w:val="00C564AF"/>
    <w:rsid w:val="00C56C92"/>
    <w:rsid w:val="00C575F6"/>
    <w:rsid w:val="00C57B83"/>
    <w:rsid w:val="00C60508"/>
    <w:rsid w:val="00C60A1C"/>
    <w:rsid w:val="00C60BED"/>
    <w:rsid w:val="00C60F36"/>
    <w:rsid w:val="00C61410"/>
    <w:rsid w:val="00C6162E"/>
    <w:rsid w:val="00C61A4F"/>
    <w:rsid w:val="00C62451"/>
    <w:rsid w:val="00C624D7"/>
    <w:rsid w:val="00C625FE"/>
    <w:rsid w:val="00C63765"/>
    <w:rsid w:val="00C645B9"/>
    <w:rsid w:val="00C64A66"/>
    <w:rsid w:val="00C65191"/>
    <w:rsid w:val="00C65447"/>
    <w:rsid w:val="00C6562B"/>
    <w:rsid w:val="00C658ED"/>
    <w:rsid w:val="00C65FF2"/>
    <w:rsid w:val="00C66A39"/>
    <w:rsid w:val="00C66E6F"/>
    <w:rsid w:val="00C678C7"/>
    <w:rsid w:val="00C7088C"/>
    <w:rsid w:val="00C70FA2"/>
    <w:rsid w:val="00C71E92"/>
    <w:rsid w:val="00C7259C"/>
    <w:rsid w:val="00C72C16"/>
    <w:rsid w:val="00C738F9"/>
    <w:rsid w:val="00C73C48"/>
    <w:rsid w:val="00C74A03"/>
    <w:rsid w:val="00C76A79"/>
    <w:rsid w:val="00C77444"/>
    <w:rsid w:val="00C808B1"/>
    <w:rsid w:val="00C82BC8"/>
    <w:rsid w:val="00C83B48"/>
    <w:rsid w:val="00C84135"/>
    <w:rsid w:val="00C84984"/>
    <w:rsid w:val="00C84B4C"/>
    <w:rsid w:val="00C86856"/>
    <w:rsid w:val="00C904F4"/>
    <w:rsid w:val="00C908E7"/>
    <w:rsid w:val="00C92150"/>
    <w:rsid w:val="00C927A0"/>
    <w:rsid w:val="00C93E4B"/>
    <w:rsid w:val="00C955A9"/>
    <w:rsid w:val="00C955E0"/>
    <w:rsid w:val="00C95AAC"/>
    <w:rsid w:val="00C96BDE"/>
    <w:rsid w:val="00C96E4D"/>
    <w:rsid w:val="00C97816"/>
    <w:rsid w:val="00CA03CB"/>
    <w:rsid w:val="00CA0B86"/>
    <w:rsid w:val="00CA0EBB"/>
    <w:rsid w:val="00CA0F9D"/>
    <w:rsid w:val="00CA112B"/>
    <w:rsid w:val="00CA1395"/>
    <w:rsid w:val="00CA13C7"/>
    <w:rsid w:val="00CA1601"/>
    <w:rsid w:val="00CA1624"/>
    <w:rsid w:val="00CA1ABC"/>
    <w:rsid w:val="00CA1B9C"/>
    <w:rsid w:val="00CA1EFD"/>
    <w:rsid w:val="00CA24D5"/>
    <w:rsid w:val="00CA25AE"/>
    <w:rsid w:val="00CA359F"/>
    <w:rsid w:val="00CA3F33"/>
    <w:rsid w:val="00CA42D8"/>
    <w:rsid w:val="00CA4812"/>
    <w:rsid w:val="00CA4B33"/>
    <w:rsid w:val="00CA55BC"/>
    <w:rsid w:val="00CA5E8D"/>
    <w:rsid w:val="00CA6360"/>
    <w:rsid w:val="00CA70A7"/>
    <w:rsid w:val="00CA7BAE"/>
    <w:rsid w:val="00CB0041"/>
    <w:rsid w:val="00CB0244"/>
    <w:rsid w:val="00CB09BC"/>
    <w:rsid w:val="00CB0A1F"/>
    <w:rsid w:val="00CB0EC3"/>
    <w:rsid w:val="00CB1A67"/>
    <w:rsid w:val="00CB1BE8"/>
    <w:rsid w:val="00CB3465"/>
    <w:rsid w:val="00CB4558"/>
    <w:rsid w:val="00CB45E8"/>
    <w:rsid w:val="00CB51FD"/>
    <w:rsid w:val="00CB52BC"/>
    <w:rsid w:val="00CB5FD7"/>
    <w:rsid w:val="00CB626B"/>
    <w:rsid w:val="00CB6513"/>
    <w:rsid w:val="00CB6BDD"/>
    <w:rsid w:val="00CB6D06"/>
    <w:rsid w:val="00CB75BF"/>
    <w:rsid w:val="00CB77E7"/>
    <w:rsid w:val="00CC0294"/>
    <w:rsid w:val="00CC0EBF"/>
    <w:rsid w:val="00CC0F9F"/>
    <w:rsid w:val="00CC1C16"/>
    <w:rsid w:val="00CC1D0A"/>
    <w:rsid w:val="00CC38CF"/>
    <w:rsid w:val="00CC3D72"/>
    <w:rsid w:val="00CC4384"/>
    <w:rsid w:val="00CC474F"/>
    <w:rsid w:val="00CC5826"/>
    <w:rsid w:val="00CD017D"/>
    <w:rsid w:val="00CD04BF"/>
    <w:rsid w:val="00CD068C"/>
    <w:rsid w:val="00CD13C1"/>
    <w:rsid w:val="00CD1D5A"/>
    <w:rsid w:val="00CD1E46"/>
    <w:rsid w:val="00CD27D9"/>
    <w:rsid w:val="00CD2DC4"/>
    <w:rsid w:val="00CD3708"/>
    <w:rsid w:val="00CD4482"/>
    <w:rsid w:val="00CD4946"/>
    <w:rsid w:val="00CD4A86"/>
    <w:rsid w:val="00CE0E27"/>
    <w:rsid w:val="00CE0F11"/>
    <w:rsid w:val="00CE226E"/>
    <w:rsid w:val="00CE2BD1"/>
    <w:rsid w:val="00CE2FF0"/>
    <w:rsid w:val="00CE3714"/>
    <w:rsid w:val="00CE3BE0"/>
    <w:rsid w:val="00CE3C43"/>
    <w:rsid w:val="00CE429A"/>
    <w:rsid w:val="00CE4775"/>
    <w:rsid w:val="00CE554C"/>
    <w:rsid w:val="00CE649A"/>
    <w:rsid w:val="00CE7019"/>
    <w:rsid w:val="00CE7BF5"/>
    <w:rsid w:val="00CE7F12"/>
    <w:rsid w:val="00CF0F3A"/>
    <w:rsid w:val="00CF1061"/>
    <w:rsid w:val="00CF2DB6"/>
    <w:rsid w:val="00CF4154"/>
    <w:rsid w:val="00CF42DF"/>
    <w:rsid w:val="00CF584D"/>
    <w:rsid w:val="00CF7625"/>
    <w:rsid w:val="00CF7BC8"/>
    <w:rsid w:val="00D00042"/>
    <w:rsid w:val="00D002C7"/>
    <w:rsid w:val="00D01289"/>
    <w:rsid w:val="00D015BF"/>
    <w:rsid w:val="00D01AF7"/>
    <w:rsid w:val="00D02102"/>
    <w:rsid w:val="00D0219C"/>
    <w:rsid w:val="00D02486"/>
    <w:rsid w:val="00D0253F"/>
    <w:rsid w:val="00D02FB1"/>
    <w:rsid w:val="00D0340B"/>
    <w:rsid w:val="00D03681"/>
    <w:rsid w:val="00D03FE0"/>
    <w:rsid w:val="00D04630"/>
    <w:rsid w:val="00D0571F"/>
    <w:rsid w:val="00D06017"/>
    <w:rsid w:val="00D06E01"/>
    <w:rsid w:val="00D0708F"/>
    <w:rsid w:val="00D0783A"/>
    <w:rsid w:val="00D07C5D"/>
    <w:rsid w:val="00D10959"/>
    <w:rsid w:val="00D12253"/>
    <w:rsid w:val="00D12494"/>
    <w:rsid w:val="00D12523"/>
    <w:rsid w:val="00D12B3B"/>
    <w:rsid w:val="00D133AD"/>
    <w:rsid w:val="00D13B79"/>
    <w:rsid w:val="00D14B1D"/>
    <w:rsid w:val="00D15054"/>
    <w:rsid w:val="00D16FE3"/>
    <w:rsid w:val="00D17B74"/>
    <w:rsid w:val="00D17ED2"/>
    <w:rsid w:val="00D20F32"/>
    <w:rsid w:val="00D21698"/>
    <w:rsid w:val="00D21770"/>
    <w:rsid w:val="00D22999"/>
    <w:rsid w:val="00D22CE9"/>
    <w:rsid w:val="00D23026"/>
    <w:rsid w:val="00D244F7"/>
    <w:rsid w:val="00D24E59"/>
    <w:rsid w:val="00D263E1"/>
    <w:rsid w:val="00D26C23"/>
    <w:rsid w:val="00D26CAB"/>
    <w:rsid w:val="00D26EBA"/>
    <w:rsid w:val="00D27554"/>
    <w:rsid w:val="00D330F5"/>
    <w:rsid w:val="00D334FE"/>
    <w:rsid w:val="00D341A9"/>
    <w:rsid w:val="00D37104"/>
    <w:rsid w:val="00D37718"/>
    <w:rsid w:val="00D377BC"/>
    <w:rsid w:val="00D378F0"/>
    <w:rsid w:val="00D379ED"/>
    <w:rsid w:val="00D40086"/>
    <w:rsid w:val="00D4080A"/>
    <w:rsid w:val="00D41D0F"/>
    <w:rsid w:val="00D421A1"/>
    <w:rsid w:val="00D43518"/>
    <w:rsid w:val="00D44319"/>
    <w:rsid w:val="00D44538"/>
    <w:rsid w:val="00D44748"/>
    <w:rsid w:val="00D448A1"/>
    <w:rsid w:val="00D455AC"/>
    <w:rsid w:val="00D457A0"/>
    <w:rsid w:val="00D460A7"/>
    <w:rsid w:val="00D46878"/>
    <w:rsid w:val="00D46AEB"/>
    <w:rsid w:val="00D46EAA"/>
    <w:rsid w:val="00D47AA7"/>
    <w:rsid w:val="00D47D72"/>
    <w:rsid w:val="00D5156C"/>
    <w:rsid w:val="00D522C2"/>
    <w:rsid w:val="00D528E4"/>
    <w:rsid w:val="00D52BB3"/>
    <w:rsid w:val="00D536D0"/>
    <w:rsid w:val="00D53F80"/>
    <w:rsid w:val="00D54C06"/>
    <w:rsid w:val="00D54DD8"/>
    <w:rsid w:val="00D5580F"/>
    <w:rsid w:val="00D5588B"/>
    <w:rsid w:val="00D55CF8"/>
    <w:rsid w:val="00D56B3F"/>
    <w:rsid w:val="00D57704"/>
    <w:rsid w:val="00D57B93"/>
    <w:rsid w:val="00D602B5"/>
    <w:rsid w:val="00D60F2E"/>
    <w:rsid w:val="00D611F8"/>
    <w:rsid w:val="00D6120E"/>
    <w:rsid w:val="00D6187E"/>
    <w:rsid w:val="00D63205"/>
    <w:rsid w:val="00D632EE"/>
    <w:rsid w:val="00D634B5"/>
    <w:rsid w:val="00D636D5"/>
    <w:rsid w:val="00D63D58"/>
    <w:rsid w:val="00D653A4"/>
    <w:rsid w:val="00D65A8F"/>
    <w:rsid w:val="00D65ACC"/>
    <w:rsid w:val="00D6694F"/>
    <w:rsid w:val="00D67BC3"/>
    <w:rsid w:val="00D67C66"/>
    <w:rsid w:val="00D70CA8"/>
    <w:rsid w:val="00D70EE6"/>
    <w:rsid w:val="00D7183B"/>
    <w:rsid w:val="00D71BED"/>
    <w:rsid w:val="00D7222F"/>
    <w:rsid w:val="00D727EB"/>
    <w:rsid w:val="00D7297E"/>
    <w:rsid w:val="00D74C06"/>
    <w:rsid w:val="00D75475"/>
    <w:rsid w:val="00D75EDE"/>
    <w:rsid w:val="00D766C4"/>
    <w:rsid w:val="00D77020"/>
    <w:rsid w:val="00D77E7F"/>
    <w:rsid w:val="00D8074A"/>
    <w:rsid w:val="00D81851"/>
    <w:rsid w:val="00D81C17"/>
    <w:rsid w:val="00D821E0"/>
    <w:rsid w:val="00D83642"/>
    <w:rsid w:val="00D83BEB"/>
    <w:rsid w:val="00D83C8C"/>
    <w:rsid w:val="00D84487"/>
    <w:rsid w:val="00D847A9"/>
    <w:rsid w:val="00D85178"/>
    <w:rsid w:val="00D851BA"/>
    <w:rsid w:val="00D8591C"/>
    <w:rsid w:val="00D859A8"/>
    <w:rsid w:val="00D8641A"/>
    <w:rsid w:val="00D86796"/>
    <w:rsid w:val="00D875D7"/>
    <w:rsid w:val="00D87636"/>
    <w:rsid w:val="00D90844"/>
    <w:rsid w:val="00D90C98"/>
    <w:rsid w:val="00D90F56"/>
    <w:rsid w:val="00D923E6"/>
    <w:rsid w:val="00D94193"/>
    <w:rsid w:val="00D9448D"/>
    <w:rsid w:val="00D94912"/>
    <w:rsid w:val="00D94A7D"/>
    <w:rsid w:val="00D96294"/>
    <w:rsid w:val="00D97FFB"/>
    <w:rsid w:val="00DA12CE"/>
    <w:rsid w:val="00DA16E6"/>
    <w:rsid w:val="00DA18BA"/>
    <w:rsid w:val="00DA3056"/>
    <w:rsid w:val="00DA3E09"/>
    <w:rsid w:val="00DA3F12"/>
    <w:rsid w:val="00DA40D2"/>
    <w:rsid w:val="00DA4159"/>
    <w:rsid w:val="00DA493F"/>
    <w:rsid w:val="00DA5A5D"/>
    <w:rsid w:val="00DA5EFB"/>
    <w:rsid w:val="00DA6497"/>
    <w:rsid w:val="00DA6BA8"/>
    <w:rsid w:val="00DA7D51"/>
    <w:rsid w:val="00DB003B"/>
    <w:rsid w:val="00DB05A7"/>
    <w:rsid w:val="00DB093F"/>
    <w:rsid w:val="00DB0A90"/>
    <w:rsid w:val="00DB1673"/>
    <w:rsid w:val="00DB1DBE"/>
    <w:rsid w:val="00DB2419"/>
    <w:rsid w:val="00DB3C3B"/>
    <w:rsid w:val="00DB3FC1"/>
    <w:rsid w:val="00DB51FD"/>
    <w:rsid w:val="00DB58D1"/>
    <w:rsid w:val="00DB5CF5"/>
    <w:rsid w:val="00DB61CC"/>
    <w:rsid w:val="00DB682B"/>
    <w:rsid w:val="00DB7992"/>
    <w:rsid w:val="00DC1674"/>
    <w:rsid w:val="00DC18F0"/>
    <w:rsid w:val="00DC19B1"/>
    <w:rsid w:val="00DC1FA1"/>
    <w:rsid w:val="00DC28C9"/>
    <w:rsid w:val="00DC2EBC"/>
    <w:rsid w:val="00DC40C9"/>
    <w:rsid w:val="00DC5B46"/>
    <w:rsid w:val="00DC60FE"/>
    <w:rsid w:val="00DC62A7"/>
    <w:rsid w:val="00DC642E"/>
    <w:rsid w:val="00DC69D3"/>
    <w:rsid w:val="00DC6BBC"/>
    <w:rsid w:val="00DC78AE"/>
    <w:rsid w:val="00DD0639"/>
    <w:rsid w:val="00DD0813"/>
    <w:rsid w:val="00DD0AA4"/>
    <w:rsid w:val="00DD0B6F"/>
    <w:rsid w:val="00DD142E"/>
    <w:rsid w:val="00DD2117"/>
    <w:rsid w:val="00DD272B"/>
    <w:rsid w:val="00DD4370"/>
    <w:rsid w:val="00DD4521"/>
    <w:rsid w:val="00DD4910"/>
    <w:rsid w:val="00DD6BA2"/>
    <w:rsid w:val="00DD7BB7"/>
    <w:rsid w:val="00DE087D"/>
    <w:rsid w:val="00DE0957"/>
    <w:rsid w:val="00DE0A83"/>
    <w:rsid w:val="00DE0E5C"/>
    <w:rsid w:val="00DE1885"/>
    <w:rsid w:val="00DE3445"/>
    <w:rsid w:val="00DE5559"/>
    <w:rsid w:val="00DE737A"/>
    <w:rsid w:val="00DE78B9"/>
    <w:rsid w:val="00DE7F76"/>
    <w:rsid w:val="00DF0845"/>
    <w:rsid w:val="00DF19EF"/>
    <w:rsid w:val="00DF379F"/>
    <w:rsid w:val="00DF3C9A"/>
    <w:rsid w:val="00DF511E"/>
    <w:rsid w:val="00DF53A5"/>
    <w:rsid w:val="00DF5F1A"/>
    <w:rsid w:val="00DF68C7"/>
    <w:rsid w:val="00DF69DA"/>
    <w:rsid w:val="00DF6BDD"/>
    <w:rsid w:val="00DF76FA"/>
    <w:rsid w:val="00E01AFF"/>
    <w:rsid w:val="00E02333"/>
    <w:rsid w:val="00E0243B"/>
    <w:rsid w:val="00E02537"/>
    <w:rsid w:val="00E025F7"/>
    <w:rsid w:val="00E03C64"/>
    <w:rsid w:val="00E046DB"/>
    <w:rsid w:val="00E04D21"/>
    <w:rsid w:val="00E06A2B"/>
    <w:rsid w:val="00E06B6A"/>
    <w:rsid w:val="00E07D66"/>
    <w:rsid w:val="00E07DA9"/>
    <w:rsid w:val="00E07FA1"/>
    <w:rsid w:val="00E107A1"/>
    <w:rsid w:val="00E124A3"/>
    <w:rsid w:val="00E1282A"/>
    <w:rsid w:val="00E12A31"/>
    <w:rsid w:val="00E143BA"/>
    <w:rsid w:val="00E14892"/>
    <w:rsid w:val="00E14F61"/>
    <w:rsid w:val="00E14F9D"/>
    <w:rsid w:val="00E1582D"/>
    <w:rsid w:val="00E1589D"/>
    <w:rsid w:val="00E15CE5"/>
    <w:rsid w:val="00E16582"/>
    <w:rsid w:val="00E165D0"/>
    <w:rsid w:val="00E16A3A"/>
    <w:rsid w:val="00E1731E"/>
    <w:rsid w:val="00E22293"/>
    <w:rsid w:val="00E222BA"/>
    <w:rsid w:val="00E223A4"/>
    <w:rsid w:val="00E22BF1"/>
    <w:rsid w:val="00E2448E"/>
    <w:rsid w:val="00E25449"/>
    <w:rsid w:val="00E25F33"/>
    <w:rsid w:val="00E262E7"/>
    <w:rsid w:val="00E26874"/>
    <w:rsid w:val="00E27103"/>
    <w:rsid w:val="00E273D2"/>
    <w:rsid w:val="00E274E0"/>
    <w:rsid w:val="00E31A83"/>
    <w:rsid w:val="00E3262B"/>
    <w:rsid w:val="00E3320C"/>
    <w:rsid w:val="00E3372F"/>
    <w:rsid w:val="00E337BA"/>
    <w:rsid w:val="00E357F0"/>
    <w:rsid w:val="00E36FA8"/>
    <w:rsid w:val="00E3749B"/>
    <w:rsid w:val="00E40218"/>
    <w:rsid w:val="00E4074B"/>
    <w:rsid w:val="00E41BB4"/>
    <w:rsid w:val="00E42764"/>
    <w:rsid w:val="00E43539"/>
    <w:rsid w:val="00E43C13"/>
    <w:rsid w:val="00E440C0"/>
    <w:rsid w:val="00E44A6A"/>
    <w:rsid w:val="00E44B97"/>
    <w:rsid w:val="00E44D86"/>
    <w:rsid w:val="00E44FEF"/>
    <w:rsid w:val="00E45BA1"/>
    <w:rsid w:val="00E45C73"/>
    <w:rsid w:val="00E467DC"/>
    <w:rsid w:val="00E46F91"/>
    <w:rsid w:val="00E473B1"/>
    <w:rsid w:val="00E501ED"/>
    <w:rsid w:val="00E50F88"/>
    <w:rsid w:val="00E511C4"/>
    <w:rsid w:val="00E51AE6"/>
    <w:rsid w:val="00E52045"/>
    <w:rsid w:val="00E52A65"/>
    <w:rsid w:val="00E53980"/>
    <w:rsid w:val="00E53B28"/>
    <w:rsid w:val="00E54AAD"/>
    <w:rsid w:val="00E559EA"/>
    <w:rsid w:val="00E56129"/>
    <w:rsid w:val="00E570F8"/>
    <w:rsid w:val="00E5741F"/>
    <w:rsid w:val="00E5776C"/>
    <w:rsid w:val="00E57A6D"/>
    <w:rsid w:val="00E607CB"/>
    <w:rsid w:val="00E60882"/>
    <w:rsid w:val="00E61CA8"/>
    <w:rsid w:val="00E634CE"/>
    <w:rsid w:val="00E6365A"/>
    <w:rsid w:val="00E640E1"/>
    <w:rsid w:val="00E64909"/>
    <w:rsid w:val="00E65573"/>
    <w:rsid w:val="00E66804"/>
    <w:rsid w:val="00E669FD"/>
    <w:rsid w:val="00E66B15"/>
    <w:rsid w:val="00E67CF9"/>
    <w:rsid w:val="00E70B03"/>
    <w:rsid w:val="00E70BFE"/>
    <w:rsid w:val="00E71308"/>
    <w:rsid w:val="00E71784"/>
    <w:rsid w:val="00E718F5"/>
    <w:rsid w:val="00E72207"/>
    <w:rsid w:val="00E723EA"/>
    <w:rsid w:val="00E724D1"/>
    <w:rsid w:val="00E73A97"/>
    <w:rsid w:val="00E75081"/>
    <w:rsid w:val="00E7612C"/>
    <w:rsid w:val="00E76354"/>
    <w:rsid w:val="00E77E0B"/>
    <w:rsid w:val="00E8016A"/>
    <w:rsid w:val="00E801B3"/>
    <w:rsid w:val="00E819E9"/>
    <w:rsid w:val="00E831AD"/>
    <w:rsid w:val="00E83F18"/>
    <w:rsid w:val="00E8460E"/>
    <w:rsid w:val="00E872B4"/>
    <w:rsid w:val="00E87A98"/>
    <w:rsid w:val="00E90F79"/>
    <w:rsid w:val="00E9106A"/>
    <w:rsid w:val="00E91D69"/>
    <w:rsid w:val="00E92A71"/>
    <w:rsid w:val="00E9422E"/>
    <w:rsid w:val="00E948B0"/>
    <w:rsid w:val="00E949BE"/>
    <w:rsid w:val="00E94ABA"/>
    <w:rsid w:val="00E95430"/>
    <w:rsid w:val="00E954F8"/>
    <w:rsid w:val="00E95921"/>
    <w:rsid w:val="00E96308"/>
    <w:rsid w:val="00EA1425"/>
    <w:rsid w:val="00EA17B5"/>
    <w:rsid w:val="00EA196C"/>
    <w:rsid w:val="00EA2A24"/>
    <w:rsid w:val="00EA2BF1"/>
    <w:rsid w:val="00EA46CB"/>
    <w:rsid w:val="00EA46F9"/>
    <w:rsid w:val="00EA7FE3"/>
    <w:rsid w:val="00EB01B9"/>
    <w:rsid w:val="00EB0AC7"/>
    <w:rsid w:val="00EB0EC1"/>
    <w:rsid w:val="00EB1826"/>
    <w:rsid w:val="00EB187B"/>
    <w:rsid w:val="00EB31A4"/>
    <w:rsid w:val="00EB4685"/>
    <w:rsid w:val="00EB5D83"/>
    <w:rsid w:val="00EB622B"/>
    <w:rsid w:val="00EB6E05"/>
    <w:rsid w:val="00EB730E"/>
    <w:rsid w:val="00EB787B"/>
    <w:rsid w:val="00EC0A18"/>
    <w:rsid w:val="00EC0A28"/>
    <w:rsid w:val="00EC1478"/>
    <w:rsid w:val="00EC170C"/>
    <w:rsid w:val="00EC1B67"/>
    <w:rsid w:val="00EC1D47"/>
    <w:rsid w:val="00EC20DD"/>
    <w:rsid w:val="00EC3E2C"/>
    <w:rsid w:val="00EC44DD"/>
    <w:rsid w:val="00EC47F6"/>
    <w:rsid w:val="00EC4A35"/>
    <w:rsid w:val="00EC4EDA"/>
    <w:rsid w:val="00EC4F3D"/>
    <w:rsid w:val="00EC50C6"/>
    <w:rsid w:val="00EC51FF"/>
    <w:rsid w:val="00EC5404"/>
    <w:rsid w:val="00EC5B15"/>
    <w:rsid w:val="00EC6382"/>
    <w:rsid w:val="00EC6C72"/>
    <w:rsid w:val="00EC6D1A"/>
    <w:rsid w:val="00EC6E6E"/>
    <w:rsid w:val="00EC7781"/>
    <w:rsid w:val="00EC7F8D"/>
    <w:rsid w:val="00ED029D"/>
    <w:rsid w:val="00ED0643"/>
    <w:rsid w:val="00ED069E"/>
    <w:rsid w:val="00ED0CAA"/>
    <w:rsid w:val="00ED0EF9"/>
    <w:rsid w:val="00ED0F11"/>
    <w:rsid w:val="00ED1993"/>
    <w:rsid w:val="00ED4E89"/>
    <w:rsid w:val="00ED4FD3"/>
    <w:rsid w:val="00ED508F"/>
    <w:rsid w:val="00ED54ED"/>
    <w:rsid w:val="00ED6549"/>
    <w:rsid w:val="00ED7A6D"/>
    <w:rsid w:val="00ED7F8B"/>
    <w:rsid w:val="00EE1266"/>
    <w:rsid w:val="00EE12B4"/>
    <w:rsid w:val="00EE2528"/>
    <w:rsid w:val="00EE2A12"/>
    <w:rsid w:val="00EE3D6A"/>
    <w:rsid w:val="00EE56F3"/>
    <w:rsid w:val="00EE6ED7"/>
    <w:rsid w:val="00EE6FF1"/>
    <w:rsid w:val="00EE71D9"/>
    <w:rsid w:val="00EE7708"/>
    <w:rsid w:val="00EF01DC"/>
    <w:rsid w:val="00EF02F0"/>
    <w:rsid w:val="00EF0973"/>
    <w:rsid w:val="00EF18CE"/>
    <w:rsid w:val="00EF1D71"/>
    <w:rsid w:val="00EF2B5B"/>
    <w:rsid w:val="00EF2CF0"/>
    <w:rsid w:val="00EF3207"/>
    <w:rsid w:val="00EF372C"/>
    <w:rsid w:val="00EF3CEA"/>
    <w:rsid w:val="00EF3E47"/>
    <w:rsid w:val="00EF5D88"/>
    <w:rsid w:val="00EF6805"/>
    <w:rsid w:val="00EF7277"/>
    <w:rsid w:val="00F021CD"/>
    <w:rsid w:val="00F0286D"/>
    <w:rsid w:val="00F03286"/>
    <w:rsid w:val="00F0352D"/>
    <w:rsid w:val="00F03F51"/>
    <w:rsid w:val="00F041BE"/>
    <w:rsid w:val="00F0421E"/>
    <w:rsid w:val="00F0438E"/>
    <w:rsid w:val="00F04E53"/>
    <w:rsid w:val="00F055D8"/>
    <w:rsid w:val="00F05998"/>
    <w:rsid w:val="00F0721E"/>
    <w:rsid w:val="00F079EE"/>
    <w:rsid w:val="00F07BC7"/>
    <w:rsid w:val="00F07C14"/>
    <w:rsid w:val="00F10599"/>
    <w:rsid w:val="00F106E7"/>
    <w:rsid w:val="00F109DF"/>
    <w:rsid w:val="00F114B0"/>
    <w:rsid w:val="00F11837"/>
    <w:rsid w:val="00F11C8F"/>
    <w:rsid w:val="00F11D7F"/>
    <w:rsid w:val="00F1211B"/>
    <w:rsid w:val="00F12154"/>
    <w:rsid w:val="00F13931"/>
    <w:rsid w:val="00F13A1A"/>
    <w:rsid w:val="00F13D90"/>
    <w:rsid w:val="00F14154"/>
    <w:rsid w:val="00F149B6"/>
    <w:rsid w:val="00F14C72"/>
    <w:rsid w:val="00F153DD"/>
    <w:rsid w:val="00F16799"/>
    <w:rsid w:val="00F1762D"/>
    <w:rsid w:val="00F200D6"/>
    <w:rsid w:val="00F20F84"/>
    <w:rsid w:val="00F212DE"/>
    <w:rsid w:val="00F22245"/>
    <w:rsid w:val="00F22882"/>
    <w:rsid w:val="00F234DA"/>
    <w:rsid w:val="00F2418F"/>
    <w:rsid w:val="00F2439B"/>
    <w:rsid w:val="00F24DE2"/>
    <w:rsid w:val="00F258F0"/>
    <w:rsid w:val="00F25D04"/>
    <w:rsid w:val="00F2618F"/>
    <w:rsid w:val="00F262AF"/>
    <w:rsid w:val="00F266E2"/>
    <w:rsid w:val="00F2698E"/>
    <w:rsid w:val="00F26C83"/>
    <w:rsid w:val="00F27009"/>
    <w:rsid w:val="00F2738A"/>
    <w:rsid w:val="00F27EDB"/>
    <w:rsid w:val="00F325B7"/>
    <w:rsid w:val="00F33051"/>
    <w:rsid w:val="00F330E9"/>
    <w:rsid w:val="00F33668"/>
    <w:rsid w:val="00F339BE"/>
    <w:rsid w:val="00F33BD5"/>
    <w:rsid w:val="00F34CB1"/>
    <w:rsid w:val="00F34F51"/>
    <w:rsid w:val="00F35520"/>
    <w:rsid w:val="00F35CA1"/>
    <w:rsid w:val="00F360F2"/>
    <w:rsid w:val="00F365DF"/>
    <w:rsid w:val="00F36C66"/>
    <w:rsid w:val="00F36FFA"/>
    <w:rsid w:val="00F37983"/>
    <w:rsid w:val="00F40E34"/>
    <w:rsid w:val="00F4306A"/>
    <w:rsid w:val="00F435C9"/>
    <w:rsid w:val="00F438A4"/>
    <w:rsid w:val="00F439DF"/>
    <w:rsid w:val="00F43A33"/>
    <w:rsid w:val="00F44640"/>
    <w:rsid w:val="00F44A9E"/>
    <w:rsid w:val="00F452B0"/>
    <w:rsid w:val="00F45393"/>
    <w:rsid w:val="00F4561F"/>
    <w:rsid w:val="00F4634D"/>
    <w:rsid w:val="00F4666E"/>
    <w:rsid w:val="00F47B4A"/>
    <w:rsid w:val="00F47F94"/>
    <w:rsid w:val="00F5038F"/>
    <w:rsid w:val="00F5107A"/>
    <w:rsid w:val="00F51476"/>
    <w:rsid w:val="00F517F1"/>
    <w:rsid w:val="00F51D6B"/>
    <w:rsid w:val="00F51F3C"/>
    <w:rsid w:val="00F528AB"/>
    <w:rsid w:val="00F52FA2"/>
    <w:rsid w:val="00F53475"/>
    <w:rsid w:val="00F53846"/>
    <w:rsid w:val="00F53A34"/>
    <w:rsid w:val="00F543EF"/>
    <w:rsid w:val="00F54917"/>
    <w:rsid w:val="00F55658"/>
    <w:rsid w:val="00F557B5"/>
    <w:rsid w:val="00F57BEB"/>
    <w:rsid w:val="00F57EA2"/>
    <w:rsid w:val="00F57EC9"/>
    <w:rsid w:val="00F57F1A"/>
    <w:rsid w:val="00F609F8"/>
    <w:rsid w:val="00F6288E"/>
    <w:rsid w:val="00F64088"/>
    <w:rsid w:val="00F6444B"/>
    <w:rsid w:val="00F64E00"/>
    <w:rsid w:val="00F6535C"/>
    <w:rsid w:val="00F65DD6"/>
    <w:rsid w:val="00F65E90"/>
    <w:rsid w:val="00F67156"/>
    <w:rsid w:val="00F704FB"/>
    <w:rsid w:val="00F709FA"/>
    <w:rsid w:val="00F71D7B"/>
    <w:rsid w:val="00F722A6"/>
    <w:rsid w:val="00F727D0"/>
    <w:rsid w:val="00F7340A"/>
    <w:rsid w:val="00F75155"/>
    <w:rsid w:val="00F75A0D"/>
    <w:rsid w:val="00F76099"/>
    <w:rsid w:val="00F801AC"/>
    <w:rsid w:val="00F8023D"/>
    <w:rsid w:val="00F8027F"/>
    <w:rsid w:val="00F80B0B"/>
    <w:rsid w:val="00F826FA"/>
    <w:rsid w:val="00F828B9"/>
    <w:rsid w:val="00F82B06"/>
    <w:rsid w:val="00F83AC4"/>
    <w:rsid w:val="00F84759"/>
    <w:rsid w:val="00F84B10"/>
    <w:rsid w:val="00F84B8C"/>
    <w:rsid w:val="00F866DC"/>
    <w:rsid w:val="00F86B93"/>
    <w:rsid w:val="00F90550"/>
    <w:rsid w:val="00F90CE8"/>
    <w:rsid w:val="00F919A5"/>
    <w:rsid w:val="00F91EDC"/>
    <w:rsid w:val="00F929C7"/>
    <w:rsid w:val="00F92BA4"/>
    <w:rsid w:val="00F933C2"/>
    <w:rsid w:val="00F93702"/>
    <w:rsid w:val="00F945A0"/>
    <w:rsid w:val="00F94DBB"/>
    <w:rsid w:val="00F95F13"/>
    <w:rsid w:val="00F96EC1"/>
    <w:rsid w:val="00F97644"/>
    <w:rsid w:val="00F97B6A"/>
    <w:rsid w:val="00FA09FC"/>
    <w:rsid w:val="00FA1118"/>
    <w:rsid w:val="00FA14E4"/>
    <w:rsid w:val="00FA1589"/>
    <w:rsid w:val="00FA1F36"/>
    <w:rsid w:val="00FA2192"/>
    <w:rsid w:val="00FA220C"/>
    <w:rsid w:val="00FA26AE"/>
    <w:rsid w:val="00FA274D"/>
    <w:rsid w:val="00FA35E2"/>
    <w:rsid w:val="00FA3A4D"/>
    <w:rsid w:val="00FA65BD"/>
    <w:rsid w:val="00FA6B4A"/>
    <w:rsid w:val="00FA6F6F"/>
    <w:rsid w:val="00FA7ACF"/>
    <w:rsid w:val="00FB0ACE"/>
    <w:rsid w:val="00FB1261"/>
    <w:rsid w:val="00FB1A64"/>
    <w:rsid w:val="00FB2A9E"/>
    <w:rsid w:val="00FB34CA"/>
    <w:rsid w:val="00FB411D"/>
    <w:rsid w:val="00FB424E"/>
    <w:rsid w:val="00FB4905"/>
    <w:rsid w:val="00FB495C"/>
    <w:rsid w:val="00FB5AAE"/>
    <w:rsid w:val="00FB5B35"/>
    <w:rsid w:val="00FB6586"/>
    <w:rsid w:val="00FB6939"/>
    <w:rsid w:val="00FB7AF0"/>
    <w:rsid w:val="00FC098D"/>
    <w:rsid w:val="00FC1F58"/>
    <w:rsid w:val="00FC4B28"/>
    <w:rsid w:val="00FC4F60"/>
    <w:rsid w:val="00FC513D"/>
    <w:rsid w:val="00FC5597"/>
    <w:rsid w:val="00FC60AC"/>
    <w:rsid w:val="00FC6546"/>
    <w:rsid w:val="00FC706B"/>
    <w:rsid w:val="00FC770D"/>
    <w:rsid w:val="00FD0259"/>
    <w:rsid w:val="00FD0799"/>
    <w:rsid w:val="00FD0B4B"/>
    <w:rsid w:val="00FD1140"/>
    <w:rsid w:val="00FD26E4"/>
    <w:rsid w:val="00FD27B2"/>
    <w:rsid w:val="00FD342B"/>
    <w:rsid w:val="00FD553A"/>
    <w:rsid w:val="00FD5608"/>
    <w:rsid w:val="00FD5706"/>
    <w:rsid w:val="00FD5A08"/>
    <w:rsid w:val="00FD6B16"/>
    <w:rsid w:val="00FD7493"/>
    <w:rsid w:val="00FD7ECD"/>
    <w:rsid w:val="00FE0D77"/>
    <w:rsid w:val="00FE130C"/>
    <w:rsid w:val="00FE132B"/>
    <w:rsid w:val="00FE1E42"/>
    <w:rsid w:val="00FE37DF"/>
    <w:rsid w:val="00FE43D2"/>
    <w:rsid w:val="00FE4592"/>
    <w:rsid w:val="00FE4B2F"/>
    <w:rsid w:val="00FE51A2"/>
    <w:rsid w:val="00FE5771"/>
    <w:rsid w:val="00FE5DF0"/>
    <w:rsid w:val="00FE6619"/>
    <w:rsid w:val="00FE7256"/>
    <w:rsid w:val="00FF1171"/>
    <w:rsid w:val="00FF22E6"/>
    <w:rsid w:val="00FF2B7F"/>
    <w:rsid w:val="00FF30C0"/>
    <w:rsid w:val="00FF39E1"/>
    <w:rsid w:val="00FF49C9"/>
    <w:rsid w:val="00FF4A64"/>
    <w:rsid w:val="00FF4F5C"/>
    <w:rsid w:val="00FF5DDA"/>
    <w:rsid w:val="00FF6A0F"/>
    <w:rsid w:val="00FF6AC1"/>
    <w:rsid w:val="00FF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9A6E37"/>
  <w15:chartTrackingRefBased/>
  <w15:docId w15:val="{653C826F-F93C-478A-A63C-B5AAC4CB4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K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E30D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ru-RU" w:eastAsia="ru-RU"/>
      <w14:ligatures w14:val="none"/>
    </w:rPr>
  </w:style>
  <w:style w:type="paragraph" w:styleId="1">
    <w:name w:val="heading 1"/>
    <w:basedOn w:val="a0"/>
    <w:next w:val="a0"/>
    <w:link w:val="10"/>
    <w:uiPriority w:val="9"/>
    <w:qFormat/>
    <w:rsid w:val="0029206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0"/>
    <w:next w:val="a0"/>
    <w:link w:val="20"/>
    <w:uiPriority w:val="9"/>
    <w:unhideWhenUsed/>
    <w:qFormat/>
    <w:rsid w:val="0029206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29206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29206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29206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9206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9206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9206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9206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29206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29206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29206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29206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29206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rsid w:val="0029206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29206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29206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292061"/>
    <w:rPr>
      <w:rFonts w:eastAsiaTheme="majorEastAsia" w:cstheme="majorBidi"/>
      <w:color w:val="272727" w:themeColor="text1" w:themeTint="D8"/>
    </w:rPr>
  </w:style>
  <w:style w:type="paragraph" w:styleId="a4">
    <w:name w:val="Title"/>
    <w:basedOn w:val="a0"/>
    <w:next w:val="a0"/>
    <w:link w:val="a5"/>
    <w:uiPriority w:val="10"/>
    <w:qFormat/>
    <w:rsid w:val="0029206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2920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0"/>
    <w:next w:val="a0"/>
    <w:link w:val="a7"/>
    <w:uiPriority w:val="11"/>
    <w:qFormat/>
    <w:rsid w:val="0029206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29206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0"/>
    <w:next w:val="a0"/>
    <w:link w:val="22"/>
    <w:uiPriority w:val="29"/>
    <w:qFormat/>
    <w:rsid w:val="0029206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1"/>
    <w:link w:val="21"/>
    <w:uiPriority w:val="29"/>
    <w:rsid w:val="00292061"/>
    <w:rPr>
      <w:i/>
      <w:iCs/>
      <w:color w:val="404040" w:themeColor="text1" w:themeTint="BF"/>
    </w:rPr>
  </w:style>
  <w:style w:type="paragraph" w:styleId="a8">
    <w:name w:val="List Paragraph"/>
    <w:basedOn w:val="a0"/>
    <w:uiPriority w:val="34"/>
    <w:qFormat/>
    <w:rsid w:val="00292061"/>
    <w:pPr>
      <w:ind w:left="720"/>
      <w:contextualSpacing/>
    </w:pPr>
  </w:style>
  <w:style w:type="character" w:styleId="a9">
    <w:name w:val="Intense Emphasis"/>
    <w:basedOn w:val="a1"/>
    <w:uiPriority w:val="21"/>
    <w:qFormat/>
    <w:rsid w:val="00292061"/>
    <w:rPr>
      <w:i/>
      <w:iCs/>
      <w:color w:val="0F4761" w:themeColor="accent1" w:themeShade="BF"/>
    </w:rPr>
  </w:style>
  <w:style w:type="paragraph" w:styleId="aa">
    <w:name w:val="Intense Quote"/>
    <w:basedOn w:val="a0"/>
    <w:next w:val="a0"/>
    <w:link w:val="ab"/>
    <w:uiPriority w:val="30"/>
    <w:qFormat/>
    <w:rsid w:val="0029206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b">
    <w:name w:val="Выделенная цитата Знак"/>
    <w:basedOn w:val="a1"/>
    <w:link w:val="aa"/>
    <w:uiPriority w:val="30"/>
    <w:rsid w:val="00292061"/>
    <w:rPr>
      <w:i/>
      <w:iCs/>
      <w:color w:val="0F4761" w:themeColor="accent1" w:themeShade="BF"/>
    </w:rPr>
  </w:style>
  <w:style w:type="character" w:styleId="ac">
    <w:name w:val="Intense Reference"/>
    <w:basedOn w:val="a1"/>
    <w:uiPriority w:val="32"/>
    <w:qFormat/>
    <w:rsid w:val="00292061"/>
    <w:rPr>
      <w:b/>
      <w:bCs/>
      <w:smallCaps/>
      <w:color w:val="0F4761" w:themeColor="accent1" w:themeShade="BF"/>
      <w:spacing w:val="5"/>
    </w:rPr>
  </w:style>
  <w:style w:type="paragraph" w:styleId="ad">
    <w:name w:val="No Spacing"/>
    <w:uiPriority w:val="1"/>
    <w:qFormat/>
    <w:rsid w:val="00380D49"/>
    <w:pPr>
      <w:spacing w:after="0" w:line="240" w:lineRule="auto"/>
    </w:pPr>
  </w:style>
  <w:style w:type="paragraph" w:styleId="11">
    <w:name w:val="toc 1"/>
    <w:basedOn w:val="a0"/>
    <w:next w:val="a0"/>
    <w:autoRedefine/>
    <w:uiPriority w:val="39"/>
    <w:unhideWhenUsed/>
    <w:rsid w:val="00B82272"/>
    <w:pPr>
      <w:tabs>
        <w:tab w:val="right" w:leader="dot" w:pos="9627"/>
      </w:tabs>
    </w:pPr>
    <w:rPr>
      <w:sz w:val="24"/>
      <w:szCs w:val="22"/>
    </w:rPr>
  </w:style>
  <w:style w:type="character" w:styleId="ae">
    <w:name w:val="Hyperlink"/>
    <w:uiPriority w:val="99"/>
    <w:unhideWhenUsed/>
    <w:rsid w:val="00B82272"/>
    <w:rPr>
      <w:color w:val="0563C1"/>
      <w:u w:val="single"/>
    </w:rPr>
  </w:style>
  <w:style w:type="paragraph" w:styleId="23">
    <w:name w:val="toc 2"/>
    <w:basedOn w:val="a0"/>
    <w:next w:val="a0"/>
    <w:autoRedefine/>
    <w:uiPriority w:val="39"/>
    <w:unhideWhenUsed/>
    <w:rsid w:val="00B82272"/>
    <w:pPr>
      <w:tabs>
        <w:tab w:val="right" w:leader="dot" w:pos="9628"/>
      </w:tabs>
    </w:pPr>
    <w:rPr>
      <w:sz w:val="24"/>
      <w:szCs w:val="22"/>
    </w:rPr>
  </w:style>
  <w:style w:type="paragraph" w:styleId="af">
    <w:name w:val="Normal (Web)"/>
    <w:basedOn w:val="a0"/>
    <w:uiPriority w:val="99"/>
    <w:semiHidden/>
    <w:unhideWhenUsed/>
    <w:rsid w:val="000D780C"/>
    <w:rPr>
      <w:sz w:val="24"/>
      <w:szCs w:val="24"/>
    </w:rPr>
  </w:style>
  <w:style w:type="table" w:styleId="af0">
    <w:name w:val="Table Grid"/>
    <w:basedOn w:val="a2"/>
    <w:uiPriority w:val="59"/>
    <w:rsid w:val="00D2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1">
    <w:name w:val="Grid Table 1 Light Accent 1"/>
    <w:basedOn w:val="a2"/>
    <w:uiPriority w:val="46"/>
    <w:rsid w:val="003F33CB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1">
    <w:name w:val="Unresolved Mention"/>
    <w:basedOn w:val="a1"/>
    <w:uiPriority w:val="99"/>
    <w:semiHidden/>
    <w:unhideWhenUsed/>
    <w:rsid w:val="00F6535C"/>
    <w:rPr>
      <w:color w:val="605E5C"/>
      <w:shd w:val="clear" w:color="auto" w:fill="E1DFDD"/>
    </w:rPr>
  </w:style>
  <w:style w:type="paragraph" w:styleId="af2">
    <w:name w:val="header"/>
    <w:basedOn w:val="a0"/>
    <w:link w:val="af3"/>
    <w:uiPriority w:val="99"/>
    <w:unhideWhenUsed/>
    <w:rsid w:val="00C63765"/>
    <w:pPr>
      <w:tabs>
        <w:tab w:val="center" w:pos="4677"/>
        <w:tab w:val="right" w:pos="9355"/>
      </w:tabs>
    </w:pPr>
  </w:style>
  <w:style w:type="character" w:customStyle="1" w:styleId="af3">
    <w:name w:val="Верхний колонтитул Знак"/>
    <w:basedOn w:val="a1"/>
    <w:link w:val="af2"/>
    <w:uiPriority w:val="99"/>
    <w:rsid w:val="00C63765"/>
    <w:rPr>
      <w:rFonts w:ascii="Times New Roman" w:eastAsia="Times New Roman" w:hAnsi="Times New Roman" w:cs="Times New Roman"/>
      <w:kern w:val="0"/>
      <w:sz w:val="20"/>
      <w:szCs w:val="20"/>
      <w:lang w:val="ru-RU" w:eastAsia="ru-RU"/>
      <w14:ligatures w14:val="none"/>
    </w:rPr>
  </w:style>
  <w:style w:type="paragraph" w:styleId="af4">
    <w:name w:val="footer"/>
    <w:basedOn w:val="a0"/>
    <w:link w:val="af5"/>
    <w:uiPriority w:val="99"/>
    <w:unhideWhenUsed/>
    <w:rsid w:val="00C63765"/>
    <w:pPr>
      <w:tabs>
        <w:tab w:val="center" w:pos="4677"/>
        <w:tab w:val="right" w:pos="9355"/>
      </w:tabs>
    </w:pPr>
  </w:style>
  <w:style w:type="character" w:customStyle="1" w:styleId="af5">
    <w:name w:val="Нижний колонтитул Знак"/>
    <w:basedOn w:val="a1"/>
    <w:link w:val="af4"/>
    <w:uiPriority w:val="99"/>
    <w:rsid w:val="00C63765"/>
    <w:rPr>
      <w:rFonts w:ascii="Times New Roman" w:eastAsia="Times New Roman" w:hAnsi="Times New Roman" w:cs="Times New Roman"/>
      <w:kern w:val="0"/>
      <w:sz w:val="20"/>
      <w:szCs w:val="20"/>
      <w:lang w:val="ru-RU" w:eastAsia="ru-RU"/>
      <w14:ligatures w14:val="none"/>
    </w:rPr>
  </w:style>
  <w:style w:type="character" w:styleId="af6">
    <w:name w:val="Strong"/>
    <w:basedOn w:val="a1"/>
    <w:uiPriority w:val="22"/>
    <w:qFormat/>
    <w:rsid w:val="00E025F7"/>
    <w:rPr>
      <w:b/>
      <w:bCs/>
    </w:rPr>
  </w:style>
  <w:style w:type="table" w:customStyle="1" w:styleId="12">
    <w:name w:val="1"/>
    <w:basedOn w:val="a2"/>
    <w:rsid w:val="001227CF"/>
    <w:pPr>
      <w:spacing w:after="0" w:line="276" w:lineRule="auto"/>
    </w:pPr>
    <w:rPr>
      <w:rFonts w:ascii="Arial" w:eastAsia="Arial" w:hAnsi="Arial" w:cs="Arial"/>
      <w:kern w:val="0"/>
      <w:sz w:val="22"/>
      <w:szCs w:val="22"/>
      <w:lang w:val="ru-RU" w:eastAsia="ru-RU"/>
      <w14:ligatures w14:val="none"/>
    </w:rPr>
    <w:tblPr>
      <w:tblStyleRowBandSize w:val="1"/>
      <w:tblStyleColBandSize w:val="1"/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">
    <w:name w:val="List Number"/>
    <w:basedOn w:val="a0"/>
    <w:uiPriority w:val="99"/>
    <w:unhideWhenUsed/>
    <w:rsid w:val="00231947"/>
    <w:pPr>
      <w:numPr>
        <w:numId w:val="22"/>
      </w:numPr>
      <w:spacing w:after="20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customStyle="1" w:styleId="Compact">
    <w:name w:val="Compact"/>
    <w:basedOn w:val="af7"/>
    <w:qFormat/>
    <w:rsid w:val="00085AF6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085AF6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7">
    <w:name w:val="Body Text"/>
    <w:basedOn w:val="a0"/>
    <w:link w:val="af8"/>
    <w:uiPriority w:val="99"/>
    <w:semiHidden/>
    <w:unhideWhenUsed/>
    <w:rsid w:val="00085AF6"/>
    <w:pPr>
      <w:spacing w:after="120"/>
    </w:pPr>
  </w:style>
  <w:style w:type="character" w:customStyle="1" w:styleId="af8">
    <w:name w:val="Основной текст Знак"/>
    <w:basedOn w:val="a1"/>
    <w:link w:val="af7"/>
    <w:uiPriority w:val="99"/>
    <w:semiHidden/>
    <w:rsid w:val="00085AF6"/>
    <w:rPr>
      <w:rFonts w:ascii="Times New Roman" w:eastAsia="Times New Roman" w:hAnsi="Times New Roman" w:cs="Times New Roman"/>
      <w:kern w:val="0"/>
      <w:sz w:val="20"/>
      <w:szCs w:val="20"/>
      <w:lang w:val="ru-RU"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0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124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09620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38103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29677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67147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4259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52887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12501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43858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26503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3375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90108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3745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08235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978974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51209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3421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4647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086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37450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19434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505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03366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54037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33812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29836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115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98546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6348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91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5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8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24130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23450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98596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88628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14043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47336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77925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57957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05928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36168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9227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82122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69561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96219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8132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48885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24142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04456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71406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32008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5765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6967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307747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93296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5025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07291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25011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26139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62770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20708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98122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15855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12889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16831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023568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39592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81402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355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73503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99008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1424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28342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89174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16566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78328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053678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2543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15401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41016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21098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5379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20073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57675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42387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70531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71584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06899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7353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16355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92578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64261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5198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09118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75420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75353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9271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3550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79880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06986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12962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958207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26393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55988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63871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0831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53171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26663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08947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002914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73152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36321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38336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98737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9995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07265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83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98611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18056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49477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0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32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54615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312307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85675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74741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87723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49361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18360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69652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89549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90518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85664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74329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28460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5908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61319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85293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13385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7298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60914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01901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24344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5154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12366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08677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02205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04615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34095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68126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14568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88519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7260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02180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12766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30175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90979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87372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06149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61855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18498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78385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01419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94072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82825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57051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53369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94147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80026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6521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79642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29533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31453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39859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76221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19834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41186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41529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70745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42869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80327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99222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93934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8053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2488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98626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1963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31000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7154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49253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71193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72520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00393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80729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97550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954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83618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334347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3003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92802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33853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60187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10552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18181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26971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11935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56703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24874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2215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23409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1440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675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26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04418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76386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86455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64113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34130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1377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97359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79359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28272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4774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021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22036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9276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53494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84299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67524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24365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22729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67288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53054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6264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29778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71584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84527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87385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87889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3566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17086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07666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2425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83121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6931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11540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33503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80431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3275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9490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36983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31201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44809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66272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62155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00823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91069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71883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54710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37630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7000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29131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32781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67027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78525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8324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99363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88363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6402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91688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7563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34371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34476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5050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7579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85294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03003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62623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76406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71748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5140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15586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5132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341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5601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22444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54065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05976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16502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70404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05674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51513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67751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72233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445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0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773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2307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3619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32362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19299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92004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04053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98534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63904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63263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68287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05888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871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86841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16674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02985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32485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20751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66828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59145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82956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55494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18775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97230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60468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68316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1376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63786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66021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04474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91238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28021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90860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15276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87953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1841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18601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5936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9849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15537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8775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96399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34255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01266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03569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41256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34717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49142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0209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55695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01402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42506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550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18143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03822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57904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1794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58481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04880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97743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159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41793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77518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20651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66284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05687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08025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13873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9454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4979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26983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83596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91786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28826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23847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56038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05207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86114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75319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9957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47845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2949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86504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98296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70063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77458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59610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3973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20209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5486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87473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735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56284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30582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8137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99227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54419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25541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31438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97096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97713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44665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7682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50533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68205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87734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73659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77251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4944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77599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76152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2059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85214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43605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5349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21024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945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86572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35942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11107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1738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35464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432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01313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66519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33999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2212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0423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38773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41471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78150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85043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73611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0004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28141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52240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65259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62391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05207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17404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967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0369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1660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52050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58306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54432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70141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63637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05905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91478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02053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82810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38000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6689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96167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9357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74206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08951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39334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47385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57891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97193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85421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90080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27725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52108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39745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57072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56830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99370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30924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77785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9703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40839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20876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99268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06684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66306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13585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52479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2798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58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51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84616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54669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928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96442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81388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1079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29527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53071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22106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69596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4182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97652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12550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98449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53031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759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73144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21635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13421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16384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53702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87154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03864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13793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36090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7428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21724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30183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57122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7972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68992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90948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683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29263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97573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17570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77288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63700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60242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47294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77117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10752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8106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53165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969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79642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98094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50885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64469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09544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97831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727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04259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98034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72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480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15824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74533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389951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98598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38616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9468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56565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9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21862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33373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07178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98396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696491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89251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265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18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49948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54038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60064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21985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93781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97829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1440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51190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16056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2061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05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82758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92012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998244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23708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69323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23639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48993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09102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00623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36775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8513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6635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5868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79430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94695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41269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10386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24064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11589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61138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34316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45002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2511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8428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75326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36371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553338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98012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7333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328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85294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86672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42978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9583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7974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50820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98438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08190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58331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08926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15700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22182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49439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81990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55606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63273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2480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95139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93376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54292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20783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98314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9789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52049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85779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28856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88249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4432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5517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76876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10676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85744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67449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75643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3918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33094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10189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91749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90020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63219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18931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32700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02298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03132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41335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55223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44344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03803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26177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5824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42304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28690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88142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82037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91849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76942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7219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72441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09586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39956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08536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44395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4899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14579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35073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39110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28942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99431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7758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34076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95489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80263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46646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50944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11154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21070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44628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20939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17401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66196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35935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29955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76283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90005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48591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95839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33620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5307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8204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75866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0311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89060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13315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13718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53208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20505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76351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65366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65253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5421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3197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40733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59676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64506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33703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82061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65607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6076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5215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40748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25259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66159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15326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50472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66651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42776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81770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13304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35788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43027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21671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7491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84965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77334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24483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11633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84918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85365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85884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59054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567640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70187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37547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3474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84607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22768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25321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57320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33538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66402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85351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55452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63608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44245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24539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0290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29182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0012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17905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48471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09110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99622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62401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57251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0203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49915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0410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80527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84572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7299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87835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59725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90050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18199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85953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79566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6110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68718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30630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67806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08119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77304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1955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51174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69341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3635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29962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88714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59404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9801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16971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07219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42306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40434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89340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71616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54646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82374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02915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79244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27359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51849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88669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22805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1606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91934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33962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03224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77890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88078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38435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67763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39546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73435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90692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1124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97677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14406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6735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55645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45963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22253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49057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57183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3877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25959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73395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01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322796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43169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77678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62537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16704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60248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64470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92665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90611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64982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721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00304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9666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75072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21048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93517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20227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65010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57409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21515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499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76801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35316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13913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9017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22044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4943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95495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87917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62012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05725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09295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91939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17002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7351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19012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12499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13745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14062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3295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90051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44925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6096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36027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77426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3407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13704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65248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1457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7240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31324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35032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11294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15600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37811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44329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40608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85377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10762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640636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2522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65796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7428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96614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13157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2815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77727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29874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25215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6883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97527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26331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81231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4390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08755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79423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78111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6292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96116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04194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28559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440112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765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554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673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15673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53362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40064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37243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28624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61811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2089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77306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2495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22804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0350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61657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6825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56038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64639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05154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11286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51088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034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0436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87048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056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57684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2612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08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742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5323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16933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7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7348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54724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14607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97122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93070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614373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96985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12296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3549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22763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52399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41365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68171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46444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33321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75982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0792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21567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54453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7525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63202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08426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31617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42515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78510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88538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88293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92131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38651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30739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08849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86961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42502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65366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86116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51457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6443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28036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5738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02290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07193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89632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85098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18038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81301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59343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22457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65975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88856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11296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96426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05499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8570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79420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9955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74029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62501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99206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4677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9496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66500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80594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67218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95972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45727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84445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0556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27214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79958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76296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79902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64651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9468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01094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77518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67330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87139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59610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23310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11175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25748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07245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17927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983253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55795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9068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95859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91706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4394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9082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23785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2835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27711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4259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90846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1592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23978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51590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98834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6298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4912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1933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70258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87934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88524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23537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45211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66140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42205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81126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73066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89960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509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09195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27901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02192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0215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18817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18143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13576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99959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04772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12395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69859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99619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74144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10954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73925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89858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45567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83700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3945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31136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10499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95375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88099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38983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1182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22673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48841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16760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9820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24755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75439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00629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06930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71129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37283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08305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1493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2957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0766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6337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7124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46589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96137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37983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01839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00659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536334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55698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78850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46509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17067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26074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00480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45090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84753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21390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89424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3143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90439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061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7814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3537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82799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93506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32394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19804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329479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577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9909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10851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51246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18706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9511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19034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086179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340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13734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2401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67084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27866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63018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58743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7917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42421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80892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07502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10973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0531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46509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85878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88045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27545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97910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17607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41162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77789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1529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8061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32481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27107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87097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64372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07544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730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70253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97139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02254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2131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32415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58310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34365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94432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4302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09391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45579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16121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60692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97282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702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82212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1503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81556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91395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71498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71733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9978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89634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77296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11210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83989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42403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76357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12682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047808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77876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9851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05968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53923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32041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21267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19529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524414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28034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57031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56668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69799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82287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69393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39784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93263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69893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50608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09152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65511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10461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39013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1730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63881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13271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91551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41000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14730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02973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97282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5780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14590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5519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57638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07459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20062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38172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972068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962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0390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914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85158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273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53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9626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25642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02933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69334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4842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58390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4464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40701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61249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76816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92828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59140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64198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55987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91993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899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4725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67228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69430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05843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1513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62548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655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56475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87323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36060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29500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4362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235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57492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1326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25383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9579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45344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8980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79364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290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91466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13284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15458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80951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971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1735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01860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464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31357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01064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49323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559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2796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51171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47265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62285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8185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90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52503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30151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303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88071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61156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25763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13953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5574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96698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99095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59620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05133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10978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53857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02849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6894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7684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59810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92892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55143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5044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80910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4904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222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58025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30601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26026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31883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08375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0306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8256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19918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5131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3572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9822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4645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8428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61533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0820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6201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410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54862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902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94725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15234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57634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40659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6642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2802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0908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20929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7675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690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69769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09032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48896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50986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8265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983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53940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03590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65217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23969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21340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23322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0426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46445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76419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75022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0450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7334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04271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00044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61272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29684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3890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82560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10440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03493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18433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21877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56174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18899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97343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89536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67017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53130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02120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373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29874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84511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1070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76751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826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31449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69765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33893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13280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81842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843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804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5330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93914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06671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69611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30687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8071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23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78476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4304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11636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087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36117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70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30192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12248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22172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94964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53812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4472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34350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2992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69176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18963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99345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4264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32920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1855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884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0797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8372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57585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17223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712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92616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77743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27176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11894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71142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26565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78066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03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16079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25703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22895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9417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61985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3467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99856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8710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98967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47057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0352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98913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14627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30467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62026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9217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55488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01129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083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378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28232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6979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90984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4968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92474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70277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115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947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47104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8285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33394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5309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16908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3463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42215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03748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75658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03281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10261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070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03921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3285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42299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16007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3076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25647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72799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3497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8501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27444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16648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04408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91667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9853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80638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6407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09183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28871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13721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3382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360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3235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5504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05144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55687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06487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57229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47859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894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26384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65533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4879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3415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5895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19025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85445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00112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8126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76507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7571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80541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4137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4227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66952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14879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5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5117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9846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45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91836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54042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64399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72537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4016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8525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63999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59732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13906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39065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72695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52502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25459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90070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4486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39934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7384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2538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81242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99835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1397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31322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18593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47837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92257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36889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13650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55449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94502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6490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82453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0791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9323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37054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99895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7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20910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03525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10756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109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29182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4402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3220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90144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05627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83587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9219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86773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1291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39500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49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92038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69622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10094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14014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144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53882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3996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36295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91441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5621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23004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44553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10398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55528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85637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5299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16118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04650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8937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4103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81905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92083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94934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512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72920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80500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92703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34012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6029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4127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60289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5176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35849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3355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69007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086304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215483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640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0354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85618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891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2951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0396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49822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64246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6989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90310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24305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43910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34663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59440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12138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6797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44444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46949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7108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9871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80355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50011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3881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539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88312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78013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1900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01727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7973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31368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77472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80395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70119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08154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3427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95988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8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6247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50880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93936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68082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43228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43085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18976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73858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5557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4769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08649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87944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78004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3576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5446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85897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68837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51553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1907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99915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87148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7436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06408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19544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03133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39136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7292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3540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1833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52088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61608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279042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9616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4368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5037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2039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0850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44472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26297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84057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4361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53488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3595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64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1544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38168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44491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00404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3246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04319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87519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8549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84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47620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5225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39919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76806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5911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93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05660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49740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63248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32230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3619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28624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15921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93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69037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73370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04004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5919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09289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46722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40317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6020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62734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8371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7805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7979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57495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661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58817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55782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1042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077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71047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18348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57327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4334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8851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19108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53785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15876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47691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4776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80668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76229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81400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42550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4209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20252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89537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9084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3209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2420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60198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89359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44214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23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15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16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5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02804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63449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97960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2811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80861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86024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19384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6370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3663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9872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398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80462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0247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6080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66521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82666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11714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0078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4636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4918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6366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4896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60104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5642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99178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00528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87671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70961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38243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96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70560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2875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3096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7295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2062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65146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56969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93363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51409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93047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2257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8890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70268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7213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62503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73439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3090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3180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38864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13201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4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541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63651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0347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524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46056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55501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4327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18944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6423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26980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75275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23758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26843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4400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20460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44033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60966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68339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20255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95960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48950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60119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14593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96531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77925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4455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94942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46056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08686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95623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39105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5716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81006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4249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26602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19163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6515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2989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0778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50932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38203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6246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49737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377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61031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78145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61394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0707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84314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074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43099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97242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46810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9324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80157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7895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23070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98859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48699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85789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63479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34237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4496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63859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2533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9138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771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45443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7624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4552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30108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6007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78355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9779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48523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3143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603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85733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977349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43010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79728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2653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14484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8391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3549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83545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07220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86688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5328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04057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50180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46073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27468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7563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01326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78765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66920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758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45650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2933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23801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32618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09793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595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11970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5502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27713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9058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79484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53444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8869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8866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22916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90872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35787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64530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28856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12527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33340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8675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9996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69572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76424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68609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7177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9296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4878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47852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29134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32495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70215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5328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4833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99360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566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17448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3706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88338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82384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37916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49950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05010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70597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35203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17531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8953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35997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54999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5286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31989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31863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33781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638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12224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94963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30882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2026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77666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02703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67703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19080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9580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47972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46036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69410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14137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41861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1590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7556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74067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471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64215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77324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4798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88003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21823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16852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70910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79957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7967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5770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45392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92300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2453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03522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47168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5851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76877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05394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8537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04530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56561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15023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56251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5376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11551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24658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89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8733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75649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22470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0259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55201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98074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43415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76178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3889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28919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467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818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66202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59408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48505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51104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14185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28790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61739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61253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43149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5296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9399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33133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88940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22717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7906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89549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88391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10586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37063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21858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78669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85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97077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3419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00377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7835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673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89908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526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5454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42651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47236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0531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7965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12025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10997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71962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84542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1256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51140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33770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26849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28210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22517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7819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0687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06991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39189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01964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97681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38617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04719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21126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39833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89365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34887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13740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46659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03271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19713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07521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5131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7298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2558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09514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38929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31113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77879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63063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04613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92143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94098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65973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43362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97612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37010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373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39822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7662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15622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34117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41216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63242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0613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61860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54465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72375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4909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11263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03148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69521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44956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23284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4838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12511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32301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8389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14902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41377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75727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87220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0559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85586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71694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41939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842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9474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6706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5512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2236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48687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85032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3715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36448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07724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23721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650701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4937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8362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84279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44655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67294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73472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19378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11664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63274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581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4917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13176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44302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61361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94325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27022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50593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72952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7491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04741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49723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56852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59917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69673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09294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55548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55031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18593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60553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6048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36537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95053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77615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26947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47103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97225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58365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34800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93022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24595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96206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84026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2342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30035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33513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28013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08266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62631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486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6153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45271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13664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985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2556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26886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08660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80536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87602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54332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6399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72680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42535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02663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348373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31304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10957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35418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48618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0219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34048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09574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45219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60574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15674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54911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58004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29949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03274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21108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3675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39043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77081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86922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02756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15228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52451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08706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02453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61421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16421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67101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6850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06046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63423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314720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90334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32996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98657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00473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14122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59830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87225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03736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84655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92010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84227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99098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7388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91515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90802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29116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86750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27491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74518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78856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46043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17684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40853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00821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82079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99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30545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12213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6042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9397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35301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27531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84084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53413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23114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92790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48037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54611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67849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12466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9976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72878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09692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8153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68570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4321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96327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90158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79280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45963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70430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75218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16551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5046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11675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21086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92643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46989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37829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66440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87213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86420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05334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7565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37030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69255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32269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7148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33767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993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37126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13695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4424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86945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63423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11075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60887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24147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44823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81997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65328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19760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91179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8736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49998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3163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27747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70568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37723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07634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32524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83865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98933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94188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4889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4111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921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75268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08206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85953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41787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47472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40517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47039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3982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52017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66318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91762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12264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17159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49486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1732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88247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82757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33735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95037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6945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92409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88859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8132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1626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68833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19019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2952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81498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99425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88637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95225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7943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92812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8255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484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46205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132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55043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22538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091217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40068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42210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31147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74893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910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55242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4097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36226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37206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53625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10332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75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36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50279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36646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99677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11054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70930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75274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11174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622259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67081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46930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34795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60561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43312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24040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35976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54685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52044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37160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27257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01364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81878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75689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78760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8577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6068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60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6578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110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26583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202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019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474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30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595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0624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43519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079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15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5804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2209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18481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04678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51398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60054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61366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17858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5842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33596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39803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32097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01296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28028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47248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90275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02279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14938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3657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87757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29295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22031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32646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24810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41102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19275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0577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5250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19292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44385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47799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12609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29820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5203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0610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36502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10695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65495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99135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8969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22014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33552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77251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03348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61952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2099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026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66698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2091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1398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42289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3398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05609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55856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83241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19294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40709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41958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4749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05719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11292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74305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39100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4645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75846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42301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86322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31098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41279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1984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41426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34452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30678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92577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6290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98242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02299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7971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62332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8719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9848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42044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2594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46186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92500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63641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2504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7441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2193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1384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01165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54399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09022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48350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06899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17567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88577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421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36247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12959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643872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64170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15345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45316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67540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08117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118137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5710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268929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51343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89705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43854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04852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83284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24018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55267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19961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75190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72077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92605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0424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85525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3984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5086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10240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45993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40875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72032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76219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0282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075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55536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04046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69888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64055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718902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1810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13059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71223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63415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26609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1178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02316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03452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708473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13798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44979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81870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17638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993420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3236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15171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52676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11162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86930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5311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14138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38677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358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61400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11149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647888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86677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45174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72098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14980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99035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88367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20089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72526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96058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97334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85728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99544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50019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91873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41674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10683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03971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37338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66372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12905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328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70867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43340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81778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40648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43388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27156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40284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02887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50097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70231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13878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00587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86670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64702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38307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978606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93289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457696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78934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581276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59021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96762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42645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55206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55712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2176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31010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79451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61322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89552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92757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65457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98521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58145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95761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948780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62889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27211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64093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16014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60578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47027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74109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70687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18067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15600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271142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33553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75683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84275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472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80479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50658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46208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79023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79550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3173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2210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97812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93204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25598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0287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04763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31034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23455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44615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29575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20427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23737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5001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3987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60024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7485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632103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79737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63146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88467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60836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13548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50836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6306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388977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64848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92471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9039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98980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54501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83811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309951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83534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33423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6883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22384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14811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01141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07601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21766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97925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88886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31898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597417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24807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68552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63034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475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298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626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13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44497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3917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13980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10926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8184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48214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66591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0858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1437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50850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33515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34529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41296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19295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19869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3525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5985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2293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7144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18991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15399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94772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2293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30339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10446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0442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67865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7503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77227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33856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170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11266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397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533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88367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9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9789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617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22505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82671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16718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0779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02695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99594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92392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39544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36788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5884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5539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4360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49971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33983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53260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21340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9568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44341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279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7317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1634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1767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92897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85961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21147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3854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03846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322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97062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76847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44273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42574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72151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38588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2539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2942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08116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82671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14201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34051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789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66754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14071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5723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5978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07499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386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65305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24899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23005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24631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8535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1949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75789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63146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4460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29853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616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84699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69249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4571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2444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42473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3794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24435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7509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07949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47690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2870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26704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07730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26970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82306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7634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6740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3126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40854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00323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581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84070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51960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14032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0127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4013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6370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5912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7110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57174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66228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64296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45855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09686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122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54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493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81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243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5794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47430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0645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45150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9400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42239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2728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270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2927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730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54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89787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32808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68560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63428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44715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63104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6839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55118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87915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2086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82834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82880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66475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923348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09108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4458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93646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50906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42244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47854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95947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0460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91817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03754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1363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93694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23894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75104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818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979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0124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923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87200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18179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50208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01645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0305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7287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4283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38625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54330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008726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49046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44221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147013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85737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6007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35901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7411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2899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39703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17064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32582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01253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32845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41822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10069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69777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4266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0919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6024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42344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31854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42987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58459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07147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7300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68832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60581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338014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42520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31970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25556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39116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4178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97840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09232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41231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4119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7199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26722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04806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6995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27742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24576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08178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033226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379866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11596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8108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38468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08079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85465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92787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88513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55529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97579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071503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42796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44922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72254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87045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264309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9480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5336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27087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79049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84447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592329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37270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16111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30613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23362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381916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92684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63991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63255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95468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45007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8139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09673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86835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12375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57134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02845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07630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11193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6591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48978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55036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7029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17994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55735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53747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27010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25996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065756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3255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300853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436241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30231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26645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50511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66578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67105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65942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21204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74798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60332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38387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74088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5280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82156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30958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81330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4597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89342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519965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50400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07677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20927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11358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0285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994524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7403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79362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67579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47195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801337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919622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46330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24075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88334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71896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06217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86324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45048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80709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60514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746483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68635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668307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87044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40662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63996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97442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65842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48160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12247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97980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25383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16604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5165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41995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47884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05690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010500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54590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11753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9362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60040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95382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90233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873963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81819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16095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78305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48686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92026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35385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763815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479341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698559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96771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40355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60314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44351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4702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10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68884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5770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6156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54078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24733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51363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330859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89791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42108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35380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14330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59299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36986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66523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1152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83832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68555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068739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5386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98112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42710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2997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40303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66787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61437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31747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73456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0261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67354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926326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51959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26838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439327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168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09552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66048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55774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11192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32590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74639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13723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95971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58932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67193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79594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94920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11839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07079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25095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65856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0282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795924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00531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317696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93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682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00471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801536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82471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80194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12110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23873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270099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70693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187773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96088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78585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236842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16824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663388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24458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85507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603108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6942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56260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6781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8867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74561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04891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63946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97878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954596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03984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49114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35817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59052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66638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98713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58640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812348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130431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388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887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701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944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70088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94128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09461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217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42208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15353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6100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4533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21026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8312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32014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56875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6567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041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65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42622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26263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1241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19846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23224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69407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89071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7723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37089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48160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9186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983404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21130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57718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73021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41091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32187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95142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049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84383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5258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07122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972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28578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01565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1246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15650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23858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13256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0371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61616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80684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8432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99821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954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2254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44663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4423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35057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4365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03510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85404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41295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5291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60213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3801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89257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271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30992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9428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743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7223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2396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31660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27553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01655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82102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33386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61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24234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86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02967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4393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71670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060851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91978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50577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71748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44115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7444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43367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99173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2092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96970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84895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60197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3546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59012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28537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44068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58467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582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39864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66877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73240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25034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21229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26880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15642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432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05611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026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50754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10171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38718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87036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5514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17405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250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22346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441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3181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49679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34655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52756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7427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65855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5802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7760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833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614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74132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0173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8398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22102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65962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13051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9351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3304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85879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14933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06128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04286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04299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09203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00346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02360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7453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443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35302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4719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1603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708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42249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87587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97954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36194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78455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79944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45299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63426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9466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496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1509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9781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2416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5945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199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0336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59796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45707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09496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16919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15311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94820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7487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3516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8636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58526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9289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586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44108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35990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02958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68304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41106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1549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74310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799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54108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08315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34392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65292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1660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66479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64213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90070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41988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007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1440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46664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48449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06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47061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27328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45839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24989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0187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40597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81417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55047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96443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8240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9257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59194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5570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325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45669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74769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79241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74497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21062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9954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850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6361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57399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82113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03914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53714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6905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4232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07808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34911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42508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86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0668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7116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69720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68753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50336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976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87996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77106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62850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8869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53565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53079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59257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56294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78147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49472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7707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8865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5417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33238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5180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995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547439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78938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6502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37294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04810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208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4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2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7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175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07075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83478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85456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663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45618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5683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27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7174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25185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03326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61309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0787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30578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9071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2570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196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5098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1498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7889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93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5017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668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04255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66567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37302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608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0399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98650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4730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63137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59710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22993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32915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20000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62892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43309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611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07435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68787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34822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5943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5287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83149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527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2780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2237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1010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01549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21453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52382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4332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8045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97661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4326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78807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666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2008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4385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8465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8895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80388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21556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655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7498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03364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87329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91324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9171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67233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60129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19214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57696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04499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0015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12254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91537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1696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67541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57496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2200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13264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40622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0723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81994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29556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95640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2736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30784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0189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1993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37707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24024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84108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2554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93014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42798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4468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09895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10646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1278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18649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2464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06678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8385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75984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41868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43446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18349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162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18083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59247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25907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60128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15013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70307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45029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14622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117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0045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8027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21984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06767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138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83360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90465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76610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21066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5784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9732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31564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44468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14210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61232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6987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3149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5328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25543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30542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4057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67971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97753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9488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49809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552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47975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5916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85720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1943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4777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65768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63782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3227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02510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56723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38585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024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19022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31008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12201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57605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07680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5836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02341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29791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19367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5530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94578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39497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47682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70007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0136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83580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10788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84759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54504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927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025461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10800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470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6032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68096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77118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96290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73441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04246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4635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990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8203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24750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65835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140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35846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75896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55180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21884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88782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19976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38246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98582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18316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2351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5780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84003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73034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32437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3924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31573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298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6556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4285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8466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465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59983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8821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6299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201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22354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93342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69333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44268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40061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91152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74013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32595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70397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9040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3252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2727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5018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32789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57518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14994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23569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44940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8591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67810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05923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40127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72880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411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5866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49741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85764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49245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4507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47238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4077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272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11666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1604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39176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973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68564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51090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06077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28779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4821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28572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47437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41692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40927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57586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81121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96404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03772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91868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55009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61558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94171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532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576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5884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31770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1630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55006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48426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93760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83194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00958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61803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61276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88052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462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558798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79001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0015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08906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1340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81271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42252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06018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045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50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52760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3072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439437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9289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520320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3359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380449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18409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676339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64121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60758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44334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79353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0829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756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049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36467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240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31473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4452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94121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88971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63277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720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22343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42515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70831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67685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1877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6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4655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63843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01859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4260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55034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07122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24228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67274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063703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2680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4497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5127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0728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83959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87710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20953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20767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32772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6614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83827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019080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51655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46409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18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57087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257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421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6266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975401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83800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13609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027836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38538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91994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03143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65801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98181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5723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55041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83803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38445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3623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04160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3729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8717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52877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47502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1308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29322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76273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96063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23726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59408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8713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03387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02961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8895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4137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92037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8738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84107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80293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74354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4186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20611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482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5473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89049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13196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57370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45292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91823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75023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69306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42882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674539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69855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68527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67883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9501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3340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9110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8956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01177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87948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441167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336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7516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9108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1843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72952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219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9404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31072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76496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4194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8449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65726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57030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849759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057006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70455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4145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9872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47560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2733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25237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2839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2614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44803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50234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20273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5589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79527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56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04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5837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128585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49326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37037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12124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3742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52787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84520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56214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89553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9819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99486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59851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24378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5638754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50503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83294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0817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5483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51830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44852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26300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062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96681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23112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0219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62320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322343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82751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708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941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4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076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29117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0692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898985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8006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2022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9800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89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63330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6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8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862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07771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18218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616879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786505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1219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07492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8586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39532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70089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13498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8518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79576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78382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82707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14589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38690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2591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37498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73650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814918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10001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8945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38701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04320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24669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03716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55162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49884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31618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59093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35525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37693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36513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71879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79705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78701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060008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28403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980450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93725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56962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83683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51668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5985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841420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55992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437220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094062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44123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47432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92213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0363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24634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09314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32865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26800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187676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4760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007628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17188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29671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62929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104865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47531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66331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42343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37920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055884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65404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613758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968103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6479932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7907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96357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08205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20597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023408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61675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35491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9537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94671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33463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06544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65020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902771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31162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4839978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4141294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235565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90299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2131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9821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68129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21733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079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340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9494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415409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147497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78312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42570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4004446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1209583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16067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949212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71103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871676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07206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3051165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470422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45694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96737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366992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3386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38666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799328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1214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57704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67619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62344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21982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746764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505716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151176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512119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00772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385734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1436965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15829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08040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31493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507064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28923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564063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80589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45825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030539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183036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66232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05265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150989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969335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0931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52098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596698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280859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8270049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674045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7765974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361956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625408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715471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59764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07396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1793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528763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417184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16510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312810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591623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77612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876449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5459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058776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75611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9251348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71933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181854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6788803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228634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21529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991238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750478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618731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9068179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6755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197437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953182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679964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49939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9354729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495229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236008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264397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02526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8016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069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59100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491071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893833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858699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3925104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56985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064101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71571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859993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35024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284908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81562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59564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660640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866203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13418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496306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229137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71694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0488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62432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375349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46666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468188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8098252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687515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4708146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8632421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8598288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329770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66533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1579219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4140102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10801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756069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1831439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6045274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5239381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956264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6500182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1576033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005353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9601037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077740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04316883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262521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1424551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779052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9278903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0383190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9009171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517738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602098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86742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9165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886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36671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864613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615967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5703773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848641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23616012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003473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4189600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8739054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79931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689383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229176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07350910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442418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46875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85691901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47849985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3863633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3320994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9160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672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82308289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7636774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1918045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95382849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6024962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68231890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336675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77610206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5809425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246239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41729023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21471203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34324277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  <w:div w:id="17044784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20555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64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38189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55163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132916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54624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75507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6838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0555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2489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171673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6030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09429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83693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79705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5457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0473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921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747813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034944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764830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24171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2626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659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7233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62328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48619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70003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74745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21558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2832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7705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44597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473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82309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7546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24384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34391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3109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98184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8141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819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38246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45981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73751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0737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0433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428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66009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3545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15842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71921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91125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22900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1222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6409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15238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7096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286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63587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12270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36223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82812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19316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17298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91222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811632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59815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10213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30805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66880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258412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1946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90010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95602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85207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6053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9883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62590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85094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73258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49218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2147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30243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3473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21679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90339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25455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9648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249389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5395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20208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4748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55224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911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19219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06904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221307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3748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481199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9560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4705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4983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62522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36368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6743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0195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701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47381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50107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6110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50035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6865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59715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32862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4947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43680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5644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50436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69780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0471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272453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973054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15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425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470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74303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18506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2326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3459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830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054299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3373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42385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312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25873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53892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031018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4502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19107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96469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84655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87989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79776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841905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4574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83904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6741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94503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07519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071177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4645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11003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525092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55162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57349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88923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7224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9318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55739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40797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2350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74661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51045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645708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498241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0890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15824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043362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30420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90946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0852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220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76606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268216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51724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3063414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99056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73887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36879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8754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02802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451840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2991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97096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08977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391311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299615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68272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95573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92826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547063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4818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3900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088869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962272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78436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10309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5269081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96261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668018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443223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47294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48548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50693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013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4126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0087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8999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35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88649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8484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96949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59858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329110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7064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21885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5482331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33173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874576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59750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57873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51208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529419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17539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46939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54978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68736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19489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8213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69277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98987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73142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272452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58209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05196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21161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50BB4-2B36-4C28-A243-FEA2AABA2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3</TotalTime>
  <Pages>23</Pages>
  <Words>4871</Words>
  <Characters>27771</Characters>
  <Application>Microsoft Office Word</Application>
  <DocSecurity>0</DocSecurity>
  <Lines>231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сболат Камбаров</dc:creator>
  <cp:keywords/>
  <dc:description/>
  <cp:lastModifiedBy>Тасболат Камбаров</cp:lastModifiedBy>
  <cp:revision>4008</cp:revision>
  <cp:lastPrinted>2025-06-29T09:16:00Z</cp:lastPrinted>
  <dcterms:created xsi:type="dcterms:W3CDTF">2025-04-22T10:59:00Z</dcterms:created>
  <dcterms:modified xsi:type="dcterms:W3CDTF">2025-06-29T09:16:00Z</dcterms:modified>
</cp:coreProperties>
</file>